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689F423B" w:rsidR="00592A61" w:rsidRPr="00F36E82" w:rsidRDefault="00592A61" w:rsidP="00A146D7">
      <w:pPr>
        <w:contextualSpacing/>
        <w:rPr>
          <w:color w:val="000000" w:themeColor="text1"/>
        </w:rPr>
      </w:pPr>
      <w:r>
        <w:rPr>
          <w:color w:val="000000" w:themeColor="text1"/>
          <w:vertAlign w:val="superscript"/>
        </w:rPr>
        <w:t>5</w:t>
      </w:r>
      <w:r w:rsidR="00E44F46" w:rsidRPr="00E44F46">
        <w:rPr>
          <w:color w:val="000000" w:themeColor="text1"/>
        </w:rPr>
        <w:t>School of Environment and Conservation Sciences</w:t>
      </w:r>
      <w:r w:rsidRPr="00F36E82">
        <w:rPr>
          <w:color w:val="000000" w:themeColor="text1"/>
        </w:rPr>
        <w:t xml:space="preserve">, </w:t>
      </w:r>
      <w:r w:rsidR="00E44F46">
        <w:rPr>
          <w:color w:val="000000" w:themeColor="text1"/>
        </w:rPr>
        <w:t>Murdoch University</w:t>
      </w:r>
      <w:r>
        <w:rPr>
          <w:color w:val="000000" w:themeColor="text1"/>
        </w:rPr>
        <w:t xml:space="preserve">, </w:t>
      </w:r>
      <w:r w:rsidR="00E44F46">
        <w:rPr>
          <w:color w:val="000000" w:themeColor="text1"/>
        </w:rPr>
        <w:t>Murdoch</w:t>
      </w:r>
      <w:r>
        <w:rPr>
          <w:color w:val="000000" w:themeColor="text1"/>
        </w:rPr>
        <w:t xml:space="preserve">, </w:t>
      </w:r>
      <w:r w:rsidR="00E44F46">
        <w:rPr>
          <w:color w:val="000000" w:themeColor="text1"/>
        </w:rPr>
        <w:t xml:space="preserve">WA, </w:t>
      </w:r>
      <w:r w:rsidR="000A2D8B">
        <w:rPr>
          <w:color w:val="000000" w:themeColor="text1"/>
        </w:rPr>
        <w:t>AUS</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66D05779"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0" w:author="Kris.Wild" w:date="2023-04-06T14:05:00Z">
        <w:r w:rsidDel="00CB58C4">
          <w:rPr>
            <w:color w:val="000000" w:themeColor="text1"/>
          </w:rPr>
          <w:delText>fitness</w:delText>
        </w:r>
      </w:del>
      <w:ins w:id="1" w:author="Kris.Wild" w:date="2023-04-06T14:05:00Z">
        <w:r w:rsidR="00CB58C4">
          <w:rPr>
            <w:color w:val="000000" w:themeColor="text1"/>
          </w:rPr>
          <w:t>phenotypes</w:t>
        </w:r>
      </w:ins>
      <w:r w:rsidRPr="00512CDA">
        <w:rPr>
          <w:color w:val="000000" w:themeColor="text1"/>
        </w:rPr>
        <w:t xml:space="preserve">, we measured two energy-driven traits </w:t>
      </w:r>
      <w:del w:id="2"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del w:id="3" w:author="John H. Roe" w:date="2023-04-23T22:24:00Z">
        <w:r w:rsidR="00E4622A" w:rsidDel="00A752A2">
          <w:rPr>
            <w:color w:val="000000" w:themeColor="text1"/>
          </w:rPr>
          <w:delText>-</w:delText>
        </w:r>
      </w:del>
      <w:del w:id="4" w:author="John H. Roe" w:date="2023-04-23T22:25:00Z">
        <w:r w:rsidRPr="00512CDA" w:rsidDel="00A752A2">
          <w:rPr>
            <w:color w:val="000000" w:themeColor="text1"/>
          </w:rPr>
          <w:delText>rate</w:delText>
        </w:r>
      </w:del>
      <w:r w:rsidRPr="00512CDA">
        <w:rPr>
          <w:color w:val="000000" w:themeColor="text1"/>
        </w:rPr>
        <w:t>)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5" w:author="Kris.Wild" w:date="2023-04-06T14:06:00Z">
        <w:r w:rsidR="00CB58C4" w:rsidRPr="001A01C8">
          <w:rPr>
            <w:color w:val="000000" w:themeColor="text1"/>
          </w:rPr>
          <w:t xml:space="preserve">n energetic </w:t>
        </w:r>
      </w:ins>
      <w:del w:id="6"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07336F86"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7"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w:t>
      </w:r>
      <w:del w:id="8" w:author="John H. Roe" w:date="2023-04-24T08:53:00Z">
        <w:r w:rsidRPr="007F3667" w:rsidDel="00AF1BCD">
          <w:rPr>
            <w:color w:val="000000" w:themeColor="text1"/>
          </w:rPr>
          <w:delText xml:space="preserve"> when</w:delText>
        </w:r>
      </w:del>
      <w:r w:rsidRPr="007F3667">
        <w:rPr>
          <w:color w:val="000000" w:themeColor="text1"/>
        </w:rPr>
        <w:t xml:space="preserve">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9"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10" w:author="Kris.Wild" w:date="2023-04-06T14:07:00Z">
        <w:r w:rsidR="00A146D7" w:rsidDel="00CB58C4">
          <w:rPr>
            <w:color w:val="000000" w:themeColor="text1"/>
          </w:rPr>
          <w:delText>loose</w:delText>
        </w:r>
      </w:del>
      <w:ins w:id="11"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ins w:id="12" w:author="John H. Roe" w:date="2023-04-24T08:55:00Z">
        <w:r w:rsidR="00AF1BCD">
          <w:rPr>
            <w:color w:val="000000"/>
          </w:rPr>
          <w:t xml:space="preserve">evenly </w:t>
        </w:r>
      </w:ins>
      <w:r w:rsidRPr="00962809">
        <w:rPr>
          <w:color w:val="000000"/>
        </w:rPr>
        <w:t>across ecotypes in natural systems</w:t>
      </w:r>
      <w:del w:id="13" w:author="John H. Roe" w:date="2023-04-24T08:55:00Z">
        <w:r w:rsidRPr="00962809" w:rsidDel="00AF1BCD">
          <w:rPr>
            <w:color w:val="000000"/>
          </w:rPr>
          <w:delText xml:space="preserve"> as would be</w:delText>
        </w:r>
      </w:del>
      <w:r>
        <w:rPr>
          <w:color w:val="000000"/>
        </w:rPr>
        <w:t xml:space="preserve">, suggesting </w:t>
      </w:r>
      <w:del w:id="14" w:author="John H. Roe" w:date="2023-04-24T08:55:00Z">
        <w:r w:rsidDel="00AF1BCD">
          <w:rPr>
            <w:color w:val="000000"/>
          </w:rPr>
          <w:delText xml:space="preserve">that </w:delText>
        </w:r>
      </w:del>
      <w:r>
        <w:rPr>
          <w:color w:val="000000"/>
        </w:rPr>
        <w:t xml:space="preserve">free-living animals </w:t>
      </w:r>
      <w:ins w:id="15" w:author="John H. Roe" w:date="2023-04-24T08:55:00Z">
        <w:r w:rsidR="00AF1BCD">
          <w:rPr>
            <w:color w:val="000000"/>
          </w:rPr>
          <w:t xml:space="preserve">may </w:t>
        </w:r>
      </w:ins>
      <w:r>
        <w:rPr>
          <w:color w:val="000000"/>
        </w:rPr>
        <w:t>experience costs associated with sex-reversal that are not accounted for in theoretical models</w:t>
      </w:r>
      <w:r w:rsidR="0019556D">
        <w:rPr>
          <w:color w:val="000000"/>
        </w:rPr>
        <w:t xml:space="preserve"> </w:t>
      </w:r>
      <w:del w:id="16"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w:t>
          </w:r>
          <w:proofErr w:type="spellStart"/>
          <w:ins w:id="17" w:author="Kris.Wild" w:date="2023-04-22T08:08:00Z">
            <w:r w:rsidR="004B59F5" w:rsidRPr="004B59F5">
              <w:rPr>
                <w:color w:val="000000"/>
              </w:rPr>
              <w:t>Bókony</w:t>
            </w:r>
            <w:proofErr w:type="spellEnd"/>
            <w:r w:rsidR="004B59F5">
              <w:rPr>
                <w:color w:val="000000"/>
              </w:rPr>
              <w:t xml:space="preserve"> et al., 2021; </w:t>
            </w:r>
          </w:ins>
          <w:r w:rsidR="0019556D" w:rsidRPr="00EB4892">
            <w:rPr>
              <w:color w:val="000000"/>
            </w:rPr>
            <w:t>Castelli et al., 2021; Wild et al., 2022)</w:t>
          </w:r>
        </w:sdtContent>
      </w:sdt>
      <w:r>
        <w:rPr>
          <w:color w:val="000000"/>
        </w:rPr>
        <w:t xml:space="preserve">. </w:t>
      </w:r>
      <w:ins w:id="18" w:author="John H. Roe" w:date="2023-04-24T08:55:00Z">
        <w:r w:rsidR="00AF1BCD">
          <w:rPr>
            <w:color w:val="000000" w:themeColor="text1"/>
          </w:rPr>
          <w:t>Q</w:t>
        </w:r>
      </w:ins>
      <w:del w:id="19" w:author="John H. Roe" w:date="2023-04-24T08:55:00Z">
        <w:r w:rsidDel="00AF1BCD">
          <w:rPr>
            <w:color w:val="000000"/>
          </w:rPr>
          <w:delText xml:space="preserve">Therefore, </w:delText>
        </w:r>
        <w:r w:rsidDel="00AF1BCD">
          <w:rPr>
            <w:color w:val="000000" w:themeColor="text1"/>
          </w:rPr>
          <w:delText>q</w:delText>
        </w:r>
      </w:del>
      <w:r>
        <w:rPr>
          <w:color w:val="000000" w:themeColor="text1"/>
        </w:rPr>
        <w:t xml:space="preserve">uantifying </w:t>
      </w:r>
      <w:del w:id="20" w:author="John H. Roe" w:date="2023-04-25T13:05:00Z">
        <w:r w:rsidDel="00015BC7">
          <w:rPr>
            <w:color w:val="000000" w:themeColor="text1"/>
          </w:rPr>
          <w:delText>t</w:delText>
        </w:r>
      </w:del>
      <w:del w:id="21" w:author="John H. Roe" w:date="2023-04-24T08:56:00Z">
        <w:r w:rsidDel="00AF1BCD">
          <w:rPr>
            <w:color w:val="000000" w:themeColor="text1"/>
          </w:rPr>
          <w:delText xml:space="preserve">he </w:delText>
        </w:r>
      </w:del>
      <w:r>
        <w:rPr>
          <w:color w:val="000000" w:themeColor="text1"/>
        </w:rPr>
        <w:t>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del w:id="22" w:author="John H. Roe" w:date="2023-04-24T08:56:00Z">
        <w:r w:rsidRPr="00D80A51" w:rsidDel="00AF1BCD">
          <w:rPr>
            <w:color w:val="000000" w:themeColor="text1"/>
          </w:rPr>
          <w:delText xml:space="preserve">will </w:delText>
        </w:r>
      </w:del>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15D8E68F"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23"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24"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25" w:author="Kris.Wild" w:date="2023-04-06T14:13:00Z">
        <w:r w:rsidR="00CB58C4">
          <w:rPr>
            <w:color w:val="000000" w:themeColor="text1"/>
          </w:rPr>
          <w:t xml:space="preserve">In both empirical and theoretical studies, estimates for metabolism </w:t>
        </w:r>
      </w:ins>
      <w:del w:id="26" w:author="Kris.Wild" w:date="2023-04-06T14:13:00Z">
        <w:r w:rsidR="001A626A" w:rsidDel="00CB58C4">
          <w:rPr>
            <w:color w:val="000000" w:themeColor="text1"/>
          </w:rPr>
          <w:delText>is</w:delText>
        </w:r>
        <w:r w:rsidR="00865CAF" w:rsidDel="00CB58C4">
          <w:rPr>
            <w:color w:val="000000" w:themeColor="text1"/>
          </w:rPr>
          <w:delText xml:space="preserve"> </w:delText>
        </w:r>
      </w:del>
      <w:ins w:id="27" w:author="Kris.Wild" w:date="2023-04-06T14:13:00Z">
        <w:r w:rsidR="00CB58C4">
          <w:rPr>
            <w:color w:val="000000" w:themeColor="text1"/>
          </w:rPr>
          <w:t xml:space="preserve">have shown to be </w:t>
        </w:r>
      </w:ins>
      <w:del w:id="28"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29" w:author="Kris.Wild" w:date="2023-04-06T14:25:00Z">
        <w:r w:rsidR="00EB2D84">
          <w:rPr>
            <w:color w:val="000000" w:themeColor="text1"/>
          </w:rPr>
          <w:t xml:space="preserve">individual </w:t>
        </w:r>
      </w:ins>
      <w:del w:id="30" w:author="John H. Roe" w:date="2023-04-25T13:06:00Z">
        <w:r w:rsidR="002756C0" w:rsidRPr="007F3667" w:rsidDel="00015BC7">
          <w:rPr>
            <w:color w:val="000000" w:themeColor="text1"/>
          </w:rPr>
          <w:delText>pattern</w:delText>
        </w:r>
      </w:del>
      <w:del w:id="31" w:author="John H. Roe" w:date="2023-04-25T13:05:00Z">
        <w:r w:rsidR="002756C0" w:rsidRPr="007F3667" w:rsidDel="00015BC7">
          <w:rPr>
            <w:color w:val="000000" w:themeColor="text1"/>
          </w:rPr>
          <w:delText xml:space="preserve">s of </w:delText>
        </w:r>
      </w:del>
      <w:r w:rsidR="002756C0" w:rsidRPr="007F3667">
        <w:rPr>
          <w:color w:val="000000" w:themeColor="text1"/>
        </w:rPr>
        <w:t>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32" w:author="Kris.Wild" w:date="2023-04-06T14:25:00Z">
        <w:r w:rsidR="002756C0" w:rsidRPr="007F3667" w:rsidDel="00EB2D84">
          <w:rPr>
            <w:color w:val="000000" w:themeColor="text1"/>
          </w:rPr>
          <w:delText>across individuals</w:delText>
        </w:r>
      </w:del>
      <w:del w:id="33"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34"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xml:space="preserve">. </w:t>
      </w:r>
      <w:ins w:id="35" w:author="John H. Roe" w:date="2023-04-25T13:06:00Z">
        <w:r w:rsidR="00015BC7">
          <w:rPr>
            <w:color w:val="000000" w:themeColor="text1"/>
          </w:rPr>
          <w:t xml:space="preserve">Metabolism (and associated energy expenditure) </w:t>
        </w:r>
      </w:ins>
      <w:del w:id="36" w:author="John H. Roe" w:date="2023-04-25T13:06:00Z">
        <w:r w:rsidR="00257576" w:rsidDel="00015BC7">
          <w:rPr>
            <w:color w:val="000000" w:themeColor="text1"/>
          </w:rPr>
          <w:delText>Such</w:delText>
        </w:r>
        <w:r w:rsidR="002756C0" w:rsidRPr="007F3667" w:rsidDel="00015BC7">
          <w:rPr>
            <w:color w:val="000000" w:themeColor="text1"/>
          </w:rPr>
          <w:delText xml:space="preserve"> </w:delText>
        </w:r>
        <w:r w:rsidR="00257576" w:rsidDel="00015BC7">
          <w:rPr>
            <w:color w:val="000000" w:themeColor="text1"/>
          </w:rPr>
          <w:delText>estimates</w:delText>
        </w:r>
        <w:r w:rsidR="002756C0" w:rsidRPr="007F3667" w:rsidDel="00015BC7">
          <w:rPr>
            <w:color w:val="000000" w:themeColor="text1"/>
          </w:rPr>
          <w:delText xml:space="preserve"> </w:delText>
        </w:r>
      </w:del>
      <w:ins w:id="37" w:author="John H. Roe" w:date="2023-04-25T13:18:00Z">
        <w:r w:rsidR="00E44AD2">
          <w:rPr>
            <w:color w:val="000000" w:themeColor="text1"/>
          </w:rPr>
          <w:t xml:space="preserve">thus </w:t>
        </w:r>
      </w:ins>
      <w:r w:rsidR="002756C0" w:rsidRPr="007F3667">
        <w:rPr>
          <w:color w:val="000000" w:themeColor="text1"/>
        </w:rPr>
        <w:t>provide</w:t>
      </w:r>
      <w:ins w:id="38" w:author="John H. Roe" w:date="2023-04-25T13:07:00Z">
        <w:r w:rsidR="00015BC7">
          <w:rPr>
            <w:color w:val="000000" w:themeColor="text1"/>
          </w:rPr>
          <w:t>s</w:t>
        </w:r>
      </w:ins>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ins w:id="39" w:author="John H. Roe" w:date="2023-04-25T13:07:00Z">
        <w:r w:rsidR="00015BC7">
          <w:rPr>
            <w:color w:val="000000" w:themeColor="text1"/>
          </w:rPr>
          <w:t xml:space="preserve">somatic </w:t>
        </w:r>
      </w:ins>
      <w:r w:rsidR="00403E05">
        <w:rPr>
          <w:color w:val="000000" w:themeColor="text1"/>
        </w:rPr>
        <w:t>growth</w:t>
      </w:r>
      <w:del w:id="40" w:author="John H. Roe" w:date="2023-04-25T13:07:00Z">
        <w:r w:rsidR="00403E05" w:rsidDel="00015BC7">
          <w:rPr>
            <w:color w:val="000000" w:themeColor="text1"/>
          </w:rPr>
          <w:delText xml:space="preserve"> rates</w:delText>
        </w:r>
      </w:del>
      <w:r w:rsidR="00403E05">
        <w:rPr>
          <w:color w:val="000000" w:themeColor="text1"/>
        </w:rPr>
        <w:t>, development</w:t>
      </w:r>
      <w:del w:id="41" w:author="John H. Roe" w:date="2023-04-25T13:07:00Z">
        <w:r w:rsidR="00403E05" w:rsidDel="00015BC7">
          <w:rPr>
            <w:color w:val="000000" w:themeColor="text1"/>
          </w:rPr>
          <w:delText>al rates</w:delText>
        </w:r>
      </w:del>
      <w:r w:rsidR="00403E05">
        <w:rPr>
          <w:color w:val="000000" w:themeColor="text1"/>
        </w:rPr>
        <w:t>,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ins w:id="42" w:author="John H. Roe" w:date="2023-04-25T13:08:00Z">
        <w:r w:rsidR="00015BC7">
          <w:rPr>
            <w:color w:val="000000" w:themeColor="text1"/>
          </w:rPr>
          <w:t xml:space="preserve">population </w:t>
        </w:r>
      </w:ins>
      <w:r w:rsidR="003546BF">
        <w:rPr>
          <w:color w:val="000000" w:themeColor="text1"/>
        </w:rPr>
        <w:t>growth</w:t>
      </w:r>
      <w:del w:id="43" w:author="John H. Roe" w:date="2023-04-25T13:08:00Z">
        <w:r w:rsidR="003546BF" w:rsidDel="00015BC7">
          <w:rPr>
            <w:color w:val="000000" w:themeColor="text1"/>
          </w:rPr>
          <w:delText xml:space="preserve"> rates</w:delText>
        </w:r>
      </w:del>
      <w:r w:rsidR="003546BF">
        <w:rPr>
          <w:color w:val="000000" w:themeColor="text1"/>
        </w:rPr>
        <w:t>, carrying capacity, and rates of competition</w:t>
      </w:r>
      <w:del w:id="44"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commentRangeStart w:id="45"/>
          <w:r w:rsidR="00EB4892" w:rsidRPr="00EB4892">
            <w:rPr>
              <w:color w:val="000000"/>
            </w:rPr>
            <w:t>(Brown et al., 2004; Ernest et al., 2003; Burger et al., 2021; Savage et al., 2004</w:t>
          </w:r>
          <w:commentRangeEnd w:id="45"/>
          <w:r w:rsidR="00AF1BCD">
            <w:rPr>
              <w:rStyle w:val="CommentReference"/>
            </w:rPr>
            <w:commentReference w:id="45"/>
          </w:r>
          <w:r w:rsidR="00EB4892" w:rsidRPr="00EB4892">
            <w:rPr>
              <w:color w:val="000000"/>
            </w:rPr>
            <w:t>)</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ins w:id="46" w:author="John H. Roe" w:date="2023-04-25T13:11:00Z">
        <w:r w:rsidR="00015BC7">
          <w:rPr>
            <w:color w:val="000000" w:themeColor="text1"/>
          </w:rPr>
          <w:t xml:space="preserve">contribute </w:t>
        </w:r>
        <w:proofErr w:type="spellStart"/>
        <w:r w:rsidR="00015BC7">
          <w:rPr>
            <w:color w:val="000000" w:themeColor="text1"/>
          </w:rPr>
          <w:t>to</w:t>
        </w:r>
      </w:ins>
      <w:del w:id="47" w:author="John H. Roe" w:date="2023-04-25T13:11:00Z">
        <w:r w:rsidR="0081602B" w:rsidDel="00015BC7">
          <w:rPr>
            <w:color w:val="000000" w:themeColor="text1"/>
          </w:rPr>
          <w:delText>play a driving role in establishing f</w:delText>
        </w:r>
      </w:del>
      <w:del w:id="48" w:author="Kris.Wild" w:date="2023-04-06T14:32:00Z">
        <w:r w:rsidR="0081602B" w:rsidDel="00CB3FB4">
          <w:rPr>
            <w:color w:val="000000" w:themeColor="text1"/>
          </w:rPr>
          <w:delText xml:space="preserve">itness </w:delText>
        </w:r>
      </w:del>
      <w:ins w:id="49" w:author="Kris.Wild" w:date="2023-04-06T14:32:00Z">
        <w:r w:rsidR="00CB3FB4">
          <w:rPr>
            <w:color w:val="000000" w:themeColor="text1"/>
          </w:rPr>
          <w:t>energetic</w:t>
        </w:r>
        <w:proofErr w:type="spellEnd"/>
        <w:r w:rsidR="00CB3FB4">
          <w:rPr>
            <w:color w:val="000000" w:themeColor="text1"/>
          </w:rPr>
          <w:t xml:space="preserve"> </w:t>
        </w:r>
      </w:ins>
      <w:r w:rsidR="0081602B">
        <w:rPr>
          <w:color w:val="000000" w:themeColor="text1"/>
        </w:rPr>
        <w:t>differences in sex-reversed individuals</w:t>
      </w:r>
      <w:r w:rsidR="00222893">
        <w:rPr>
          <w:color w:val="000000" w:themeColor="text1"/>
        </w:rPr>
        <w:t xml:space="preserve"> and their phenotypic </w:t>
      </w:r>
      <w:ins w:id="50" w:author="John H. Roe" w:date="2023-04-25T13:12:00Z">
        <w:r w:rsidR="00015BC7">
          <w:rPr>
            <w:color w:val="000000" w:themeColor="text1"/>
          </w:rPr>
          <w:t xml:space="preserve">and genotypic </w:t>
        </w:r>
      </w:ins>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ins w:id="51" w:author="John H. Roe" w:date="2023-04-25T13:15:00Z">
        <w:r w:rsidR="00E44AD2">
          <w:rPr>
            <w:color w:val="000000" w:themeColor="text1"/>
          </w:rPr>
          <w:t xml:space="preserve">on observed patterns of </w:t>
        </w:r>
      </w:ins>
      <w:del w:id="52" w:author="Kris.Wild" w:date="2023-04-11T10:19:00Z">
        <w:r w:rsidR="00237310" w:rsidDel="0080145A">
          <w:rPr>
            <w:color w:val="000000" w:themeColor="text1"/>
          </w:rPr>
          <w:delText>into</w:delText>
        </w:r>
        <w:r w:rsidR="00C704C4" w:rsidDel="0080145A">
          <w:rPr>
            <w:color w:val="000000" w:themeColor="text1"/>
          </w:rPr>
          <w:delText xml:space="preserve"> </w:delText>
        </w:r>
      </w:del>
      <w:del w:id="53"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54" w:author="Kris.Wild" w:date="2023-04-11T10:18:00Z">
        <w:del w:id="55" w:author="John H. Roe" w:date="2023-04-24T09:04:00Z">
          <w:r w:rsidR="0080145A" w:rsidDel="0021279B">
            <w:rPr>
              <w:color w:val="000000" w:themeColor="text1"/>
            </w:rPr>
            <w:delText>if</w:delText>
          </w:r>
        </w:del>
        <w:del w:id="56" w:author="John H. Roe" w:date="2023-04-25T13:15:00Z">
          <w:r w:rsidR="0080145A" w:rsidDel="00E44AD2">
            <w:rPr>
              <w:color w:val="000000" w:themeColor="text1"/>
            </w:rPr>
            <w:delText xml:space="preserve"> costs </w:delText>
          </w:r>
        </w:del>
      </w:ins>
      <w:ins w:id="57" w:author="Kris.Wild" w:date="2023-04-11T10:19:00Z">
        <w:del w:id="58" w:author="John H. Roe" w:date="2023-04-25T13:15:00Z">
          <w:r w:rsidR="0080145A" w:rsidDel="00E44AD2">
            <w:rPr>
              <w:color w:val="000000" w:themeColor="text1"/>
            </w:rPr>
            <w:delText>or</w:delText>
          </w:r>
        </w:del>
      </w:ins>
      <w:ins w:id="59" w:author="Kris.Wild" w:date="2023-04-11T10:18:00Z">
        <w:del w:id="60" w:author="John H. Roe" w:date="2023-04-25T13:15:00Z">
          <w:r w:rsidR="0080145A" w:rsidDel="00E44AD2">
            <w:rPr>
              <w:color w:val="000000" w:themeColor="text1"/>
            </w:rPr>
            <w:delText xml:space="preserve"> benefits </w:delText>
          </w:r>
        </w:del>
        <w:del w:id="61" w:author="John H. Roe" w:date="2023-04-24T09:06:00Z">
          <w:r w:rsidR="0080145A" w:rsidDel="0021279B">
            <w:rPr>
              <w:color w:val="000000" w:themeColor="text1"/>
            </w:rPr>
            <w:delText>exist</w:delText>
          </w:r>
        </w:del>
      </w:ins>
      <w:del w:id="62" w:author="John H. Roe" w:date="2023-04-24T09:06:00Z">
        <w:r w:rsidR="00237310" w:rsidDel="0021279B">
          <w:rPr>
            <w:color w:val="000000" w:themeColor="text1"/>
          </w:rPr>
          <w:delText xml:space="preserve"> </w:delText>
        </w:r>
      </w:del>
      <w:ins w:id="63" w:author="Kris.Wild" w:date="2023-04-11T10:19:00Z">
        <w:del w:id="64" w:author="John H. Roe" w:date="2023-04-24T09:06:00Z">
          <w:r w:rsidR="0080145A" w:rsidDel="0021279B">
            <w:rPr>
              <w:color w:val="000000" w:themeColor="text1"/>
            </w:rPr>
            <w:delText>with</w:delText>
          </w:r>
        </w:del>
        <w:del w:id="65" w:author="John H. Roe" w:date="2023-04-25T13:15:00Z">
          <w:r w:rsidR="0080145A" w:rsidDel="00E44AD2">
            <w:rPr>
              <w:color w:val="000000" w:themeColor="text1"/>
            </w:rPr>
            <w:delText xml:space="preserve"> sex-reversal and how </w:delText>
          </w:r>
        </w:del>
      </w:ins>
      <w:ins w:id="66" w:author="Kris.Wild" w:date="2023-04-12T09:11:00Z">
        <w:del w:id="67" w:author="John H. Roe" w:date="2023-04-25T13:15:00Z">
          <w:r w:rsidR="0035255B" w:rsidDel="00E44AD2">
            <w:rPr>
              <w:color w:val="000000" w:themeColor="text1"/>
            </w:rPr>
            <w:delText>thes</w:delText>
          </w:r>
        </w:del>
      </w:ins>
      <w:ins w:id="68" w:author="Kris.Wild" w:date="2023-04-12T09:12:00Z">
        <w:del w:id="69" w:author="John H. Roe" w:date="2023-04-25T13:15:00Z">
          <w:r w:rsidR="0035255B" w:rsidDel="00E44AD2">
            <w:rPr>
              <w:color w:val="000000" w:themeColor="text1"/>
            </w:rPr>
            <w:delText xml:space="preserve">e responses </w:delText>
          </w:r>
        </w:del>
      </w:ins>
      <w:del w:id="70" w:author="Kris.Wild" w:date="2023-04-11T10:18:00Z">
        <w:r w:rsidR="00237310" w:rsidDel="0080145A">
          <w:rPr>
            <w:color w:val="000000" w:themeColor="text1"/>
          </w:rPr>
          <w:delText xml:space="preserve">across sex </w:delText>
        </w:r>
        <w:r w:rsidR="00A3309D" w:rsidDel="0080145A">
          <w:rPr>
            <w:color w:val="000000" w:themeColor="text1"/>
          </w:rPr>
          <w:delText>classe</w:delText>
        </w:r>
      </w:del>
      <w:ins w:id="71" w:author="Kris.Wild" w:date="2023-04-11T10:20:00Z">
        <w:del w:id="72" w:author="John H. Roe" w:date="2023-04-25T13:15:00Z">
          <w:r w:rsidR="0080145A" w:rsidDel="00E44AD2">
            <w:rPr>
              <w:color w:val="000000" w:themeColor="text1"/>
            </w:rPr>
            <w:delText>relate to</w:delText>
          </w:r>
        </w:del>
      </w:ins>
      <w:ins w:id="73" w:author="Kris.Wild" w:date="2023-04-11T10:18:00Z">
        <w:del w:id="74" w:author="John H. Roe" w:date="2023-04-25T13:15:00Z">
          <w:r w:rsidR="0080145A" w:rsidDel="00E44AD2">
            <w:rPr>
              <w:color w:val="000000" w:themeColor="text1"/>
            </w:rPr>
            <w:delText xml:space="preserve"> chromosomal or </w:delText>
          </w:r>
        </w:del>
      </w:ins>
      <w:ins w:id="75" w:author="Kris.Wild" w:date="2023-04-11T10:19:00Z">
        <w:del w:id="76" w:author="John H. Roe" w:date="2023-04-25T13:15:00Z">
          <w:r w:rsidR="0080145A" w:rsidDel="00E44AD2">
            <w:rPr>
              <w:color w:val="000000" w:themeColor="text1"/>
            </w:rPr>
            <w:delText>phenotypic sex</w:delText>
          </w:r>
        </w:del>
      </w:ins>
      <w:del w:id="77" w:author="Kris.Wild" w:date="2023-04-11T10:19:00Z">
        <w:r w:rsidR="00A3309D" w:rsidDel="0080145A">
          <w:rPr>
            <w:color w:val="000000" w:themeColor="text1"/>
          </w:rPr>
          <w:delText>s</w:delText>
        </w:r>
      </w:del>
      <w:del w:id="78" w:author="John H. Roe" w:date="2023-04-25T13:15:00Z">
        <w:r w:rsidR="0028605A" w:rsidDel="00E44AD2">
          <w:rPr>
            <w:color w:val="000000" w:themeColor="text1"/>
          </w:rPr>
          <w:delText xml:space="preserve">. These data will provide valuable information </w:delText>
        </w:r>
        <w:r w:rsidR="00D359D1" w:rsidDel="00E44AD2">
          <w:rPr>
            <w:color w:val="000000" w:themeColor="text1"/>
          </w:rPr>
          <w:delText xml:space="preserve">that may help </w:delText>
        </w:r>
      </w:del>
      <w:del w:id="79" w:author="Kris.Wild" w:date="2023-04-06T14:34:00Z">
        <w:r w:rsidR="00D359D1" w:rsidDel="00CB3FB4">
          <w:rPr>
            <w:color w:val="000000" w:themeColor="text1"/>
          </w:rPr>
          <w:delText xml:space="preserve">understand </w:delText>
        </w:r>
      </w:del>
      <w:ins w:id="80" w:author="Kris.Wild" w:date="2023-04-06T14:34:00Z">
        <w:del w:id="81" w:author="John H. Roe" w:date="2023-04-25T13:15:00Z">
          <w:r w:rsidR="00CB3FB4" w:rsidDel="00E44AD2">
            <w:rPr>
              <w:color w:val="000000" w:themeColor="text1"/>
            </w:rPr>
            <w:delText xml:space="preserve">elucidate the </w:delText>
          </w:r>
        </w:del>
      </w:ins>
      <w:del w:id="82" w:author="John H. Roe" w:date="2023-04-25T13:15:00Z">
        <w:r w:rsidR="00D359D1" w:rsidDel="00E44AD2">
          <w:rPr>
            <w:color w:val="000000" w:themeColor="text1"/>
          </w:rPr>
          <w:delText>distributional patterns</w:delText>
        </w:r>
        <w:r w:rsidR="00C704C4" w:rsidDel="00E44AD2">
          <w:rPr>
            <w:color w:val="000000" w:themeColor="text1"/>
          </w:rPr>
          <w:delText xml:space="preserve"> of </w:delText>
        </w:r>
      </w:del>
      <w:r w:rsidR="00C704C4">
        <w:rPr>
          <w:color w:val="000000" w:themeColor="text1"/>
        </w:rPr>
        <w:t xml:space="preserve">sex-reversal in natural populations. </w:t>
      </w:r>
    </w:p>
    <w:p w14:paraId="2E47FFFA" w14:textId="79B235BE" w:rsidR="00A3309D" w:rsidRDefault="00E44AD2" w:rsidP="00A146D7">
      <w:pPr>
        <w:ind w:right="360" w:firstLine="720"/>
        <w:contextualSpacing/>
        <w:rPr>
          <w:color w:val="000000" w:themeColor="text1"/>
        </w:rPr>
      </w:pPr>
      <w:ins w:id="83" w:author="John H. Roe" w:date="2023-04-25T13:20:00Z">
        <w:r>
          <w:rPr>
            <w:color w:val="000000" w:themeColor="text1"/>
          </w:rPr>
          <w:t xml:space="preserve">Here, we test </w:t>
        </w:r>
      </w:ins>
      <w:ins w:id="84" w:author="John H. Roe" w:date="2023-04-25T13:22:00Z">
        <w:r>
          <w:rPr>
            <w:color w:val="000000" w:themeColor="text1"/>
          </w:rPr>
          <w:t>whether</w:t>
        </w:r>
      </w:ins>
      <w:ins w:id="85" w:author="John H. Roe" w:date="2023-04-25T13:23:00Z">
        <w:r>
          <w:rPr>
            <w:color w:val="000000" w:themeColor="text1"/>
          </w:rPr>
          <w:t xml:space="preserve"> and to what degree</w:t>
        </w:r>
      </w:ins>
      <w:ins w:id="86" w:author="John H. Roe" w:date="2023-04-25T13:22:00Z">
        <w:r>
          <w:rPr>
            <w:color w:val="000000" w:themeColor="text1"/>
          </w:rPr>
          <w:t xml:space="preserve"> sex-reversed individuals </w:t>
        </w:r>
      </w:ins>
      <w:ins w:id="87" w:author="John H. Roe" w:date="2023-04-25T13:23:00Z">
        <w:r>
          <w:rPr>
            <w:color w:val="000000" w:themeColor="text1"/>
          </w:rPr>
          <w:t xml:space="preserve">differ in metabolism, growth, and survival </w:t>
        </w:r>
      </w:ins>
      <w:ins w:id="88" w:author="John H. Roe" w:date="2023-04-25T13:24:00Z">
        <w:r>
          <w:rPr>
            <w:color w:val="000000" w:themeColor="text1"/>
          </w:rPr>
          <w:t xml:space="preserve">compared to their phenotypic and genotypic counterparts using two species of lizard, </w:t>
        </w:r>
        <w:r w:rsidRPr="00342E35">
          <w:rPr>
            <w:i/>
            <w:iCs/>
            <w:color w:val="000000" w:themeColor="text1"/>
            <w:rPrChange w:id="89" w:author="John H. Roe" w:date="2023-04-25T13:25:00Z">
              <w:rPr>
                <w:color w:val="000000" w:themeColor="text1"/>
              </w:rPr>
            </w:rPrChange>
          </w:rPr>
          <w:t>Pogona vitticeps</w:t>
        </w:r>
        <w:r>
          <w:rPr>
            <w:color w:val="000000" w:themeColor="text1"/>
          </w:rPr>
          <w:t xml:space="preserve"> and </w:t>
        </w:r>
      </w:ins>
      <w:ins w:id="90" w:author="John H. Roe" w:date="2023-04-25T13:25:00Z">
        <w:r w:rsidR="00342E35" w:rsidRPr="002133E8">
          <w:rPr>
            <w:i/>
            <w:iCs/>
            <w:color w:val="000000" w:themeColor="text1"/>
          </w:rPr>
          <w:t>Bassiana duperreyi</w:t>
        </w:r>
      </w:ins>
      <w:ins w:id="91" w:author="John H. Roe" w:date="2023-04-25T13:26:00Z">
        <w:r w:rsidR="00342E35">
          <w:rPr>
            <w:color w:val="000000" w:themeColor="text1"/>
          </w:rPr>
          <w:t>, that undergo sex-reversal</w:t>
        </w:r>
      </w:ins>
      <w:ins w:id="92" w:author="John H. Roe" w:date="2023-04-25T13:49:00Z">
        <w:r w:rsidR="00BA25DB">
          <w:rPr>
            <w:color w:val="000000" w:themeColor="text1"/>
          </w:rPr>
          <w:t xml:space="preserve"> in the wild </w:t>
        </w:r>
        <w:r w:rsidR="00BA25DB" w:rsidRPr="00EB4892">
          <w:rPr>
            <w:color w:val="000000"/>
          </w:rPr>
          <w:t>(Dissanayake et al., 2020; Holleley et al., 2015; Wild et al., 2022</w:t>
        </w:r>
      </w:ins>
      <w:ins w:id="93" w:author="John H. Roe" w:date="2023-04-25T13:26:00Z">
        <w:r w:rsidR="00342E35">
          <w:rPr>
            <w:color w:val="000000" w:themeColor="text1"/>
          </w:rPr>
          <w:t xml:space="preserve">.  </w:t>
        </w:r>
      </w:ins>
      <w:moveToRangeStart w:id="94" w:author="John H. Roe" w:date="2023-04-25T13:49:00Z" w:name="move133322983"/>
      <w:commentRangeStart w:id="95"/>
      <w:moveTo w:id="96" w:author="John H. Roe" w:date="2023-04-25T13:49:00Z">
        <w:r w:rsidR="00BA25DB">
          <w:rPr>
            <w:color w:val="000000" w:themeColor="text1"/>
          </w:rPr>
          <w:t>S</w:t>
        </w:r>
        <w:r w:rsidR="00BA25DB" w:rsidRPr="002133E8">
          <w:rPr>
            <w:color w:val="000000" w:themeColor="text1"/>
          </w:rPr>
          <w:t>ex-reversal </w:t>
        </w:r>
        <w:r w:rsidR="00BA25DB">
          <w:rPr>
            <w:color w:val="000000" w:themeColor="text1"/>
          </w:rPr>
          <w:t xml:space="preserve">in </w:t>
        </w:r>
        <w:r w:rsidR="00BA25DB" w:rsidRPr="002133E8">
          <w:rPr>
            <w:i/>
            <w:iCs/>
            <w:color w:val="000000" w:themeColor="text1"/>
          </w:rPr>
          <w:t>B. duperreyi</w:t>
        </w:r>
        <w:r w:rsidR="00BA25DB" w:rsidRPr="002133E8">
          <w:rPr>
            <w:color w:val="000000" w:themeColor="text1"/>
          </w:rPr>
          <w:t> occurs when chromosomal female</w:t>
        </w:r>
        <w:r w:rsidR="00BA25DB">
          <w:rPr>
            <w:color w:val="000000" w:themeColor="text1"/>
          </w:rPr>
          <w:t>s</w:t>
        </w:r>
        <w:r w:rsidR="00BA25DB" w:rsidRPr="002133E8">
          <w:rPr>
            <w:color w:val="000000" w:themeColor="text1"/>
          </w:rPr>
          <w:t xml:space="preserve"> (female XX) develop male phenotypes </w:t>
        </w:r>
        <w:r w:rsidR="00BA25DB">
          <w:rPr>
            <w:color w:val="000000" w:themeColor="text1"/>
          </w:rPr>
          <w:t>[</w:t>
        </w:r>
        <w:r w:rsidR="00BA25DB" w:rsidRPr="002133E8">
          <w:t>male</w:t>
        </w:r>
        <w:r w:rsidR="00BA25DB" w:rsidRPr="002133E8">
          <w:rPr>
            <w:vertAlign w:val="subscript"/>
          </w:rPr>
          <w:t>SR</w:t>
        </w:r>
        <w:r w:rsidR="00BA25DB">
          <w:t xml:space="preserve"> XX</w:t>
        </w:r>
        <w:r w:rsidR="00BA25DB">
          <w:rPr>
            <w:color w:val="000000" w:themeColor="text1"/>
          </w:rPr>
          <w:t>]</w:t>
        </w:r>
        <w:r w:rsidR="00BA25DB" w:rsidRPr="002756C0">
          <w:rPr>
            <w:color w:val="000000" w:themeColor="text1"/>
          </w:rPr>
          <w:t xml:space="preserve"> </w:t>
        </w:r>
      </w:moveTo>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5CA8C883BD7244329AC4D48528E8B570"/>
          </w:placeholder>
        </w:sdtPr>
        <w:sdtContent>
          <w:moveTo w:id="97" w:author="John H. Roe" w:date="2023-04-25T13:49:00Z">
            <w:r w:rsidR="00BA25DB" w:rsidRPr="00EB4892">
              <w:rPr>
                <w:color w:val="000000"/>
              </w:rPr>
              <w:t>(Dissanayake, Holleley, Deakin, et al., 2021; Quinn et al., 2009)</w:t>
            </w:r>
          </w:moveTo>
        </w:sdtContent>
      </w:sdt>
      <w:moveTo w:id="98" w:author="John H. Roe" w:date="2023-04-25T13:49:00Z">
        <w:r w:rsidR="00BA25DB">
          <w:rPr>
            <w:color w:val="000000" w:themeColor="text1"/>
          </w:rPr>
          <w:t xml:space="preserve">, </w:t>
        </w:r>
        <w:r w:rsidR="00BA25DB" w:rsidRPr="002133E8">
          <w:rPr>
            <w:color w:val="000000" w:themeColor="text1"/>
          </w:rPr>
          <w:t>whereas</w:t>
        </w:r>
        <w:r w:rsidR="00BA25DB">
          <w:rPr>
            <w:color w:val="000000" w:themeColor="text1"/>
          </w:rPr>
          <w:t xml:space="preserve"> s</w:t>
        </w:r>
        <w:r w:rsidR="00BA25DB" w:rsidRPr="002133E8">
          <w:rPr>
            <w:color w:val="000000" w:themeColor="text1"/>
          </w:rPr>
          <w:t xml:space="preserve">ex-reversal </w:t>
        </w:r>
        <w:r w:rsidR="00BA25DB">
          <w:rPr>
            <w:color w:val="000000" w:themeColor="text1"/>
          </w:rPr>
          <w:t>in</w:t>
        </w:r>
        <w:r w:rsidR="00BA25DB" w:rsidRPr="002133E8">
          <w:rPr>
            <w:color w:val="000000" w:themeColor="text1"/>
          </w:rPr>
          <w:t> </w:t>
        </w:r>
        <w:r w:rsidR="00BA25DB" w:rsidRPr="002133E8">
          <w:rPr>
            <w:i/>
            <w:iCs/>
            <w:color w:val="000000" w:themeColor="text1"/>
          </w:rPr>
          <w:t>P. vitticeps</w:t>
        </w:r>
        <w:r w:rsidR="00BA25DB" w:rsidRPr="002133E8">
          <w:rPr>
            <w:color w:val="000000" w:themeColor="text1"/>
          </w:rPr>
          <w:t> occurs when chromosomal male</w:t>
        </w:r>
        <w:r w:rsidR="00BA25DB">
          <w:rPr>
            <w:color w:val="000000" w:themeColor="text1"/>
          </w:rPr>
          <w:t>s</w:t>
        </w:r>
        <w:r w:rsidR="00BA25DB" w:rsidRPr="002133E8">
          <w:rPr>
            <w:color w:val="000000" w:themeColor="text1"/>
          </w:rPr>
          <w:t xml:space="preserve"> (male</w:t>
        </w:r>
        <w:r w:rsidR="00BA25DB" w:rsidRPr="002133E8">
          <w:rPr>
            <w:color w:val="000000" w:themeColor="text1"/>
            <w:vertAlign w:val="subscript"/>
          </w:rPr>
          <w:t xml:space="preserve"> </w:t>
        </w:r>
        <w:r w:rsidR="00BA25DB" w:rsidRPr="002133E8">
          <w:rPr>
            <w:color w:val="000000" w:themeColor="text1"/>
          </w:rPr>
          <w:t xml:space="preserve">ZZ) develop </w:t>
        </w:r>
        <w:r w:rsidR="00BA25DB">
          <w:rPr>
            <w:color w:val="000000" w:themeColor="text1"/>
          </w:rPr>
          <w:t>female phenotypes</w:t>
        </w:r>
        <w:r w:rsidR="00BA25DB" w:rsidRPr="002133E8">
          <w:rPr>
            <w:color w:val="000000" w:themeColor="text1"/>
          </w:rPr>
          <w:t xml:space="preserve"> </w:t>
        </w:r>
        <w:r w:rsidR="00BA25DB">
          <w:rPr>
            <w:color w:val="000000" w:themeColor="text1"/>
          </w:rPr>
          <w:t>[</w:t>
        </w:r>
        <w:r w:rsidR="00BA25DB" w:rsidRPr="002133E8">
          <w:rPr>
            <w:color w:val="000000" w:themeColor="text1"/>
          </w:rPr>
          <w:t>female</w:t>
        </w:r>
        <w:r w:rsidR="00BA25DB" w:rsidRPr="002133E8">
          <w:rPr>
            <w:color w:val="000000" w:themeColor="text1"/>
            <w:vertAlign w:val="subscript"/>
          </w:rPr>
          <w:t xml:space="preserve">SR </w:t>
        </w:r>
        <w:r w:rsidR="00BA25DB" w:rsidRPr="002133E8">
          <w:rPr>
            <w:color w:val="000000" w:themeColor="text1"/>
          </w:rPr>
          <w:t>ZZ</w:t>
        </w:r>
        <w:r w:rsidR="00BA25DB">
          <w:rPr>
            <w:color w:val="000000" w:themeColor="text1"/>
          </w:rPr>
          <w:t xml:space="preserve">] </w:t>
        </w:r>
      </w:moveTo>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5CA8C883BD7244329AC4D48528E8B570"/>
          </w:placeholder>
        </w:sdtPr>
        <w:sdtContent>
          <w:moveTo w:id="99" w:author="John H. Roe" w:date="2023-04-25T13:49:00Z">
            <w:r w:rsidR="00BA25DB" w:rsidRPr="00EB4892">
              <w:rPr>
                <w:color w:val="000000"/>
              </w:rPr>
              <w:t xml:space="preserve">(Holleley et al., 2015; Quinn et al., </w:t>
            </w:r>
            <w:r w:rsidR="00BA25DB" w:rsidRPr="00EB4892">
              <w:rPr>
                <w:color w:val="000000"/>
              </w:rPr>
              <w:lastRenderedPageBreak/>
              <w:t>2007)</w:t>
            </w:r>
          </w:moveTo>
          <w:commentRangeEnd w:id="95"/>
          <w:r w:rsidR="00BA25DB">
            <w:rPr>
              <w:rStyle w:val="CommentReference"/>
            </w:rPr>
            <w:commentReference w:id="95"/>
          </w:r>
        </w:sdtContent>
      </w:sdt>
      <w:moveTo w:id="100" w:author="John H. Roe" w:date="2023-04-25T13:49:00Z">
        <w:r w:rsidR="00BA25DB" w:rsidRPr="002756C0">
          <w:rPr>
            <w:color w:val="000000" w:themeColor="text1"/>
          </w:rPr>
          <w:t>.</w:t>
        </w:r>
      </w:moveTo>
      <w:moveToRangeEnd w:id="94"/>
      <w:del w:id="101" w:author="John H. Roe" w:date="2023-04-25T13:26:00Z">
        <w:r w:rsidR="00845CE2" w:rsidDel="00342E35">
          <w:rPr>
            <w:color w:val="000000" w:themeColor="text1"/>
          </w:rPr>
          <w:delText>Identifying the</w:delText>
        </w:r>
        <w:r w:rsidR="002756C0" w:rsidRPr="002756C0" w:rsidDel="00342E35">
          <w:rPr>
            <w:color w:val="000000" w:themeColor="text1"/>
          </w:rPr>
          <w:delText xml:space="preserve"> </w:delText>
        </w:r>
      </w:del>
      <w:del w:id="102" w:author="John H. Roe" w:date="2023-04-25T13:16:00Z">
        <w:r w:rsidR="002756C0" w:rsidRPr="002756C0" w:rsidDel="00E44AD2">
          <w:rPr>
            <w:color w:val="000000" w:themeColor="text1"/>
          </w:rPr>
          <w:delText>costs and benefits</w:delText>
        </w:r>
      </w:del>
      <w:del w:id="103" w:author="John H. Roe" w:date="2023-04-25T13:26:00Z">
        <w:r w:rsidR="002756C0" w:rsidRPr="002756C0" w:rsidDel="00342E35">
          <w:rPr>
            <w:color w:val="000000" w:themeColor="text1"/>
          </w:rPr>
          <w:delText xml:space="preserve"> </w:delText>
        </w:r>
        <w:r w:rsidR="00A3309D" w:rsidDel="00342E35">
          <w:rPr>
            <w:color w:val="000000" w:themeColor="text1"/>
          </w:rPr>
          <w:delText>of</w:delText>
        </w:r>
        <w:r w:rsidR="002756C0" w:rsidRPr="002756C0" w:rsidDel="00342E35">
          <w:rPr>
            <w:color w:val="000000" w:themeColor="text1"/>
          </w:rPr>
          <w:delText xml:space="preserve"> sex-reversal allow</w:delText>
        </w:r>
        <w:r w:rsidR="00BC5C62" w:rsidDel="00342E35">
          <w:rPr>
            <w:color w:val="000000" w:themeColor="text1"/>
          </w:rPr>
          <w:delText>s</w:delText>
        </w:r>
        <w:r w:rsidR="002756C0" w:rsidRPr="002756C0" w:rsidDel="00342E35">
          <w:rPr>
            <w:color w:val="000000" w:themeColor="text1"/>
          </w:rPr>
          <w:delText xml:space="preserve"> predict</w:delText>
        </w:r>
        <w:r w:rsidR="00A3309D" w:rsidDel="00342E35">
          <w:rPr>
            <w:color w:val="000000" w:themeColor="text1"/>
          </w:rPr>
          <w:delText>ions of</w:delText>
        </w:r>
        <w:r w:rsidR="002756C0" w:rsidRPr="002756C0" w:rsidDel="00342E35">
          <w:rPr>
            <w:color w:val="000000" w:themeColor="text1"/>
          </w:rPr>
          <w:delText xml:space="preserve"> the conditions under which selective advantages of sex-reversal might lead to rapid</w:delText>
        </w:r>
        <w:r w:rsidR="00845CE2" w:rsidDel="00342E35">
          <w:rPr>
            <w:color w:val="000000" w:themeColor="text1"/>
          </w:rPr>
          <w:delText xml:space="preserve"> transitions </w:delText>
        </w:r>
        <w:r w:rsidR="002756C0" w:rsidRPr="002756C0" w:rsidDel="00342E35">
          <w:rPr>
            <w:color w:val="000000" w:themeColor="text1"/>
          </w:rPr>
          <w:delText>in sex-determining mechanisms</w:delText>
        </w:r>
        <w:r w:rsidR="00845CE2" w:rsidDel="00342E35">
          <w:rPr>
            <w:color w:val="000000" w:themeColor="text1"/>
          </w:rPr>
          <w:delText xml:space="preserve"> and help provide an understanding </w:delText>
        </w:r>
        <w:r w:rsidR="00501E24" w:rsidDel="00342E35">
          <w:rPr>
            <w:color w:val="000000" w:themeColor="text1"/>
          </w:rPr>
          <w:delText xml:space="preserve">of </w:delText>
        </w:r>
        <w:r w:rsidR="00A3309D" w:rsidDel="00342E35">
          <w:rPr>
            <w:color w:val="000000" w:themeColor="text1"/>
          </w:rPr>
          <w:delText>variation in its frequency across</w:delText>
        </w:r>
        <w:r w:rsidR="00845CE2" w:rsidDel="00342E35">
          <w:rPr>
            <w:color w:val="000000" w:themeColor="text1"/>
          </w:rPr>
          <w:delText xml:space="preserve"> wild populations</w:delText>
        </w:r>
        <w:r w:rsidR="002756C0" w:rsidRPr="002756C0" w:rsidDel="00342E35">
          <w:rPr>
            <w:color w:val="000000" w:themeColor="text1"/>
          </w:rPr>
          <w:delText xml:space="preserve">. </w:delText>
        </w:r>
      </w:del>
      <w:r w:rsidR="00555FC0">
        <w:rPr>
          <w:color w:val="000000" w:themeColor="text1"/>
        </w:rPr>
        <w:t>T</w:t>
      </w:r>
      <w:r w:rsidR="002756C0" w:rsidRPr="002756C0">
        <w:rPr>
          <w:color w:val="000000" w:themeColor="text1"/>
        </w:rPr>
        <w:t xml:space="preserve">hree </w:t>
      </w:r>
      <w:r w:rsidR="00555FC0">
        <w:rPr>
          <w:color w:val="000000" w:themeColor="text1"/>
        </w:rPr>
        <w:t>plausible phenotypic/genetic patterns may 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0BFF7F56"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ins w:id="104" w:author="John H. Roe" w:date="2023-04-26T09:36:00Z">
        <w:r w:rsidR="006E1918">
          <w:rPr>
            <w:color w:val="000000" w:themeColor="text1"/>
          </w:rPr>
          <w:t>,</w:t>
        </w:r>
      </w:ins>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ins w:id="105" w:author="John H. Roe" w:date="2023-04-26T09:37:00Z">
        <w:r w:rsidR="006E1918">
          <w:rPr>
            <w:color w:val="000000" w:themeColor="text1"/>
          </w:rPr>
          <w:t xml:space="preserve"> or </w:t>
        </w:r>
        <w:r w:rsidR="006E1918" w:rsidRPr="002133E8">
          <w:t>male</w:t>
        </w:r>
        <w:r w:rsidR="006E1918" w:rsidRPr="002133E8">
          <w:rPr>
            <w:vertAlign w:val="subscript"/>
          </w:rPr>
          <w:t>SR</w:t>
        </w:r>
        <w:r w:rsidR="006E1918">
          <w:t xml:space="preserve"> XX</w:t>
        </w:r>
      </w:ins>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ins w:id="106" w:author="John H. Roe" w:date="2023-04-26T09:37:00Z">
        <w:r w:rsidR="006E1918">
          <w:rPr>
            <w:color w:val="000000" w:themeColor="text1"/>
          </w:rPr>
          <w:t xml:space="preserve">, </w:t>
        </w:r>
      </w:ins>
      <w:ins w:id="107" w:author="John H. Roe" w:date="2023-04-26T09:38:00Z">
        <w:r w:rsidR="006E1918">
          <w:rPr>
            <w:color w:val="000000" w:themeColor="text1"/>
          </w:rPr>
          <w:t>male</w:t>
        </w:r>
        <w:r w:rsidR="006E1918" w:rsidRPr="006E1918">
          <w:rPr>
            <w:color w:val="000000" w:themeColor="text1"/>
            <w:vertAlign w:val="subscript"/>
            <w:rPrChange w:id="108" w:author="John H. Roe" w:date="2023-04-26T09:38:00Z">
              <w:rPr>
                <w:color w:val="000000" w:themeColor="text1"/>
              </w:rPr>
            </w:rPrChange>
          </w:rPr>
          <w:t>SR</w:t>
        </w:r>
        <w:r w:rsidR="006E1918">
          <w:rPr>
            <w:color w:val="000000" w:themeColor="text1"/>
          </w:rPr>
          <w:t xml:space="preserve"> XY</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3BBF2943" w:rsidR="00A3309D" w:rsidRDefault="00BB2BF7" w:rsidP="00A146D7">
      <w:pPr>
        <w:pStyle w:val="ListParagraph"/>
        <w:numPr>
          <w:ilvl w:val="0"/>
          <w:numId w:val="25"/>
        </w:numPr>
        <w:ind w:right="360"/>
        <w:rPr>
          <w:color w:val="000000" w:themeColor="text1"/>
        </w:rPr>
      </w:pPr>
      <w:r>
        <w:rPr>
          <w:color w:val="000000" w:themeColor="text1"/>
        </w:rPr>
        <w:t>sexes are phenotypically different</w:t>
      </w:r>
      <w:ins w:id="109" w:author="John H. Roe" w:date="2023-04-26T09:39:00Z">
        <w:r w:rsidR="006E1918">
          <w:rPr>
            <w:color w:val="000000" w:themeColor="text1"/>
          </w:rPr>
          <w:t>,</w:t>
        </w:r>
      </w:ins>
      <w:r>
        <w:rPr>
          <w:color w:val="000000" w:themeColor="text1"/>
        </w:rPr>
        <w:t xml:space="preserve">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ins w:id="110" w:author="John H. Roe" w:date="2023-04-26T09:39:00Z">
        <w:r w:rsidR="006E1918">
          <w:rPr>
            <w:color w:val="000000" w:themeColor="text1"/>
          </w:rPr>
          <w:t xml:space="preserve"> or </w:t>
        </w:r>
        <w:r w:rsidR="006E1918" w:rsidRPr="002133E8">
          <w:t>male</w:t>
        </w:r>
        <w:r w:rsidR="006E1918" w:rsidRPr="002133E8">
          <w:rPr>
            <w:vertAlign w:val="subscript"/>
          </w:rPr>
          <w:t>SR</w:t>
        </w:r>
        <w:r w:rsidR="006E1918">
          <w:t xml:space="preserve"> XX</w:t>
        </w:r>
      </w:ins>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ins w:id="111" w:author="John H. Roe" w:date="2023-04-26T09:40:00Z">
        <w:r w:rsidR="00C47ED9">
          <w:rPr>
            <w:color w:val="000000" w:themeColor="text1"/>
          </w:rPr>
          <w:t>, female XX</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6E9380C0" w:rsidR="002756C0" w:rsidRPr="00851830" w:rsidRDefault="0028605A" w:rsidP="00A146D7">
      <w:pPr>
        <w:ind w:right="360"/>
        <w:contextualSpacing/>
        <w:rPr>
          <w:color w:val="000000" w:themeColor="text1"/>
        </w:rPr>
      </w:pPr>
      <w:r>
        <w:rPr>
          <w:color w:val="000000" w:themeColor="text1"/>
        </w:rPr>
        <w:t xml:space="preserve">Evidence for the Like Phenotype </w:t>
      </w:r>
      <w:ins w:id="112" w:author="John H. Roe" w:date="2023-04-24T09:08:00Z">
        <w:r w:rsidR="0021279B">
          <w:rPr>
            <w:color w:val="000000" w:themeColor="text1"/>
          </w:rPr>
          <w:t xml:space="preserve">hypothesis </w:t>
        </w:r>
      </w:ins>
      <w:r>
        <w:rPr>
          <w:color w:val="000000" w:themeColor="text1"/>
        </w:rPr>
        <w:t xml:space="preserve">would suggest that metabolic differences between phenotypic sexes (i.e., male vs. female) </w:t>
      </w:r>
      <w:ins w:id="113" w:author="John H. Roe" w:date="2023-04-25T13:37:00Z">
        <w:r w:rsidR="00574CC2">
          <w:rPr>
            <w:color w:val="000000" w:themeColor="text1"/>
          </w:rPr>
          <w:t xml:space="preserve">may be </w:t>
        </w:r>
      </w:ins>
      <w:del w:id="114" w:author="John H. Roe" w:date="2023-04-25T13:37:00Z">
        <w:r w:rsidDel="00574CC2">
          <w:rPr>
            <w:color w:val="000000" w:themeColor="text1"/>
          </w:rPr>
          <w:delText xml:space="preserve">are </w:delText>
        </w:r>
      </w:del>
      <w:r>
        <w:rPr>
          <w:color w:val="000000" w:themeColor="text1"/>
        </w:rPr>
        <w:t>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ins w:id="115" w:author="John H. Roe" w:date="2023-04-26T09:41:00Z">
        <w:r w:rsidR="00C47ED9">
          <w:rPr>
            <w:color w:val="000000" w:themeColor="text1"/>
          </w:rPr>
          <w:t>S</w:t>
        </w:r>
      </w:ins>
      <w:del w:id="116" w:author="John H. Roe" w:date="2023-04-26T09:41:00Z">
        <w:r w:rsidR="00E356F2" w:rsidDel="00C47ED9">
          <w:rPr>
            <w:color w:val="000000" w:themeColor="text1"/>
          </w:rPr>
          <w:delText>Alternatively, s</w:delText>
        </w:r>
      </w:del>
      <w:r w:rsidR="00E356F2" w:rsidRPr="00851830">
        <w:rPr>
          <w:color w:val="000000" w:themeColor="text1"/>
        </w:rPr>
        <w:t xml:space="preserve">upport for the Like Genotype </w:t>
      </w:r>
      <w:ins w:id="117" w:author="John H. Roe" w:date="2023-04-24T09:08:00Z">
        <w:r w:rsidR="0021279B">
          <w:rPr>
            <w:color w:val="000000" w:themeColor="text1"/>
          </w:rPr>
          <w:t xml:space="preserve">hypothesis </w:t>
        </w:r>
      </w:ins>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ins w:id="118" w:author="John H. Roe" w:date="2023-04-25T13:38:00Z">
        <w:r w:rsidR="00574CC2">
          <w:rPr>
            <w:color w:val="000000" w:themeColor="text1"/>
          </w:rPr>
          <w:t>may be</w:t>
        </w:r>
      </w:ins>
      <w:del w:id="119" w:author="John H. Roe" w:date="2023-04-25T13:38:00Z">
        <w:r w:rsidR="00E356F2" w:rsidDel="00574CC2">
          <w:rPr>
            <w:color w:val="000000" w:themeColor="text1"/>
          </w:rPr>
          <w:delText>are</w:delText>
        </w:r>
      </w:del>
      <w:r w:rsidR="00E356F2" w:rsidRPr="00851830">
        <w:rPr>
          <w:color w:val="000000" w:themeColor="text1"/>
        </w:rPr>
        <w:t xml:space="preserve"> involved in the expression of traits </w:t>
      </w:r>
      <w:ins w:id="120" w:author="John H. Roe" w:date="2023-04-24T16:01:00Z">
        <w:r w:rsidR="0038312E">
          <w:rPr>
            <w:color w:val="000000" w:themeColor="text1"/>
          </w:rPr>
          <w:t>associated with</w:t>
        </w:r>
      </w:ins>
      <w:del w:id="121" w:author="John H. Roe" w:date="2023-04-24T16:01:00Z">
        <w:r w:rsidR="00E356F2" w:rsidRPr="00851830" w:rsidDel="0038312E">
          <w:rPr>
            <w:color w:val="000000" w:themeColor="text1"/>
          </w:rPr>
          <w:delText>linked with</w:delText>
        </w:r>
      </w:del>
      <w:r w:rsidR="00E356F2" w:rsidRPr="00851830">
        <w:rPr>
          <w:color w:val="000000" w:themeColor="text1"/>
        </w:rPr>
        <w:t xml:space="preserve">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commentRangeStart w:id="122"/>
      <w:r w:rsidR="00E356F2">
        <w:rPr>
          <w:color w:val="000000" w:themeColor="text1"/>
        </w:rPr>
        <w:t>Under the scenario where</w:t>
      </w:r>
      <w:r w:rsidR="00202798">
        <w:rPr>
          <w:color w:val="000000" w:themeColor="text1"/>
        </w:rPr>
        <w:t xml:space="preserve"> selection for the Like Genotype </w:t>
      </w:r>
      <w:ins w:id="123" w:author="John H. Roe" w:date="2023-04-24T09:09:00Z">
        <w:r w:rsidR="0021279B">
          <w:rPr>
            <w:color w:val="000000" w:themeColor="text1"/>
          </w:rPr>
          <w:t xml:space="preserve">hypothesis </w:t>
        </w:r>
      </w:ins>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 xml:space="preserve">the frequency of </w:t>
      </w:r>
      <w:ins w:id="124" w:author="John H. Roe" w:date="2023-04-24T16:03:00Z">
        <w:r w:rsidR="0038312E">
          <w:rPr>
            <w:color w:val="000000" w:themeColor="text1"/>
          </w:rPr>
          <w:t xml:space="preserve">sex-reversed </w:t>
        </w:r>
      </w:ins>
      <w:del w:id="125" w:author="John H. Roe" w:date="2023-04-24T16:05:00Z">
        <w:r w:rsidR="00202798" w:rsidDel="0038312E">
          <w:rPr>
            <w:color w:val="000000" w:themeColor="text1"/>
          </w:rPr>
          <w:delText xml:space="preserve">XX or ZZ </w:delText>
        </w:r>
      </w:del>
      <w:r w:rsidR="00202798">
        <w:rPr>
          <w:color w:val="000000" w:themeColor="text1"/>
        </w:rPr>
        <w:t xml:space="preserve">individuals within a population would </w:t>
      </w:r>
      <w:del w:id="126" w:author="John H. Roe" w:date="2023-04-24T16:05:00Z">
        <w:r w:rsidR="00202798" w:rsidDel="0038312E">
          <w:rPr>
            <w:color w:val="000000" w:themeColor="text1"/>
          </w:rPr>
          <w:delText xml:space="preserve">occur and would rapidly </w:delText>
        </w:r>
      </w:del>
      <w:r w:rsidR="00202798">
        <w:rPr>
          <w:color w:val="000000" w:themeColor="text1"/>
        </w:rPr>
        <w:t>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ins w:id="127" w:author="Kris.Wild" w:date="2023-04-11T11:15:00Z">
        <w:r w:rsidR="00212E9C">
          <w:rPr>
            <w:color w:val="000000"/>
          </w:rPr>
          <w:t xml:space="preserve"> </w:t>
        </w:r>
      </w:ins>
      <w:commentRangeEnd w:id="122"/>
      <w:r w:rsidR="00574CC2">
        <w:rPr>
          <w:rStyle w:val="CommentReference"/>
        </w:rPr>
        <w:commentReference w:id="122"/>
      </w:r>
      <w:ins w:id="128" w:author="Daniel Noble" w:date="2023-04-19T15:27:00Z">
        <w:r w:rsidR="00233578">
          <w:rPr>
            <w:color w:val="000000"/>
          </w:rPr>
          <w:t xml:space="preserve">To date, </w:t>
        </w:r>
      </w:ins>
      <w:del w:id="129"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130" w:author="Kris.Wild" w:date="2023-04-11T11:15:00Z">
        <w:del w:id="131" w:author="Daniel Noble" w:date="2023-04-19T15:27:00Z">
          <w:r w:rsidR="00212E9C" w:rsidDel="00233578">
            <w:rPr>
              <w:color w:val="000000"/>
            </w:rPr>
            <w:delText>N</w:delText>
          </w:r>
        </w:del>
      </w:ins>
      <w:ins w:id="132" w:author="Daniel Noble" w:date="2023-04-19T15:27:00Z">
        <w:r w:rsidR="00233578">
          <w:rPr>
            <w:color w:val="000000"/>
          </w:rPr>
          <w:t>n</w:t>
        </w:r>
      </w:ins>
      <w:r w:rsidR="00CF59C6" w:rsidRPr="00CF59C6">
        <w:rPr>
          <w:color w:val="000000"/>
        </w:rPr>
        <w:t xml:space="preserve">o studies have explored </w:t>
      </w:r>
      <w:del w:id="133" w:author="Kris.Wild" w:date="2023-04-06T14:38:00Z">
        <w:r w:rsidR="00CF59C6" w:rsidRPr="00CF59C6" w:rsidDel="00790AEA">
          <w:rPr>
            <w:color w:val="000000"/>
          </w:rPr>
          <w:delText>the metab</w:delText>
        </w:r>
      </w:del>
      <w:ins w:id="134" w:author="Kris.Wild" w:date="2023-04-06T14:38:00Z">
        <w:del w:id="135" w:author="Daniel Noble" w:date="2023-04-19T15:26:00Z">
          <w:r w:rsidR="00790AEA" w:rsidDel="00233578">
            <w:rPr>
              <w:color w:val="000000"/>
            </w:rPr>
            <w:delText xml:space="preserve">any </w:delText>
          </w:r>
        </w:del>
      </w:ins>
      <w:del w:id="136" w:author="Daniel Noble" w:date="2023-04-19T15:26:00Z">
        <w:r w:rsidR="00CF59C6" w:rsidRPr="00CF59C6" w:rsidDel="00233578">
          <w:rPr>
            <w:color w:val="000000"/>
          </w:rPr>
          <w:delText xml:space="preserve">olic </w:delText>
        </w:r>
      </w:del>
      <w:ins w:id="137" w:author="Kris.Wild" w:date="2023-04-06T14:39:00Z">
        <w:del w:id="138" w:author="Daniel Noble" w:date="2023-04-19T15:26:00Z">
          <w:r w:rsidR="00790AEA" w:rsidDel="00233578">
            <w:rPr>
              <w:color w:val="000000"/>
            </w:rPr>
            <w:delText>components of energetics</w:delText>
          </w:r>
        </w:del>
      </w:ins>
      <w:ins w:id="139" w:author="Daniel Noble" w:date="2023-04-19T15:26:00Z">
        <w:r w:rsidR="00233578">
          <w:rPr>
            <w:color w:val="000000"/>
          </w:rPr>
          <w:t>how energetic components</w:t>
        </w:r>
      </w:ins>
      <w:ins w:id="140" w:author="Kris.Wild" w:date="2023-04-06T14:39:00Z">
        <w:r w:rsidR="00790AEA">
          <w:rPr>
            <w:color w:val="000000"/>
          </w:rPr>
          <w:t xml:space="preserve"> </w:t>
        </w:r>
      </w:ins>
      <w:ins w:id="141" w:author="Daniel Noble" w:date="2023-04-19T15:26:00Z">
        <w:del w:id="142" w:author="John H. Roe" w:date="2023-04-24T16:06:00Z">
          <w:r w:rsidR="00233578" w:rsidDel="0038312E">
            <w:rPr>
              <w:color w:val="000000"/>
            </w:rPr>
            <w:delText xml:space="preserve">are affected </w:delText>
          </w:r>
        </w:del>
      </w:ins>
      <w:ins w:id="143" w:author="Kris.Wild" w:date="2023-04-06T14:41:00Z">
        <w:r w:rsidR="00790AEA">
          <w:rPr>
            <w:color w:val="000000"/>
          </w:rPr>
          <w:t>(</w:t>
        </w:r>
      </w:ins>
      <w:ins w:id="144" w:author="Kris.Wild" w:date="2023-04-06T14:43:00Z">
        <w:r w:rsidR="00790AEA">
          <w:rPr>
            <w:color w:val="000000"/>
          </w:rPr>
          <w:t xml:space="preserve">i.e. </w:t>
        </w:r>
      </w:ins>
      <w:ins w:id="145" w:author="Kris.Wild" w:date="2023-04-06T14:41:00Z">
        <w:r w:rsidR="00790AEA">
          <w:rPr>
            <w:color w:val="000000"/>
          </w:rPr>
          <w:t>metabo</w:t>
        </w:r>
      </w:ins>
      <w:ins w:id="146" w:author="Kris.Wild" w:date="2023-04-06T14:43:00Z">
        <w:r w:rsidR="00790AEA">
          <w:rPr>
            <w:color w:val="000000"/>
          </w:rPr>
          <w:t>lism</w:t>
        </w:r>
      </w:ins>
      <w:ins w:id="147" w:author="John H. Roe" w:date="2023-04-24T16:06:00Z">
        <w:r w:rsidR="0038312E">
          <w:rPr>
            <w:color w:val="000000"/>
          </w:rPr>
          <w:t xml:space="preserve"> and</w:t>
        </w:r>
      </w:ins>
      <w:ins w:id="148" w:author="Kris.Wild" w:date="2023-04-06T14:43:00Z">
        <w:del w:id="149" w:author="John H. Roe" w:date="2023-04-24T16:06:00Z">
          <w:r w:rsidR="00790AEA" w:rsidDel="0038312E">
            <w:rPr>
              <w:color w:val="000000"/>
            </w:rPr>
            <w:delText>,</w:delText>
          </w:r>
        </w:del>
      </w:ins>
      <w:ins w:id="150" w:author="Kris.Wild" w:date="2023-04-06T14:44:00Z">
        <w:r w:rsidR="00790AEA">
          <w:rPr>
            <w:color w:val="000000"/>
          </w:rPr>
          <w:t xml:space="preserve"> growth</w:t>
        </w:r>
        <w:del w:id="151" w:author="John H. Roe" w:date="2023-04-24T16:06:00Z">
          <w:r w:rsidR="00790AEA" w:rsidDel="0038312E">
            <w:rPr>
              <w:color w:val="000000"/>
            </w:rPr>
            <w:delText>, maintenance</w:delText>
          </w:r>
        </w:del>
      </w:ins>
      <w:ins w:id="152" w:author="Kris.Wild" w:date="2023-04-06T14:42:00Z">
        <w:r w:rsidR="00790AEA">
          <w:rPr>
            <w:color w:val="000000"/>
          </w:rPr>
          <w:t xml:space="preserve">) </w:t>
        </w:r>
      </w:ins>
      <w:ins w:id="153" w:author="John H. Roe" w:date="2023-04-24T16:06:00Z">
        <w:r w:rsidR="0038312E">
          <w:rPr>
            <w:color w:val="000000"/>
          </w:rPr>
          <w:t xml:space="preserve">are affected </w:t>
        </w:r>
      </w:ins>
      <w:ins w:id="154" w:author="Daniel Noble" w:date="2023-04-19T15:26:00Z">
        <w:r w:rsidR="00233578">
          <w:rPr>
            <w:color w:val="000000"/>
          </w:rPr>
          <w:t>by sex-reversal</w:t>
        </w:r>
      </w:ins>
      <w:ins w:id="155" w:author="Kris.Wild" w:date="2023-04-06T14:40:00Z">
        <w:del w:id="156" w:author="Daniel Noble" w:date="2023-04-19T15:26:00Z">
          <w:r w:rsidR="00790AEA" w:rsidDel="00233578">
            <w:rPr>
              <w:color w:val="000000"/>
            </w:rPr>
            <w:delText xml:space="preserve">and </w:delText>
          </w:r>
        </w:del>
      </w:ins>
      <w:ins w:id="157" w:author="Kris.Wild" w:date="2023-04-06T14:44:00Z">
        <w:del w:id="158" w:author="Daniel Noble" w:date="2023-04-19T15:26:00Z">
          <w:r w:rsidR="00790AEA" w:rsidDel="00233578">
            <w:rPr>
              <w:color w:val="000000"/>
            </w:rPr>
            <w:delText xml:space="preserve">if </w:delText>
          </w:r>
        </w:del>
      </w:ins>
      <w:ins w:id="159" w:author="Kris.Wild" w:date="2023-04-10T12:56:00Z">
        <w:del w:id="160" w:author="Daniel Noble" w:date="2023-04-19T15:26:00Z">
          <w:r w:rsidR="000A2256" w:rsidDel="00233578">
            <w:rPr>
              <w:color w:val="000000"/>
            </w:rPr>
            <w:delText xml:space="preserve">such </w:delText>
          </w:r>
        </w:del>
      </w:ins>
      <w:del w:id="161" w:author="Daniel Noble" w:date="2023-04-19T15:26:00Z">
        <w:r w:rsidR="00CF59C6" w:rsidRPr="00CF59C6" w:rsidDel="00233578">
          <w:rPr>
            <w:color w:val="000000"/>
          </w:rPr>
          <w:delText xml:space="preserve">consequences </w:delText>
        </w:r>
      </w:del>
      <w:ins w:id="162" w:author="Kris.Wild" w:date="2023-04-10T12:56:00Z">
        <w:del w:id="163" w:author="Daniel Noble" w:date="2023-04-19T15:26:00Z">
          <w:r w:rsidR="000A2256" w:rsidDel="00233578">
            <w:rPr>
              <w:color w:val="000000"/>
            </w:rPr>
            <w:delText xml:space="preserve">in these traits </w:delText>
          </w:r>
        </w:del>
      </w:ins>
      <w:del w:id="164" w:author="Daniel Noble" w:date="2023-04-19T15:26:00Z">
        <w:r w:rsidR="00CF59C6" w:rsidRPr="00CF59C6" w:rsidDel="00233578">
          <w:rPr>
            <w:color w:val="000000"/>
          </w:rPr>
          <w:delText xml:space="preserve">of </w:delText>
        </w:r>
      </w:del>
      <w:ins w:id="165" w:author="Kris.Wild" w:date="2023-04-06T14:44:00Z">
        <w:del w:id="166"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167" w:author="Daniel Noble" w:date="2023-04-19T15:26:00Z">
        <w:r w:rsidR="00CF59C6" w:rsidRPr="00CF59C6" w:rsidDel="00233578">
          <w:rPr>
            <w:color w:val="000000"/>
          </w:rPr>
          <w:delText>sex-reversal</w:delText>
        </w:r>
      </w:del>
      <w:ins w:id="168" w:author="Kris.Wild" w:date="2023-04-06T14:41:00Z">
        <w:del w:id="169" w:author="Daniel Noble" w:date="2023-04-19T15:26:00Z">
          <w:r w:rsidR="00790AEA" w:rsidDel="00233578">
            <w:rPr>
              <w:color w:val="000000"/>
            </w:rPr>
            <w:delText>sex</w:delText>
          </w:r>
        </w:del>
      </w:ins>
      <w:ins w:id="170" w:author="Kris.Wild" w:date="2023-04-06T14:45:00Z">
        <w:del w:id="171" w:author="Daniel Noble" w:date="2023-04-19T15:26:00Z">
          <w:r w:rsidR="00790AEA" w:rsidDel="00233578">
            <w:rPr>
              <w:color w:val="000000"/>
            </w:rPr>
            <w:delText>-</w:delText>
          </w:r>
        </w:del>
      </w:ins>
      <w:ins w:id="172" w:author="Kris.Wild" w:date="2023-04-06T14:41:00Z">
        <w:del w:id="173" w:author="Daniel Noble" w:date="2023-04-19T15:26:00Z">
          <w:r w:rsidR="00790AEA" w:rsidDel="00233578">
            <w:rPr>
              <w:color w:val="000000"/>
            </w:rPr>
            <w:delText>reversal</w:delText>
          </w:r>
        </w:del>
      </w:ins>
      <w:del w:id="174" w:author="Daniel Noble" w:date="2023-04-19T15:26:00Z">
        <w:r w:rsidR="00CF59C6" w:rsidRPr="00CF59C6" w:rsidDel="00233578">
          <w:rPr>
            <w:color w:val="000000"/>
          </w:rPr>
          <w:delText xml:space="preserve"> </w:delText>
        </w:r>
      </w:del>
      <w:ins w:id="175" w:author="Kris.Wild" w:date="2023-04-10T12:57:00Z">
        <w:del w:id="176" w:author="Daniel Noble" w:date="2023-04-19T15:26:00Z">
          <w:r w:rsidR="000A2256" w:rsidDel="00233578">
            <w:rPr>
              <w:color w:val="000000"/>
            </w:rPr>
            <w:delText xml:space="preserve">exist </w:delText>
          </w:r>
        </w:del>
      </w:ins>
      <w:del w:id="177" w:author="Daniel Noble" w:date="2023-04-19T15:26:00Z">
        <w:r w:rsidR="00CF59C6" w:rsidRPr="00CF59C6" w:rsidDel="00233578">
          <w:rPr>
            <w:color w:val="000000"/>
          </w:rPr>
          <w:delText xml:space="preserve">in any other </w:delText>
        </w:r>
      </w:del>
      <w:ins w:id="178" w:author="Kris.Wild" w:date="2023-04-11T11:17:00Z">
        <w:del w:id="179" w:author="Daniel Noble" w:date="2023-04-19T15:26:00Z">
          <w:r w:rsidR="00212E9C" w:rsidDel="00233578">
            <w:rPr>
              <w:color w:val="000000"/>
            </w:rPr>
            <w:delText xml:space="preserve">terrestrial </w:delText>
          </w:r>
        </w:del>
      </w:ins>
      <w:del w:id="180" w:author="Daniel Noble" w:date="2023-04-19T15:26:00Z">
        <w:r w:rsidR="00CF59C6" w:rsidRPr="00CF59C6" w:rsidDel="00233578">
          <w:rPr>
            <w:color w:val="000000"/>
          </w:rPr>
          <w:delText>vertebrate</w:delText>
        </w:r>
      </w:del>
      <w:ins w:id="181" w:author="Kris.Wild" w:date="2023-04-06T14:40:00Z">
        <w:r w:rsidR="00790AEA">
          <w:rPr>
            <w:color w:val="000000"/>
          </w:rPr>
          <w:t>,</w:t>
        </w:r>
      </w:ins>
      <w:r w:rsidR="00CF59C6" w:rsidRPr="00CF59C6">
        <w:rPr>
          <w:color w:val="000000"/>
        </w:rPr>
        <w:t xml:space="preserve"> </w:t>
      </w:r>
      <w:commentRangeStart w:id="182"/>
      <w:r w:rsidR="00BB2BF7">
        <w:rPr>
          <w:color w:val="000000"/>
        </w:rPr>
        <w:t>even though</w:t>
      </w:r>
      <w:r w:rsidR="00E356F2" w:rsidRPr="00E356F2">
        <w:rPr>
          <w:color w:val="000000"/>
        </w:rPr>
        <w:t xml:space="preserve"> </w:t>
      </w:r>
      <w:ins w:id="183" w:author="Kris.Wild" w:date="2023-04-06T14:48:00Z">
        <w:r w:rsidR="00EE2FAC">
          <w:rPr>
            <w:color w:val="000000"/>
          </w:rPr>
          <w:t>sex-specific</w:t>
        </w:r>
      </w:ins>
      <w:ins w:id="184" w:author="Kris.Wild" w:date="2023-04-06T14:47:00Z">
        <w:r w:rsidR="00EE2FAC">
          <w:rPr>
            <w:color w:val="000000"/>
          </w:rPr>
          <w:t xml:space="preserve"> </w:t>
        </w:r>
      </w:ins>
      <w:ins w:id="185" w:author="Kris.Wild" w:date="2023-04-06T14:46:00Z">
        <w:r w:rsidR="00EE2FAC">
          <w:rPr>
            <w:color w:val="000000"/>
          </w:rPr>
          <w:t xml:space="preserve">strategies of </w:t>
        </w:r>
      </w:ins>
      <w:del w:id="186" w:author="Kris.Wild" w:date="2023-04-06T14:40:00Z">
        <w:r w:rsidR="00E356F2" w:rsidRPr="00E356F2" w:rsidDel="00790AEA">
          <w:rPr>
            <w:color w:val="000000"/>
          </w:rPr>
          <w:delText xml:space="preserve">metabolism </w:delText>
        </w:r>
      </w:del>
      <w:ins w:id="187" w:author="Kris.Wild" w:date="2023-04-06T14:40:00Z">
        <w:r w:rsidR="00790AEA">
          <w:rPr>
            <w:color w:val="000000"/>
          </w:rPr>
          <w:t>energy allocation</w:t>
        </w:r>
      </w:ins>
      <w:ins w:id="188" w:author="Kris.Wild" w:date="2023-04-06T14:48:00Z">
        <w:r w:rsidR="00EE2FAC">
          <w:rPr>
            <w:color w:val="000000"/>
          </w:rPr>
          <w:t xml:space="preserve"> have been documented between males and females</w:t>
        </w:r>
      </w:ins>
      <w:del w:id="189" w:author="Kris.Wild" w:date="2023-04-06T14:41:00Z">
        <w:r w:rsidR="00E356F2" w:rsidRPr="00E356F2" w:rsidDel="00790AEA">
          <w:rPr>
            <w:color w:val="000000"/>
          </w:rPr>
          <w:delText>is</w:delText>
        </w:r>
      </w:del>
      <w:del w:id="190"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191" w:author="Kris.Wild" w:date="2023-04-06T14:47:00Z">
        <w:r w:rsidR="00EE2FAC">
          <w:rPr>
            <w:color w:val="000000"/>
          </w:rPr>
          <w:t xml:space="preserve"> </w:t>
        </w:r>
      </w:ins>
      <w:del w:id="192" w:author="Kris.Wild" w:date="2023-04-06T14:46:00Z">
        <w:r w:rsidR="00011099" w:rsidDel="00EE2FAC">
          <w:rPr>
            <w:color w:val="000000"/>
          </w:rPr>
          <w:delText>s</w:delText>
        </w:r>
      </w:del>
      <w:del w:id="193" w:author="Kris.Wild" w:date="2023-04-06T14:47:00Z">
        <w:r w:rsidR="00E356F2" w:rsidRPr="00E356F2" w:rsidDel="00EE2FAC">
          <w:rPr>
            <w:color w:val="000000"/>
          </w:rPr>
          <w:delText xml:space="preserve"> fitness-related aspects </w:delText>
        </w:r>
      </w:del>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commentRangeEnd w:id="182"/>
      <w:r w:rsidR="00574CC2">
        <w:rPr>
          <w:rStyle w:val="CommentReference"/>
        </w:rPr>
        <w:commentReference w:id="182"/>
      </w:r>
    </w:p>
    <w:p w14:paraId="4C77B1CA" w14:textId="6BCE9BFF" w:rsidR="00394DCE" w:rsidRPr="007D4D7B" w:rsidRDefault="002756C0" w:rsidP="00A146D7">
      <w:pPr>
        <w:ind w:right="360" w:firstLine="720"/>
        <w:contextualSpacing/>
        <w:rPr>
          <w:color w:val="000000" w:themeColor="text1"/>
        </w:rPr>
      </w:pPr>
      <w:del w:id="194" w:author="John H. Roe" w:date="2023-04-25T13:52:00Z">
        <w:r w:rsidRPr="002133E8" w:rsidDel="00BA25DB">
          <w:rPr>
            <w:color w:val="000000" w:themeColor="text1"/>
          </w:rPr>
          <w:delText xml:space="preserve">To </w:delText>
        </w:r>
        <w:r w:rsidR="00156F53" w:rsidDel="00BA25DB">
          <w:rPr>
            <w:color w:val="000000" w:themeColor="text1"/>
          </w:rPr>
          <w:delText>estimate</w:delText>
        </w:r>
        <w:r w:rsidRPr="002133E8" w:rsidDel="00BA25DB">
          <w:rPr>
            <w:color w:val="000000" w:themeColor="text1"/>
          </w:rPr>
          <w:delText xml:space="preserve"> the </w:delText>
        </w:r>
        <w:r w:rsidR="00675208" w:rsidRPr="002133E8" w:rsidDel="00BA25DB">
          <w:rPr>
            <w:color w:val="000000" w:themeColor="text1"/>
          </w:rPr>
          <w:delText xml:space="preserve">energetic and fitness </w:delText>
        </w:r>
        <w:r w:rsidRPr="002133E8" w:rsidDel="00BA25DB">
          <w:rPr>
            <w:color w:val="000000" w:themeColor="text1"/>
          </w:rPr>
          <w:delText xml:space="preserve">consequences of sex-reversal and to determine if sex-reversed individuals </w:delText>
        </w:r>
        <w:r w:rsidR="002D7F1E" w:rsidDel="00BA25DB">
          <w:rPr>
            <w:color w:val="000000" w:themeColor="text1"/>
          </w:rPr>
          <w:delText>are more similar</w:delText>
        </w:r>
        <w:r w:rsidR="002D7F1E" w:rsidRPr="002133E8" w:rsidDel="00BA25DB">
          <w:rPr>
            <w:color w:val="000000" w:themeColor="text1"/>
          </w:rPr>
          <w:delText xml:space="preserve"> </w:delText>
        </w:r>
        <w:r w:rsidRPr="002133E8" w:rsidDel="00BA25DB">
          <w:rPr>
            <w:color w:val="000000" w:themeColor="text1"/>
          </w:rPr>
          <w:delText>to</w:delText>
        </w:r>
        <w:r w:rsidR="002D7F1E" w:rsidDel="00BA25DB">
          <w:rPr>
            <w:color w:val="000000" w:themeColor="text1"/>
          </w:rPr>
          <w:delText xml:space="preserve"> their</w:delText>
        </w:r>
        <w:r w:rsidRPr="002133E8" w:rsidDel="00BA25DB">
          <w:rPr>
            <w:color w:val="000000" w:themeColor="text1"/>
          </w:rPr>
          <w:delText xml:space="preserve"> reproductive phenotype or chromosomal complement, </w:delText>
        </w:r>
        <w:r w:rsidR="005F3ACC" w:rsidRPr="002133E8" w:rsidDel="00BA25DB">
          <w:rPr>
            <w:color w:val="000000" w:themeColor="text1"/>
          </w:rPr>
          <w:delText>we</w:delText>
        </w:r>
        <w:r w:rsidRPr="002133E8" w:rsidDel="00BA25DB">
          <w:rPr>
            <w:color w:val="000000" w:themeColor="text1"/>
          </w:rPr>
          <w:delText xml:space="preserve"> measured two </w:delText>
        </w:r>
        <w:r w:rsidR="00675208" w:rsidRPr="002133E8" w:rsidDel="00BA25DB">
          <w:rPr>
            <w:color w:val="000000" w:themeColor="text1"/>
          </w:rPr>
          <w:delText xml:space="preserve">energy-driven </w:delText>
        </w:r>
        <w:r w:rsidRPr="002133E8" w:rsidDel="00BA25DB">
          <w:rPr>
            <w:color w:val="000000" w:themeColor="text1"/>
          </w:rPr>
          <w:delText xml:space="preserve">traits </w:delText>
        </w:r>
        <w:r w:rsidR="00675208" w:rsidRPr="002133E8" w:rsidDel="00BA25DB">
          <w:rPr>
            <w:color w:val="000000" w:themeColor="text1"/>
          </w:rPr>
          <w:delText xml:space="preserve">often linked to </w:delText>
        </w:r>
        <w:r w:rsidRPr="002133E8" w:rsidDel="00BA25DB">
          <w:rPr>
            <w:color w:val="000000" w:themeColor="text1"/>
          </w:rPr>
          <w:delText>fitness (metabolism</w:delText>
        </w:r>
        <w:r w:rsidR="00E00EA0" w:rsidDel="00BA25DB">
          <w:rPr>
            <w:color w:val="000000" w:themeColor="text1"/>
          </w:rPr>
          <w:delText xml:space="preserve"> and</w:delText>
        </w:r>
        <w:r w:rsidRPr="002133E8" w:rsidDel="00BA25DB">
          <w:rPr>
            <w:color w:val="000000" w:themeColor="text1"/>
          </w:rPr>
          <w:delText xml:space="preserve"> growth) and </w:delText>
        </w:r>
        <w:r w:rsidR="002133E8" w:rsidRPr="002133E8" w:rsidDel="00BA25DB">
          <w:rPr>
            <w:color w:val="000000" w:themeColor="text1"/>
          </w:rPr>
          <w:delText>6-month</w:delText>
        </w:r>
        <w:r w:rsidR="002133E8" w:rsidRPr="002133E8" w:rsidDel="00BA25DB">
          <w:rPr>
            <w:rStyle w:val="CommentReference"/>
            <w:sz w:val="24"/>
            <w:szCs w:val="24"/>
          </w:rPr>
          <w:delText xml:space="preserve"> </w:delText>
        </w:r>
        <w:r w:rsidR="000C616C" w:rsidDel="00BA25DB">
          <w:rPr>
            <w:rStyle w:val="CommentReference"/>
            <w:sz w:val="24"/>
            <w:szCs w:val="24"/>
          </w:rPr>
          <w:delText>s</w:delText>
        </w:r>
        <w:r w:rsidRPr="002133E8" w:rsidDel="00BA25DB">
          <w:rPr>
            <w:color w:val="000000" w:themeColor="text1"/>
          </w:rPr>
          <w:delText xml:space="preserve">urvival in </w:delText>
        </w:r>
      </w:del>
      <w:del w:id="195" w:author="John H. Roe" w:date="2023-04-25T13:44:00Z">
        <w:r w:rsidRPr="002133E8" w:rsidDel="00574CC2">
          <w:rPr>
            <w:color w:val="000000" w:themeColor="text1"/>
          </w:rPr>
          <w:delText>two lizard species that demonstrate sex-reversal (</w:delText>
        </w:r>
      </w:del>
      <w:del w:id="196" w:author="John H. Roe" w:date="2023-04-25T13:52:00Z">
        <w:r w:rsidRPr="002133E8" w:rsidDel="00BA25DB">
          <w:rPr>
            <w:i/>
            <w:iCs/>
            <w:color w:val="000000" w:themeColor="text1"/>
          </w:rPr>
          <w:delText>P</w:delText>
        </w:r>
      </w:del>
      <w:del w:id="197" w:author="John H. Roe" w:date="2023-04-25T13:44:00Z">
        <w:r w:rsidRPr="002133E8" w:rsidDel="00574CC2">
          <w:rPr>
            <w:i/>
            <w:iCs/>
            <w:color w:val="000000" w:themeColor="text1"/>
          </w:rPr>
          <w:delText>ogona</w:delText>
        </w:r>
      </w:del>
      <w:del w:id="198" w:author="John H. Roe" w:date="2023-04-25T13:52:00Z">
        <w:r w:rsidRPr="002133E8" w:rsidDel="00BA25DB">
          <w:rPr>
            <w:i/>
            <w:iCs/>
            <w:color w:val="000000" w:themeColor="text1"/>
          </w:rPr>
          <w:delText xml:space="preserve"> vitticeps </w:delText>
        </w:r>
      </w:del>
      <w:del w:id="199" w:author="John H. Roe" w:date="2023-04-25T13:44:00Z">
        <w:r w:rsidRPr="002133E8" w:rsidDel="00574CC2">
          <w:rPr>
            <w:color w:val="000000" w:themeColor="text1"/>
          </w:rPr>
          <w:delText>&amp;</w:delText>
        </w:r>
      </w:del>
      <w:del w:id="200" w:author="John H. Roe" w:date="2023-04-25T13:52:00Z">
        <w:r w:rsidRPr="002133E8" w:rsidDel="00BA25DB">
          <w:rPr>
            <w:i/>
            <w:iCs/>
            <w:color w:val="000000" w:themeColor="text1"/>
          </w:rPr>
          <w:delText> B</w:delText>
        </w:r>
      </w:del>
      <w:del w:id="201" w:author="John H. Roe" w:date="2023-04-25T13:44:00Z">
        <w:r w:rsidRPr="002133E8" w:rsidDel="00574CC2">
          <w:rPr>
            <w:i/>
            <w:iCs/>
            <w:color w:val="000000" w:themeColor="text1"/>
          </w:rPr>
          <w:delText xml:space="preserve">assiana </w:delText>
        </w:r>
      </w:del>
      <w:del w:id="202" w:author="John H. Roe" w:date="2023-04-25T13:52:00Z">
        <w:r w:rsidRPr="002133E8" w:rsidDel="00BA25DB">
          <w:rPr>
            <w:i/>
            <w:iCs/>
            <w:color w:val="000000" w:themeColor="text1"/>
          </w:rPr>
          <w:delText>duperreyi</w:delText>
        </w:r>
      </w:del>
      <w:r w:rsidRPr="002133E8">
        <w:rPr>
          <w:color w:val="000000" w:themeColor="text1"/>
        </w:rPr>
        <w:t>).</w:t>
      </w:r>
      <w:moveFromRangeStart w:id="203" w:author="John H. Roe" w:date="2023-04-25T13:49:00Z" w:name="move133322983"/>
      <w:moveFrom w:id="204" w:author="John H. Roe" w:date="2023-04-25T13:49:00Z">
        <w:r w:rsidR="00156F53" w:rsidDel="00BA25DB">
          <w:rPr>
            <w:color w:val="000000" w:themeColor="text1"/>
          </w:rPr>
          <w:t xml:space="preserve"> S</w:t>
        </w:r>
        <w:r w:rsidRPr="002133E8" w:rsidDel="00BA25DB">
          <w:rPr>
            <w:color w:val="000000" w:themeColor="text1"/>
          </w:rPr>
          <w:t>ex-reversal </w:t>
        </w:r>
        <w:r w:rsidR="00156F53" w:rsidDel="00BA25DB">
          <w:rPr>
            <w:color w:val="000000" w:themeColor="text1"/>
          </w:rPr>
          <w:t xml:space="preserve">in </w:t>
        </w:r>
        <w:r w:rsidRPr="002133E8" w:rsidDel="00BA25DB">
          <w:rPr>
            <w:i/>
            <w:iCs/>
            <w:color w:val="000000" w:themeColor="text1"/>
          </w:rPr>
          <w:t>B. duperreyi</w:t>
        </w:r>
        <w:r w:rsidRPr="002133E8" w:rsidDel="00BA25DB">
          <w:rPr>
            <w:color w:val="000000" w:themeColor="text1"/>
          </w:rPr>
          <w:t> occurs when chromosomal female</w:t>
        </w:r>
        <w:r w:rsidR="00E00EA0" w:rsidDel="00BA25DB">
          <w:rPr>
            <w:color w:val="000000" w:themeColor="text1"/>
          </w:rPr>
          <w:t>s</w:t>
        </w:r>
        <w:r w:rsidRPr="002133E8" w:rsidDel="00BA25DB">
          <w:rPr>
            <w:color w:val="000000" w:themeColor="text1"/>
          </w:rPr>
          <w:t xml:space="preserve"> (</w:t>
        </w:r>
        <w:r w:rsidR="008A1FB0" w:rsidRPr="002133E8" w:rsidDel="00BA25DB">
          <w:rPr>
            <w:color w:val="000000" w:themeColor="text1"/>
          </w:rPr>
          <w:t>female XX</w:t>
        </w:r>
        <w:r w:rsidRPr="002133E8" w:rsidDel="00BA25DB">
          <w:rPr>
            <w:color w:val="000000" w:themeColor="text1"/>
          </w:rPr>
          <w:t xml:space="preserve">) develop male phenotypes </w:t>
        </w:r>
        <w:r w:rsidR="00EB4892" w:rsidDel="00BA25DB">
          <w:rPr>
            <w:color w:val="000000" w:themeColor="text1"/>
          </w:rPr>
          <w:t>[</w:t>
        </w:r>
        <w:r w:rsidR="00140AC6" w:rsidRPr="002133E8" w:rsidDel="00BA25DB">
          <w:t>m</w:t>
        </w:r>
        <w:r w:rsidR="00C7146F" w:rsidRPr="002133E8" w:rsidDel="00BA25DB">
          <w:t>ale</w:t>
        </w:r>
        <w:r w:rsidR="00C7146F" w:rsidRPr="002133E8" w:rsidDel="00BA25DB">
          <w:rPr>
            <w:vertAlign w:val="subscript"/>
          </w:rPr>
          <w:t>SR</w:t>
        </w:r>
        <w:r w:rsidR="00C7146F" w:rsidDel="00BA25DB">
          <w:t xml:space="preserve"> XX</w:t>
        </w:r>
        <w:r w:rsidR="00EB4892" w:rsidDel="00BA25DB">
          <w:rPr>
            <w:color w:val="000000" w:themeColor="text1"/>
          </w:rPr>
          <w:t>]</w:t>
        </w:r>
        <w:r w:rsidRPr="002756C0" w:rsidDel="00BA25DB">
          <w:rPr>
            <w:color w:val="000000" w:themeColor="text1"/>
          </w:rPr>
          <w:t xml:space="preserve"> </w:t>
        </w:r>
      </w:moveFrom>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moveFrom w:id="205" w:author="John H. Roe" w:date="2023-04-25T13:49:00Z">
            <w:r w:rsidR="00EB4892" w:rsidRPr="00EB4892" w:rsidDel="00BA25DB">
              <w:rPr>
                <w:color w:val="000000"/>
              </w:rPr>
              <w:t>(Dissanayake, Holleley, Deakin, et al., 2021; Quinn et al., 2009)</w:t>
            </w:r>
          </w:moveFrom>
        </w:sdtContent>
      </w:sdt>
      <w:moveFrom w:id="206" w:author="John H. Roe" w:date="2023-04-25T13:49:00Z">
        <w:r w:rsidR="00156F53" w:rsidDel="00BA25DB">
          <w:rPr>
            <w:color w:val="000000" w:themeColor="text1"/>
          </w:rPr>
          <w:t xml:space="preserve">, </w:t>
        </w:r>
        <w:r w:rsidR="00156F53" w:rsidRPr="002133E8" w:rsidDel="00BA25DB">
          <w:rPr>
            <w:color w:val="000000" w:themeColor="text1"/>
          </w:rPr>
          <w:t>whereas</w:t>
        </w:r>
        <w:r w:rsidR="00156F53" w:rsidDel="00BA25DB">
          <w:rPr>
            <w:color w:val="000000" w:themeColor="text1"/>
          </w:rPr>
          <w:t xml:space="preserve"> s</w:t>
        </w:r>
        <w:r w:rsidR="00156F53" w:rsidRPr="002133E8" w:rsidDel="00BA25DB">
          <w:rPr>
            <w:color w:val="000000" w:themeColor="text1"/>
          </w:rPr>
          <w:t xml:space="preserve">ex-reversal </w:t>
        </w:r>
        <w:r w:rsidR="00156F53" w:rsidDel="00BA25DB">
          <w:rPr>
            <w:color w:val="000000" w:themeColor="text1"/>
          </w:rPr>
          <w:t>in</w:t>
        </w:r>
        <w:r w:rsidR="00156F53" w:rsidRPr="002133E8" w:rsidDel="00BA25DB">
          <w:rPr>
            <w:color w:val="000000" w:themeColor="text1"/>
          </w:rPr>
          <w:t> </w:t>
        </w:r>
        <w:r w:rsidR="00156F53" w:rsidRPr="002133E8" w:rsidDel="00BA25DB">
          <w:rPr>
            <w:i/>
            <w:iCs/>
            <w:color w:val="000000" w:themeColor="text1"/>
          </w:rPr>
          <w:t>P. vitticeps</w:t>
        </w:r>
        <w:r w:rsidR="00156F53" w:rsidRPr="002133E8" w:rsidDel="00BA25DB">
          <w:rPr>
            <w:color w:val="000000" w:themeColor="text1"/>
          </w:rPr>
          <w:t> occurs when chromosomal male</w:t>
        </w:r>
        <w:r w:rsidR="00E00EA0" w:rsidDel="00BA25DB">
          <w:rPr>
            <w:color w:val="000000" w:themeColor="text1"/>
          </w:rPr>
          <w:t>s</w:t>
        </w:r>
        <w:r w:rsidR="00156F53" w:rsidRPr="002133E8" w:rsidDel="00BA25DB">
          <w:rPr>
            <w:color w:val="000000" w:themeColor="text1"/>
          </w:rPr>
          <w:t xml:space="preserve"> (male</w:t>
        </w:r>
        <w:r w:rsidR="00156F53" w:rsidRPr="002133E8" w:rsidDel="00BA25DB">
          <w:rPr>
            <w:color w:val="000000" w:themeColor="text1"/>
            <w:vertAlign w:val="subscript"/>
          </w:rPr>
          <w:t xml:space="preserve"> </w:t>
        </w:r>
        <w:r w:rsidR="00156F53" w:rsidRPr="002133E8" w:rsidDel="00BA25DB">
          <w:rPr>
            <w:color w:val="000000" w:themeColor="text1"/>
          </w:rPr>
          <w:t xml:space="preserve">ZZ) develop </w:t>
        </w:r>
        <w:r w:rsidR="002C041D" w:rsidDel="00BA25DB">
          <w:rPr>
            <w:color w:val="000000" w:themeColor="text1"/>
          </w:rPr>
          <w:t>female phenotypes</w:t>
        </w:r>
        <w:r w:rsidR="00156F53" w:rsidRPr="002133E8" w:rsidDel="00BA25DB">
          <w:rPr>
            <w:color w:val="000000" w:themeColor="text1"/>
          </w:rPr>
          <w:t xml:space="preserve"> </w:t>
        </w:r>
        <w:r w:rsidR="00EB4892" w:rsidDel="00BA25DB">
          <w:rPr>
            <w:color w:val="000000" w:themeColor="text1"/>
          </w:rPr>
          <w:t>[</w:t>
        </w:r>
        <w:r w:rsidR="00156F53" w:rsidRPr="002133E8" w:rsidDel="00BA25DB">
          <w:rPr>
            <w:color w:val="000000" w:themeColor="text1"/>
          </w:rPr>
          <w:t>female</w:t>
        </w:r>
        <w:r w:rsidR="00156F53" w:rsidRPr="002133E8" w:rsidDel="00BA25DB">
          <w:rPr>
            <w:color w:val="000000" w:themeColor="text1"/>
            <w:vertAlign w:val="subscript"/>
          </w:rPr>
          <w:t xml:space="preserve">SR </w:t>
        </w:r>
        <w:r w:rsidR="00156F53" w:rsidRPr="002133E8" w:rsidDel="00BA25DB">
          <w:rPr>
            <w:color w:val="000000" w:themeColor="text1"/>
          </w:rPr>
          <w:t>ZZ</w:t>
        </w:r>
        <w:r w:rsidR="00EB4892" w:rsidDel="00BA25DB">
          <w:rPr>
            <w:color w:val="000000" w:themeColor="text1"/>
          </w:rPr>
          <w:t xml:space="preserve">] </w:t>
        </w:r>
      </w:moveFrom>
      <w:customXmlDelRangeStart w:id="207" w:author="John H. Roe" w:date="2023-04-25T13:54:00Z"/>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customXmlDelRangeEnd w:id="207"/>
          <w:moveFrom w:id="208" w:author="John H. Roe" w:date="2023-04-25T13:49:00Z">
            <w:del w:id="209" w:author="John H. Roe" w:date="2023-04-25T13:54:00Z">
              <w:r w:rsidR="00EB4892" w:rsidRPr="00EB4892" w:rsidDel="00BA25DB">
                <w:rPr>
                  <w:color w:val="000000"/>
                </w:rPr>
                <w:delText>(Holleley et al., 2015; Quinn et al., 2007)</w:delText>
              </w:r>
            </w:del>
          </w:moveFrom>
          <w:customXmlDelRangeStart w:id="210" w:author="John H. Roe" w:date="2023-04-25T13:54:00Z"/>
        </w:sdtContent>
      </w:sdt>
      <w:customXmlDelRangeEnd w:id="210"/>
      <w:moveFrom w:id="211" w:author="John H. Roe" w:date="2023-04-25T13:49:00Z">
        <w:del w:id="212" w:author="John H. Roe" w:date="2023-04-25T13:54:00Z">
          <w:r w:rsidRPr="002756C0" w:rsidDel="00BA25DB">
            <w:rPr>
              <w:color w:val="000000" w:themeColor="text1"/>
            </w:rPr>
            <w:delText>.</w:delText>
          </w:r>
        </w:del>
      </w:moveFrom>
      <w:moveFromRangeEnd w:id="203"/>
      <w:del w:id="213" w:author="John H. Roe" w:date="2023-04-25T13:54:00Z">
        <w:r w:rsidRPr="002756C0" w:rsidDel="00BA25DB">
          <w:rPr>
            <w:i/>
            <w:iCs/>
            <w:color w:val="000000" w:themeColor="text1"/>
          </w:rPr>
          <w:delText> </w:delText>
        </w:r>
        <w:r w:rsidRPr="002756C0" w:rsidDel="00BA25DB">
          <w:rPr>
            <w:color w:val="000000" w:themeColor="text1"/>
          </w:rPr>
          <w:delText xml:space="preserve">In both species, this phenomenon has been documented in the </w:delText>
        </w:r>
        <w:r w:rsidR="003C3770" w:rsidRPr="002756C0" w:rsidDel="00BA25DB">
          <w:rPr>
            <w:color w:val="000000" w:themeColor="text1"/>
          </w:rPr>
          <w:delText>wild</w:delText>
        </w:r>
      </w:del>
      <w:del w:id="214" w:author="John H. Roe" w:date="2023-04-25T13:49:00Z">
        <w:r w:rsidR="003C3770" w:rsidRPr="00851830" w:rsidDel="00BA25DB">
          <w:rPr>
            <w:color w:val="000000" w:themeColor="text1"/>
            <w:vertAlign w:val="superscript"/>
          </w:rPr>
          <w:delText xml:space="preserve"> </w:delText>
        </w:r>
      </w:del>
      <w:customXmlDelRangeStart w:id="215" w:author="John H. Roe" w:date="2023-04-25T13:49:00Z"/>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customXmlDelRangeEnd w:id="215"/>
          <w:del w:id="216" w:author="John H. Roe" w:date="2023-04-25T13:49:00Z">
            <w:r w:rsidR="00EB4892" w:rsidRPr="00EB4892" w:rsidDel="00BA25DB">
              <w:rPr>
                <w:color w:val="000000"/>
              </w:rPr>
              <w:delText>(Dissanayake et al., 2020; Holleley et al., 2015; Wild et al., 2022</w:delText>
            </w:r>
          </w:del>
          <w:del w:id="217" w:author="John H. Roe" w:date="2023-04-25T13:54:00Z">
            <w:r w:rsidR="00EB4892" w:rsidRPr="00EB4892" w:rsidDel="00BA25DB">
              <w:rPr>
                <w:color w:val="000000"/>
              </w:rPr>
              <w:delText>)</w:delText>
            </w:r>
          </w:del>
          <w:customXmlDelRangeStart w:id="218" w:author="John H. Roe" w:date="2023-04-25T13:49:00Z"/>
        </w:sdtContent>
      </w:sdt>
      <w:customXmlDelRangeEnd w:id="218"/>
      <w:del w:id="219" w:author="John H. Roe" w:date="2023-04-25T13:45:00Z">
        <w:r w:rsidR="003C3770" w:rsidDel="00BA25DB">
          <w:rPr>
            <w:color w:val="000000" w:themeColor="text1"/>
          </w:rPr>
          <w:delText>, with evidence indicating both species are</w:delText>
        </w:r>
        <w:r w:rsidR="00035345" w:rsidDel="00BA25DB">
          <w:rPr>
            <w:color w:val="000000" w:themeColor="text1"/>
          </w:rPr>
          <w:delText xml:space="preserve"> sensitive to climate change</w:delText>
        </w:r>
        <w:r w:rsidR="004F0285" w:rsidDel="00BA25DB">
          <w:rPr>
            <w:color w:val="000000" w:themeColor="text1"/>
          </w:rPr>
          <w:delText xml:space="preserve"> </w:delText>
        </w:r>
      </w:del>
      <w:customXmlDelRangeStart w:id="220" w:author="John H. Roe" w:date="2023-04-25T13:45:00Z"/>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customXmlDelRangeEnd w:id="220"/>
          <w:del w:id="221" w:author="John H. Roe" w:date="2023-04-25T13:45:00Z">
            <w:r w:rsidR="00EB4892" w:rsidDel="00BA25DB">
              <w:delText>(Dissanayake, Holleley, &amp; Georges, 2021; Holleley et al., 2015; Schwanz et al., 2020)</w:delText>
            </w:r>
          </w:del>
          <w:customXmlDelRangeStart w:id="222" w:author="John H. Roe" w:date="2023-04-25T13:45:00Z"/>
        </w:sdtContent>
      </w:sdt>
      <w:customXmlDelRangeEnd w:id="222"/>
      <w:del w:id="223" w:author="John H. Roe" w:date="2023-04-25T13:45:00Z">
        <w:r w:rsidRPr="0019556D" w:rsidDel="00BA25DB">
          <w:rPr>
            <w:color w:val="000000" w:themeColor="text1"/>
          </w:rPr>
          <w:delText>.</w:delText>
        </w:r>
        <w:r w:rsidRPr="002756C0" w:rsidDel="00BA25DB">
          <w:rPr>
            <w:color w:val="000000" w:themeColor="text1"/>
          </w:rPr>
          <w:delText xml:space="preserve"> </w:delText>
        </w:r>
      </w:del>
      <w:commentRangeStart w:id="224"/>
      <w:del w:id="225" w:author="John H. Roe" w:date="2023-04-25T13:54:00Z">
        <w:r w:rsidR="00394DCE" w:rsidDel="00BA25DB">
          <w:rPr>
            <w:color w:val="000000" w:themeColor="text1"/>
          </w:rPr>
          <w:delText>Similarities</w:delText>
        </w:r>
        <w:r w:rsidRPr="002756C0" w:rsidDel="00BA25DB">
          <w:rPr>
            <w:color w:val="000000" w:themeColor="text1"/>
          </w:rPr>
          <w:delText xml:space="preserve"> between phenotypic forms (</w:delText>
        </w:r>
        <w:r w:rsidR="00A362B3" w:rsidDel="00BA25DB">
          <w:rPr>
            <w:color w:val="000000" w:themeColor="text1"/>
          </w:rPr>
          <w:delText>female</w:delText>
        </w:r>
        <w:r w:rsidR="00A362B3" w:rsidDel="00BA25DB">
          <w:rPr>
            <w:color w:val="000000" w:themeColor="text1"/>
            <w:vertAlign w:val="subscript"/>
          </w:rPr>
          <w:delText>SR</w:delText>
        </w:r>
        <w:r w:rsidR="006D2A0B" w:rsidDel="00BA25DB">
          <w:rPr>
            <w:color w:val="000000" w:themeColor="text1"/>
            <w:vertAlign w:val="subscript"/>
          </w:rPr>
          <w:delText xml:space="preserve"> </w:delText>
        </w:r>
        <w:r w:rsidR="00A362B3" w:rsidDel="00BA25DB">
          <w:rPr>
            <w:color w:val="000000" w:themeColor="text1"/>
            <w:vertAlign w:val="subscript"/>
          </w:rPr>
          <w:delText xml:space="preserve"> </w:delText>
        </w:r>
        <w:r w:rsidR="00A362B3" w:rsidDel="00BA25DB">
          <w:rPr>
            <w:color w:val="000000" w:themeColor="text1"/>
          </w:rPr>
          <w:delText>ZZ</w:delText>
        </w:r>
        <w:r w:rsidRPr="002756C0" w:rsidDel="00BA25DB">
          <w:rPr>
            <w:color w:val="000000" w:themeColor="text1"/>
          </w:rPr>
          <w:delText xml:space="preserve"> and </w:delText>
        </w:r>
        <w:r w:rsidR="00A362B3" w:rsidDel="00BA25DB">
          <w:rPr>
            <w:color w:val="000000" w:themeColor="text1"/>
          </w:rPr>
          <w:delText xml:space="preserve">female </w:delText>
        </w:r>
        <w:r w:rsidRPr="002756C0" w:rsidDel="00BA25DB">
          <w:rPr>
            <w:color w:val="000000" w:themeColor="text1"/>
          </w:rPr>
          <w:delText>ZW</w:delText>
        </w:r>
        <w:r w:rsidR="00E00EA0" w:rsidDel="00BA25DB">
          <w:rPr>
            <w:color w:val="000000" w:themeColor="text1"/>
          </w:rPr>
          <w:delText xml:space="preserve"> in </w:delText>
        </w:r>
        <w:r w:rsidR="00E00EA0" w:rsidRPr="00D1447C" w:rsidDel="00BA25DB">
          <w:rPr>
            <w:i/>
            <w:iCs/>
            <w:color w:val="000000" w:themeColor="text1"/>
          </w:rPr>
          <w:delText>P. vitticeps</w:delText>
        </w:r>
        <w:r w:rsidR="003C3770" w:rsidDel="00BA25DB">
          <w:rPr>
            <w:color w:val="000000" w:themeColor="text1"/>
          </w:rPr>
          <w:delText>;</w:delText>
        </w:r>
        <w:r w:rsidR="00E00EA0" w:rsidDel="00BA25DB">
          <w:rPr>
            <w:color w:val="000000" w:themeColor="text1"/>
          </w:rPr>
          <w:delText xml:space="preserve"> </w:delText>
        </w:r>
        <w:r w:rsidRPr="002756C0" w:rsidDel="00BA25DB">
          <w:rPr>
            <w:color w:val="000000" w:themeColor="text1"/>
          </w:rPr>
          <w:delText>or</w:delText>
        </w:r>
        <w:r w:rsidR="00A362B3" w:rsidDel="00BA25DB">
          <w:rPr>
            <w:color w:val="000000" w:themeColor="text1"/>
          </w:rPr>
          <w:delText xml:space="preserve"> male</w:delText>
        </w:r>
        <w:r w:rsidR="00A362B3" w:rsidRPr="00A362B3" w:rsidDel="00BA25DB">
          <w:rPr>
            <w:color w:val="000000" w:themeColor="text1"/>
            <w:vertAlign w:val="subscript"/>
          </w:rPr>
          <w:delText>SR</w:delText>
        </w:r>
        <w:r w:rsidRPr="002756C0" w:rsidDel="00BA25DB">
          <w:rPr>
            <w:color w:val="000000" w:themeColor="text1"/>
          </w:rPr>
          <w:delText xml:space="preserve"> XX and </w:delText>
        </w:r>
        <w:r w:rsidR="00A362B3" w:rsidDel="00BA25DB">
          <w:rPr>
            <w:color w:val="000000" w:themeColor="text1"/>
          </w:rPr>
          <w:delText xml:space="preserve">male </w:delText>
        </w:r>
        <w:r w:rsidRPr="002756C0" w:rsidDel="00BA25DB">
          <w:rPr>
            <w:color w:val="000000" w:themeColor="text1"/>
          </w:rPr>
          <w:delText>XY</w:delText>
        </w:r>
        <w:r w:rsidR="00E00EA0" w:rsidDel="00BA25DB">
          <w:rPr>
            <w:color w:val="000000" w:themeColor="text1"/>
          </w:rPr>
          <w:delText xml:space="preserve"> in </w:delText>
        </w:r>
        <w:r w:rsidR="00E00EA0" w:rsidRPr="00D1447C" w:rsidDel="00BA25DB">
          <w:rPr>
            <w:i/>
            <w:iCs/>
            <w:color w:val="000000" w:themeColor="text1"/>
          </w:rPr>
          <w:delText>B. duperreyi</w:delText>
        </w:r>
        <w:r w:rsidRPr="002756C0" w:rsidDel="00BA25DB">
          <w:rPr>
            <w:color w:val="000000" w:themeColor="text1"/>
          </w:rPr>
          <w:delText xml:space="preserve">) in these traits would suggest a lack of fitness differences imparted by sex-reversal, while </w:delText>
        </w:r>
        <w:r w:rsidR="00DF7EF5" w:rsidDel="00BA25DB">
          <w:rPr>
            <w:color w:val="000000" w:themeColor="text1"/>
          </w:rPr>
          <w:delText>similarities</w:delText>
        </w:r>
      </w:del>
      <w:ins w:id="226" w:author="Kris.Wild" w:date="2023-04-10T10:32:00Z">
        <w:del w:id="227" w:author="John H. Roe" w:date="2023-04-25T13:54:00Z">
          <w:r w:rsidR="002D0A78" w:rsidDel="00BA25DB">
            <w:rPr>
              <w:color w:val="000000" w:themeColor="text1"/>
            </w:rPr>
            <w:delText xml:space="preserve"> in traits</w:delText>
          </w:r>
        </w:del>
      </w:ins>
      <w:del w:id="228" w:author="John H. Roe" w:date="2023-04-25T13:54:00Z">
        <w:r w:rsidR="00DF7EF5" w:rsidDel="00BA25DB">
          <w:rPr>
            <w:color w:val="000000" w:themeColor="text1"/>
          </w:rPr>
          <w:delText xml:space="preserve"> between genotypic forms (female</w:delText>
        </w:r>
        <w:r w:rsidR="00DF7EF5" w:rsidDel="00BA25DB">
          <w:rPr>
            <w:color w:val="000000" w:themeColor="text1"/>
            <w:vertAlign w:val="subscript"/>
          </w:rPr>
          <w:delText xml:space="preserve">SR  </w:delText>
        </w:r>
        <w:r w:rsidR="00DF7EF5" w:rsidDel="00BA25DB">
          <w:rPr>
            <w:color w:val="000000" w:themeColor="text1"/>
          </w:rPr>
          <w:delText>ZZ</w:delText>
        </w:r>
        <w:r w:rsidR="00DF7EF5" w:rsidRPr="002756C0" w:rsidDel="00BA25DB">
          <w:rPr>
            <w:color w:val="000000" w:themeColor="text1"/>
          </w:rPr>
          <w:delText xml:space="preserve"> and</w:delText>
        </w:r>
        <w:r w:rsidR="00DF7EF5" w:rsidDel="00BA25DB">
          <w:rPr>
            <w:color w:val="000000" w:themeColor="text1"/>
          </w:rPr>
          <w:delText xml:space="preserve"> male ZZ in </w:delText>
        </w:r>
        <w:r w:rsidR="00DF7EF5" w:rsidRPr="00D1447C" w:rsidDel="00BA25DB">
          <w:rPr>
            <w:i/>
            <w:iCs/>
            <w:color w:val="000000" w:themeColor="text1"/>
          </w:rPr>
          <w:delText>P. vitticeps</w:delText>
        </w:r>
        <w:r w:rsidR="00DF7EF5" w:rsidDel="00BA25DB">
          <w:rPr>
            <w:color w:val="000000" w:themeColor="text1"/>
          </w:rPr>
          <w:delText xml:space="preserve">; </w:delText>
        </w:r>
        <w:r w:rsidR="00DF7EF5" w:rsidRPr="002756C0" w:rsidDel="00BA25DB">
          <w:rPr>
            <w:color w:val="000000" w:themeColor="text1"/>
          </w:rPr>
          <w:delText>or</w:delText>
        </w:r>
        <w:r w:rsidR="00DF7EF5" w:rsidDel="00BA25DB">
          <w:rPr>
            <w:color w:val="000000" w:themeColor="text1"/>
          </w:rPr>
          <w:delText xml:space="preserve"> male</w:delText>
        </w:r>
        <w:r w:rsidR="00DF7EF5" w:rsidRPr="00A362B3" w:rsidDel="00BA25DB">
          <w:rPr>
            <w:color w:val="000000" w:themeColor="text1"/>
            <w:vertAlign w:val="subscript"/>
          </w:rPr>
          <w:delText>SR</w:delText>
        </w:r>
        <w:r w:rsidR="00DF7EF5" w:rsidRPr="002756C0" w:rsidDel="00BA25DB">
          <w:rPr>
            <w:color w:val="000000" w:themeColor="text1"/>
          </w:rPr>
          <w:delText xml:space="preserve"> XX and </w:delText>
        </w:r>
        <w:r w:rsidR="00DF7EF5" w:rsidDel="00BA25DB">
          <w:rPr>
            <w:color w:val="000000" w:themeColor="text1"/>
          </w:rPr>
          <w:delText xml:space="preserve">female XX in </w:delText>
        </w:r>
        <w:r w:rsidR="00DF7EF5" w:rsidRPr="00D1447C" w:rsidDel="00BA25DB">
          <w:rPr>
            <w:i/>
            <w:iCs/>
            <w:color w:val="000000" w:themeColor="text1"/>
          </w:rPr>
          <w:delText>B. duperreyi</w:delText>
        </w:r>
        <w:r w:rsidR="00DF7EF5" w:rsidRPr="002756C0" w:rsidDel="00BA25DB">
          <w:rPr>
            <w:color w:val="000000" w:themeColor="text1"/>
          </w:rPr>
          <w:delText>)</w:delText>
        </w:r>
        <w:r w:rsidR="00DF7EF5" w:rsidDel="00BA25DB">
          <w:rPr>
            <w:color w:val="000000" w:themeColor="text1"/>
          </w:rPr>
          <w:delText xml:space="preserve"> </w:delText>
        </w:r>
        <w:r w:rsidRPr="002756C0" w:rsidDel="00BA25DB">
          <w:rPr>
            <w:color w:val="000000" w:themeColor="text1"/>
          </w:rPr>
          <w:delText xml:space="preserve">would indicate the potential for differences </w:delText>
        </w:r>
      </w:del>
      <w:del w:id="229" w:author="John H. Roe" w:date="2023-04-24T09:11:00Z">
        <w:r w:rsidRPr="002756C0" w:rsidDel="006A0D1C">
          <w:rPr>
            <w:color w:val="000000" w:themeColor="text1"/>
          </w:rPr>
          <w:delText>in</w:delText>
        </w:r>
      </w:del>
      <w:ins w:id="230" w:author="Kris.Wild" w:date="2023-04-10T10:30:00Z">
        <w:del w:id="231" w:author="John H. Roe" w:date="2023-04-24T09:11:00Z">
          <w:r w:rsidR="002D0A78" w:rsidDel="006A0D1C">
            <w:rPr>
              <w:color w:val="000000" w:themeColor="text1"/>
            </w:rPr>
            <w:delText xml:space="preserve"> </w:delText>
          </w:r>
        </w:del>
      </w:ins>
      <w:del w:id="232" w:author="John H. Roe" w:date="2023-04-25T13:54:00Z">
        <w:r w:rsidRPr="002756C0" w:rsidDel="00BA25DB">
          <w:rPr>
            <w:color w:val="000000" w:themeColor="text1"/>
          </w:rPr>
          <w:delText xml:space="preserve"> fitness between </w:delText>
        </w:r>
        <w:r w:rsidR="00A3309D" w:rsidDel="00BA25DB">
          <w:rPr>
            <w:color w:val="000000" w:themeColor="text1"/>
          </w:rPr>
          <w:delText>discordant</w:delText>
        </w:r>
        <w:r w:rsidRPr="002756C0" w:rsidDel="00BA25DB">
          <w:rPr>
            <w:color w:val="000000" w:themeColor="text1"/>
          </w:rPr>
          <w:delText xml:space="preserve"> and concordant sex</w:delText>
        </w:r>
        <w:commentRangeEnd w:id="224"/>
        <w:r w:rsidR="006A0D1C" w:rsidDel="00BA25DB">
          <w:rPr>
            <w:rStyle w:val="CommentReference"/>
          </w:rPr>
          <w:commentReference w:id="224"/>
        </w:r>
        <w:r w:rsidRPr="002756C0" w:rsidDel="00BA25DB">
          <w:rPr>
            <w:color w:val="000000" w:themeColor="text1"/>
          </w:rPr>
          <w:delText xml:space="preserve">. </w:delText>
        </w:r>
      </w:del>
      <w:del w:id="233" w:author="John H. Roe" w:date="2023-04-25T13:52:00Z">
        <w:r w:rsidRPr="002756C0" w:rsidDel="00BA25DB">
          <w:rPr>
            <w:color w:val="000000" w:themeColor="text1"/>
          </w:rPr>
          <w:delText xml:space="preserve">How these traits vary across sex can provide valuable information on the ecological significance of sex-reversed </w:delText>
        </w:r>
        <w:r w:rsidR="00194DA9" w:rsidRPr="002756C0" w:rsidDel="00BA25DB">
          <w:rPr>
            <w:color w:val="000000" w:themeColor="text1"/>
          </w:rPr>
          <w:delText>individuals</w:delText>
        </w:r>
        <w:r w:rsidR="00194DA9" w:rsidDel="00BA25DB">
          <w:rPr>
            <w:color w:val="000000" w:themeColor="text1"/>
          </w:rPr>
          <w:delText xml:space="preserve"> and</w:delText>
        </w:r>
        <w:r w:rsidRPr="002756C0" w:rsidDel="00BA25DB">
          <w:rPr>
            <w:color w:val="000000" w:themeColor="text1"/>
          </w:rPr>
          <w:delText xml:space="preserve"> </w:delText>
        </w:r>
        <w:r w:rsidR="00E00EA0" w:rsidDel="00BA25DB">
          <w:rPr>
            <w:color w:val="000000" w:themeColor="text1"/>
          </w:rPr>
          <w:delText>help determine</w:delText>
        </w:r>
        <w:r w:rsidR="002C041D" w:rsidDel="00BA25DB">
          <w:rPr>
            <w:color w:val="000000" w:themeColor="text1"/>
          </w:rPr>
          <w:delText xml:space="preserve"> </w:delText>
        </w:r>
        <w:r w:rsidRPr="002756C0" w:rsidDel="00BA25DB">
          <w:rPr>
            <w:color w:val="000000" w:themeColor="text1"/>
          </w:rPr>
          <w:delText>mechanism</w:delText>
        </w:r>
        <w:r w:rsidR="00A362B3" w:rsidDel="00BA25DB">
          <w:rPr>
            <w:color w:val="000000" w:themeColor="text1"/>
          </w:rPr>
          <w:delText xml:space="preserve">s </w:delText>
        </w:r>
        <w:r w:rsidRPr="002756C0" w:rsidDel="00BA25DB">
          <w:rPr>
            <w:color w:val="000000" w:themeColor="text1"/>
          </w:rPr>
          <w:delText>affecting the evolution of sex chromosomes in vertebrate species.</w:delText>
        </w:r>
      </w:del>
    </w:p>
    <w:p w14:paraId="5DE0A672" w14:textId="77777777" w:rsidR="00233578" w:rsidRDefault="00233578" w:rsidP="00A146D7">
      <w:pPr>
        <w:keepNext/>
        <w:ind w:right="360"/>
        <w:contextualSpacing/>
        <w:rPr>
          <w:ins w:id="234"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35°31’29.6“S 148°46’58.</w:t>
      </w:r>
      <w:proofErr w:type="gramStart"/>
      <w:r w:rsidRPr="002756C0">
        <w:rPr>
          <w:color w:val="000000" w:themeColor="text1"/>
        </w:rPr>
        <w:t>7”E</w:t>
      </w:r>
      <w:proofErr w:type="gramEnd"/>
      <w:r w:rsidRPr="002756C0">
        <w:rPr>
          <w:color w:val="000000" w:themeColor="text1"/>
        </w:rPr>
        <w:t xml:space="preserv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w:t>
      </w:r>
      <w:r w:rsidRPr="002756C0">
        <w:rPr>
          <w:color w:val="000000" w:themeColor="text1"/>
        </w:rPr>
        <w:lastRenderedPageBreak/>
        <w:t xml:space="preserve">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235" w:author="Kris.Wild" w:date="2023-04-06T14:56:00Z">
        <w:r w:rsidR="00D02758" w:rsidDel="00FC6010">
          <w:rPr>
            <w:color w:val="000000" w:themeColor="text1"/>
          </w:rPr>
          <w:delText xml:space="preserve">blood </w:delText>
        </w:r>
      </w:del>
      <w:ins w:id="236"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237"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RDefault="008F19F9" w:rsidP="00A146D7">
      <w:pPr>
        <w:keepNext/>
        <w:contextualSpacing/>
        <w:rPr>
          <w:ins w:id="238"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 xml:space="preserve">the elapsed time </w:t>
      </w:r>
      <w:r w:rsidR="00843480">
        <w:rPr>
          <w:color w:val="000000" w:themeColor="text1"/>
        </w:rPr>
        <w:lastRenderedPageBreak/>
        <w:t>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239" w:author="Kris.Wild" w:date="2023-04-21T13:03:00Z">
        <w:r w:rsidR="008041D1">
          <w:rPr>
            <w:color w:val="000000" w:themeColor="text1"/>
          </w:rPr>
          <w:t xml:space="preserve"> </w:t>
        </w:r>
      </w:ins>
      <w:del w:id="240" w:author="Kris.Wild" w:date="2023-04-21T13:03:00Z">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9"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w:t>
          </w:r>
          <w:proofErr w:type="spellStart"/>
          <w:r w:rsidR="00EB4892" w:rsidRPr="003114C6">
            <w:rPr>
              <w:color w:val="000000"/>
            </w:rPr>
            <w:t>Bürkner</w:t>
          </w:r>
          <w:proofErr w:type="spellEnd"/>
          <w:r w:rsidR="00EB4892" w:rsidRPr="003114C6">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241" w:author="Kris.Wild" w:date="2023-04-10T11:35:00Z">
        <w:r w:rsidRPr="007004FA" w:rsidDel="007F15D4">
          <w:rPr>
            <w:color w:val="000000" w:themeColor="text1"/>
          </w:rPr>
          <w:delText>.</w:delText>
        </w:r>
      </w:del>
      <w:ins w:id="242" w:author="Kris.Wild" w:date="2023-04-10T11:32:00Z">
        <w:r w:rsidR="007F15D4" w:rsidRPr="007004FA">
          <w:rPr>
            <w:color w:val="000000" w:themeColor="text1"/>
          </w:rPr>
          <w:t xml:space="preserve">. </w:t>
        </w:r>
      </w:ins>
      <w:ins w:id="243" w:author="Daniel Noble" w:date="2023-04-19T14:44:00Z">
        <w:r w:rsidR="000734D1" w:rsidRPr="007004FA">
          <w:rPr>
            <w:color w:val="000000" w:themeColor="text1"/>
            <w:rPrChange w:id="244"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245" w:author="Kris.Wild" w:date="2023-04-10T11:28:00Z">
        <w:r w:rsidRPr="008F19F9" w:rsidDel="007F15D4">
          <w:rPr>
            <w:color w:val="000000" w:themeColor="text1"/>
          </w:rPr>
          <w:delText xml:space="preserve"> </w:delText>
        </w:r>
      </w:del>
      <w:r w:rsidRPr="008F19F9">
        <w:rPr>
          <w:color w:val="000000" w:themeColor="text1"/>
        </w:rPr>
        <w:t xml:space="preserve">Default priors </w:t>
      </w:r>
      <w:ins w:id="246" w:author="Daniel Noble" w:date="2023-04-19T14:51:00Z">
        <w:r w:rsidR="000734D1">
          <w:rPr>
            <w:i/>
            <w:iCs/>
            <w:color w:val="000000" w:themeColor="text1"/>
          </w:rPr>
          <w:t xml:space="preserve">(See Supplementary Material for Details) </w:t>
        </w:r>
      </w:ins>
      <w:ins w:id="247"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248" w:author="Kris.Wild" w:date="2023-04-21T21:50:00Z">
        <w:r w:rsidR="00246C9C" w:rsidRPr="0019556D" w:rsidDel="00AF54D9">
          <w:delText xml:space="preserve">S2 </w:delText>
        </w:r>
      </w:del>
      <w:ins w:id="249" w:author="Kris.Wild" w:date="2023-04-21T21:50:00Z">
        <w:r w:rsidR="00AF54D9" w:rsidRPr="0019556D">
          <w:t>S</w:t>
        </w:r>
        <w:r w:rsidR="00AF54D9">
          <w:t>1</w:t>
        </w:r>
        <w:r w:rsidR="00AF54D9" w:rsidRPr="0019556D">
          <w:t xml:space="preserve"> </w:t>
        </w:r>
      </w:ins>
      <w:r w:rsidR="00246C9C" w:rsidRPr="0019556D">
        <w:t xml:space="preserve">&amp; </w:t>
      </w:r>
      <w:del w:id="250" w:author="Kris.Wild" w:date="2023-04-21T21:50:00Z">
        <w:r w:rsidR="00246C9C" w:rsidRPr="0019556D" w:rsidDel="00AF54D9">
          <w:delText xml:space="preserve">S3 </w:delText>
        </w:r>
      </w:del>
      <w:ins w:id="251"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252" w:author="Kris.Wild" w:date="2023-04-10T11:36:00Z"/>
          <w:color w:val="000000" w:themeColor="text1"/>
        </w:rPr>
      </w:pPr>
      <w:r w:rsidRPr="008F19F9">
        <w:rPr>
          <w:color w:val="000000" w:themeColor="text1"/>
        </w:rPr>
        <w:t>Differences in growth rates were compared across sex class</w:t>
      </w:r>
      <w:ins w:id="253" w:author="Kris.Wild" w:date="2023-04-21T11:16:00Z">
        <w:r w:rsidR="003114C6">
          <w:rPr>
            <w:color w:val="000000" w:themeColor="text1"/>
          </w:rPr>
          <w:t xml:space="preserve"> </w:t>
        </w:r>
      </w:ins>
      <w:del w:id="254"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255" w:author="Kris.Wild" w:date="2023-04-06T15:03:00Z">
        <w:r w:rsidRPr="008F19F9" w:rsidDel="00FC6010">
          <w:rPr>
            <w:color w:val="000000" w:themeColor="text1"/>
          </w:rPr>
          <w:delText xml:space="preserve">mixed effect </w:delText>
        </w:r>
      </w:del>
      <w:r w:rsidRPr="008F19F9">
        <w:rPr>
          <w:color w:val="000000" w:themeColor="text1"/>
        </w:rPr>
        <w:t>models</w:t>
      </w:r>
      <w:ins w:id="256" w:author="Kris.Wild" w:date="2023-04-21T21:37:00Z">
        <w:r w:rsidR="00D70EDA">
          <w:rPr>
            <w:color w:val="000000" w:themeColor="text1"/>
          </w:rPr>
          <w:t xml:space="preserve"> </w:t>
        </w:r>
      </w:ins>
      <w:ins w:id="257" w:author="Kris.Wild" w:date="2023-04-21T21:40:00Z">
        <w:r w:rsidR="00D70EDA">
          <w:rPr>
            <w:color w:val="000000" w:themeColor="text1"/>
          </w:rPr>
          <w:t>while accounting for</w:t>
        </w:r>
      </w:ins>
      <w:ins w:id="258" w:author="Kris.Wild" w:date="2023-04-21T21:37:00Z">
        <w:r w:rsidR="00D70EDA">
          <w:rPr>
            <w:color w:val="000000" w:themeColor="text1"/>
          </w:rPr>
          <w:t xml:space="preserve"> individual mean metabolism</w:t>
        </w:r>
      </w:ins>
      <w:r w:rsidRPr="008F19F9">
        <w:rPr>
          <w:color w:val="000000" w:themeColor="text1"/>
        </w:rPr>
        <w:t xml:space="preserve">. </w:t>
      </w:r>
      <w:del w:id="259" w:author="Kris.Wild" w:date="2023-04-21T21:39:00Z">
        <w:r w:rsidRPr="008F19F9" w:rsidDel="00D70EDA">
          <w:rPr>
            <w:color w:val="000000" w:themeColor="text1"/>
          </w:rPr>
          <w:delText xml:space="preserve">Growth </w:delText>
        </w:r>
      </w:del>
      <w:ins w:id="260" w:author="Kris.Wild" w:date="2023-04-21T21:40:00Z">
        <w:r w:rsidR="00D70EDA">
          <w:rPr>
            <w:color w:val="000000" w:themeColor="text1"/>
          </w:rPr>
          <w:t>This allowed us to test if there was a relationship between metabolism and growth rate</w:t>
        </w:r>
      </w:ins>
      <w:ins w:id="261" w:author="Kris.Wild" w:date="2023-04-22T07:47:00Z">
        <w:r w:rsidR="00282C3C">
          <w:rPr>
            <w:color w:val="000000" w:themeColor="text1"/>
          </w:rPr>
          <w:t xml:space="preserve"> </w:t>
        </w:r>
      </w:ins>
      <w:ins w:id="262" w:author="Kris.Wild" w:date="2023-04-21T21:40:00Z">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ins>
      <w:del w:id="263" w:author="Kris.Wild" w:date="2023-04-21T21:40:00Z">
        <w:r w:rsidRPr="008F19F9" w:rsidDel="00D70EDA">
          <w:rPr>
            <w:color w:val="000000" w:themeColor="text1"/>
          </w:rPr>
          <w:delText xml:space="preserve">rate of SVL </w:delText>
        </w:r>
      </w:del>
      <w:del w:id="264" w:author="Kris.Wild" w:date="2023-04-21T21:39:00Z">
        <w:r w:rsidRPr="008F19F9" w:rsidDel="00D70EDA">
          <w:rPr>
            <w:color w:val="000000" w:themeColor="text1"/>
          </w:rPr>
          <w:delText xml:space="preserve">and </w:delText>
        </w:r>
      </w:del>
      <w:del w:id="265" w:author="Kris.Wild" w:date="2023-04-21T21:40:00Z">
        <w:r w:rsidRPr="008F19F9" w:rsidDel="00D70EDA">
          <w:rPr>
            <w:color w:val="000000" w:themeColor="text1"/>
          </w:rPr>
          <w:delText>mass</w:delText>
        </w:r>
      </w:del>
      <w:del w:id="266" w:author="Kris.Wild" w:date="2023-04-21T21:39:00Z">
        <w:r w:rsidRPr="008F19F9" w:rsidDel="00D70EDA">
          <w:rPr>
            <w:color w:val="000000" w:themeColor="text1"/>
          </w:rPr>
          <w:delText xml:space="preserve"> </w:delText>
        </w:r>
      </w:del>
      <w:del w:id="267" w:author="Kris.Wild" w:date="2023-04-21T21:40:00Z">
        <w:r w:rsidRPr="008F19F9" w:rsidDel="00D70EDA">
          <w:rPr>
            <w:color w:val="000000" w:themeColor="text1"/>
          </w:rPr>
          <w:delText>were analysed</w:delText>
        </w:r>
      </w:del>
      <w:del w:id="268" w:author="Kris.Wild" w:date="2023-04-21T21:36:00Z">
        <w:r w:rsidRPr="008F19F9" w:rsidDel="00D70EDA">
          <w:rPr>
            <w:color w:val="000000" w:themeColor="text1"/>
          </w:rPr>
          <w:delText xml:space="preserve"> as a function of initial size (or mass) measurements, </w:delText>
        </w:r>
      </w:del>
      <w:del w:id="269"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270"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lastRenderedPageBreak/>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271" w:author="Kris.Wild" w:date="2023-04-10T11:36:00Z">
        <w:r w:rsidR="007F15D4">
          <w:rPr>
            <w:color w:val="000000" w:themeColor="text1"/>
          </w:rPr>
          <w:t xml:space="preserve"> </w:t>
        </w:r>
      </w:ins>
      <w:del w:id="272"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 xml:space="preserve">parameter estimates were considered statistically significant when the 95% CIs did not include 0, and the </w:t>
      </w:r>
      <w:proofErr w:type="spellStart"/>
      <w:r w:rsidR="00320F11" w:rsidRPr="00E41ECD">
        <w:rPr>
          <w:color w:val="000000" w:themeColor="text1"/>
        </w:rPr>
        <w:t>pMCMC</w:t>
      </w:r>
      <w:proofErr w:type="spellEnd"/>
      <w:r w:rsidR="00320F11" w:rsidRPr="00E41ECD">
        <w:rPr>
          <w:color w:val="000000" w:themeColor="text1"/>
        </w:rPr>
        <w:t xml:space="preserve">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20"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273"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274"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275" w:author="Kris.Wild" w:date="2023-04-06T15:11:00Z">
        <w:r w:rsidR="00697D2E" w:rsidRPr="00EF77E5" w:rsidDel="00E92EC2">
          <w:rPr>
            <w:color w:val="000000" w:themeColor="text1"/>
            <w:shd w:val="clear" w:color="auto" w:fill="FFFFFF"/>
            <w:lang w:val="en-US"/>
          </w:rPr>
          <w:delText xml:space="preserve">that </w:delText>
        </w:r>
      </w:del>
      <w:ins w:id="276"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277" w:author="Kris.Wild" w:date="2023-04-06T15:12:00Z">
        <w:r w:rsidR="006F3F30" w:rsidDel="00E92EC2">
          <w:rPr>
            <w:color w:val="000000" w:themeColor="text1"/>
            <w:shd w:val="clear" w:color="auto" w:fill="FFFFFF"/>
            <w:lang w:val="en-US"/>
          </w:rPr>
          <w:delText xml:space="preserve">by </w:delText>
        </w:r>
      </w:del>
      <w:ins w:id="278"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279" w:author="Kris.Wild" w:date="2023-04-06T15:18:00Z">
        <w:r w:rsidR="00040EDC">
          <w:rPr>
            <w:color w:val="000000" w:themeColor="text1"/>
            <w:shd w:val="clear" w:color="auto" w:fill="FFFFFF"/>
            <w:lang w:val="en-US"/>
          </w:rPr>
          <w:t xml:space="preserve">mass-specific metabolic rate </w:t>
        </w:r>
        <w:del w:id="280" w:author="John H. Roe" w:date="2023-04-24T09:24:00Z">
          <w:r w:rsidR="00040EDC" w:rsidDel="00464412">
            <w:rPr>
              <w:color w:val="000000" w:themeColor="text1"/>
              <w:shd w:val="clear" w:color="auto" w:fill="FFFFFF"/>
              <w:lang w:val="en-US"/>
            </w:rPr>
            <w:delText>that</w:delText>
          </w:r>
        </w:del>
      </w:ins>
      <w:del w:id="281" w:author="Kris.Wild" w:date="2023-04-06T15:17:00Z">
        <w:r w:rsidR="00697D2E" w:rsidRPr="00EF77E5" w:rsidDel="00040EDC">
          <w:rPr>
            <w:color w:val="000000" w:themeColor="text1"/>
            <w:shd w:val="clear" w:color="auto" w:fill="FFFFFF"/>
            <w:lang w:val="en-US"/>
          </w:rPr>
          <w:delText xml:space="preserve">scaling </w:delText>
        </w:r>
      </w:del>
      <w:ins w:id="282" w:author="Kris.Wild" w:date="2023-04-06T15:13:00Z">
        <w:r w:rsidR="00E92EC2">
          <w:rPr>
            <w:color w:val="000000" w:themeColor="text1"/>
            <w:shd w:val="clear" w:color="auto" w:fill="FFFFFF"/>
            <w:lang w:val="en-US"/>
          </w:rPr>
          <w:t xml:space="preserve"> </w:t>
        </w:r>
      </w:ins>
      <w:del w:id="283" w:author="Kris.Wild" w:date="2023-04-06T15:13:00Z">
        <w:r w:rsidR="00697D2E" w:rsidRPr="00EF77E5" w:rsidDel="00E92EC2">
          <w:rPr>
            <w:color w:val="000000" w:themeColor="text1"/>
            <w:shd w:val="clear" w:color="auto" w:fill="FFFFFF"/>
            <w:lang w:val="en-US"/>
          </w:rPr>
          <w:delText xml:space="preserve">relationship that </w:delText>
        </w:r>
      </w:del>
      <w:del w:id="284" w:author="John H. Roe" w:date="2023-04-24T09:24:00Z">
        <w:r w:rsidR="00697D2E" w:rsidRPr="00EF77E5" w:rsidDel="00464412">
          <w:rPr>
            <w:color w:val="000000" w:themeColor="text1"/>
            <w:shd w:val="clear" w:color="auto" w:fill="FFFFFF"/>
            <w:lang w:val="en-US"/>
          </w:rPr>
          <w:delText>was</w:delText>
        </w:r>
      </w:del>
      <w:r w:rsidR="00697D2E" w:rsidRPr="00EF77E5">
        <w:rPr>
          <w:color w:val="000000" w:themeColor="text1"/>
          <w:shd w:val="clear" w:color="auto" w:fill="FFFFFF"/>
          <w:lang w:val="en-US"/>
        </w:rPr>
        <w:t xml:space="preserve">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285" w:author="Kris.Wild" w:date="2023-04-21T21:46:00Z">
        <w:r w:rsidR="00AF54D9">
          <w:rPr>
            <w:color w:val="000000" w:themeColor="text1"/>
            <w:shd w:val="clear" w:color="auto" w:fill="FFFFFF"/>
            <w:lang w:val="en-GB"/>
          </w:rPr>
          <w:t>; Table S</w:t>
        </w:r>
      </w:ins>
      <w:ins w:id="286"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287"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288" w:author="Kris.Wild" w:date="2023-04-21T21:50:00Z">
        <w:r w:rsidR="00AF54D9" w:rsidRPr="00EF77E5">
          <w:rPr>
            <w:color w:val="000000" w:themeColor="text1"/>
            <w:shd w:val="clear" w:color="auto" w:fill="FFFFFF"/>
            <w:lang w:val="en-US"/>
          </w:rPr>
          <w:t>S</w:t>
        </w:r>
      </w:ins>
      <w:ins w:id="289"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1358AEE6"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290"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291" w:author="Kris.Wild" w:date="2023-04-06T15:09:00Z">
        <w:r w:rsidR="006F3F30" w:rsidDel="00E92EC2">
          <w:rPr>
            <w:color w:val="000000" w:themeColor="text1"/>
            <w:shd w:val="clear" w:color="auto" w:fill="FFFFFF"/>
            <w:lang w:val="en-US"/>
          </w:rPr>
          <w:delText xml:space="preserve">that </w:delText>
        </w:r>
      </w:del>
      <w:ins w:id="292"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293" w:author="Kris.Wild" w:date="2023-04-06T15:12:00Z">
        <w:r w:rsidR="006F3F30" w:rsidDel="00E92EC2">
          <w:rPr>
            <w:color w:val="000000" w:themeColor="text1"/>
            <w:shd w:val="clear" w:color="auto" w:fill="FFFFFF"/>
            <w:lang w:val="en-US"/>
          </w:rPr>
          <w:delText xml:space="preserve">by </w:delText>
        </w:r>
      </w:del>
      <w:ins w:id="294"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295" w:author="Kris.Wild" w:date="2023-04-21T11:26:00Z">
        <w:r w:rsidR="00B56F4B" w:rsidRPr="00B56F4B">
          <w:rPr>
            <w:color w:val="000000" w:themeColor="text1"/>
            <w:shd w:val="clear" w:color="auto" w:fill="FFFFFF"/>
            <w:lang w:val="en-US"/>
            <w:rPrChange w:id="296"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297"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298"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299"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300"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301"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302"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303" w:author="Kris.Wild" w:date="2023-04-21T11:26:00Z">
              <w:rPr>
                <w:i/>
                <w:iCs/>
                <w:color w:val="000000" w:themeColor="text1"/>
                <w:shd w:val="clear" w:color="auto" w:fill="FFFFFF"/>
                <w:lang w:val="en-US"/>
              </w:rPr>
            </w:rPrChange>
          </w:rPr>
          <w:t xml:space="preserve"> &lt; 0.01), but lower than their phenotypic counterparts (female ZW - female</w:t>
        </w:r>
        <w:r w:rsidR="00B56F4B" w:rsidRPr="00B56F4B">
          <w:rPr>
            <w:color w:val="000000" w:themeColor="text1"/>
            <w:shd w:val="clear" w:color="auto" w:fill="FFFFFF"/>
            <w:vertAlign w:val="subscript"/>
            <w:lang w:val="en-US"/>
            <w:rPrChange w:id="304"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305"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306"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307" w:author="Kris.Wild" w:date="2023-04-21T11:26:00Z">
              <w:rPr>
                <w:i/>
                <w:iCs/>
                <w:color w:val="000000" w:themeColor="text1"/>
                <w:shd w:val="clear" w:color="auto" w:fill="FFFFFF"/>
                <w:lang w:val="en-US"/>
              </w:rPr>
            </w:rPrChange>
          </w:rPr>
          <w:t xml:space="preserve"> = 0.04; Table 3). The mass scaling relationship of metabolism</w:t>
        </w:r>
        <w:commentRangeStart w:id="308"/>
        <w:r w:rsidR="00B56F4B" w:rsidRPr="00B56F4B">
          <w:rPr>
            <w:color w:val="000000" w:themeColor="text1"/>
            <w:shd w:val="clear" w:color="auto" w:fill="FFFFFF"/>
            <w:lang w:val="en-US"/>
            <w:rPrChange w:id="309" w:author="Kris.Wild" w:date="2023-04-21T11:26:00Z">
              <w:rPr>
                <w:i/>
                <w:iCs/>
                <w:color w:val="000000" w:themeColor="text1"/>
                <w:shd w:val="clear" w:color="auto" w:fill="FFFFFF"/>
                <w:lang w:val="en-US"/>
              </w:rPr>
            </w:rPrChange>
          </w:rPr>
          <w:t xml:space="preserve"> </w:t>
        </w:r>
      </w:ins>
      <w:commentRangeEnd w:id="308"/>
      <w:r w:rsidR="00464412">
        <w:rPr>
          <w:rStyle w:val="CommentReference"/>
        </w:rPr>
        <w:commentReference w:id="308"/>
      </w:r>
      <w:ins w:id="310" w:author="Kris.Wild" w:date="2023-04-21T11:26:00Z">
        <w:r w:rsidR="00B56F4B" w:rsidRPr="00B56F4B">
          <w:rPr>
            <w:color w:val="000000" w:themeColor="text1"/>
            <w:shd w:val="clear" w:color="auto" w:fill="FFFFFF"/>
            <w:lang w:val="en-US"/>
            <w:rPrChange w:id="311" w:author="Kris.Wild" w:date="2023-04-21T11:26:00Z">
              <w:rPr>
                <w:i/>
                <w:iCs/>
                <w:color w:val="000000" w:themeColor="text1"/>
                <w:shd w:val="clear" w:color="auto" w:fill="FFFFFF"/>
                <w:lang w:val="en-US"/>
              </w:rPr>
            </w:rPrChange>
          </w:rPr>
          <w:t xml:space="preserve">was more like </w:t>
        </w:r>
        <w:proofErr w:type="spellStart"/>
        <w:r w:rsidR="00B56F4B" w:rsidRPr="00B56F4B">
          <w:rPr>
            <w:color w:val="000000" w:themeColor="text1"/>
            <w:shd w:val="clear" w:color="auto" w:fill="FFFFFF"/>
            <w:lang w:val="en-US"/>
            <w:rPrChange w:id="312"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313" w:author="Kris.Wild" w:date="2023-04-21T11:26:00Z">
              <w:rPr>
                <w:i/>
                <w:iCs/>
                <w:color w:val="000000" w:themeColor="text1"/>
                <w:shd w:val="clear" w:color="auto" w:fill="FFFFFF"/>
                <w:lang w:val="en-US"/>
              </w:rPr>
            </w:rPrChange>
          </w:rPr>
          <w:t xml:space="preserve"> than ZW females (Fig. 2D</w:t>
        </w:r>
      </w:ins>
      <w:ins w:id="314" w:author="Kris.Wild" w:date="2023-04-21T21:52:00Z">
        <w:r w:rsidR="007D2212">
          <w:rPr>
            <w:color w:val="000000" w:themeColor="text1"/>
            <w:shd w:val="clear" w:color="auto" w:fill="FFFFFF"/>
            <w:lang w:val="en-US"/>
          </w:rPr>
          <w:t>; Table S3</w:t>
        </w:r>
      </w:ins>
      <w:ins w:id="315" w:author="Kris.Wild" w:date="2023-04-21T11:26:00Z">
        <w:r w:rsidR="00B56F4B" w:rsidRPr="00B56F4B">
          <w:rPr>
            <w:color w:val="000000" w:themeColor="text1"/>
            <w:shd w:val="clear" w:color="auto" w:fill="FFFFFF"/>
            <w:lang w:val="en-US"/>
            <w:rPrChange w:id="316" w:author="Kris.Wild" w:date="2023-04-21T11:26:00Z">
              <w:rPr>
                <w:i/>
                <w:iCs/>
                <w:color w:val="000000" w:themeColor="text1"/>
                <w:shd w:val="clear" w:color="auto" w:fill="FFFFFF"/>
                <w:lang w:val="en-US"/>
              </w:rPr>
            </w:rPrChange>
          </w:rPr>
          <w:t>)</w:t>
        </w:r>
        <w:del w:id="317" w:author="Daniel Noble" w:date="2023-04-22T08:29:00Z">
          <w:r w:rsidR="00B56F4B" w:rsidRPr="00B56F4B" w:rsidDel="0071069C">
            <w:rPr>
              <w:color w:val="000000" w:themeColor="text1"/>
              <w:shd w:val="clear" w:color="auto" w:fill="FFFFFF"/>
              <w:lang w:val="en-US"/>
              <w:rPrChange w:id="318" w:author="Kris.Wild" w:date="2023-04-21T11:26:00Z">
                <w:rPr>
                  <w:i/>
                  <w:iCs/>
                  <w:color w:val="000000" w:themeColor="text1"/>
                  <w:shd w:val="clear" w:color="auto" w:fill="FFFFFF"/>
                  <w:lang w:val="en-US"/>
                </w:rPr>
              </w:rPrChange>
            </w:rPr>
            <w:delText xml:space="preserve">, indicating that </w:delText>
          </w:r>
        </w:del>
        <w:del w:id="319" w:author="Daniel Noble" w:date="2023-04-22T08:28:00Z">
          <w:r w:rsidR="00B56F4B" w:rsidRPr="00B56F4B" w:rsidDel="0071069C">
            <w:rPr>
              <w:color w:val="000000" w:themeColor="text1"/>
              <w:shd w:val="clear" w:color="auto" w:fill="FFFFFF"/>
              <w:lang w:val="en-US"/>
              <w:rPrChange w:id="320" w:author="Kris.Wild" w:date="2023-04-21T11:26:00Z">
                <w:rPr>
                  <w:i/>
                  <w:iCs/>
                  <w:color w:val="000000" w:themeColor="text1"/>
                  <w:shd w:val="clear" w:color="auto" w:fill="FFFFFF"/>
                  <w:lang w:val="en-US"/>
                </w:rPr>
              </w:rPrChange>
            </w:rPr>
            <w:delText xml:space="preserve">as </w:delText>
          </w:r>
        </w:del>
      </w:ins>
      <w:ins w:id="321" w:author="Daniel Noble" w:date="2023-04-22T08:29:00Z">
        <w:r w:rsidR="0071069C">
          <w:rPr>
            <w:color w:val="000000" w:themeColor="text1"/>
            <w:shd w:val="clear" w:color="auto" w:fill="FFFFFF"/>
            <w:lang w:val="en-US"/>
          </w:rPr>
          <w:t>. As a consequence, l</w:t>
        </w:r>
      </w:ins>
      <w:ins w:id="322" w:author="Daniel Noble" w:date="2023-04-22T08:28:00Z">
        <w:r w:rsidR="0071069C">
          <w:rPr>
            <w:color w:val="000000" w:themeColor="text1"/>
            <w:shd w:val="clear" w:color="auto" w:fill="FFFFFF"/>
            <w:lang w:val="en-US"/>
          </w:rPr>
          <w:t xml:space="preserve">arge </w:t>
        </w:r>
      </w:ins>
      <w:ins w:id="323" w:author="Kris.Wild" w:date="2023-04-21T11:26:00Z">
        <w:r w:rsidR="00B56F4B" w:rsidRPr="00B56F4B">
          <w:rPr>
            <w:color w:val="000000" w:themeColor="text1"/>
            <w:shd w:val="clear" w:color="auto" w:fill="FFFFFF"/>
            <w:lang w:val="en-US"/>
            <w:rPrChange w:id="324" w:author="Kris.Wild" w:date="2023-04-21T11:26:00Z">
              <w:rPr>
                <w:i/>
                <w:iCs/>
                <w:color w:val="000000" w:themeColor="text1"/>
                <w:shd w:val="clear" w:color="auto" w:fill="FFFFFF"/>
                <w:lang w:val="en-US"/>
              </w:rPr>
            </w:rPrChange>
          </w:rPr>
          <w:t>female</w:t>
        </w:r>
      </w:ins>
      <m:oMath>
        <m:sSub>
          <m:sSubPr>
            <m:ctrlPr>
              <w:ins w:id="325" w:author="Kris.Wild" w:date="2023-04-21T11:26:00Z">
                <w:rPr>
                  <w:rFonts w:ascii="Cambria Math" w:hAnsi="Cambria Math"/>
                  <w:color w:val="000000" w:themeColor="text1"/>
                  <w:shd w:val="clear" w:color="auto" w:fill="FFFFFF"/>
                  <w:lang w:val="en-US"/>
                </w:rPr>
              </w:ins>
            </m:ctrlPr>
          </m:sSubPr>
          <m:e>
            <m:r>
              <w:ins w:id="326" w:author="Kris.Wild" w:date="2023-04-21T11:26:00Z">
                <m:rPr>
                  <m:sty m:val="p"/>
                </m:rPr>
                <w:rPr>
                  <w:rFonts w:ascii="Cambria Math" w:hAnsi="Cambria Math"/>
                  <w:color w:val="000000" w:themeColor="text1"/>
                  <w:shd w:val="clear" w:color="auto" w:fill="FFFFFF"/>
                  <w:lang w:val="en-US"/>
                </w:rPr>
                <m:t>​</m:t>
              </w:ins>
            </m:r>
          </m:e>
          <m:sub>
            <m:r>
              <w:ins w:id="327" w:author="Kris.Wild" w:date="2023-04-21T11:26:00Z">
                <m:rPr>
                  <m:sty m:val="p"/>
                </m:rPr>
                <w:rPr>
                  <w:rFonts w:ascii="Cambria Math" w:hAnsi="Cambria Math"/>
                  <w:color w:val="000000" w:themeColor="text1"/>
                  <w:shd w:val="clear" w:color="auto" w:fill="FFFFFF"/>
                  <w:lang w:val="en-US"/>
                </w:rPr>
                <m:t>SR</m:t>
              </w:ins>
            </m:r>
          </m:sub>
        </m:sSub>
      </m:oMath>
      <w:ins w:id="328" w:author="Kris.Wild" w:date="2023-04-21T11:26:00Z">
        <w:r w:rsidR="00B56F4B" w:rsidRPr="00B56F4B">
          <w:rPr>
            <w:color w:val="000000" w:themeColor="text1"/>
            <w:shd w:val="clear" w:color="auto" w:fill="FFFFFF"/>
            <w:lang w:val="en-US"/>
            <w:rPrChange w:id="329" w:author="Kris.Wild" w:date="2023-04-21T11:26:00Z">
              <w:rPr>
                <w:i/>
                <w:iCs/>
                <w:color w:val="000000" w:themeColor="text1"/>
                <w:shd w:val="clear" w:color="auto" w:fill="FFFFFF"/>
                <w:lang w:val="en-US"/>
              </w:rPr>
            </w:rPrChange>
          </w:rPr>
          <w:t xml:space="preserve"> ZZ </w:t>
        </w:r>
        <w:del w:id="330" w:author="Daniel Noble" w:date="2023-04-22T08:28:00Z">
          <w:r w:rsidR="00B56F4B" w:rsidRPr="00B56F4B" w:rsidDel="0071069C">
            <w:rPr>
              <w:color w:val="000000" w:themeColor="text1"/>
              <w:shd w:val="clear" w:color="auto" w:fill="FFFFFF"/>
              <w:lang w:val="en-US"/>
              <w:rPrChange w:id="331" w:author="Kris.Wild" w:date="2023-04-21T11:26:00Z">
                <w:rPr>
                  <w:i/>
                  <w:iCs/>
                  <w:color w:val="000000" w:themeColor="text1"/>
                  <w:shd w:val="clear" w:color="auto" w:fill="FFFFFF"/>
                  <w:lang w:val="en-US"/>
                </w:rPr>
              </w:rPrChange>
            </w:rPr>
            <w:delText>got larger metabolism was</w:delText>
          </w:r>
        </w:del>
      </w:ins>
      <w:ins w:id="332" w:author="Daniel Noble" w:date="2023-04-22T08:28:00Z">
        <w:r w:rsidR="0071069C">
          <w:rPr>
            <w:color w:val="000000" w:themeColor="text1"/>
            <w:shd w:val="clear" w:color="auto" w:fill="FFFFFF"/>
            <w:lang w:val="en-US"/>
          </w:rPr>
          <w:t xml:space="preserve">have significantly </w:t>
        </w:r>
      </w:ins>
      <w:ins w:id="333" w:author="Daniel Noble" w:date="2023-04-22T08:29:00Z">
        <w:r w:rsidR="0071069C">
          <w:rPr>
            <w:color w:val="000000" w:themeColor="text1"/>
            <w:shd w:val="clear" w:color="auto" w:fill="FFFFFF"/>
            <w:lang w:val="en-US"/>
          </w:rPr>
          <w:t xml:space="preserve">lower </w:t>
        </w:r>
      </w:ins>
      <w:ins w:id="334" w:author="Kris.Wild" w:date="2023-04-21T11:26:00Z">
        <w:del w:id="335" w:author="Daniel Noble" w:date="2023-04-22T08:28:00Z">
          <w:r w:rsidR="00B56F4B" w:rsidRPr="00B56F4B" w:rsidDel="0071069C">
            <w:rPr>
              <w:color w:val="000000" w:themeColor="text1"/>
              <w:shd w:val="clear" w:color="auto" w:fill="FFFFFF"/>
              <w:lang w:val="en-US"/>
              <w:rPrChange w:id="336" w:author="Kris.Wild" w:date="2023-04-21T11:26:00Z">
                <w:rPr>
                  <w:i/>
                  <w:iCs/>
                  <w:color w:val="000000" w:themeColor="text1"/>
                  <w:shd w:val="clear" w:color="auto" w:fill="FFFFFF"/>
                  <w:lang w:val="en-US"/>
                </w:rPr>
              </w:rPrChange>
            </w:rPr>
            <w:delText xml:space="preserve"> much higher</w:delText>
          </w:r>
        </w:del>
      </w:ins>
      <w:ins w:id="337" w:author="Daniel Noble" w:date="2023-04-22T08:28:00Z">
        <w:r w:rsidR="0071069C">
          <w:rPr>
            <w:color w:val="000000" w:themeColor="text1"/>
            <w:shd w:val="clear" w:color="auto" w:fill="FFFFFF"/>
            <w:lang w:val="en-US"/>
          </w:rPr>
          <w:t>metabolism</w:t>
        </w:r>
      </w:ins>
      <w:ins w:id="338" w:author="Kris.Wild" w:date="2023-04-21T11:26:00Z">
        <w:r w:rsidR="00B56F4B" w:rsidRPr="00B56F4B">
          <w:rPr>
            <w:color w:val="000000" w:themeColor="text1"/>
            <w:shd w:val="clear" w:color="auto" w:fill="FFFFFF"/>
            <w:lang w:val="en-US"/>
            <w:rPrChange w:id="339" w:author="Kris.Wild" w:date="2023-04-21T11:26:00Z">
              <w:rPr>
                <w:i/>
                <w:iCs/>
                <w:color w:val="000000" w:themeColor="text1"/>
                <w:shd w:val="clear" w:color="auto" w:fill="FFFFFF"/>
                <w:lang w:val="en-US"/>
              </w:rPr>
            </w:rPrChange>
          </w:rPr>
          <w:t xml:space="preserve"> compared to </w:t>
        </w:r>
        <w:del w:id="340" w:author="Daniel Noble" w:date="2023-04-22T08:30:00Z">
          <w:r w:rsidR="00B56F4B" w:rsidRPr="00B56F4B" w:rsidDel="0071069C">
            <w:rPr>
              <w:color w:val="000000" w:themeColor="text1"/>
              <w:shd w:val="clear" w:color="auto" w:fill="FFFFFF"/>
              <w:lang w:val="en-US"/>
              <w:rPrChange w:id="341"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342" w:author="Kris.Wild" w:date="2023-04-21T11:26:00Z">
              <w:rPr>
                <w:i/>
                <w:iCs/>
                <w:color w:val="000000" w:themeColor="text1"/>
                <w:shd w:val="clear" w:color="auto" w:fill="FFFFFF"/>
                <w:lang w:val="en-US"/>
              </w:rPr>
            </w:rPrChange>
          </w:rPr>
          <w:t>female ZW of comparable size</w:t>
        </w:r>
      </w:ins>
      <w:ins w:id="343" w:author="Daniel Noble" w:date="2023-04-22T08:28:00Z">
        <w:r w:rsidR="0071069C">
          <w:rPr>
            <w:color w:val="000000" w:themeColor="text1"/>
            <w:shd w:val="clear" w:color="auto" w:fill="FFFFFF"/>
            <w:lang w:val="en-US"/>
          </w:rPr>
          <w:t xml:space="preserve"> (see Figure 2D</w:t>
        </w:r>
      </w:ins>
      <w:ins w:id="344" w:author="Kris.Wild" w:date="2023-04-22T08:58:00Z">
        <w:r w:rsidR="002E0FA4">
          <w:rPr>
            <w:color w:val="000000" w:themeColor="text1"/>
            <w:shd w:val="clear" w:color="auto" w:fill="FFFFFF"/>
            <w:lang w:val="en-US"/>
          </w:rPr>
          <w:t>; Table S3</w:t>
        </w:r>
      </w:ins>
      <w:ins w:id="345" w:author="Daniel Noble" w:date="2023-04-22T08:28:00Z">
        <w:r w:rsidR="0071069C">
          <w:rPr>
            <w:color w:val="000000" w:themeColor="text1"/>
            <w:shd w:val="clear" w:color="auto" w:fill="FFFFFF"/>
            <w:lang w:val="en-US"/>
          </w:rPr>
          <w:t>)</w:t>
        </w:r>
      </w:ins>
      <w:ins w:id="346" w:author="Kris.Wild" w:date="2023-04-21T11:26:00Z">
        <w:r w:rsidR="00B56F4B" w:rsidRPr="00B56F4B">
          <w:rPr>
            <w:color w:val="000000" w:themeColor="text1"/>
            <w:shd w:val="clear" w:color="auto" w:fill="FFFFFF"/>
            <w:lang w:val="en-US"/>
          </w:rPr>
          <w:t xml:space="preserve">. </w:t>
        </w:r>
      </w:ins>
      <w:ins w:id="347" w:author="Daniel Noble" w:date="2023-04-19T15:36:00Z">
        <w:del w:id="348"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349" w:author="Daniel Noble" w:date="2023-04-19T15:36:00Z">
                <w:del w:id="350" w:author="Kris.Wild" w:date="2023-04-21T11:26:00Z">
                  <w:rPr>
                    <w:rFonts w:ascii="Cambria Math" w:hAnsi="Cambria Math" w:cs="Calibri"/>
                    <w:i/>
                    <w:iCs/>
                    <w:color w:val="4472C4" w:themeColor="accent1"/>
                    <w:lang w:val="en-US"/>
                  </w:rPr>
                </w:del>
              </w:ins>
            </m:ctrlPr>
          </m:sSubPr>
          <m:e>
            <m:r>
              <w:ins w:id="351" w:author="Daniel Noble" w:date="2023-04-19T15:36:00Z">
                <w:del w:id="352" w:author="Kris.Wild" w:date="2023-04-21T11:26:00Z">
                  <w:rPr>
                    <w:rFonts w:ascii="Cambria Math" w:hAnsi="Cambria Math" w:cs="Calibri"/>
                    <w:color w:val="4472C4" w:themeColor="accent1"/>
                    <w:lang w:val="en-US"/>
                  </w:rPr>
                  <m:t>​</m:t>
                </w:del>
              </w:ins>
            </m:r>
          </m:e>
          <m:sub>
            <m:r>
              <w:ins w:id="353" w:author="Daniel Noble" w:date="2023-04-19T15:36:00Z">
                <w:del w:id="354" w:author="Kris.Wild" w:date="2023-04-21T11:26:00Z">
                  <w:rPr>
                    <w:rFonts w:ascii="Cambria Math" w:hAnsi="Cambria Math" w:cs="Calibri"/>
                    <w:color w:val="4472C4" w:themeColor="accent1"/>
                    <w:lang w:val="en-US"/>
                  </w:rPr>
                  <m:t>SR</m:t>
                </w:del>
              </w:ins>
            </m:r>
          </m:sub>
        </m:sSub>
      </m:oMath>
      <w:ins w:id="355" w:author="Daniel Noble" w:date="2023-04-19T15:36:00Z">
        <w:del w:id="356"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357" w:author="Daniel Noble" w:date="2023-04-19T15:36:00Z">
                <w:del w:id="358" w:author="Kris.Wild" w:date="2023-04-21T11:26:00Z">
                  <w:rPr>
                    <w:rFonts w:ascii="Cambria Math" w:hAnsi="Cambria Math" w:cs="Calibri"/>
                    <w:i/>
                    <w:iCs/>
                    <w:color w:val="4472C4" w:themeColor="accent1"/>
                    <w:lang w:val="en-US"/>
                  </w:rPr>
                </w:del>
              </w:ins>
            </m:ctrlPr>
          </m:sSubPr>
          <m:e>
            <m:r>
              <w:ins w:id="359" w:author="Daniel Noble" w:date="2023-04-19T15:36:00Z">
                <w:del w:id="360" w:author="Kris.Wild" w:date="2023-04-21T11:26:00Z">
                  <w:rPr>
                    <w:rFonts w:ascii="Cambria Math" w:hAnsi="Cambria Math" w:cs="Calibri"/>
                    <w:color w:val="4472C4" w:themeColor="accent1"/>
                    <w:lang w:val="en-US"/>
                  </w:rPr>
                  <m:t>​</m:t>
                </w:del>
              </w:ins>
            </m:r>
          </m:e>
          <m:sub/>
        </m:sSub>
      </m:oMath>
      <w:ins w:id="361" w:author="Daniel Noble" w:date="2023-04-19T15:36:00Z">
        <w:del w:id="362"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363" w:author="Kris.Wild" w:date="2023-04-21T11:26:00Z">
                <w:rPr>
                  <w:rFonts w:ascii="Calibri" w:hAnsi="Calibri" w:cs="Calibri"/>
                  <w:i/>
                  <w:iCs/>
                  <w:color w:val="4472C4" w:themeColor="accent1"/>
                  <w:lang w:val="en-US"/>
                </w:rPr>
              </w:rPrChange>
            </w:rPr>
            <w:delText>size</w:delText>
          </w:r>
        </w:del>
      </w:ins>
      <w:del w:id="364"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365" w:author="Daniel Noble" w:date="2023-04-19T14:23:00Z"/>
          <w:b/>
          <w:bCs/>
          <w:color w:val="000000" w:themeColor="text1"/>
        </w:rPr>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366" w:author="Kris.Wild" w:date="2023-04-21T11:45:00Z">
        <w:r w:rsidR="00F32F19">
          <w:rPr>
            <w:b/>
            <w:bCs/>
            <w:color w:val="000000" w:themeColor="text1"/>
          </w:rPr>
          <w:t>h</w:t>
        </w:r>
      </w:ins>
      <w:del w:id="367"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3ABECDC9"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368"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369"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370" w:author="Kris.Wild" w:date="2023-04-21T21:54:00Z">
        <w:r w:rsidR="007D2212">
          <w:rPr>
            <w:color w:val="000000" w:themeColor="text1"/>
            <w:shd w:val="clear" w:color="auto" w:fill="FFFFFF"/>
            <w:lang w:val="en-US"/>
          </w:rPr>
          <w:t>).</w:t>
        </w:r>
      </w:ins>
      <w:del w:id="371" w:author="Kris.Wild" w:date="2023-04-21T21:54:00Z">
        <w:r w:rsidRPr="00854992" w:rsidDel="007D2212">
          <w:rPr>
            <w:color w:val="000000" w:themeColor="text1"/>
            <w:shd w:val="clear" w:color="auto" w:fill="FFFFFF"/>
            <w:lang w:val="en-US"/>
          </w:rPr>
          <w:delText xml:space="preserve">). </w:delText>
        </w:r>
      </w:del>
      <w:ins w:id="372" w:author="Kris.Wild" w:date="2023-04-21T21:54:00Z">
        <w:r w:rsidR="007D2212">
          <w:rPr>
            <w:color w:val="000000" w:themeColor="text1"/>
            <w:shd w:val="clear" w:color="auto" w:fill="FFFFFF"/>
            <w:lang w:val="en-US"/>
          </w:rPr>
          <w:t xml:space="preserve"> </w:t>
        </w:r>
      </w:ins>
      <w:ins w:id="373" w:author="John H. Roe" w:date="2023-04-24T09:28:00Z">
        <w:r w:rsidR="00464412">
          <w:rPr>
            <w:color w:val="000000" w:themeColor="text1"/>
            <w:shd w:val="clear" w:color="auto" w:fill="FFFFFF"/>
            <w:lang w:val="en-US"/>
          </w:rPr>
          <w:t>T</w:t>
        </w:r>
      </w:ins>
      <w:ins w:id="374" w:author="Kris.Wild" w:date="2023-04-21T21:54:00Z">
        <w:del w:id="375" w:author="John H. Roe" w:date="2023-04-24T09:28:00Z">
          <w:r w:rsidR="007D2212" w:rsidDel="00464412">
            <w:rPr>
              <w:color w:val="000000" w:themeColor="text1"/>
              <w:shd w:val="clear" w:color="auto" w:fill="FFFFFF"/>
              <w:lang w:val="en-US"/>
            </w:rPr>
            <w:delText>For neither species,</w:delText>
          </w:r>
        </w:del>
      </w:ins>
      <w:ins w:id="376" w:author="Kris.Wild" w:date="2023-04-21T21:55:00Z">
        <w:del w:id="377" w:author="John H. Roe" w:date="2023-04-24T09:28:00Z">
          <w:r w:rsidR="007D2212" w:rsidDel="00464412">
            <w:rPr>
              <w:color w:val="000000" w:themeColor="text1"/>
              <w:shd w:val="clear" w:color="auto" w:fill="FFFFFF"/>
              <w:lang w:val="en-US"/>
            </w:rPr>
            <w:delText xml:space="preserve"> t</w:delText>
          </w:r>
        </w:del>
        <w:r w:rsidR="007D2212">
          <w:rPr>
            <w:color w:val="000000" w:themeColor="text1"/>
            <w:shd w:val="clear" w:color="auto" w:fill="FFFFFF"/>
            <w:lang w:val="en-US"/>
          </w:rPr>
          <w:t>here was no relationship between</w:t>
        </w:r>
      </w:ins>
      <w:ins w:id="378" w:author="Kris.Wild" w:date="2023-04-21T21:54:00Z">
        <w:r w:rsidR="007D2212">
          <w:rPr>
            <w:color w:val="000000" w:themeColor="text1"/>
            <w:shd w:val="clear" w:color="auto" w:fill="FFFFFF"/>
            <w:lang w:val="en-US"/>
          </w:rPr>
          <w:t xml:space="preserve"> individual metabolism </w:t>
        </w:r>
      </w:ins>
      <w:ins w:id="379" w:author="Kris.Wild" w:date="2023-04-21T21:55:00Z">
        <w:r w:rsidR="007D2212">
          <w:rPr>
            <w:color w:val="000000" w:themeColor="text1"/>
            <w:shd w:val="clear" w:color="auto" w:fill="FFFFFF"/>
            <w:lang w:val="en-US"/>
          </w:rPr>
          <w:t>and growth rate</w:t>
        </w:r>
        <w:del w:id="380" w:author="John H. Roe" w:date="2023-04-24T09:28:00Z">
          <w:r w:rsidR="007D2212" w:rsidDel="00464412">
            <w:rPr>
              <w:color w:val="000000" w:themeColor="text1"/>
              <w:shd w:val="clear" w:color="auto" w:fill="FFFFFF"/>
              <w:lang w:val="en-US"/>
            </w:rPr>
            <w:delText xml:space="preserve"> estimates</w:delText>
          </w:r>
        </w:del>
        <w:r w:rsidR="007D2212">
          <w:rPr>
            <w:color w:val="000000" w:themeColor="text1"/>
            <w:shd w:val="clear" w:color="auto" w:fill="FFFFFF"/>
            <w:lang w:val="en-US"/>
          </w:rPr>
          <w:t xml:space="preserve"> </w:t>
        </w:r>
      </w:ins>
      <w:ins w:id="381" w:author="John H. Roe" w:date="2023-04-24T09:28:00Z">
        <w:r w:rsidR="00464412">
          <w:rPr>
            <w:color w:val="000000" w:themeColor="text1"/>
            <w:shd w:val="clear" w:color="auto" w:fill="FFFFFF"/>
            <w:lang w:val="en-US"/>
          </w:rPr>
          <w:t xml:space="preserve">for either species </w:t>
        </w:r>
      </w:ins>
      <w:ins w:id="382" w:author="Kris.Wild" w:date="2023-04-21T21:55:00Z">
        <w:r w:rsidR="007D2212">
          <w:rPr>
            <w:color w:val="000000" w:themeColor="text1"/>
            <w:shd w:val="clear" w:color="auto" w:fill="FFFFFF"/>
            <w:lang w:val="en-US"/>
          </w:rPr>
          <w:t>(Table S5 &amp; S6).</w:t>
        </w:r>
      </w:ins>
      <w:ins w:id="383" w:author="Kris.Wild" w:date="2023-04-21T21:54:00Z">
        <w:r w:rsidR="007D2212">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384"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385" w:author="Kris.Wild" w:date="2023-04-21T11:32:00Z">
        <w:r w:rsidR="00130D47" w:rsidRPr="00854992">
          <w:rPr>
            <w:color w:val="000000" w:themeColor="text1"/>
            <w:shd w:val="clear" w:color="auto" w:fill="FFFFFF"/>
            <w:lang w:val="en-US"/>
          </w:rPr>
          <w:t>S</w:t>
        </w:r>
      </w:ins>
      <w:ins w:id="386"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 xml:space="preserve">P. </w:t>
      </w:r>
      <w:r w:rsidRPr="00854992">
        <w:rPr>
          <w:i/>
          <w:iCs/>
          <w:color w:val="000000" w:themeColor="text1"/>
          <w:shd w:val="clear" w:color="auto" w:fill="FFFFFF"/>
          <w:lang w:val="en-US"/>
        </w:rPr>
        <w:lastRenderedPageBreak/>
        <w:t>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387" w:author="Daniel Noble" w:date="2023-04-19T13:39:00Z"/>
          <w:b/>
          <w:bCs/>
          <w:color w:val="000000" w:themeColor="text1"/>
        </w:rPr>
      </w:pPr>
    </w:p>
    <w:p w14:paraId="76548759" w14:textId="16E43D4C"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5F1A4A21" w:rsidR="00944319" w:rsidRPr="00DE27BA" w:rsidRDefault="00464412" w:rsidP="00A146D7">
      <w:pPr>
        <w:contextualSpacing/>
        <w:rPr>
          <w:color w:val="000000" w:themeColor="text1"/>
        </w:rPr>
      </w:pPr>
      <w:ins w:id="388" w:author="John H. Roe" w:date="2023-04-24T09:29:00Z">
        <w:r>
          <w:t>W</w:t>
        </w:r>
      </w:ins>
      <w:del w:id="389" w:author="John H. Roe" w:date="2023-04-24T09:29:00Z">
        <w:r w:rsidR="00AE3565" w:rsidRPr="0035255B" w:rsidDel="00464412">
          <w:delText>In this study, w</w:delText>
        </w:r>
      </w:del>
      <w:r w:rsidR="00AE3565" w:rsidRPr="0035255B">
        <w:t>e examined two species with different modes of sex-reversal to test whether metaboli</w:t>
      </w:r>
      <w:ins w:id="390" w:author="John H. Roe" w:date="2023-04-24T09:29:00Z">
        <w:r>
          <w:t>sm</w:t>
        </w:r>
      </w:ins>
      <w:del w:id="391" w:author="John H. Roe" w:date="2023-04-24T09:29:00Z">
        <w:r w:rsidR="00AE3565" w:rsidRPr="0035255B" w:rsidDel="00464412">
          <w:delText>c</w:delText>
        </w:r>
      </w:del>
      <w:r w:rsidR="00AE3565" w:rsidRPr="0035255B">
        <w:t xml:space="preserve">, growth, and survival differed </w:t>
      </w:r>
      <w:ins w:id="392" w:author="John H. Roe" w:date="2023-04-24T09:30:00Z">
        <w:r>
          <w:t>between</w:t>
        </w:r>
      </w:ins>
      <w:del w:id="393" w:author="John H. Roe" w:date="2023-04-24T09:30:00Z">
        <w:r w:rsidR="00AE3565" w:rsidRPr="0035255B" w:rsidDel="00464412">
          <w:delText>for</w:delText>
        </w:r>
      </w:del>
      <w:r w:rsidR="00AE3565" w:rsidRPr="0035255B">
        <w:t xml:space="preserve"> sex-reversed individuals and </w:t>
      </w:r>
      <w:del w:id="394" w:author="John H. Roe" w:date="2023-04-24T09:31:00Z">
        <w:r w:rsidR="00AE3565" w:rsidRPr="0035255B" w:rsidDel="00464412">
          <w:delText>how these</w:delText>
        </w:r>
      </w:del>
      <w:r w:rsidR="00AE3565" w:rsidRPr="0035255B">
        <w:t xml:space="preserve"> </w:t>
      </w:r>
      <w:ins w:id="395" w:author="John H. Roe" w:date="2023-04-24T09:31:00Z">
        <w:r w:rsidR="00D97E32">
          <w:t xml:space="preserve">others of the same </w:t>
        </w:r>
      </w:ins>
      <w:del w:id="396" w:author="John H. Roe" w:date="2023-04-24T09:31:00Z">
        <w:r w:rsidR="00AE3565" w:rsidRPr="0035255B" w:rsidDel="00D97E32">
          <w:delText>individuals compare to their</w:delText>
        </w:r>
      </w:del>
      <w:r w:rsidR="00AE3565" w:rsidRPr="0035255B">
        <w:t xml:space="preserve"> phenotypic </w:t>
      </w:r>
      <w:ins w:id="397" w:author="John H. Roe" w:date="2023-04-24T09:32:00Z">
        <w:r w:rsidR="00D97E32">
          <w:t>and</w:t>
        </w:r>
      </w:ins>
      <w:del w:id="398" w:author="John H. Roe" w:date="2023-04-24T09:32:00Z">
        <w:r w:rsidR="00AE3565" w:rsidRPr="0035255B" w:rsidDel="00D97E32">
          <w:delText>or</w:delText>
        </w:r>
      </w:del>
      <w:r w:rsidR="00AE3565" w:rsidRPr="0035255B">
        <w:t xml:space="preserve"> genotypic sex.</w:t>
      </w:r>
      <w:r w:rsidR="00212C00" w:rsidRPr="0035255B">
        <w:t xml:space="preserve"> Metabolic responses</w:t>
      </w:r>
      <w:r w:rsidR="00AE3565" w:rsidRPr="0035255B">
        <w:t xml:space="preserve"> differed between the two species, with clear support for the </w:t>
      </w:r>
      <w:r w:rsidR="00AE3565" w:rsidRPr="00625621">
        <w:t>Like</w:t>
      </w:r>
      <w:r w:rsidR="00AE3565" w:rsidRPr="0035255B">
        <w:t xml:space="preserve"> Phenotype </w:t>
      </w:r>
      <w:ins w:id="399" w:author="John H. Roe" w:date="2023-04-24T09:32:00Z">
        <w:r w:rsidR="00D97E32">
          <w:t>h</w:t>
        </w:r>
      </w:ins>
      <w:ins w:id="400" w:author="Kris.Wild" w:date="2023-04-12T09:18:00Z">
        <w:del w:id="401" w:author="John H. Roe" w:date="2023-04-24T09:32:00Z">
          <w:r w:rsidR="0035255B" w:rsidDel="00D97E32">
            <w:delText>H</w:delText>
          </w:r>
        </w:del>
        <w:r w:rsidR="0035255B">
          <w:t xml:space="preserve">ypothesis </w:t>
        </w:r>
      </w:ins>
      <w:r w:rsidR="00AE3565" w:rsidRPr="0035255B">
        <w:t xml:space="preserve">when males </w:t>
      </w:r>
      <w:r w:rsidR="00AE3565" w:rsidRPr="0035255B">
        <w:rPr>
          <w:color w:val="000000" w:themeColor="text1"/>
        </w:rPr>
        <w:t xml:space="preserve">reverse sex </w:t>
      </w:r>
      <w:r w:rsidR="00AE3565" w:rsidRPr="0035255B">
        <w:t>(</w:t>
      </w:r>
      <w:r w:rsidR="00AE3565" w:rsidRPr="0035255B">
        <w:rPr>
          <w:color w:val="000000" w:themeColor="text1"/>
        </w:rPr>
        <w:t>male</w:t>
      </w:r>
      <w:r w:rsidR="00AE3565" w:rsidRPr="0035255B">
        <w:rPr>
          <w:color w:val="000000" w:themeColor="text1"/>
          <w:vertAlign w:val="subscript"/>
        </w:rPr>
        <w:t>SR</w:t>
      </w:r>
      <w:r w:rsidR="00AE3565" w:rsidRPr="0035255B">
        <w:rPr>
          <w:color w:val="000000" w:themeColor="text1"/>
        </w:rPr>
        <w:t xml:space="preserve"> XX; </w:t>
      </w:r>
      <w:r w:rsidR="00AE3565" w:rsidRPr="0035255B">
        <w:rPr>
          <w:i/>
          <w:iCs/>
          <w:color w:val="000000" w:themeColor="text1"/>
        </w:rPr>
        <w:t>Bassiana duperreyi</w:t>
      </w:r>
      <w:r w:rsidR="00AE3565" w:rsidRPr="0035255B">
        <w:rPr>
          <w:color w:val="000000" w:themeColor="text1"/>
        </w:rPr>
        <w:t xml:space="preserve">) and equivocal support for each </w:t>
      </w:r>
      <w:del w:id="402" w:author="Kris.Wild" w:date="2023-04-12T09:18:00Z">
        <w:r w:rsidR="00EB26ED" w:rsidRPr="0035255B" w:rsidDel="0035255B">
          <w:rPr>
            <w:color w:val="000000" w:themeColor="text1"/>
          </w:rPr>
          <w:delText xml:space="preserve">prediction </w:delText>
        </w:r>
      </w:del>
      <w:ins w:id="403" w:author="Kris.Wild" w:date="2023-04-12T09:18:00Z">
        <w:r w:rsidR="0035255B">
          <w:rPr>
            <w:color w:val="000000" w:themeColor="text1"/>
          </w:rPr>
          <w:t>hypothesis</w:t>
        </w:r>
        <w:r w:rsidR="0035255B" w:rsidRPr="0035255B">
          <w:rPr>
            <w:color w:val="000000" w:themeColor="text1"/>
          </w:rPr>
          <w:t xml:space="preserve"> </w:t>
        </w:r>
      </w:ins>
      <w:r w:rsidR="00AE3565" w:rsidRPr="0035255B">
        <w:rPr>
          <w:color w:val="000000" w:themeColor="text1"/>
        </w:rPr>
        <w:t>when females reverse sex (female</w:t>
      </w:r>
      <w:r w:rsidR="00AE3565" w:rsidRPr="0035255B">
        <w:rPr>
          <w:color w:val="000000" w:themeColor="text1"/>
          <w:vertAlign w:val="subscript"/>
        </w:rPr>
        <w:t xml:space="preserve">SR </w:t>
      </w:r>
      <w:r w:rsidR="00AE3565" w:rsidRPr="0035255B">
        <w:rPr>
          <w:color w:val="000000" w:themeColor="text1"/>
        </w:rPr>
        <w:t>ZZ;</w:t>
      </w:r>
      <w:r w:rsidR="00AE3565" w:rsidRPr="0035255B">
        <w:rPr>
          <w:i/>
          <w:iCs/>
          <w:color w:val="000000" w:themeColor="text1"/>
        </w:rPr>
        <w:t xml:space="preserve"> Pogona vitticeps</w:t>
      </w:r>
      <w:r w:rsidR="00AE3565" w:rsidRPr="0035255B">
        <w:rPr>
          <w:color w:val="000000" w:themeColor="text1"/>
        </w:rPr>
        <w:t>).</w:t>
      </w:r>
      <w:r w:rsidR="00212C00" w:rsidRPr="0035255B">
        <w:rPr>
          <w:color w:val="000000" w:themeColor="text1"/>
        </w:rPr>
        <w:t xml:space="preserve"> </w:t>
      </w:r>
      <w:r w:rsidR="00AE3565" w:rsidRPr="0035255B">
        <w:rPr>
          <w:color w:val="000000" w:themeColor="text1"/>
        </w:rPr>
        <w:t xml:space="preserve">For both species, </w:t>
      </w:r>
      <w:r w:rsidR="0031578B" w:rsidRPr="0035255B">
        <w:rPr>
          <w:color w:val="000000" w:themeColor="text1"/>
        </w:rPr>
        <w:t xml:space="preserve">regardless of whether individuals reversed sex, </w:t>
      </w:r>
      <w:r w:rsidR="00AE3565" w:rsidRPr="0035255B">
        <w:rPr>
          <w:color w:val="000000" w:themeColor="text1"/>
        </w:rPr>
        <w:t>phenotypic females required more energy than phenotypic males as individuals grew larger</w:t>
      </w:r>
      <w:r w:rsidR="0031578B" w:rsidRPr="0035255B">
        <w:rPr>
          <w:color w:val="000000" w:themeColor="text1"/>
        </w:rPr>
        <w:t xml:space="preserve">. </w:t>
      </w:r>
      <w:r w:rsidR="00AE3565" w:rsidRPr="0035255B">
        <w:rPr>
          <w:color w:val="000000" w:themeColor="text1"/>
        </w:rPr>
        <w:t>Higher energy requirements for phenotypic females may partly be driven by energy allocation towards reproduction</w:t>
      </w:r>
      <w:del w:id="404" w:author="John H. Roe" w:date="2023-04-25T13:56:00Z">
        <w:r w:rsidR="00AE3565" w:rsidRPr="0035255B" w:rsidDel="00F33F10">
          <w:rPr>
            <w:color w:val="000000" w:themeColor="text1"/>
          </w:rPr>
          <w:delText xml:space="preserve"> investment</w:delText>
        </w:r>
      </w:del>
      <w:r w:rsidR="00AE3565" w:rsidRPr="0035255B">
        <w:rPr>
          <w:color w:val="000000" w:themeColor="text1"/>
        </w:rPr>
        <w:t xml:space="preserve">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 xml:space="preserve">Hayward &amp; </w:t>
          </w:r>
          <w:proofErr w:type="spellStart"/>
          <w:r w:rsidR="00EB4892" w:rsidRPr="0035255B">
            <w:t>Gillooly</w:t>
          </w:r>
          <w:proofErr w:type="spellEnd"/>
          <w:r w:rsidR="00EB4892" w:rsidRPr="0035255B">
            <w:t>, 2011</w:t>
          </w:r>
        </w:sdtContent>
      </w:sdt>
      <w:r w:rsidR="00AE3565" w:rsidRPr="0035255B">
        <w:rPr>
          <w:color w:val="000000" w:themeColor="text1"/>
        </w:rPr>
        <w:t>).</w:t>
      </w:r>
      <w:r w:rsidR="00AE3565" w:rsidRPr="0035255B">
        <w:t xml:space="preserve"> </w:t>
      </w:r>
      <w:r w:rsidR="00AE3565" w:rsidRPr="0035255B">
        <w:rPr>
          <w:color w:val="000000" w:themeColor="text1"/>
        </w:rPr>
        <w:t xml:space="preserve">While sex-reversed animals appeared to have reduced survival, albeit not significantly so, there is </w:t>
      </w:r>
      <w:r w:rsidR="00AE3565" w:rsidRPr="0035255B">
        <w:rPr>
          <w:color w:val="000000" w:themeColor="text1"/>
          <w:lang w:val="en-GB"/>
        </w:rPr>
        <w:t>no clear evidence in either species for growth advantages over their phenotypic sex</w:t>
      </w:r>
      <w:r w:rsidR="00AE3565" w:rsidRPr="0035255B">
        <w:rPr>
          <w:color w:val="000000" w:themeColor="text1"/>
        </w:rPr>
        <w:t>.</w:t>
      </w:r>
      <w:r w:rsidR="00212C00" w:rsidRPr="0035255B">
        <w:rPr>
          <w:color w:val="000000" w:themeColor="text1"/>
        </w:rPr>
        <w:t xml:space="preserve"> </w:t>
      </w:r>
      <w:ins w:id="405" w:author="Kris.Wild" w:date="2023-04-11T10:49:00Z">
        <w:r w:rsidR="00CF50C6" w:rsidRPr="0035255B">
          <w:rPr>
            <w:color w:val="000000" w:themeColor="text1"/>
            <w:shd w:val="clear" w:color="auto" w:fill="FFFFFF"/>
          </w:rPr>
          <w:t>Toge</w:t>
        </w:r>
      </w:ins>
      <w:ins w:id="406" w:author="Kris.Wild" w:date="2023-04-11T10:50:00Z">
        <w:r w:rsidR="00CF50C6" w:rsidRPr="0035255B">
          <w:rPr>
            <w:color w:val="000000" w:themeColor="text1"/>
            <w:shd w:val="clear" w:color="auto" w:fill="FFFFFF"/>
          </w:rPr>
          <w:t>ther this</w:t>
        </w:r>
      </w:ins>
      <w:ins w:id="407" w:author="Kris.Wild" w:date="2023-04-11T10:48:00Z">
        <w:r w:rsidR="00CF50C6" w:rsidRPr="0035255B">
          <w:rPr>
            <w:color w:val="000000" w:themeColor="text1"/>
            <w:shd w:val="clear" w:color="auto" w:fill="FFFFFF"/>
          </w:rPr>
          <w:t xml:space="preserve"> suggests </w:t>
        </w:r>
      </w:ins>
      <w:ins w:id="408" w:author="Kris.Wild" w:date="2023-04-11T10:47:00Z">
        <w:r w:rsidR="00CF50C6" w:rsidRPr="0035255B">
          <w:rPr>
            <w:color w:val="000000" w:themeColor="text1"/>
            <w:shd w:val="clear" w:color="auto" w:fill="FFFFFF"/>
          </w:rPr>
          <w:t xml:space="preserve">traits </w:t>
        </w:r>
      </w:ins>
      <w:ins w:id="409" w:author="Kris.Wild" w:date="2023-04-11T10:46:00Z">
        <w:r w:rsidR="00CF50C6" w:rsidRPr="0035255B">
          <w:rPr>
            <w:color w:val="000000" w:themeColor="text1"/>
            <w:shd w:val="clear" w:color="auto" w:fill="FFFFFF"/>
          </w:rPr>
          <w:t xml:space="preserve">associated with energy use and growth </w:t>
        </w:r>
      </w:ins>
      <w:ins w:id="410" w:author="Kris.Wild" w:date="2023-04-11T11:06:00Z">
        <w:r w:rsidR="00CB25B1" w:rsidRPr="0035255B">
          <w:rPr>
            <w:color w:val="000000" w:themeColor="text1"/>
            <w:shd w:val="clear" w:color="auto" w:fill="FFFFFF"/>
          </w:rPr>
          <w:t>may</w:t>
        </w:r>
      </w:ins>
      <w:ins w:id="411" w:author="Kris.Wild" w:date="2023-04-11T10:46:00Z">
        <w:r w:rsidR="00CF50C6" w:rsidRPr="0035255B">
          <w:rPr>
            <w:color w:val="000000" w:themeColor="text1"/>
            <w:shd w:val="clear" w:color="auto" w:fill="FFFFFF"/>
          </w:rPr>
          <w:t xml:space="preserve"> not </w:t>
        </w:r>
      </w:ins>
      <w:ins w:id="412" w:author="Kris.Wild" w:date="2023-04-12T09:17:00Z">
        <w:r w:rsidR="0035255B">
          <w:rPr>
            <w:color w:val="000000" w:themeColor="text1"/>
            <w:shd w:val="clear" w:color="auto" w:fill="FFFFFF"/>
          </w:rPr>
          <w:t xml:space="preserve">be </w:t>
        </w:r>
      </w:ins>
      <w:ins w:id="413" w:author="Kris.Wild" w:date="2023-04-11T10:46:00Z">
        <w:del w:id="414" w:author="John H. Roe" w:date="2023-04-24T09:34:00Z">
          <w:r w:rsidR="00CF50C6" w:rsidRPr="0035255B" w:rsidDel="00D97E32">
            <w:rPr>
              <w:color w:val="000000" w:themeColor="text1"/>
              <w:shd w:val="clear" w:color="auto" w:fill="FFFFFF"/>
            </w:rPr>
            <w:delText xml:space="preserve">particularly </w:delText>
          </w:r>
        </w:del>
        <w:r w:rsidR="00CF50C6" w:rsidRPr="0035255B">
          <w:rPr>
            <w:color w:val="000000" w:themeColor="text1"/>
            <w:shd w:val="clear" w:color="auto" w:fill="FFFFFF"/>
          </w:rPr>
          <w:t>strongly tied to genes on the sex chromosomes</w:t>
        </w:r>
      </w:ins>
      <w:ins w:id="415" w:author="Kris.Wild" w:date="2023-04-11T11:06:00Z">
        <w:r w:rsidR="00CB25B1" w:rsidRPr="0035255B">
          <w:rPr>
            <w:color w:val="000000" w:themeColor="text1"/>
            <w:shd w:val="clear" w:color="auto" w:fill="FFFFFF"/>
          </w:rPr>
          <w:t>,</w:t>
        </w:r>
      </w:ins>
      <w:ins w:id="416" w:author="Kris.Wild" w:date="2023-04-11T10:46:00Z">
        <w:r w:rsidR="00CF50C6" w:rsidRPr="0035255B">
          <w:rPr>
            <w:color w:val="000000" w:themeColor="text1"/>
            <w:shd w:val="clear" w:color="auto" w:fill="FFFFFF"/>
          </w:rPr>
          <w:t xml:space="preserve"> </w:t>
        </w:r>
      </w:ins>
      <w:ins w:id="417" w:author="Kris.Wild" w:date="2023-04-11T10:48:00Z">
        <w:r w:rsidR="00CF50C6" w:rsidRPr="0035255B">
          <w:rPr>
            <w:color w:val="000000" w:themeColor="text1"/>
            <w:shd w:val="clear" w:color="auto" w:fill="FFFFFF"/>
          </w:rPr>
          <w:t xml:space="preserve">and </w:t>
        </w:r>
      </w:ins>
      <w:ins w:id="418" w:author="Kris.Wild" w:date="2023-04-11T11:12:00Z">
        <w:r w:rsidR="00CB25B1" w:rsidRPr="0035255B">
          <w:rPr>
            <w:color w:val="000000" w:themeColor="text1"/>
            <w:shd w:val="clear" w:color="auto" w:fill="FFFFFF"/>
          </w:rPr>
          <w:t>other mechanisms</w:t>
        </w:r>
      </w:ins>
      <w:ins w:id="419" w:author="Kris.Wild" w:date="2023-04-12T09:17:00Z">
        <w:r w:rsidR="0035255B">
          <w:rPr>
            <w:color w:val="000000" w:themeColor="text1"/>
            <w:shd w:val="clear" w:color="auto" w:fill="FFFFFF"/>
          </w:rPr>
          <w:t>,</w:t>
        </w:r>
      </w:ins>
      <w:ins w:id="420" w:author="Kris.Wild" w:date="2023-04-11T11:12:00Z">
        <w:r w:rsidR="00CB25B1" w:rsidRPr="0035255B">
          <w:rPr>
            <w:color w:val="000000" w:themeColor="text1"/>
            <w:shd w:val="clear" w:color="auto" w:fill="FFFFFF"/>
          </w:rPr>
          <w:t xml:space="preserve"> such as </w:t>
        </w:r>
      </w:ins>
      <w:ins w:id="421" w:author="Kris.Wild" w:date="2023-04-11T10:50:00Z">
        <w:r w:rsidR="00CF50C6" w:rsidRPr="0035255B">
          <w:rPr>
            <w:color w:val="000000" w:themeColor="text1"/>
            <w:shd w:val="clear" w:color="auto" w:fill="FFFFFF"/>
          </w:rPr>
          <w:t xml:space="preserve">hormonal </w:t>
        </w:r>
      </w:ins>
      <w:ins w:id="422" w:author="Kris.Wild" w:date="2023-04-11T10:52:00Z">
        <w:r w:rsidR="00CF50C6" w:rsidRPr="0035255B">
          <w:rPr>
            <w:color w:val="000000" w:themeColor="text1"/>
            <w:shd w:val="clear" w:color="auto" w:fill="FFFFFF"/>
          </w:rPr>
          <w:t>pathways</w:t>
        </w:r>
      </w:ins>
      <w:ins w:id="423" w:author="Kris.Wild" w:date="2023-04-12T09:17:00Z">
        <w:r w:rsidR="0035255B">
          <w:rPr>
            <w:color w:val="000000" w:themeColor="text1"/>
            <w:shd w:val="clear" w:color="auto" w:fill="FFFFFF"/>
          </w:rPr>
          <w:t>,</w:t>
        </w:r>
      </w:ins>
      <w:ins w:id="424" w:author="Kris.Wild" w:date="2023-04-11T10:50:00Z">
        <w:r w:rsidR="00CF50C6" w:rsidRPr="0035255B">
          <w:rPr>
            <w:color w:val="000000" w:themeColor="text1"/>
            <w:shd w:val="clear" w:color="auto" w:fill="FFFFFF"/>
          </w:rPr>
          <w:t xml:space="preserve"> may explain </w:t>
        </w:r>
      </w:ins>
      <w:ins w:id="425" w:author="Kris.Wild" w:date="2023-04-11T11:12:00Z">
        <w:r w:rsidR="00212E9C" w:rsidRPr="0035255B">
          <w:rPr>
            <w:color w:val="000000" w:themeColor="text1"/>
            <w:shd w:val="clear" w:color="auto" w:fill="FFFFFF"/>
          </w:rPr>
          <w:t>the</w:t>
        </w:r>
      </w:ins>
      <w:ins w:id="426" w:author="Kris.Wild" w:date="2023-04-11T10:51:00Z">
        <w:r w:rsidR="00CF50C6" w:rsidRPr="0035255B">
          <w:rPr>
            <w:color w:val="000000" w:themeColor="text1"/>
            <w:shd w:val="clear" w:color="auto" w:fill="FFFFFF"/>
          </w:rPr>
          <w:t xml:space="preserve"> stronger signal for </w:t>
        </w:r>
      </w:ins>
      <w:ins w:id="427" w:author="Kris.Wild" w:date="2023-04-11T10:50:00Z">
        <w:r w:rsidR="00CF50C6" w:rsidRPr="0035255B">
          <w:rPr>
            <w:color w:val="000000" w:themeColor="text1"/>
            <w:shd w:val="clear" w:color="auto" w:fill="FFFFFF"/>
          </w:rPr>
          <w:t xml:space="preserve">phenotypic </w:t>
        </w:r>
      </w:ins>
      <w:ins w:id="428" w:author="Kris.Wild" w:date="2023-04-11T10:51:00Z">
        <w:r w:rsidR="00CF50C6" w:rsidRPr="0035255B">
          <w:rPr>
            <w:color w:val="000000" w:themeColor="text1"/>
            <w:shd w:val="clear" w:color="auto" w:fill="FFFFFF"/>
          </w:rPr>
          <w:t>sex differences (</w:t>
        </w:r>
      </w:ins>
      <w:ins w:id="429" w:author="Kris.Wild" w:date="2023-04-11T12:05:00Z">
        <w:r w:rsidR="00416385" w:rsidRPr="0035255B">
          <w:t xml:space="preserve">van </w:t>
        </w:r>
        <w:proofErr w:type="spellStart"/>
        <w:r w:rsidR="00416385" w:rsidRPr="0035255B">
          <w:t>Doorn</w:t>
        </w:r>
        <w:proofErr w:type="spellEnd"/>
        <w:r w:rsidR="00416385" w:rsidRPr="0035255B">
          <w:t xml:space="preserve"> &amp; Kirkpatrick, 2010</w:t>
        </w:r>
      </w:ins>
      <w:ins w:id="430"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431" w:author="Kris.Wild" w:date="2023-04-11T10:53:00Z">
        <w:r w:rsidR="00406052" w:rsidRPr="0035255B">
          <w:rPr>
            <w:color w:val="000000" w:themeColor="text1"/>
            <w:shd w:val="clear" w:color="auto" w:fill="FFFFFF"/>
          </w:rPr>
          <w:t xml:space="preserve">. </w:t>
        </w:r>
      </w:ins>
      <w:del w:id="432"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433"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433"/>
          <w:del w:id="434" w:author="Kris.Wild" w:date="2023-04-11T10:52:00Z">
            <w:r w:rsidR="00EB4892" w:rsidRPr="0035255B" w:rsidDel="00CF50C6">
              <w:rPr>
                <w:color w:val="000000"/>
                <w:lang w:val="en-GB"/>
              </w:rPr>
              <w:delText>(Geffroy, 2022)</w:delText>
            </w:r>
          </w:del>
          <w:customXmlDelRangeStart w:id="435" w:author="Kris.Wild" w:date="2023-04-11T10:52:00Z"/>
        </w:sdtContent>
      </w:sdt>
      <w:customXmlDelRangeEnd w:id="435"/>
      <w:del w:id="436" w:author="Kris.Wild" w:date="2023-04-11T10:52:00Z">
        <w:r w:rsidR="00212C00" w:rsidRPr="0035255B" w:rsidDel="00CF50C6">
          <w:rPr>
            <w:color w:val="000000" w:themeColor="text1"/>
            <w:lang w:val="en-GB"/>
          </w:rPr>
          <w:delText>.</w:delText>
        </w:r>
        <w:r w:rsidR="00AE3565" w:rsidRPr="0035255B" w:rsidDel="00406052">
          <w:rPr>
            <w:color w:val="000000" w:themeColor="text1"/>
          </w:rPr>
          <w:delText xml:space="preserve"> </w:delText>
        </w:r>
      </w:del>
      <w:del w:id="437" w:author="John H. Roe" w:date="2023-04-25T13:58:00Z">
        <w:r w:rsidR="0031578B" w:rsidRPr="0035255B" w:rsidDel="00F33F10">
          <w:rPr>
            <w:color w:val="000000" w:themeColor="text1"/>
          </w:rPr>
          <w:delText>If</w:delText>
        </w:r>
        <w:r w:rsidR="001D7EB5" w:rsidRPr="0035255B" w:rsidDel="00F33F10">
          <w:rPr>
            <w:color w:val="000000" w:themeColor="text1"/>
          </w:rPr>
          <w:delText xml:space="preserve"> </w:delText>
        </w:r>
      </w:del>
      <w:ins w:id="438" w:author="John H. Roe" w:date="2023-04-25T13:58:00Z">
        <w:r w:rsidR="00F33F10">
          <w:rPr>
            <w:color w:val="000000" w:themeColor="text1"/>
          </w:rPr>
          <w:t>Assuming</w:t>
        </w:r>
        <w:r w:rsidR="00F33F10" w:rsidRPr="0035255B">
          <w:rPr>
            <w:color w:val="000000" w:themeColor="text1"/>
          </w:rPr>
          <w:t xml:space="preserve"> </w:t>
        </w:r>
        <w:r w:rsidR="00F33F10">
          <w:rPr>
            <w:color w:val="000000" w:themeColor="text1"/>
          </w:rPr>
          <w:t>similar</w:t>
        </w:r>
      </w:ins>
      <w:del w:id="439" w:author="John H. Roe" w:date="2023-04-25T13:58:00Z">
        <w:r w:rsidR="00DE27BA" w:rsidRPr="0035255B" w:rsidDel="00F33F10">
          <w:rPr>
            <w:color w:val="000000" w:themeColor="text1"/>
          </w:rPr>
          <w:delText>these</w:delText>
        </w:r>
      </w:del>
      <w:r w:rsidR="00DE27BA" w:rsidRPr="0035255B">
        <w:rPr>
          <w:color w:val="000000" w:themeColor="text1"/>
        </w:rPr>
        <w:t xml:space="preserve"> patterns occur in </w:t>
      </w:r>
      <w:del w:id="440" w:author="John H. Roe" w:date="2023-04-25T13:58:00Z">
        <w:r w:rsidR="00DE27BA" w:rsidRPr="0035255B" w:rsidDel="00F33F10">
          <w:rPr>
            <w:color w:val="000000" w:themeColor="text1"/>
          </w:rPr>
          <w:delText xml:space="preserve">adult individuals in </w:delText>
        </w:r>
      </w:del>
      <w:r w:rsidR="00DE27BA" w:rsidRPr="0035255B">
        <w:rPr>
          <w:color w:val="000000" w:themeColor="text1"/>
        </w:rPr>
        <w:t>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55178156"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441" w:author="Daniel Noble" w:date="2023-04-19T13:43:00Z">
        <w:r w:rsidDel="00D27FC1">
          <w:rPr>
            <w:color w:val="000000" w:themeColor="text1"/>
          </w:rPr>
          <w:delText xml:space="preserve">in </w:delText>
        </w:r>
      </w:del>
      <w:ins w:id="442"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443" w:author="Kris.Wild" w:date="2023-04-11T10:53:00Z">
        <w:r w:rsidRPr="005E4AC5" w:rsidDel="00406052">
          <w:rPr>
            <w:color w:val="000000" w:themeColor="text1"/>
            <w:highlight w:val="yellow"/>
            <w:rPrChange w:id="444" w:author="Kris.Wild" w:date="2023-04-12T09:19:00Z">
              <w:rPr>
                <w:color w:val="000000" w:themeColor="text1"/>
              </w:rPr>
            </w:rPrChange>
          </w:rPr>
          <w:delText>I</w:delText>
        </w:r>
        <w:r w:rsidR="00B233F1" w:rsidRPr="005E4AC5" w:rsidDel="00406052">
          <w:rPr>
            <w:color w:val="000000" w:themeColor="text1"/>
            <w:highlight w:val="yellow"/>
            <w:rPrChange w:id="445" w:author="Kris.Wild" w:date="2023-04-12T09:19:00Z">
              <w:rPr>
                <w:color w:val="000000" w:themeColor="text1"/>
              </w:rPr>
            </w:rPrChange>
          </w:rPr>
          <w:delText xml:space="preserve">n </w:delText>
        </w:r>
      </w:del>
      <w:ins w:id="446" w:author="Kris.Wild" w:date="2023-04-12T09:21:00Z">
        <w:r w:rsidR="005E4AC5">
          <w:rPr>
            <w:color w:val="000000" w:themeColor="text1"/>
          </w:rPr>
          <w:t>In</w:t>
        </w:r>
      </w:ins>
      <w:ins w:id="447" w:author="Kris.Wild" w:date="2023-04-11T10:53:00Z">
        <w:r w:rsidR="00406052">
          <w:rPr>
            <w:color w:val="000000" w:themeColor="text1"/>
          </w:rPr>
          <w:t xml:space="preserve"> </w:t>
        </w:r>
      </w:ins>
      <w:r w:rsidR="00B233F1">
        <w:rPr>
          <w:color w:val="000000" w:themeColor="text1"/>
        </w:rPr>
        <w:t>the ZZ/ZW system</w:t>
      </w:r>
      <w:ins w:id="448" w:author="John H. Roe" w:date="2023-04-24T09:37:00Z">
        <w:r w:rsidR="00D97E32">
          <w:rPr>
            <w:color w:val="000000" w:themeColor="text1"/>
          </w:rPr>
          <w:t xml:space="preserve"> of </w:t>
        </w:r>
        <w:r w:rsidR="00D97E32" w:rsidRPr="00D97E32">
          <w:rPr>
            <w:i/>
            <w:iCs/>
            <w:color w:val="000000" w:themeColor="text1"/>
            <w:rPrChange w:id="449" w:author="John H. Roe" w:date="2023-04-24T09:37:00Z">
              <w:rPr>
                <w:color w:val="000000" w:themeColor="text1"/>
              </w:rPr>
            </w:rPrChange>
          </w:rPr>
          <w:t>P. vitticeps</w:t>
        </w:r>
      </w:ins>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have lower metabolism (15%) than concordant females (female ZW) and appear to be more like concordant males (male ZZ; Fig. 2D</w:t>
      </w:r>
      <w:ins w:id="450" w:author="Kris.Wild" w:date="2023-04-22T07:09:00Z">
        <w:r w:rsidR="005330F2">
          <w:rPr>
            <w:color w:val="000000" w:themeColor="text1"/>
          </w:rPr>
          <w:t>; Table S3</w:t>
        </w:r>
      </w:ins>
      <w:r w:rsidR="00B233F1">
        <w:rPr>
          <w:color w:val="000000" w:themeColor="text1"/>
        </w:rPr>
        <w:t>).</w:t>
      </w:r>
      <w:ins w:id="451" w:author="Kris.Wild" w:date="2023-04-22T07:30:00Z">
        <w:r w:rsidR="00E9400C">
          <w:rPr>
            <w:color w:val="000000" w:themeColor="text1"/>
          </w:rPr>
          <w:t xml:space="preserve"> </w:t>
        </w:r>
        <w:commentRangeStart w:id="452"/>
        <w:r w:rsidR="00E9400C">
          <w:t xml:space="preserve">There is evidence that </w:t>
        </w:r>
      </w:ins>
      <w:ins w:id="453" w:author="Kris.Wild" w:date="2023-04-22T07:31:00Z">
        <w:r w:rsidR="00E9400C">
          <w:t>se</w:t>
        </w:r>
      </w:ins>
      <w:ins w:id="454" w:author="Kris.Wild" w:date="2023-04-22T07:32:00Z">
        <w:r w:rsidR="00E9400C">
          <w:t>lection does occur for</w:t>
        </w:r>
      </w:ins>
      <w:ins w:id="455" w:author="Kris.Wild" w:date="2023-04-22T07:30:00Z">
        <w:r w:rsidR="00E9400C">
          <w:t xml:space="preserve"> larger hatchling lizards </w:t>
        </w:r>
      </w:ins>
      <w:ins w:id="456" w:author="John H. Roe" w:date="2023-04-25T14:01:00Z">
        <w:r w:rsidR="00F33F10">
          <w:t xml:space="preserve">of several species </w:t>
        </w:r>
      </w:ins>
      <w:ins w:id="457" w:author="Kris.Wild" w:date="2023-04-22T07:30:00Z">
        <w:r w:rsidR="00E9400C">
          <w:t>in the wild</w:t>
        </w:r>
      </w:ins>
      <w:ins w:id="458" w:author="John H. Roe" w:date="2023-04-25T14:01:00Z">
        <w:r w:rsidR="00F33F10">
          <w:t xml:space="preserve"> (</w:t>
        </w:r>
      </w:ins>
      <w:ins w:id="459" w:author="Kris.Wild" w:date="2023-04-22T07:30:00Z">
        <w:del w:id="460" w:author="John H. Roe" w:date="2023-04-25T14:01:00Z">
          <w:r w:rsidR="00E9400C" w:rsidDel="00F33F10">
            <w:delText xml:space="preserve">, </w:delText>
          </w:r>
        </w:del>
        <w:r w:rsidR="00E9400C">
          <w:t>i.e. ‘bigger is better’ hypothesis</w:t>
        </w:r>
      </w:ins>
      <w:ins w:id="461" w:author="John H. Roe" w:date="2023-04-25T14:01:00Z">
        <w:r w:rsidR="00F33F10">
          <w:t xml:space="preserve">; </w:t>
        </w:r>
      </w:ins>
      <w:ins w:id="462" w:author="Kris.Wild" w:date="2023-04-22T07:30:00Z">
        <w:del w:id="463" w:author="John H. Roe" w:date="2023-04-25T14:01:00Z">
          <w:r w:rsidR="00E9400C" w:rsidDel="00F33F10">
            <w:delText xml:space="preserve"> (</w:delText>
          </w:r>
        </w:del>
      </w:ins>
      <w:ins w:id="464" w:author="Kris.Wild" w:date="2023-04-22T07:36:00Z">
        <w:r w:rsidR="00E9400C">
          <w:t>Ferguson</w:t>
        </w:r>
      </w:ins>
      <w:ins w:id="465" w:author="Kris.Wild" w:date="2023-04-22T07:33:00Z">
        <w:r w:rsidR="00E9400C">
          <w:t xml:space="preserve"> &amp; Fox 1984; </w:t>
        </w:r>
      </w:ins>
      <w:proofErr w:type="spellStart"/>
      <w:ins w:id="466" w:author="Kris.Wild" w:date="2023-04-22T07:30:00Z">
        <w:r w:rsidR="00E9400C">
          <w:t>Sinervo</w:t>
        </w:r>
        <w:proofErr w:type="spellEnd"/>
        <w:r w:rsidR="00E9400C">
          <w:t xml:space="preserve"> et al.,1992; Warner &amp; Andrews</w:t>
        </w:r>
      </w:ins>
      <w:ins w:id="467" w:author="Kris.Wild" w:date="2023-04-22T07:33:00Z">
        <w:r w:rsidR="00E9400C">
          <w:t xml:space="preserve">, </w:t>
        </w:r>
      </w:ins>
      <w:ins w:id="468" w:author="Kris.Wild" w:date="2023-04-22T07:30:00Z">
        <w:r w:rsidR="00E9400C">
          <w:t>2002).</w:t>
        </w:r>
      </w:ins>
      <w:commentRangeEnd w:id="452"/>
      <w:r w:rsidR="00F33F10">
        <w:rPr>
          <w:rStyle w:val="CommentReference"/>
        </w:rPr>
        <w:commentReference w:id="452"/>
      </w:r>
      <w:r w:rsidR="00B233F1">
        <w:rPr>
          <w:color w:val="000000" w:themeColor="text1"/>
        </w:rPr>
        <w:t xml:space="preserve"> </w:t>
      </w:r>
      <w:ins w:id="469" w:author="Kris.Wild" w:date="2023-04-22T07:32:00Z">
        <w:del w:id="470" w:author="John H. Roe" w:date="2023-04-25T14:15:00Z">
          <w:r w:rsidR="00E9400C" w:rsidDel="00FD63DF">
            <w:rPr>
              <w:color w:val="000000" w:themeColor="text1"/>
            </w:rPr>
            <w:delText>Together, when</w:delText>
          </w:r>
        </w:del>
      </w:ins>
      <w:ins w:id="471" w:author="Kris.Wild" w:date="2023-04-22T07:09:00Z">
        <w:del w:id="472" w:author="John H. Roe" w:date="2023-04-25T14:15:00Z">
          <w:r w:rsidR="005330F2" w:rsidDel="00FD63DF">
            <w:rPr>
              <w:color w:val="000000" w:themeColor="text1"/>
            </w:rPr>
            <w:delText xml:space="preserve"> investigating</w:delText>
          </w:r>
        </w:del>
      </w:ins>
      <w:ins w:id="473" w:author="Kris.Wild" w:date="2023-04-21T14:24:00Z">
        <w:del w:id="474" w:author="John H. Roe" w:date="2023-04-25T14:15:00Z">
          <w:r w:rsidR="00D65BEB" w:rsidDel="00FD63DF">
            <w:rPr>
              <w:color w:val="000000" w:themeColor="text1"/>
            </w:rPr>
            <w:delText xml:space="preserve"> larger </w:delText>
          </w:r>
        </w:del>
      </w:ins>
      <w:ins w:id="475" w:author="Kris.Wild" w:date="2023-04-22T07:34:00Z">
        <w:del w:id="476" w:author="John H. Roe" w:date="2023-04-25T14:15:00Z">
          <w:r w:rsidR="00E9400C" w:rsidDel="00FD63DF">
            <w:rPr>
              <w:i/>
              <w:iCs/>
              <w:color w:val="000000" w:themeColor="text1"/>
            </w:rPr>
            <w:delText xml:space="preserve">P. vitticeps </w:delText>
          </w:r>
        </w:del>
      </w:ins>
      <w:ins w:id="477" w:author="Kris.Wild" w:date="2023-04-21T14:24:00Z">
        <w:del w:id="478" w:author="John H. Roe" w:date="2023-04-25T14:15:00Z">
          <w:r w:rsidR="00D65BEB" w:rsidDel="00FD63DF">
            <w:rPr>
              <w:color w:val="000000" w:themeColor="text1"/>
            </w:rPr>
            <w:delText xml:space="preserve">individuals within </w:delText>
          </w:r>
        </w:del>
      </w:ins>
      <w:ins w:id="479" w:author="Kris.Wild" w:date="2023-04-22T07:40:00Z">
        <w:del w:id="480" w:author="John H. Roe" w:date="2023-04-25T14:15:00Z">
          <w:r w:rsidR="00C01F57" w:rsidDel="00FD63DF">
            <w:rPr>
              <w:color w:val="000000" w:themeColor="text1"/>
            </w:rPr>
            <w:delText>a</w:delText>
          </w:r>
        </w:del>
      </w:ins>
      <w:ins w:id="481" w:author="Kris.Wild" w:date="2023-04-21T14:24:00Z">
        <w:del w:id="482" w:author="John H. Roe" w:date="2023-04-25T14:15:00Z">
          <w:r w:rsidR="00D65BEB" w:rsidDel="00FD63DF">
            <w:rPr>
              <w:color w:val="000000" w:themeColor="text1"/>
            </w:rPr>
            <w:delText xml:space="preserve"> population</w:delText>
          </w:r>
        </w:del>
      </w:ins>
      <w:ins w:id="483" w:author="Kris.Wild" w:date="2023-04-11T09:35:00Z">
        <w:del w:id="484" w:author="John H. Roe" w:date="2023-04-25T14:15:00Z">
          <w:r w:rsidR="00C604E1" w:rsidRPr="0065490A" w:rsidDel="00FD63DF">
            <w:rPr>
              <w:color w:val="000000" w:themeColor="text1"/>
              <w:rPrChange w:id="485" w:author="Kris.Wild" w:date="2023-04-11T12:09:00Z">
                <w:rPr>
                  <w:color w:val="000000" w:themeColor="text1"/>
                  <w:highlight w:val="yellow"/>
                </w:rPr>
              </w:rPrChange>
            </w:rPr>
            <w:delText>,</w:delText>
          </w:r>
        </w:del>
      </w:ins>
      <w:ins w:id="486" w:author="John H. Roe" w:date="2023-04-25T14:15:00Z">
        <w:r w:rsidR="001B423A">
          <w:rPr>
            <w:color w:val="000000" w:themeColor="text1"/>
          </w:rPr>
          <w:t xml:space="preserve">  Should</w:t>
        </w:r>
      </w:ins>
      <w:ins w:id="487" w:author="John H. Roe" w:date="2023-04-25T14:14:00Z">
        <w:r w:rsidR="00FD63DF">
          <w:rPr>
            <w:color w:val="000000" w:themeColor="text1"/>
          </w:rPr>
          <w:t xml:space="preserve"> these </w:t>
        </w:r>
      </w:ins>
      <w:ins w:id="488" w:author="John H. Roe" w:date="2023-04-25T14:15:00Z">
        <w:r w:rsidR="001B423A">
          <w:rPr>
            <w:color w:val="000000" w:themeColor="text1"/>
          </w:rPr>
          <w:t xml:space="preserve">metabolic </w:t>
        </w:r>
      </w:ins>
      <w:ins w:id="489" w:author="John H. Roe" w:date="2023-04-25T14:14:00Z">
        <w:r w:rsidR="00FD63DF">
          <w:rPr>
            <w:color w:val="000000" w:themeColor="text1"/>
          </w:rPr>
          <w:t xml:space="preserve">differences persist through </w:t>
        </w:r>
      </w:ins>
      <w:ins w:id="490" w:author="John H. Roe" w:date="2023-04-25T14:15:00Z">
        <w:r w:rsidR="00FD63DF">
          <w:rPr>
            <w:color w:val="000000" w:themeColor="text1"/>
          </w:rPr>
          <w:t>sexual maturity</w:t>
        </w:r>
      </w:ins>
      <w:ins w:id="491" w:author="John H. Roe" w:date="2023-04-26T10:35:00Z">
        <w:r w:rsidR="008617D0">
          <w:rPr>
            <w:color w:val="000000" w:themeColor="text1"/>
          </w:rPr>
          <w:t xml:space="preserve"> and assuming </w:t>
        </w:r>
      </w:ins>
      <w:ins w:id="492" w:author="John H. Roe" w:date="2023-04-26T10:36:00Z">
        <w:r w:rsidR="008617D0">
          <w:rPr>
            <w:color w:val="000000" w:themeColor="text1"/>
          </w:rPr>
          <w:t xml:space="preserve">similar </w:t>
        </w:r>
      </w:ins>
      <w:ins w:id="493" w:author="John H. Roe" w:date="2023-04-26T10:35:00Z">
        <w:r w:rsidR="008617D0">
          <w:rPr>
            <w:color w:val="000000" w:themeColor="text1"/>
          </w:rPr>
          <w:t>energy intake</w:t>
        </w:r>
      </w:ins>
      <w:ins w:id="494" w:author="John H. Roe" w:date="2023-04-25T14:15:00Z">
        <w:r w:rsidR="001B423A">
          <w:rPr>
            <w:color w:val="000000" w:themeColor="text1"/>
          </w:rPr>
          <w:t>,</w:t>
        </w:r>
      </w:ins>
      <w:ins w:id="495" w:author="Kris.Wild" w:date="2023-04-11T09:35:00Z">
        <w:r w:rsidR="00C604E1" w:rsidRPr="0065490A">
          <w:rPr>
            <w:color w:val="000000" w:themeColor="text1"/>
            <w:rPrChange w:id="496" w:author="Kris.Wild" w:date="2023-04-11T12:09:00Z">
              <w:rPr>
                <w:color w:val="000000" w:themeColor="text1"/>
                <w:highlight w:val="yellow"/>
              </w:rPr>
            </w:rPrChange>
          </w:rPr>
          <w:t xml:space="preserve"> </w:t>
        </w:r>
      </w:ins>
      <w:ins w:id="497" w:author="Daniel Noble" w:date="2023-04-19T13:44:00Z">
        <w:del w:id="498" w:author="John H. Roe" w:date="2023-04-25T14:15:00Z">
          <w:r w:rsidR="00D27FC1" w:rsidDel="001B423A">
            <w:rPr>
              <w:color w:val="000000" w:themeColor="text1"/>
            </w:rPr>
            <w:delText xml:space="preserve">we predict that </w:delText>
          </w:r>
        </w:del>
      </w:ins>
      <w:ins w:id="499" w:author="Kris.Wild" w:date="2023-04-11T09:35:00Z">
        <w:r w:rsidR="00C604E1" w:rsidRPr="0065490A">
          <w:rPr>
            <w:color w:val="000000" w:themeColor="text1"/>
            <w:rPrChange w:id="500" w:author="Kris.Wild" w:date="2023-04-11T12:09:00Z">
              <w:rPr>
                <w:color w:val="000000" w:themeColor="text1"/>
                <w:highlight w:val="yellow"/>
              </w:rPr>
            </w:rPrChange>
          </w:rPr>
          <w:t>female</w:t>
        </w:r>
        <w:r w:rsidR="00C604E1" w:rsidRPr="0065490A">
          <w:rPr>
            <w:color w:val="000000" w:themeColor="text1"/>
            <w:vertAlign w:val="subscript"/>
            <w:rPrChange w:id="501" w:author="Kris.Wild" w:date="2023-04-11T12:09:00Z">
              <w:rPr>
                <w:color w:val="000000" w:themeColor="text1"/>
                <w:highlight w:val="yellow"/>
                <w:vertAlign w:val="subscript"/>
              </w:rPr>
            </w:rPrChange>
          </w:rPr>
          <w:t xml:space="preserve">SR </w:t>
        </w:r>
        <w:r w:rsidR="00C604E1" w:rsidRPr="0065490A">
          <w:rPr>
            <w:color w:val="000000" w:themeColor="text1"/>
            <w:rPrChange w:id="502" w:author="Kris.Wild" w:date="2023-04-11T12:09:00Z">
              <w:rPr>
                <w:color w:val="000000" w:themeColor="text1"/>
                <w:highlight w:val="yellow"/>
              </w:rPr>
            </w:rPrChange>
          </w:rPr>
          <w:t>ZZ would have more residual energy than female ZW to allocate to</w:t>
        </w:r>
      </w:ins>
      <w:ins w:id="503" w:author="Kris.Wild" w:date="2023-04-11T09:38:00Z">
        <w:r w:rsidR="00C604E1" w:rsidRPr="0065490A">
          <w:rPr>
            <w:color w:val="000000" w:themeColor="text1"/>
            <w:rPrChange w:id="504" w:author="Kris.Wild" w:date="2023-04-11T12:09:00Z">
              <w:rPr>
                <w:color w:val="000000" w:themeColor="text1"/>
                <w:highlight w:val="yellow"/>
              </w:rPr>
            </w:rPrChange>
          </w:rPr>
          <w:t>wards</w:t>
        </w:r>
      </w:ins>
      <w:ins w:id="505" w:author="Kris.Wild" w:date="2023-04-11T09:35:00Z">
        <w:r w:rsidR="00C604E1" w:rsidRPr="0065490A">
          <w:rPr>
            <w:color w:val="000000" w:themeColor="text1"/>
            <w:rPrChange w:id="506" w:author="Kris.Wild" w:date="2023-04-11T12:09:00Z">
              <w:rPr>
                <w:color w:val="000000" w:themeColor="text1"/>
                <w:highlight w:val="yellow"/>
              </w:rPr>
            </w:rPrChange>
          </w:rPr>
          <w:t xml:space="preserve"> </w:t>
        </w:r>
      </w:ins>
      <w:ins w:id="507" w:author="John H. Roe" w:date="2023-04-25T14:16:00Z">
        <w:r w:rsidR="001B423A">
          <w:rPr>
            <w:color w:val="000000" w:themeColor="text1"/>
          </w:rPr>
          <w:t>storage, production, or activity</w:t>
        </w:r>
      </w:ins>
      <w:ins w:id="508" w:author="Kris.Wild" w:date="2023-04-11T09:35:00Z">
        <w:del w:id="509" w:author="John H. Roe" w:date="2023-04-25T14:16:00Z">
          <w:r w:rsidR="00C604E1" w:rsidRPr="0065490A" w:rsidDel="001B423A">
            <w:rPr>
              <w:color w:val="000000" w:themeColor="text1"/>
              <w:rPrChange w:id="510" w:author="Kris.Wild" w:date="2023-04-11T12:09:00Z">
                <w:rPr>
                  <w:color w:val="000000" w:themeColor="text1"/>
                  <w:highlight w:val="yellow"/>
                </w:rPr>
              </w:rPrChange>
            </w:rPr>
            <w:delText>maintenance</w:delText>
          </w:r>
        </w:del>
      </w:ins>
      <w:ins w:id="511" w:author="Kris.Wild" w:date="2023-04-19T16:16:00Z">
        <w:del w:id="512" w:author="John H. Roe" w:date="2023-04-25T14:16:00Z">
          <w:r w:rsidR="003469AB" w:rsidDel="001B423A">
            <w:rPr>
              <w:color w:val="000000" w:themeColor="text1"/>
            </w:rPr>
            <w:delText>,</w:delText>
          </w:r>
        </w:del>
      </w:ins>
      <w:ins w:id="513" w:author="Kris.Wild" w:date="2023-04-11T09:35:00Z">
        <w:del w:id="514" w:author="John H. Roe" w:date="2023-04-25T14:16:00Z">
          <w:r w:rsidR="00C604E1" w:rsidRPr="0065490A" w:rsidDel="001B423A">
            <w:rPr>
              <w:color w:val="000000" w:themeColor="text1"/>
              <w:rPrChange w:id="515" w:author="Kris.Wild" w:date="2023-04-11T12:09:00Z">
                <w:rPr>
                  <w:color w:val="000000" w:themeColor="text1"/>
                  <w:highlight w:val="yellow"/>
                </w:rPr>
              </w:rPrChange>
            </w:rPr>
            <w:delText xml:space="preserve"> </w:delText>
          </w:r>
        </w:del>
      </w:ins>
      <w:ins w:id="516" w:author="Kris.Wild" w:date="2023-04-19T16:19:00Z">
        <w:del w:id="517" w:author="John H. Roe" w:date="2023-04-25T14:16:00Z">
          <w:r w:rsidR="003469AB" w:rsidRPr="003469AB" w:rsidDel="001B423A">
            <w:rPr>
              <w:color w:val="000000" w:themeColor="text1"/>
            </w:rPr>
            <w:delText>growth,</w:delText>
          </w:r>
        </w:del>
      </w:ins>
      <w:ins w:id="518" w:author="Kris.Wild" w:date="2023-04-19T16:17:00Z">
        <w:del w:id="519" w:author="John H. Roe" w:date="2023-04-25T14:16:00Z">
          <w:r w:rsidR="003469AB" w:rsidDel="001B423A">
            <w:rPr>
              <w:color w:val="000000" w:themeColor="text1"/>
            </w:rPr>
            <w:delText xml:space="preserve"> or behaviours</w:delText>
          </w:r>
        </w:del>
      </w:ins>
      <w:ins w:id="520" w:author="Kris.Wild" w:date="2023-04-11T09:35:00Z">
        <w:r w:rsidR="00C604E1" w:rsidRPr="0065490A">
          <w:rPr>
            <w:color w:val="000000" w:themeColor="text1"/>
            <w:rPrChange w:id="521" w:author="Kris.Wild" w:date="2023-04-11T12:09:00Z">
              <w:rPr>
                <w:color w:val="000000" w:themeColor="text1"/>
                <w:highlight w:val="yellow"/>
              </w:rPr>
            </w:rPrChange>
          </w:rPr>
          <w:t xml:space="preserve"> after resting metabolic costs have been paid. </w:t>
        </w:r>
      </w:ins>
      <w:ins w:id="522" w:author="John H. Roe" w:date="2023-04-25T14:18:00Z">
        <w:r w:rsidR="001B423A">
          <w:rPr>
            <w:color w:val="000000" w:themeColor="text1"/>
          </w:rPr>
          <w:t>Such</w:t>
        </w:r>
      </w:ins>
      <w:del w:id="523" w:author="John H. Roe" w:date="2023-04-25T14:18:00Z">
        <w:r w:rsidR="00B233F1" w:rsidRPr="0065490A" w:rsidDel="001B423A">
          <w:rPr>
            <w:color w:val="000000" w:themeColor="text1"/>
          </w:rPr>
          <w:delText>This</w:delText>
        </w:r>
      </w:del>
      <w:r w:rsidR="00B233F1" w:rsidRPr="0065490A">
        <w:rPr>
          <w:color w:val="000000" w:themeColor="text1"/>
        </w:rPr>
        <w:t xml:space="preserve"> surplus in energy reserves for female</w:t>
      </w:r>
      <w:r w:rsidR="00B233F1" w:rsidRPr="0065490A">
        <w:rPr>
          <w:color w:val="000000" w:themeColor="text1"/>
          <w:vertAlign w:val="subscript"/>
        </w:rPr>
        <w:t>SR</w:t>
      </w:r>
      <w:r w:rsidR="00B233F1" w:rsidRPr="0065490A">
        <w:rPr>
          <w:color w:val="000000" w:themeColor="text1"/>
        </w:rPr>
        <w:t xml:space="preserve"> ZZ may explain why </w:t>
      </w:r>
      <w:ins w:id="524" w:author="Kris.Wild" w:date="2023-04-19T16:15:00Z">
        <w:r w:rsidR="003469AB">
          <w:rPr>
            <w:color w:val="000000" w:themeColor="text1"/>
          </w:rPr>
          <w:t>sub-adult (&lt;1year) and adult</w:t>
        </w:r>
      </w:ins>
      <w:ins w:id="525" w:author="Kris.Wild" w:date="2023-04-19T16:16:00Z">
        <w:r w:rsidR="003469AB">
          <w:rPr>
            <w:color w:val="000000" w:themeColor="text1"/>
          </w:rPr>
          <w:t xml:space="preserve"> </w:t>
        </w:r>
      </w:ins>
      <w:del w:id="526" w:author="Kris.Wild" w:date="2023-04-19T16:16:00Z">
        <w:r w:rsidR="00B233F1" w:rsidRPr="0065490A" w:rsidDel="003469AB">
          <w:rPr>
            <w:color w:val="000000" w:themeColor="text1"/>
          </w:rPr>
          <w:delText xml:space="preserve">adult </w:delText>
        </w:r>
      </w:del>
      <w:r w:rsidR="00B233F1" w:rsidRPr="0065490A">
        <w:rPr>
          <w:color w:val="000000" w:themeColor="text1"/>
        </w:rPr>
        <w:t>female</w:t>
      </w:r>
      <w:r w:rsidR="00B233F1" w:rsidRPr="0065490A">
        <w:rPr>
          <w:color w:val="000000" w:themeColor="text1"/>
          <w:vertAlign w:val="subscript"/>
        </w:rPr>
        <w:t>SR</w:t>
      </w:r>
      <w:r w:rsidR="00B233F1" w:rsidRPr="0065490A">
        <w:rPr>
          <w:color w:val="000000" w:themeColor="text1"/>
        </w:rPr>
        <w:t xml:space="preserve"> ZZ </w:t>
      </w:r>
      <w:r w:rsidRPr="0065490A">
        <w:rPr>
          <w:i/>
          <w:iCs/>
          <w:color w:val="000000" w:themeColor="text1"/>
        </w:rPr>
        <w:t>P. vitticeps</w:t>
      </w:r>
      <w:ins w:id="527" w:author="Kris.Wild" w:date="2023-04-19T16:16:00Z">
        <w:r w:rsidR="003469AB">
          <w:rPr>
            <w:i/>
            <w:iCs/>
            <w:color w:val="000000" w:themeColor="text1"/>
          </w:rPr>
          <w:t xml:space="preserve"> </w:t>
        </w:r>
      </w:ins>
      <w:ins w:id="528" w:author="John H. Roe" w:date="2023-04-25T14:20:00Z">
        <w:r w:rsidR="001B423A">
          <w:rPr>
            <w:color w:val="000000" w:themeColor="text1"/>
          </w:rPr>
          <w:t xml:space="preserve">are more similar to male ZZ in </w:t>
        </w:r>
      </w:ins>
      <w:ins w:id="529" w:author="Kris.Wild" w:date="2023-04-19T16:16:00Z">
        <w:del w:id="530" w:author="John H. Roe" w:date="2023-04-25T14:19:00Z">
          <w:r w:rsidR="003469AB" w:rsidDel="001B423A">
            <w:rPr>
              <w:color w:val="000000" w:themeColor="text1"/>
            </w:rPr>
            <w:delText>have</w:delText>
          </w:r>
        </w:del>
        <w:del w:id="531" w:author="John H. Roe" w:date="2023-04-25T14:20:00Z">
          <w:r w:rsidR="003469AB" w:rsidDel="001B423A">
            <w:rPr>
              <w:color w:val="000000" w:themeColor="text1"/>
            </w:rPr>
            <w:delText xml:space="preserve"> similar</w:delText>
          </w:r>
        </w:del>
        <w:r w:rsidR="003469AB">
          <w:rPr>
            <w:color w:val="000000" w:themeColor="text1"/>
          </w:rPr>
          <w:t xml:space="preserve"> </w:t>
        </w:r>
      </w:ins>
      <w:ins w:id="532" w:author="Kris.Wild" w:date="2023-04-19T16:17:00Z">
        <w:r w:rsidR="003469AB">
          <w:rPr>
            <w:color w:val="000000" w:themeColor="text1"/>
          </w:rPr>
          <w:t>behaviour</w:t>
        </w:r>
        <w:del w:id="533" w:author="John H. Roe" w:date="2023-04-25T14:20:00Z">
          <w:r w:rsidR="003469AB" w:rsidDel="001B423A">
            <w:rPr>
              <w:color w:val="000000" w:themeColor="text1"/>
            </w:rPr>
            <w:delText>s</w:delText>
          </w:r>
        </w:del>
        <w:r w:rsidR="003469AB">
          <w:rPr>
            <w:color w:val="000000" w:themeColor="text1"/>
          </w:rPr>
          <w:t xml:space="preserve"> and morpholog</w:t>
        </w:r>
      </w:ins>
      <w:ins w:id="534" w:author="John H. Roe" w:date="2023-04-25T14:20:00Z">
        <w:r w:rsidR="001B423A">
          <w:rPr>
            <w:color w:val="000000" w:themeColor="text1"/>
          </w:rPr>
          <w:t xml:space="preserve">y, </w:t>
        </w:r>
      </w:ins>
      <w:ins w:id="535" w:author="Kris.Wild" w:date="2023-04-19T16:17:00Z">
        <w:del w:id="536" w:author="John H. Roe" w:date="2023-04-25T14:20:00Z">
          <w:r w:rsidR="003469AB" w:rsidDel="001B423A">
            <w:rPr>
              <w:color w:val="000000" w:themeColor="text1"/>
            </w:rPr>
            <w:delText xml:space="preserve">ies </w:delText>
          </w:r>
        </w:del>
        <w:del w:id="537" w:author="John H. Roe" w:date="2023-04-25T14:19:00Z">
          <w:r w:rsidR="003469AB" w:rsidDel="001B423A">
            <w:rPr>
              <w:color w:val="000000" w:themeColor="text1"/>
            </w:rPr>
            <w:delText>as</w:delText>
          </w:r>
        </w:del>
        <w:r w:rsidR="003469AB">
          <w:rPr>
            <w:color w:val="000000" w:themeColor="text1"/>
          </w:rPr>
          <w:t xml:space="preserve"> </w:t>
        </w:r>
        <w:del w:id="538" w:author="John H. Roe" w:date="2023-04-25T14:20:00Z">
          <w:r w:rsidR="003469AB" w:rsidDel="001B423A">
            <w:rPr>
              <w:color w:val="000000" w:themeColor="text1"/>
            </w:rPr>
            <w:delText>male ZZ</w:delText>
          </w:r>
        </w:del>
      </w:ins>
      <w:ins w:id="539" w:author="John H. Roe" w:date="2023-04-25T14:17:00Z">
        <w:r w:rsidR="001B423A">
          <w:rPr>
            <w:color w:val="000000" w:themeColor="text1"/>
          </w:rPr>
          <w:t xml:space="preserve">including </w:t>
        </w:r>
      </w:ins>
      <w:ins w:id="540" w:author="John H. Roe" w:date="2023-04-25T14:18:00Z">
        <w:r w:rsidR="001B423A">
          <w:rPr>
            <w:color w:val="000000" w:themeColor="text1"/>
          </w:rPr>
          <w:t>higher activity, levels of aggression, and larger body size</w:t>
        </w:r>
      </w:ins>
      <w:ins w:id="541" w:author="John H. Roe" w:date="2023-04-26T09:58:00Z">
        <w:r w:rsidR="004E1366">
          <w:rPr>
            <w:color w:val="000000" w:themeColor="text1"/>
          </w:rPr>
          <w:t xml:space="preserve"> </w:t>
        </w:r>
      </w:ins>
      <w:ins w:id="542" w:author="John H. Roe" w:date="2023-04-26T09:59:00Z">
        <w:r w:rsidR="004E1366">
          <w:rPr>
            <w:color w:val="000000" w:themeColor="text1"/>
          </w:rPr>
          <w:t>in captivity</w:t>
        </w:r>
      </w:ins>
      <w:del w:id="543" w:author="John H. Roe" w:date="2023-04-25T14:18:00Z">
        <w:r w:rsidRPr="0065490A" w:rsidDel="001B423A">
          <w:rPr>
            <w:i/>
            <w:iCs/>
            <w:color w:val="000000" w:themeColor="text1"/>
          </w:rPr>
          <w:delText xml:space="preserve"> </w:delText>
        </w:r>
      </w:del>
      <w:del w:id="544" w:author="Kris.Wild" w:date="2023-04-19T16:16:00Z">
        <w:r w:rsidR="00B233F1" w:rsidRPr="0065490A" w:rsidDel="003469AB">
          <w:rPr>
            <w:color w:val="000000" w:themeColor="text1"/>
          </w:rPr>
          <w:delText xml:space="preserve">are </w:delText>
        </w:r>
      </w:del>
      <w:del w:id="545" w:author="Kris.Wild" w:date="2023-04-11T09:34:00Z">
        <w:r w:rsidR="00B233F1" w:rsidRPr="0065490A" w:rsidDel="00C604E1">
          <w:rPr>
            <w:color w:val="000000" w:themeColor="text1"/>
          </w:rPr>
          <w:delText xml:space="preserve">more </w:delText>
        </w:r>
      </w:del>
      <w:del w:id="546" w:author="Kris.Wild" w:date="2023-04-11T09:32:00Z">
        <w:r w:rsidR="00B233F1" w:rsidRPr="0065490A" w:rsidDel="00C604E1">
          <w:rPr>
            <w:color w:val="000000" w:themeColor="text1"/>
          </w:rPr>
          <w:delText xml:space="preserve">active, aggressive, and </w:delText>
        </w:r>
      </w:del>
      <w:del w:id="547" w:author="Kris.Wild" w:date="2023-04-19T16:16:00Z">
        <w:r w:rsidR="00B233F1" w:rsidRPr="0065490A" w:rsidDel="003469AB">
          <w:rPr>
            <w:color w:val="000000" w:themeColor="text1"/>
          </w:rPr>
          <w:delText xml:space="preserve">larger </w:delText>
        </w:r>
      </w:del>
      <w:del w:id="548"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549" w:author="Kris.Wild" w:date="2023-04-11T12:09:00Z">
                <w:rPr/>
              </w:rPrChange>
            </w:rPr>
            <w:t>(Holleley et al., 2015</w:t>
          </w:r>
          <w:ins w:id="550" w:author="Kris.Wild" w:date="2023-04-19T16:17:00Z">
            <w:r w:rsidR="003469AB">
              <w:rPr>
                <w:color w:val="000000"/>
              </w:rPr>
              <w:t>; Li et al., 2015</w:t>
            </w:r>
          </w:ins>
          <w:del w:id="551" w:author="Kris.Wild" w:date="2023-04-11T09:32:00Z">
            <w:r w:rsidR="00EB4892" w:rsidRPr="0065490A" w:rsidDel="00C604E1">
              <w:rPr>
                <w:color w:val="000000"/>
              </w:rPr>
              <w:delText>; Li et al., 2016</w:delText>
            </w:r>
          </w:del>
          <w:r w:rsidR="00EB4892" w:rsidRPr="0065490A">
            <w:rPr>
              <w:color w:val="000000"/>
            </w:rPr>
            <w:t>)</w:t>
          </w:r>
        </w:sdtContent>
      </w:sdt>
      <w:del w:id="552" w:author="Kris.Wild" w:date="2023-04-11T09:35:00Z">
        <w:r w:rsidR="00B233F1" w:rsidRPr="0065490A" w:rsidDel="00C604E1">
          <w:rPr>
            <w:color w:val="000000" w:themeColor="text1"/>
          </w:rPr>
          <w:delText xml:space="preserve">. </w:delText>
        </w:r>
      </w:del>
      <w:del w:id="553" w:author="Kris.Wild" w:date="2023-04-11T09:34:00Z">
        <w:r w:rsidR="00B233F1" w:rsidRPr="0065490A" w:rsidDel="00C604E1">
          <w:rPr>
            <w:color w:val="000000" w:themeColor="text1"/>
          </w:rPr>
          <w:delText xml:space="preserve">For example, </w:delText>
        </w:r>
      </w:del>
      <w:del w:id="554"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555"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556" w:author="Kris.Wild" w:date="2023-04-11T09:32:00Z">
        <w:r w:rsidR="00B233F1" w:rsidRPr="0065490A" w:rsidDel="00C604E1">
          <w:rPr>
            <w:color w:val="000000" w:themeColor="text1"/>
          </w:rPr>
          <w:delText xml:space="preserve">production </w:delText>
        </w:r>
      </w:del>
      <w:del w:id="557" w:author="Kris.Wild" w:date="2023-04-11T09:35:00Z">
        <w:r w:rsidR="00B233F1" w:rsidRPr="0065490A" w:rsidDel="00C604E1">
          <w:rPr>
            <w:color w:val="000000" w:themeColor="text1"/>
          </w:rPr>
          <w:delText xml:space="preserve">and </w:delText>
        </w:r>
      </w:del>
      <w:del w:id="558" w:author="Kris.Wild" w:date="2023-04-11T09:33:00Z">
        <w:r w:rsidR="00B233F1" w:rsidRPr="0065490A" w:rsidDel="00C604E1">
          <w:rPr>
            <w:color w:val="000000" w:themeColor="text1"/>
          </w:rPr>
          <w:delText xml:space="preserve">activity </w:delText>
        </w:r>
      </w:del>
      <w:del w:id="559"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560" w:author="Kris.Wild" w:date="2023-04-11T10:41:00Z">
        <w:r w:rsidR="00B233F1" w:rsidRPr="0065490A" w:rsidDel="005333B4">
          <w:rPr>
            <w:color w:val="000000" w:themeColor="text1"/>
          </w:rPr>
          <w:delText xml:space="preserve"> However,</w:delText>
        </w:r>
      </w:del>
      <w:ins w:id="561" w:author="Kris.Wild" w:date="2023-04-11T09:43:00Z">
        <w:r w:rsidR="006706A4" w:rsidRPr="0065490A">
          <w:rPr>
            <w:color w:val="000000" w:themeColor="text1"/>
            <w:rPrChange w:id="562" w:author="Kris.Wild" w:date="2023-04-11T12:09:00Z">
              <w:rPr>
                <w:color w:val="000000" w:themeColor="text1"/>
                <w:highlight w:val="yellow"/>
              </w:rPr>
            </w:rPrChange>
          </w:rPr>
          <w:t xml:space="preserve"> </w:t>
        </w:r>
      </w:ins>
      <w:del w:id="563" w:author="Kris.Wild" w:date="2023-04-11T09:43:00Z">
        <w:r w:rsidR="00B233F1" w:rsidRPr="0065490A" w:rsidDel="006706A4">
          <w:rPr>
            <w:color w:val="000000" w:themeColor="text1"/>
          </w:rPr>
          <w:delText xml:space="preserve"> these</w:delText>
        </w:r>
      </w:del>
      <w:del w:id="564" w:author="Kris.Wild" w:date="2023-04-11T12:07:00Z">
        <w:r w:rsidR="00B233F1" w:rsidRPr="0065490A" w:rsidDel="0065490A">
          <w:rPr>
            <w:color w:val="000000" w:themeColor="text1"/>
          </w:rPr>
          <w:delText xml:space="preserve"> “male-like” </w:delText>
        </w:r>
      </w:del>
      <w:del w:id="565" w:author="Kris.Wild" w:date="2023-04-11T16:22:00Z">
        <w:r w:rsidR="00B233F1" w:rsidRPr="0065490A" w:rsidDel="00BC1987">
          <w:rPr>
            <w:color w:val="000000" w:themeColor="text1"/>
          </w:rPr>
          <w:delText>phenotypes</w:delText>
        </w:r>
      </w:del>
      <w:del w:id="566" w:author="Kris.Wild" w:date="2023-04-19T16:18:00Z">
        <w:r w:rsidR="00B233F1" w:rsidRPr="0065490A" w:rsidDel="003469AB">
          <w:rPr>
            <w:color w:val="000000" w:themeColor="text1"/>
          </w:rPr>
          <w:delText xml:space="preserve"> may also </w:delText>
        </w:r>
      </w:del>
      <w:del w:id="567" w:author="Kris.Wild" w:date="2023-04-12T09:20:00Z">
        <w:r w:rsidR="00B233F1" w:rsidRPr="0065490A" w:rsidDel="005E4AC5">
          <w:rPr>
            <w:color w:val="000000" w:themeColor="text1"/>
          </w:rPr>
          <w:delText xml:space="preserve">be </w:delText>
        </w:r>
      </w:del>
      <w:del w:id="568" w:author="Kris.Wild" w:date="2023-04-11T09:44:00Z">
        <w:r w:rsidR="00B233F1" w:rsidRPr="0065490A" w:rsidDel="006706A4">
          <w:rPr>
            <w:color w:val="000000" w:themeColor="text1"/>
          </w:rPr>
          <w:delText>a selective disadvantage</w:delText>
        </w:r>
      </w:del>
      <w:del w:id="569"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570" w:author="Kris.Wild" w:date="2023-04-11T09:45:00Z">
        <w:r w:rsidR="00B233F1" w:rsidRPr="0065490A" w:rsidDel="006706A4">
          <w:rPr>
            <w:color w:val="000000" w:themeColor="text1"/>
          </w:rPr>
          <w:delText xml:space="preserve">are known to have high mortality and </w:delText>
        </w:r>
      </w:del>
      <w:del w:id="571" w:author="Kris.Wild" w:date="2023-04-19T16:18:00Z">
        <w:r w:rsidR="00B233F1" w:rsidRPr="0065490A" w:rsidDel="003469AB">
          <w:rPr>
            <w:color w:val="000000" w:themeColor="text1"/>
          </w:rPr>
          <w:delText xml:space="preserve">lower fecundity rates </w:delText>
        </w:r>
      </w:del>
      <w:del w:id="572" w:author="Kris.Wild" w:date="2023-04-11T12:08:00Z">
        <w:r w:rsidR="00B233F1" w:rsidRPr="0065490A" w:rsidDel="0065490A">
          <w:rPr>
            <w:color w:val="000000" w:themeColor="text1"/>
          </w:rPr>
          <w:delText>than female ZW</w:delText>
        </w:r>
      </w:del>
      <w:ins w:id="573" w:author="Daniel Noble" w:date="2023-04-19T13:44:00Z">
        <w:del w:id="574" w:author="Kris.Wild" w:date="2023-04-19T16:18:00Z">
          <w:r w:rsidR="00D27FC1" w:rsidDel="003469AB">
            <w:rPr>
              <w:color w:val="000000" w:themeColor="text1"/>
            </w:rPr>
            <w:delText xml:space="preserve">compared </w:delText>
          </w:r>
        </w:del>
      </w:ins>
      <w:del w:id="575" w:author="Kris.Wild" w:date="2023-04-19T16:18:00Z">
        <w:r w:rsidR="00B233F1" w:rsidRPr="0065490A" w:rsidDel="003469AB">
          <w:rPr>
            <w:color w:val="000000" w:themeColor="text1"/>
          </w:rPr>
          <w:delText xml:space="preserve"> </w:delText>
        </w:r>
      </w:del>
      <w:customXmlDelRangeStart w:id="576"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customXmlDelRangeEnd w:id="576"/>
          <w:del w:id="577" w:author="Kris.Wild" w:date="2023-04-19T16:18:00Z">
            <w:r w:rsidR="00EB4892" w:rsidRPr="0065490A" w:rsidDel="003469AB">
              <w:rPr>
                <w:color w:val="000000"/>
                <w:rPrChange w:id="578" w:author="Kris.Wild" w:date="2023-04-11T12:09:00Z">
                  <w:rPr/>
                </w:rPrChange>
              </w:rPr>
              <w:delText>(Wild et al., 2022)</w:delText>
            </w:r>
          </w:del>
          <w:customXmlDelRangeStart w:id="579" w:author="Kris.Wild" w:date="2023-04-19T16:18:00Z"/>
        </w:sdtContent>
      </w:sdt>
      <w:customXmlDelRangeEnd w:id="579"/>
      <w:del w:id="580"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r w:rsidR="00B233F1">
        <w:rPr>
          <w:color w:val="000000" w:themeColor="text1"/>
        </w:rPr>
        <w:t xml:space="preserve">Different </w:t>
      </w:r>
      <w:r w:rsidR="00B233F1" w:rsidRPr="00FF16AF">
        <w:t xml:space="preserve">strategies of energy allocation </w:t>
      </w:r>
      <w:ins w:id="581" w:author="Kris.Wild" w:date="2023-04-22T07:09:00Z">
        <w:r w:rsidR="005330F2">
          <w:t>throughout</w:t>
        </w:r>
      </w:ins>
      <w:ins w:id="582" w:author="Kris.Wild" w:date="2023-04-19T16:18:00Z">
        <w:r w:rsidR="003469AB">
          <w:t xml:space="preserve"> onto</w:t>
        </w:r>
      </w:ins>
      <w:ins w:id="583" w:author="Kris.Wild" w:date="2023-04-19T16:19:00Z">
        <w:r w:rsidR="003469AB">
          <w:t xml:space="preserve">geny </w:t>
        </w:r>
      </w:ins>
      <w:del w:id="584"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585" w:author="Kris.Wild" w:date="2023-04-11T11:08:00Z">
        <w:r w:rsidR="00B233F1" w:rsidDel="00CB25B1">
          <w:delText>across ontogeny</w:delText>
        </w:r>
        <w:r w:rsidR="00B233F1" w:rsidRPr="00FF16AF" w:rsidDel="00CB25B1">
          <w:delText xml:space="preserve"> </w:delText>
        </w:r>
      </w:del>
      <w:r w:rsidR="00B233F1" w:rsidRPr="00FF16AF">
        <w:t xml:space="preserve">may </w:t>
      </w:r>
      <w:ins w:id="586" w:author="John H. Roe" w:date="2023-04-25T14:21:00Z">
        <w:r w:rsidR="001B423A">
          <w:t xml:space="preserve">also </w:t>
        </w:r>
      </w:ins>
      <w:r w:rsidR="00B233F1" w:rsidRPr="00FF16AF">
        <w:t xml:space="preserve">explain previously observed </w:t>
      </w:r>
      <w:commentRangeStart w:id="587"/>
      <w:r w:rsidR="00B233F1" w:rsidRPr="00FF16AF">
        <w:t>differences</w:t>
      </w:r>
      <w:commentRangeEnd w:id="587"/>
      <w:r w:rsidR="001B423A">
        <w:rPr>
          <w:rStyle w:val="CommentReference"/>
        </w:rPr>
        <w:commentReference w:id="587"/>
      </w:r>
      <w:r w:rsidR="00B233F1" w:rsidRPr="00FF16AF">
        <w:t xml:space="preserve"> in </w:t>
      </w:r>
      <w:r w:rsidR="00B233F1" w:rsidRPr="00722C71">
        <w:rPr>
          <w:color w:val="000000" w:themeColor="text1"/>
        </w:rPr>
        <w:t>morphology</w:t>
      </w:r>
      <w:ins w:id="588" w:author="Kris.Wild" w:date="2023-04-19T16:19:00Z">
        <w:r w:rsidR="003469AB">
          <w:rPr>
            <w:color w:val="000000" w:themeColor="text1"/>
          </w:rPr>
          <w:t xml:space="preserve">, behaviour, and </w:t>
        </w:r>
      </w:ins>
      <w:del w:id="589"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590" w:author="Kris.Wild" w:date="2023-04-11T09:47:00Z">
        <w:r w:rsidR="00B233F1" w:rsidRPr="00722C71" w:rsidDel="006706A4">
          <w:rPr>
            <w:color w:val="000000" w:themeColor="text1"/>
          </w:rPr>
          <w:delText xml:space="preserve">behaviours </w:delText>
        </w:r>
      </w:del>
      <w:ins w:id="591"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ins w:id="592" w:author="Kris.Wild" w:date="2023-04-21T13:09:00Z">
        <w:r w:rsidR="00DF1054">
          <w:rPr>
            <w:color w:val="000000" w:themeColor="text1"/>
          </w:rPr>
          <w:t xml:space="preserve">sub-adults </w:t>
        </w:r>
      </w:ins>
      <w:ins w:id="593" w:author="John H. Roe" w:date="2023-04-24T09:39:00Z">
        <w:r w:rsidR="00D97E32">
          <w:rPr>
            <w:color w:val="000000" w:themeColor="text1"/>
          </w:rPr>
          <w:t>and</w:t>
        </w:r>
      </w:ins>
      <w:ins w:id="594" w:author="Kris.Wild" w:date="2023-04-21T13:09:00Z">
        <w:del w:id="595" w:author="John H. Roe" w:date="2023-04-24T09:39:00Z">
          <w:r w:rsidR="00DF1054" w:rsidDel="00D97E32">
            <w:rPr>
              <w:color w:val="000000" w:themeColor="text1"/>
            </w:rPr>
            <w:delText>or</w:delText>
          </w:r>
        </w:del>
        <w:r w:rsidR="00DF1054">
          <w:rPr>
            <w:color w:val="000000" w:themeColor="text1"/>
          </w:rPr>
          <w:t xml:space="preserve"> </w:t>
        </w:r>
      </w:ins>
      <w:r w:rsidR="00B233F1">
        <w:rPr>
          <w:color w:val="000000" w:themeColor="text1"/>
        </w:rPr>
        <w:t>adults</w:t>
      </w:r>
      <w:ins w:id="596" w:author="John H. Roe" w:date="2023-04-26T09:59:00Z">
        <w:r w:rsidR="004E1366">
          <w:rPr>
            <w:color w:val="000000" w:themeColor="text1"/>
          </w:rPr>
          <w:t xml:space="preserve"> in the wild</w:t>
        </w:r>
      </w:ins>
      <w:r w:rsidR="00B233F1">
        <w:rPr>
          <w:color w:val="000000" w:themeColor="text1"/>
        </w:rPr>
        <w:t>.</w:t>
      </w:r>
      <w:r w:rsidR="00B233F1" w:rsidRPr="002B5FD0">
        <w:rPr>
          <w:b/>
          <w:bCs/>
          <w:color w:val="000000" w:themeColor="text1"/>
        </w:rPr>
        <w:t xml:space="preserve"> </w:t>
      </w:r>
    </w:p>
    <w:p w14:paraId="473A1CFA" w14:textId="2F9A8982" w:rsidR="0024073E" w:rsidRDefault="004D769C" w:rsidP="00A146D7">
      <w:pPr>
        <w:ind w:firstLine="720"/>
        <w:contextualSpacing/>
        <w:rPr>
          <w:color w:val="000000" w:themeColor="text1"/>
        </w:rPr>
      </w:pPr>
      <w:commentRangeStart w:id="597"/>
      <w:del w:id="598" w:author="Kris.Wild" w:date="2023-04-11T12:18:00Z">
        <w:r w:rsidDel="0041102C">
          <w:rPr>
            <w:color w:val="000000" w:themeColor="text1"/>
          </w:rPr>
          <w:delText xml:space="preserve">The </w:delText>
        </w:r>
      </w:del>
      <w:ins w:id="599"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600"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601" w:author="Kris.Wild" w:date="2023-04-11T12:18:00Z">
        <w:r w:rsidDel="0041102C">
          <w:rPr>
            <w:color w:val="000000" w:themeColor="text1"/>
          </w:rPr>
          <w:delText>suggests that</w:delText>
        </w:r>
      </w:del>
      <w:ins w:id="602" w:author="Kris.Wild" w:date="2023-04-11T12:18:00Z">
        <w:r w:rsidR="0041102C">
          <w:rPr>
            <w:color w:val="000000" w:themeColor="text1"/>
          </w:rPr>
          <w:t>is</w:t>
        </w:r>
      </w:ins>
      <w:r>
        <w:rPr>
          <w:color w:val="000000" w:themeColor="text1"/>
        </w:rPr>
        <w:t xml:space="preserve"> </w:t>
      </w:r>
      <w:ins w:id="603" w:author="Kris.Wild" w:date="2023-04-11T12:19:00Z">
        <w:r w:rsidR="0041102C">
          <w:rPr>
            <w:color w:val="000000" w:themeColor="text1"/>
          </w:rPr>
          <w:t xml:space="preserve">there </w:t>
        </w:r>
        <w:del w:id="604" w:author="Daniel Noble" w:date="2023-04-19T15:45:00Z">
          <w:r w:rsidR="0041102C" w:rsidDel="00E955A3">
            <w:rPr>
              <w:color w:val="000000" w:themeColor="text1"/>
            </w:rPr>
            <w:delText>is</w:delText>
          </w:r>
        </w:del>
      </w:ins>
      <w:ins w:id="605" w:author="Daniel Noble" w:date="2023-04-19T15:45:00Z">
        <w:r w:rsidR="00E955A3">
          <w:rPr>
            <w:color w:val="000000" w:themeColor="text1"/>
          </w:rPr>
          <w:t>being</w:t>
        </w:r>
      </w:ins>
      <w:ins w:id="606" w:author="Kris.Wild" w:date="2023-04-11T12:19:00Z">
        <w:r w:rsidR="0041102C">
          <w:rPr>
            <w:color w:val="000000" w:themeColor="text1"/>
          </w:rPr>
          <w:t xml:space="preserve"> </w:t>
        </w:r>
      </w:ins>
      <w:del w:id="607" w:author="Kris.Wild" w:date="2023-04-11T12:19:00Z">
        <w:r w:rsidR="005B228F" w:rsidDel="0041102C">
          <w:rPr>
            <w:color w:val="000000" w:themeColor="text1"/>
          </w:rPr>
          <w:delText xml:space="preserve">this </w:delText>
        </w:r>
      </w:del>
      <w:del w:id="608"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609" w:author="Daniel Noble" w:date="2023-04-19T15:39:00Z">
        <w:r w:rsidR="005B228F" w:rsidDel="00F15204">
          <w:rPr>
            <w:color w:val="000000" w:themeColor="text1"/>
          </w:rPr>
          <w:delText xml:space="preserve">for </w:delText>
        </w:r>
      </w:del>
      <w:ins w:id="610" w:author="Daniel Noble" w:date="2023-04-19T15:39:00Z">
        <w:r w:rsidR="00F15204">
          <w:rPr>
            <w:color w:val="000000" w:themeColor="text1"/>
          </w:rPr>
          <w:t xml:space="preserve">on </w:t>
        </w:r>
      </w:ins>
      <w:r w:rsidR="005B228F">
        <w:rPr>
          <w:color w:val="000000" w:themeColor="text1"/>
        </w:rPr>
        <w:t xml:space="preserve">sex-reversal </w:t>
      </w:r>
      <w:del w:id="611" w:author="Daniel Noble" w:date="2023-04-19T15:45:00Z">
        <w:r w:rsidDel="00E955A3">
          <w:rPr>
            <w:color w:val="000000" w:themeColor="text1"/>
          </w:rPr>
          <w:delText>during early development</w:delText>
        </w:r>
      </w:del>
      <w:ins w:id="612" w:author="Kris.Wild" w:date="2023-04-11T12:19:00Z">
        <w:del w:id="613" w:author="Daniel Noble" w:date="2023-04-19T15:45:00Z">
          <w:r w:rsidR="0041102C" w:rsidDel="00E955A3">
            <w:rPr>
              <w:color w:val="000000" w:themeColor="text1"/>
            </w:rPr>
            <w:delText xml:space="preserve"> for</w:delText>
          </w:r>
        </w:del>
      </w:ins>
      <w:ins w:id="614" w:author="Daniel Noble" w:date="2023-04-19T15:45:00Z">
        <w:r w:rsidR="00E955A3">
          <w:rPr>
            <w:color w:val="000000" w:themeColor="text1"/>
          </w:rPr>
          <w:t>in</w:t>
        </w:r>
      </w:ins>
      <w:ins w:id="615" w:author="Kris.Wild" w:date="2023-04-11T12:19:00Z">
        <w:r w:rsidR="0041102C">
          <w:rPr>
            <w:color w:val="000000" w:themeColor="text1"/>
          </w:rPr>
          <w:t xml:space="preserve"> this species</w:t>
        </w:r>
      </w:ins>
      <w:r w:rsidRPr="00DF747A">
        <w:rPr>
          <w:color w:val="000000" w:themeColor="text1"/>
        </w:rPr>
        <w:t>.</w:t>
      </w:r>
      <w:commentRangeEnd w:id="597"/>
      <w:r w:rsidR="00655587">
        <w:rPr>
          <w:rStyle w:val="CommentReference"/>
        </w:rPr>
        <w:commentReference w:id="597"/>
      </w:r>
      <w:r>
        <w:rPr>
          <w:color w:val="000000" w:themeColor="text1"/>
        </w:rPr>
        <w:t xml:space="preserve"> </w:t>
      </w:r>
      <w:r w:rsidRPr="00DF747A">
        <w:rPr>
          <w:color w:val="000000" w:themeColor="text1"/>
        </w:rPr>
        <w:t>However</w:t>
      </w:r>
      <w:r>
        <w:rPr>
          <w:color w:val="000000" w:themeColor="text1"/>
        </w:rPr>
        <w:t xml:space="preserve">, </w:t>
      </w:r>
      <w:del w:id="616"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617"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617"/>
          <w:del w:id="618" w:author="Kris.Wild" w:date="2023-04-11T12:19:00Z">
            <w:r w:rsidR="00EB4892" w:rsidRPr="00EB4892" w:rsidDel="0041102C">
              <w:rPr>
                <w:color w:val="000000"/>
              </w:rPr>
              <w:delText>(Angilletta, 2001; Sears, 2005)</w:delText>
            </w:r>
          </w:del>
          <w:customXmlDelRangeStart w:id="619" w:author="Kris.Wild" w:date="2023-04-11T12:19:00Z"/>
        </w:sdtContent>
      </w:sdt>
      <w:customXmlDelRangeEnd w:id="619"/>
      <w:del w:id="620" w:author="Kris.Wild" w:date="2023-04-11T12:19:00Z">
        <w:r w:rsidDel="0041102C">
          <w:rPr>
            <w:color w:val="000000" w:themeColor="text1"/>
          </w:rPr>
          <w:delText xml:space="preserve">. </w:delText>
        </w:r>
        <w:commentRangeStart w:id="621"/>
        <w:r w:rsidDel="0041102C">
          <w:rPr>
            <w:color w:val="000000" w:themeColor="text1"/>
          </w:rPr>
          <w:delText>S</w:delText>
        </w:r>
      </w:del>
      <w:ins w:id="622"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ins w:id="623" w:author="Kris.Wild" w:date="2023-04-11T12:20:00Z">
        <w:r w:rsidR="0041102C">
          <w:rPr>
            <w:color w:val="000000" w:themeColor="text1"/>
          </w:rPr>
          <w:t>G</w:t>
        </w:r>
      </w:ins>
      <w:ins w:id="624" w:author="Kris.Wild" w:date="2023-04-11T12:19:00Z">
        <w:r w:rsidR="0041102C" w:rsidRPr="00DF747A">
          <w:rPr>
            <w:color w:val="000000" w:themeColor="text1"/>
          </w:rPr>
          <w:t xml:space="preserve">eographic range, habitat, </w:t>
        </w:r>
        <w:r w:rsidR="0041102C" w:rsidRPr="00DF747A">
          <w:rPr>
            <w:color w:val="000000" w:themeColor="text1"/>
          </w:rPr>
          <w:lastRenderedPageBreak/>
          <w:t xml:space="preserve">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625"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625"/>
          <w:ins w:id="626" w:author="Kris.Wild" w:date="2023-04-11T12:19:00Z">
            <w:r w:rsidR="0041102C" w:rsidRPr="00EB4892">
              <w:rPr>
                <w:color w:val="000000"/>
              </w:rPr>
              <w:t>(Angilletta, 2001; Sears, 2005)</w:t>
            </w:r>
          </w:ins>
          <w:customXmlInsRangeStart w:id="627" w:author="Kris.Wild" w:date="2023-04-11T12:19:00Z"/>
        </w:sdtContent>
      </w:sdt>
      <w:customXmlInsRangeEnd w:id="627"/>
      <w:ins w:id="628" w:author="Kris.Wild" w:date="2023-04-11T12:19:00Z">
        <w:r w:rsidR="0041102C">
          <w:rPr>
            <w:color w:val="000000" w:themeColor="text1"/>
          </w:rPr>
          <w:t xml:space="preserve">. </w:t>
        </w:r>
      </w:ins>
      <w:r w:rsidRPr="004A667D">
        <w:rPr>
          <w:color w:val="000000" w:themeColor="text1"/>
        </w:rPr>
        <w:t xml:space="preserve">It is possible that </w:t>
      </w:r>
      <w:commentRangeStart w:id="629"/>
      <w:r>
        <w:rPr>
          <w:color w:val="000000" w:themeColor="text1"/>
        </w:rPr>
        <w:t>selection</w:t>
      </w:r>
      <w:commentRangeEnd w:id="629"/>
      <w:r w:rsidR="00DE306F">
        <w:rPr>
          <w:rStyle w:val="CommentReference"/>
        </w:rPr>
        <w:commentReference w:id="629"/>
      </w:r>
      <w:r>
        <w:rPr>
          <w:color w:val="000000" w:themeColor="text1"/>
        </w:rPr>
        <w:t xml:space="preserve"> on</w:t>
      </w:r>
      <w:r w:rsidRPr="004A667D">
        <w:rPr>
          <w:color w:val="000000" w:themeColor="text1"/>
        </w:rPr>
        <w:t xml:space="preserve"> metabolism</w:t>
      </w:r>
      <w:ins w:id="630"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w:t>
      </w:r>
      <w:ins w:id="631" w:author="John H. Roe" w:date="2023-04-24T09:41:00Z">
        <w:r w:rsidR="00D97E32">
          <w:rPr>
            <w:color w:val="000000" w:themeColor="text1"/>
          </w:rPr>
          <w:t xml:space="preserve"> elevation</w:t>
        </w:r>
      </w:ins>
      <w:r>
        <w:rPr>
          <w:color w:val="000000" w:themeColor="text1"/>
        </w:rPr>
        <w:t xml:space="preserve">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commentRangeEnd w:id="621"/>
      <w:r w:rsidR="00DE306F">
        <w:rPr>
          <w:rStyle w:val="CommentReference"/>
        </w:rPr>
        <w:commentReference w:id="621"/>
      </w:r>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632"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actively select</w:t>
      </w:r>
      <w:del w:id="633" w:author="John H. Roe" w:date="2023-04-24T09:41:00Z">
        <w:r w:rsidDel="00261E23">
          <w:rPr>
            <w:color w:val="000000" w:themeColor="text1"/>
          </w:rPr>
          <w:delText xml:space="preserve"> for</w:delText>
        </w:r>
      </w:del>
      <w:r>
        <w:rPr>
          <w:color w:val="000000" w:themeColor="text1"/>
        </w:rPr>
        <w:t xml:space="preserve">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634"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635" w:author="Kris.Wild" w:date="2023-04-11T12:31:00Z">
        <w:r w:rsidDel="00873ED5">
          <w:rPr>
            <w:color w:val="000000" w:themeColor="text1"/>
          </w:rPr>
          <w:delText>2001</w:delText>
        </w:r>
      </w:del>
      <w:ins w:id="636"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637" w:author="Kris.Wild" w:date="2023-04-10T12:53:00Z">
        <w:r w:rsidR="000A2256">
          <w:rPr>
            <w:color w:val="000000" w:themeColor="text1"/>
            <w:lang w:val="en-GB"/>
          </w:rPr>
          <w:t xml:space="preserve">sex-specific </w:t>
        </w:r>
      </w:ins>
      <w:r>
        <w:rPr>
          <w:color w:val="000000" w:themeColor="text1"/>
          <w:lang w:val="en-GB"/>
        </w:rPr>
        <w:t xml:space="preserve">selection processes </w:t>
      </w:r>
      <w:del w:id="638"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05656D95" w:rsidR="00F054CD" w:rsidRPr="00887E8C" w:rsidRDefault="00DE27BA" w:rsidP="00D848D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639" w:author="Kris.Wild" w:date="2023-04-11T15:25:00Z">
        <w:r w:rsidR="00F054CD">
          <w:rPr>
            <w:color w:val="000000" w:themeColor="text1"/>
          </w:rPr>
          <w:t xml:space="preserve">, </w:t>
        </w:r>
      </w:ins>
      <w:del w:id="640" w:author="Kris.Wild" w:date="2023-04-11T15:25:00Z">
        <w:r w:rsidRPr="00EB151A" w:rsidDel="00F054CD">
          <w:rPr>
            <w:color w:val="000000" w:themeColor="text1"/>
          </w:rPr>
          <w:delText xml:space="preserve"> nor </w:delText>
        </w:r>
      </w:del>
      <w:r w:rsidRPr="00EB151A">
        <w:rPr>
          <w:color w:val="000000" w:themeColor="text1"/>
        </w:rPr>
        <w:t>climate</w:t>
      </w:r>
      <w:ins w:id="641" w:author="Kris.Wild" w:date="2023-04-11T15:25:00Z">
        <w:r w:rsidR="00F054CD">
          <w:rPr>
            <w:color w:val="000000" w:themeColor="text1"/>
          </w:rPr>
          <w:t xml:space="preserve">, </w:t>
        </w:r>
        <w:del w:id="642" w:author="Daniel Noble" w:date="2023-04-22T08:31:00Z">
          <w:r w:rsidR="00F054CD" w:rsidDel="0071069C">
            <w:rPr>
              <w:color w:val="000000" w:themeColor="text1"/>
            </w:rPr>
            <w:delText>n</w:delText>
          </w:r>
        </w:del>
        <w:r w:rsidR="00F054CD">
          <w:rPr>
            <w:color w:val="000000" w:themeColor="text1"/>
          </w:rPr>
          <w:t xml:space="preserve">or </w:t>
        </w:r>
        <w:commentRangeStart w:id="643"/>
        <w:r w:rsidR="00F054CD">
          <w:rPr>
            <w:color w:val="000000" w:themeColor="text1"/>
          </w:rPr>
          <w:t>behaviour</w:t>
        </w:r>
      </w:ins>
      <w:commentRangeEnd w:id="643"/>
      <w:r w:rsidR="00DE306F">
        <w:rPr>
          <w:rStyle w:val="CommentReference"/>
        </w:rPr>
        <w:commentReference w:id="643"/>
      </w:r>
      <w:ins w:id="644" w:author="Kris.Wild" w:date="2023-04-11T15:25:00Z">
        <w:del w:id="645" w:author="Daniel Noble" w:date="2023-04-22T08:31:00Z">
          <w:r w:rsidR="00F054CD" w:rsidDel="0071069C">
            <w:rPr>
              <w:color w:val="000000" w:themeColor="text1"/>
            </w:rPr>
            <w:delText>s</w:delText>
          </w:r>
        </w:del>
      </w:ins>
      <w:r w:rsidRPr="00EB151A">
        <w:rPr>
          <w:color w:val="000000" w:themeColor="text1"/>
        </w:rPr>
        <w:t xml:space="preserve"> </w:t>
      </w:r>
      <w:r>
        <w:rPr>
          <w:color w:val="000000" w:themeColor="text1"/>
        </w:rPr>
        <w:t>explain</w:t>
      </w:r>
      <w:del w:id="646"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647"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w:t>
      </w:r>
      <w:ins w:id="648" w:author="Daniel Noble" w:date="2023-04-22T08:32:00Z">
        <w:r w:rsidR="0071069C">
          <w:rPr>
            <w:color w:val="000000" w:themeColor="text1"/>
          </w:rPr>
          <w:t xml:space="preserve">Interestingly, we also found little evidence that </w:t>
        </w:r>
      </w:ins>
      <w:ins w:id="649" w:author="Daniel Noble" w:date="2023-04-22T08:33:00Z">
        <w:del w:id="650" w:author="John H. Roe" w:date="2023-04-24T15:49:00Z">
          <w:r w:rsidR="0071069C" w:rsidDel="00655587">
            <w:rPr>
              <w:color w:val="000000" w:themeColor="text1"/>
            </w:rPr>
            <w:delText xml:space="preserve">in early life stages </w:delText>
          </w:r>
        </w:del>
        <w:r w:rsidR="0071069C">
          <w:rPr>
            <w:color w:val="000000" w:themeColor="text1"/>
          </w:rPr>
          <w:t>metabolic rate differed between sex concordant and sex-</w:t>
        </w:r>
      </w:ins>
      <w:ins w:id="651" w:author="Daniel Noble" w:date="2023-04-22T08:34:00Z">
        <w:r w:rsidR="0071069C">
          <w:rPr>
            <w:color w:val="000000" w:themeColor="text1"/>
          </w:rPr>
          <w:t>reversed</w:t>
        </w:r>
      </w:ins>
      <w:ins w:id="652" w:author="Daniel Noble" w:date="2023-04-22T08:33:00Z">
        <w:r w:rsidR="0071069C">
          <w:rPr>
            <w:color w:val="000000" w:themeColor="text1"/>
          </w:rPr>
          <w:t xml:space="preserve"> </w:t>
        </w:r>
        <w:r w:rsidR="0071069C" w:rsidRPr="0071069C">
          <w:rPr>
            <w:i/>
            <w:iCs/>
            <w:color w:val="000000" w:themeColor="text1"/>
            <w:rPrChange w:id="653" w:author="Daniel Noble" w:date="2023-04-22T08:34:00Z">
              <w:rPr>
                <w:color w:val="000000" w:themeColor="text1"/>
              </w:rPr>
            </w:rPrChange>
          </w:rPr>
          <w:t>Pogona</w:t>
        </w:r>
      </w:ins>
      <w:ins w:id="654" w:author="John H. Roe" w:date="2023-04-24T15:49:00Z">
        <w:r w:rsidR="00655587">
          <w:rPr>
            <w:color w:val="000000" w:themeColor="text1"/>
          </w:rPr>
          <w:t xml:space="preserve"> in early life stages</w:t>
        </w:r>
      </w:ins>
      <w:ins w:id="655" w:author="Daniel Noble" w:date="2023-04-22T08:33:00Z">
        <w:r w:rsidR="0071069C">
          <w:rPr>
            <w:color w:val="000000" w:themeColor="text1"/>
          </w:rPr>
          <w:t>, ex</w:t>
        </w:r>
      </w:ins>
      <w:ins w:id="656" w:author="John H. Roe" w:date="2023-04-24T15:50:00Z">
        <w:r w:rsidR="00655587">
          <w:rPr>
            <w:color w:val="000000" w:themeColor="text1"/>
          </w:rPr>
          <w:t>cept</w:t>
        </w:r>
      </w:ins>
      <w:ins w:id="657" w:author="Daniel Noble" w:date="2023-04-22T08:33:00Z">
        <w:del w:id="658" w:author="John H. Roe" w:date="2023-04-24T15:50:00Z">
          <w:r w:rsidR="0071069C" w:rsidDel="00655587">
            <w:rPr>
              <w:color w:val="000000" w:themeColor="text1"/>
            </w:rPr>
            <w:delText>pect</w:delText>
          </w:r>
        </w:del>
        <w:r w:rsidR="0071069C">
          <w:rPr>
            <w:color w:val="000000" w:themeColor="text1"/>
          </w:rPr>
          <w:t xml:space="preserve"> when comparing the largest individuals</w:t>
        </w:r>
        <w:del w:id="659" w:author="John H. Roe" w:date="2023-04-24T15:50:00Z">
          <w:r w:rsidR="0071069C" w:rsidDel="00655587">
            <w:rPr>
              <w:color w:val="000000" w:themeColor="text1"/>
            </w:rPr>
            <w:delText xml:space="preserve"> born</w:delText>
          </w:r>
        </w:del>
      </w:ins>
      <w:ins w:id="660" w:author="Daniel Noble" w:date="2023-04-22T08:37:00Z">
        <w:r w:rsidR="0071069C">
          <w:rPr>
            <w:color w:val="000000" w:themeColor="text1"/>
          </w:rPr>
          <w:t>.</w:t>
        </w:r>
      </w:ins>
      <w:ins w:id="661" w:author="Daniel Noble" w:date="2023-04-22T08:36:00Z">
        <w:r w:rsidR="0071069C">
          <w:rPr>
            <w:color w:val="000000" w:themeColor="text1"/>
          </w:rPr>
          <w:t xml:space="preserve"> </w:t>
        </w:r>
      </w:ins>
      <w:ins w:id="662" w:author="Daniel Noble" w:date="2023-04-22T08:37:00Z">
        <w:r w:rsidR="0071069C">
          <w:rPr>
            <w:color w:val="000000" w:themeColor="text1"/>
          </w:rPr>
          <w:t>Among the largest hatchlings</w:t>
        </w:r>
      </w:ins>
      <w:ins w:id="663" w:author="Daniel Noble" w:date="2023-04-22T08:39:00Z">
        <w:r w:rsidR="0002573E">
          <w:rPr>
            <w:color w:val="000000" w:themeColor="text1"/>
          </w:rPr>
          <w:t>,</w:t>
        </w:r>
      </w:ins>
      <w:ins w:id="664" w:author="Daniel Noble" w:date="2023-04-22T08:36:00Z">
        <w:r w:rsidR="0071069C">
          <w:rPr>
            <w:color w:val="000000" w:themeColor="text1"/>
          </w:rPr>
          <w:t xml:space="preserve"> sex reversed animals had lower metabolic rate compared to concordant sex lizards</w:t>
        </w:r>
      </w:ins>
      <w:ins w:id="665" w:author="Daniel Noble" w:date="2023-04-22T08:34:00Z">
        <w:r w:rsidR="0071069C">
          <w:rPr>
            <w:color w:val="000000" w:themeColor="text1"/>
          </w:rPr>
          <w:t xml:space="preserve"> </w:t>
        </w:r>
      </w:ins>
      <w:ins w:id="666" w:author="Daniel Noble" w:date="2023-04-22T08:39:00Z">
        <w:r w:rsidR="0002573E">
          <w:rPr>
            <w:color w:val="000000" w:themeColor="text1"/>
          </w:rPr>
          <w:t xml:space="preserve">of comparable size </w:t>
        </w:r>
      </w:ins>
      <w:ins w:id="667" w:author="Daniel Noble" w:date="2023-04-22T08:34:00Z">
        <w:r w:rsidR="0071069C">
          <w:rPr>
            <w:color w:val="000000" w:themeColor="text1"/>
          </w:rPr>
          <w:t>(Figure 2D)</w:t>
        </w:r>
      </w:ins>
      <w:ins w:id="668" w:author="Daniel Noble" w:date="2023-04-22T08:33:00Z">
        <w:r w:rsidR="0071069C">
          <w:rPr>
            <w:color w:val="000000" w:themeColor="text1"/>
          </w:rPr>
          <w:t>.</w:t>
        </w:r>
      </w:ins>
      <w:ins w:id="669" w:author="Daniel Noble" w:date="2023-04-22T08:34:00Z">
        <w:r w:rsidR="0071069C">
          <w:rPr>
            <w:color w:val="000000" w:themeColor="text1"/>
          </w:rPr>
          <w:t xml:space="preserve"> Given that mortality and selection on body size is </w:t>
        </w:r>
      </w:ins>
      <w:ins w:id="670" w:author="Daniel Noble" w:date="2023-04-22T08:35:00Z">
        <w:r w:rsidR="0071069C">
          <w:rPr>
            <w:color w:val="000000" w:themeColor="text1"/>
          </w:rPr>
          <w:t xml:space="preserve">often </w:t>
        </w:r>
      </w:ins>
      <w:ins w:id="671" w:author="Daniel Noble" w:date="2023-04-22T08:34:00Z">
        <w:r w:rsidR="0071069C">
          <w:rPr>
            <w:color w:val="000000" w:themeColor="text1"/>
          </w:rPr>
          <w:t xml:space="preserve">strongest </w:t>
        </w:r>
      </w:ins>
      <w:ins w:id="672" w:author="Daniel Noble" w:date="2023-04-22T08:35:00Z">
        <w:r w:rsidR="0071069C">
          <w:rPr>
            <w:color w:val="000000" w:themeColor="text1"/>
          </w:rPr>
          <w:t>early in life for many reptiles (</w:t>
        </w:r>
      </w:ins>
      <w:proofErr w:type="spellStart"/>
      <w:ins w:id="673" w:author="Kris.Wild" w:date="2023-04-22T08:56:00Z">
        <w:r w:rsidR="002E0FA4">
          <w:t>Sinervo</w:t>
        </w:r>
        <w:proofErr w:type="spellEnd"/>
        <w:r w:rsidR="002E0FA4">
          <w:t xml:space="preserve"> et al.,1992; Warner &amp; Andrews, 2002</w:t>
        </w:r>
      </w:ins>
      <w:ins w:id="674" w:author="Daniel Noble" w:date="2023-04-22T08:35:00Z">
        <w:del w:id="675" w:author="Kris.Wild" w:date="2023-04-22T08:56:00Z">
          <w:r w:rsidR="0071069C" w:rsidDel="002E0FA4">
            <w:rPr>
              <w:color w:val="000000" w:themeColor="text1"/>
            </w:rPr>
            <w:delText>CITE, CITE</w:delText>
          </w:r>
        </w:del>
        <w:r w:rsidR="0071069C">
          <w:rPr>
            <w:color w:val="000000" w:themeColor="text1"/>
          </w:rPr>
          <w:t>)</w:t>
        </w:r>
      </w:ins>
      <w:ins w:id="676" w:author="Kris.Wild" w:date="2023-04-22T09:05:00Z">
        <w:r w:rsidR="0063411B">
          <w:rPr>
            <w:color w:val="000000" w:themeColor="text1"/>
          </w:rPr>
          <w:t>,</w:t>
        </w:r>
      </w:ins>
      <w:ins w:id="677" w:author="Daniel Noble" w:date="2023-04-22T08:35:00Z">
        <w:r w:rsidR="0071069C">
          <w:rPr>
            <w:color w:val="000000" w:themeColor="text1"/>
          </w:rPr>
          <w:t xml:space="preserve"> energetic </w:t>
        </w:r>
      </w:ins>
      <w:ins w:id="678" w:author="Daniel Noble" w:date="2023-04-22T08:36:00Z">
        <w:r w:rsidR="0071069C">
          <w:rPr>
            <w:color w:val="000000" w:themeColor="text1"/>
          </w:rPr>
          <w:t xml:space="preserve">differences could </w:t>
        </w:r>
      </w:ins>
      <w:ins w:id="679" w:author="Daniel Noble" w:date="2023-04-22T08:37:00Z">
        <w:r w:rsidR="0071069C">
          <w:rPr>
            <w:color w:val="000000" w:themeColor="text1"/>
          </w:rPr>
          <w:t xml:space="preserve">help to explain the </w:t>
        </w:r>
      </w:ins>
      <w:ins w:id="680" w:author="Daniel Noble" w:date="2023-04-22T08:38:00Z">
        <w:r w:rsidR="0002573E">
          <w:rPr>
            <w:color w:val="000000" w:themeColor="text1"/>
          </w:rPr>
          <w:t xml:space="preserve">changes in the frequency of sex-reversal in </w:t>
        </w:r>
        <w:r w:rsidR="0002573E" w:rsidRPr="0002573E">
          <w:rPr>
            <w:i/>
            <w:iCs/>
            <w:color w:val="000000" w:themeColor="text1"/>
            <w:rPrChange w:id="681" w:author="Daniel Noble" w:date="2023-04-22T08:38:00Z">
              <w:rPr>
                <w:color w:val="000000" w:themeColor="text1"/>
              </w:rPr>
            </w:rPrChange>
          </w:rPr>
          <w:t>Pogona</w:t>
        </w:r>
        <w:r w:rsidR="0002573E">
          <w:rPr>
            <w:color w:val="000000" w:themeColor="text1"/>
          </w:rPr>
          <w:t xml:space="preserve">. </w:t>
        </w:r>
      </w:ins>
      <w:ins w:id="682" w:author="Daniel Noble" w:date="2023-04-22T08:45:00Z">
        <w:r w:rsidR="00642B9E">
          <w:rPr>
            <w:color w:val="000000" w:themeColor="text1"/>
          </w:rPr>
          <w:t xml:space="preserve">The </w:t>
        </w:r>
        <w:commentRangeStart w:id="683"/>
        <w:r w:rsidR="00642B9E">
          <w:rPr>
            <w:color w:val="000000" w:themeColor="text1"/>
          </w:rPr>
          <w:t>higher survival of larger hatchlings</w:t>
        </w:r>
      </w:ins>
      <w:commentRangeEnd w:id="683"/>
      <w:r w:rsidR="004E1366">
        <w:rPr>
          <w:rStyle w:val="CommentReference"/>
        </w:rPr>
        <w:commentReference w:id="683"/>
      </w:r>
      <w:ins w:id="684" w:author="Daniel Noble" w:date="2023-04-22T08:46:00Z">
        <w:r w:rsidR="00642B9E">
          <w:rPr>
            <w:color w:val="000000" w:themeColor="text1"/>
          </w:rPr>
          <w:t>,</w:t>
        </w:r>
      </w:ins>
      <w:ins w:id="685" w:author="Daniel Noble" w:date="2023-04-22T08:45:00Z">
        <w:r w:rsidR="00642B9E">
          <w:rPr>
            <w:color w:val="000000" w:themeColor="text1"/>
          </w:rPr>
          <w:t xml:space="preserve"> combined with l</w:t>
        </w:r>
      </w:ins>
      <w:ins w:id="686" w:author="Daniel Noble" w:date="2023-04-22T08:38:00Z">
        <w:r w:rsidR="0002573E">
          <w:rPr>
            <w:color w:val="000000" w:themeColor="text1"/>
          </w:rPr>
          <w:t>ower meta</w:t>
        </w:r>
      </w:ins>
      <w:ins w:id="687" w:author="Daniel Noble" w:date="2023-04-22T08:40:00Z">
        <w:r w:rsidR="0002573E">
          <w:rPr>
            <w:color w:val="000000" w:themeColor="text1"/>
          </w:rPr>
          <w:t>bolism of sex-reversed females</w:t>
        </w:r>
      </w:ins>
      <w:ins w:id="688" w:author="Daniel Noble" w:date="2023-04-22T08:46:00Z">
        <w:r w:rsidR="00642B9E">
          <w:rPr>
            <w:color w:val="000000" w:themeColor="text1"/>
          </w:rPr>
          <w:t>,</w:t>
        </w:r>
      </w:ins>
      <w:ins w:id="689" w:author="Daniel Noble" w:date="2023-04-22T08:40:00Z">
        <w:r w:rsidR="0002573E">
          <w:rPr>
            <w:color w:val="000000" w:themeColor="text1"/>
          </w:rPr>
          <w:t xml:space="preserve"> may impact </w:t>
        </w:r>
      </w:ins>
      <w:ins w:id="690" w:author="Daniel Noble" w:date="2023-04-22T08:46:00Z">
        <w:r w:rsidR="00642B9E">
          <w:rPr>
            <w:color w:val="000000" w:themeColor="text1"/>
          </w:rPr>
          <w:t xml:space="preserve">differences in </w:t>
        </w:r>
      </w:ins>
      <w:ins w:id="691" w:author="Daniel Noble" w:date="2023-04-22T08:40:00Z">
        <w:r w:rsidR="0002573E">
          <w:rPr>
            <w:color w:val="000000" w:themeColor="text1"/>
          </w:rPr>
          <w:t xml:space="preserve">energy allocation to reproduction or survival </w:t>
        </w:r>
      </w:ins>
      <w:ins w:id="692" w:author="Daniel Noble" w:date="2023-04-22T08:46:00Z">
        <w:r w:rsidR="00642B9E">
          <w:rPr>
            <w:color w:val="000000" w:themeColor="text1"/>
          </w:rPr>
          <w:t xml:space="preserve">of these individuals </w:t>
        </w:r>
      </w:ins>
      <w:ins w:id="693" w:author="Daniel Noble" w:date="2023-04-22T08:40:00Z">
        <w:r w:rsidR="0002573E">
          <w:rPr>
            <w:color w:val="000000" w:themeColor="text1"/>
          </w:rPr>
          <w:t>in the wil</w:t>
        </w:r>
      </w:ins>
      <w:ins w:id="694" w:author="Daniel Noble" w:date="2023-04-22T08:41:00Z">
        <w:r w:rsidR="0002573E">
          <w:rPr>
            <w:color w:val="000000" w:themeColor="text1"/>
          </w:rPr>
          <w:t>d</w:t>
        </w:r>
      </w:ins>
      <w:ins w:id="695" w:author="Daniel Noble" w:date="2023-04-22T08:43:00Z">
        <w:r w:rsidR="0002573E">
          <w:rPr>
            <w:color w:val="000000" w:themeColor="text1"/>
          </w:rPr>
          <w:t>. Such differences may be magnified by the</w:t>
        </w:r>
      </w:ins>
      <w:ins w:id="696" w:author="Daniel Noble" w:date="2023-04-22T08:42:00Z">
        <w:r w:rsidR="0002573E" w:rsidRPr="00EB151A">
          <w:rPr>
            <w:i/>
            <w:iCs/>
            <w:color w:val="000000" w:themeColor="text1"/>
          </w:rPr>
          <w:t xml:space="preserve"> </w:t>
        </w:r>
        <w:r w:rsidR="0002573E" w:rsidRPr="00EB151A">
          <w:rPr>
            <w:color w:val="000000" w:themeColor="text1"/>
          </w:rPr>
          <w:t>unpredictable resource pulses (high rainfall events/high productivity</w:t>
        </w:r>
        <w:r w:rsidR="0002573E">
          <w:rPr>
            <w:color w:val="000000" w:themeColor="text1"/>
          </w:rPr>
          <w:t xml:space="preserve"> vs. drought/low productivity</w:t>
        </w:r>
        <w:r w:rsidR="0002573E" w:rsidRPr="00EB151A">
          <w:rPr>
            <w:color w:val="000000" w:themeColor="text1"/>
          </w:rPr>
          <w:t xml:space="preserve">) </w:t>
        </w:r>
        <w:r w:rsidR="0002573E">
          <w:rPr>
            <w:color w:val="000000" w:themeColor="text1"/>
          </w:rPr>
          <w:t xml:space="preserve">in arid or </w:t>
        </w:r>
        <w:r w:rsidR="0002573E" w:rsidRPr="00EB151A">
          <w:rPr>
            <w:color w:val="000000" w:themeColor="text1"/>
          </w:rPr>
          <w:t>semi-arid environments</w:t>
        </w:r>
        <w:r w:rsidR="0002573E">
          <w:rPr>
            <w:color w:val="000000" w:themeColor="text1"/>
          </w:rPr>
          <w:t xml:space="preserve"> </w:t>
        </w:r>
      </w:ins>
      <w:ins w:id="697" w:author="Daniel Noble" w:date="2023-04-22T08:47:00Z">
        <w:r w:rsidR="00642B9E">
          <w:rPr>
            <w:color w:val="000000" w:themeColor="text1"/>
          </w:rPr>
          <w:t xml:space="preserve">that are known to </w:t>
        </w:r>
      </w:ins>
      <w:ins w:id="698" w:author="Daniel Noble" w:date="2023-04-22T08:42:00Z">
        <w:r w:rsidR="0002573E">
          <w:rPr>
            <w:color w:val="000000" w:themeColor="text1"/>
          </w:rPr>
          <w:t>shape many</w:t>
        </w:r>
        <w:r w:rsidR="0002573E" w:rsidRPr="00EB151A">
          <w:rPr>
            <w:color w:val="000000" w:themeColor="text1"/>
          </w:rPr>
          <w:t xml:space="preserve"> demographic processes for other species </w:t>
        </w:r>
      </w:ins>
      <w:customXmlInsRangeStart w:id="699"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699"/>
          <w:ins w:id="700" w:author="Daniel Noble" w:date="2023-04-22T08:42:00Z">
            <w:r w:rsidR="0002573E">
              <w:t xml:space="preserve">(Kwok et al., 2016; </w:t>
            </w:r>
            <w:proofErr w:type="spellStart"/>
            <w:r w:rsidR="0002573E">
              <w:t>Letnic</w:t>
            </w:r>
            <w:proofErr w:type="spellEnd"/>
            <w:r w:rsidR="0002573E">
              <w:t xml:space="preserve"> &amp; Dickman, 2010; </w:t>
            </w:r>
          </w:ins>
          <w:ins w:id="701" w:author="Kris.Wild" w:date="2023-04-22T09:04:00Z">
            <w:r w:rsidR="008B5799">
              <w:t>Kearney &amp; Porter, 2004; Congdon, 1989</w:t>
            </w:r>
          </w:ins>
          <w:ins w:id="702" w:author="Daniel Noble" w:date="2023-04-22T08:42:00Z">
            <w:del w:id="703" w:author="Kris.Wild" w:date="2023-04-22T09:04:00Z">
              <w:r w:rsidR="0002573E" w:rsidDel="008B5799">
                <w:delText>Noy-Meir, 1973</w:delText>
              </w:r>
            </w:del>
            <w:r w:rsidR="0002573E">
              <w:t>)</w:t>
            </w:r>
          </w:ins>
          <w:ins w:id="704" w:author="Daniel Noble" w:date="2023-04-22T08:47:00Z">
            <w:del w:id="705" w:author="Kris.Wild" w:date="2023-04-22T09:04:00Z">
              <w:r w:rsidR="00642B9E" w:rsidRPr="00642B9E" w:rsidDel="008B5799">
                <w:rPr>
                  <w:color w:val="000000"/>
                  <w:vertAlign w:val="superscript"/>
                </w:rPr>
                <w:delText xml:space="preserve"> </w:delText>
              </w:r>
            </w:del>
          </w:ins>
          <w:customXmlInsRangeStart w:id="706" w:author="Daniel Noble" w:date="2023-04-22T08:47:00Z"/>
          <w:customXmlDelRangeStart w:id="707" w:author="Kris.Wild" w:date="2023-04-22T09:04: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706"/>
              <w:customXmlDelRangeEnd w:id="707"/>
              <w:ins w:id="708" w:author="Daniel Noble" w:date="2023-04-22T08:47:00Z">
                <w:del w:id="709" w:author="Kris.Wild" w:date="2023-04-22T09:04:00Z">
                  <w:r w:rsidR="00642B9E" w:rsidDel="008B5799">
                    <w:delText>(Bradshaw, 1997; Congdon, 1989; Kearney &amp; Porter, 2004)</w:delText>
                  </w:r>
                </w:del>
              </w:ins>
              <w:customXmlInsRangeStart w:id="710" w:author="Daniel Noble" w:date="2023-04-22T08:47:00Z"/>
              <w:customXmlDelRangeStart w:id="711" w:author="Kris.Wild" w:date="2023-04-22T09:04:00Z"/>
            </w:sdtContent>
          </w:sdt>
          <w:customXmlInsRangeEnd w:id="710"/>
          <w:customXmlDelRangeEnd w:id="711"/>
          <w:customXmlInsRangeStart w:id="712" w:author="Daniel Noble" w:date="2023-04-22T08:42:00Z"/>
        </w:sdtContent>
      </w:sdt>
      <w:customXmlInsRangeEnd w:id="712"/>
      <w:ins w:id="713" w:author="Daniel Noble" w:date="2023-04-22T08:42:00Z">
        <w:r w:rsidR="0002573E">
          <w:rPr>
            <w:color w:val="000000" w:themeColor="text1"/>
          </w:rPr>
          <w:t>.</w:t>
        </w:r>
        <w:r w:rsidR="0002573E">
          <w:t xml:space="preserve"> </w:t>
        </w:r>
        <w:r w:rsidR="0002573E">
          <w:rPr>
            <w:color w:val="000000" w:themeColor="text1"/>
          </w:rPr>
          <w:t xml:space="preserve">Locations that experience stochastic fluctuations in resource availability may allow </w:t>
        </w:r>
        <w:r w:rsidR="0002573E" w:rsidRPr="00EB151A">
          <w:rPr>
            <w:color w:val="000000" w:themeColor="text1"/>
          </w:rPr>
          <w:t>female</w:t>
        </w:r>
        <w:r w:rsidR="0002573E" w:rsidRPr="00EB151A">
          <w:rPr>
            <w:color w:val="000000" w:themeColor="text1"/>
            <w:vertAlign w:val="subscript"/>
          </w:rPr>
          <w:t xml:space="preserve">SR </w:t>
        </w:r>
        <w:r w:rsidR="0002573E" w:rsidRPr="00EB151A">
          <w:rPr>
            <w:color w:val="000000" w:themeColor="text1"/>
          </w:rPr>
          <w:t>ZZ</w:t>
        </w:r>
        <w:r w:rsidR="0002573E">
          <w:rPr>
            <w:color w:val="000000" w:themeColor="text1"/>
          </w:rPr>
          <w:t xml:space="preserve"> to persist in low frequencies </w:t>
        </w:r>
      </w:ins>
      <w:customXmlInsRangeStart w:id="714"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714"/>
          <w:ins w:id="715" w:author="Daniel Noble" w:date="2023-04-22T08:42:00Z">
            <w:r w:rsidR="0002573E">
              <w:t xml:space="preserve">(Burton et al., 2011; </w:t>
            </w:r>
            <w:proofErr w:type="spellStart"/>
            <w:r w:rsidR="0002573E">
              <w:t>Ricklefs</w:t>
            </w:r>
            <w:proofErr w:type="spellEnd"/>
            <w:r w:rsidR="0002573E">
              <w:t xml:space="preserve"> &amp; </w:t>
            </w:r>
            <w:proofErr w:type="spellStart"/>
            <w:r w:rsidR="0002573E">
              <w:t>Wikelski</w:t>
            </w:r>
            <w:proofErr w:type="spellEnd"/>
            <w:r w:rsidR="0002573E">
              <w:t>, 2002)</w:t>
            </w:r>
          </w:ins>
          <w:customXmlInsRangeStart w:id="716" w:author="Daniel Noble" w:date="2023-04-22T08:42:00Z"/>
        </w:sdtContent>
      </w:sdt>
      <w:customXmlInsRangeEnd w:id="716"/>
      <w:ins w:id="717" w:author="Daniel Noble" w:date="2023-04-22T08:42:00Z">
        <w:r w:rsidR="0002573E">
          <w:rPr>
            <w:color w:val="000000" w:themeColor="text1"/>
          </w:rPr>
          <w:t xml:space="preserve">. </w:t>
        </w:r>
      </w:ins>
      <w:del w:id="718" w:author="Daniel Noble" w:date="2023-04-22T08:48:00Z">
        <w:r w:rsidRPr="00EB151A" w:rsidDel="00887E8C">
          <w:rPr>
            <w:color w:val="000000" w:themeColor="text1"/>
          </w:rPr>
          <w:delText xml:space="preserve">Resource availability is a limiting factor for many </w:delText>
        </w:r>
        <w:r w:rsidDel="00887E8C">
          <w:rPr>
            <w:color w:val="000000" w:themeColor="text1"/>
          </w:rPr>
          <w:delText xml:space="preserve">adult </w:delText>
        </w:r>
        <w:r w:rsidRPr="00EB151A" w:rsidDel="00887E8C">
          <w:rPr>
            <w:color w:val="000000" w:themeColor="text1"/>
          </w:rPr>
          <w:delText>lizards in arid and semi-arid environments</w:delText>
        </w:r>
        <w:r w:rsidDel="00887E8C">
          <w:rPr>
            <w:color w:val="000000" w:themeColor="text1"/>
          </w:rPr>
          <w:delText xml:space="preserve"> </w:delText>
        </w:r>
      </w:del>
      <w:customXmlDelRangeStart w:id="719" w:author="Daniel Noble" w:date="2023-04-22T08:47: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719"/>
          <w:del w:id="720" w:author="Daniel Noble" w:date="2023-04-22T08:47:00Z">
            <w:r w:rsidR="00EB4892" w:rsidDel="00642B9E">
              <w:delText>(Bradshaw, 1997; Congdon, 1989; Kearney &amp; Porter, 2004)</w:delText>
            </w:r>
          </w:del>
          <w:customXmlDelRangeStart w:id="721" w:author="Daniel Noble" w:date="2023-04-22T08:47:00Z"/>
        </w:sdtContent>
      </w:sdt>
      <w:customXmlDelRangeEnd w:id="721"/>
      <w:del w:id="722" w:author="Daniel Noble" w:date="2023-04-22T08:48:00Z">
        <w:r w:rsidDel="00887E8C">
          <w:rPr>
            <w:color w:val="000000" w:themeColor="text1"/>
            <w:vertAlign w:val="superscript"/>
          </w:rPr>
          <w:delText xml:space="preserve"> </w:delText>
        </w:r>
        <w:r w:rsidRPr="00EB151A" w:rsidDel="00887E8C">
          <w:rPr>
            <w:color w:val="000000" w:themeColor="text1"/>
          </w:rPr>
          <w:delText xml:space="preserve">occupied by </w:delText>
        </w:r>
        <w:r w:rsidRPr="00EB151A" w:rsidDel="00887E8C">
          <w:rPr>
            <w:i/>
            <w:iCs/>
            <w:color w:val="000000" w:themeColor="text1"/>
          </w:rPr>
          <w:delText>P. vitticeps</w:delText>
        </w:r>
        <w:r w:rsidRPr="00EB151A" w:rsidDel="00887E8C">
          <w:rPr>
            <w:color w:val="000000" w:themeColor="text1"/>
          </w:rPr>
          <w:delText xml:space="preserve"> </w:delText>
        </w:r>
      </w:del>
      <w:customXmlDelRangeStart w:id="723" w:author="Daniel Noble" w:date="2023-04-22T08:48: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customXmlDelRangeEnd w:id="723"/>
          <w:del w:id="724" w:author="Daniel Noble" w:date="2023-04-22T08:48:00Z">
            <w:r w:rsidR="00EB4892" w:rsidRPr="00EB4892" w:rsidDel="00887E8C">
              <w:rPr>
                <w:color w:val="000000"/>
              </w:rPr>
              <w:delText>(Greer, 1989)</w:delText>
            </w:r>
          </w:del>
          <w:customXmlDelRangeStart w:id="725" w:author="Daniel Noble" w:date="2023-04-22T08:48:00Z"/>
        </w:sdtContent>
      </w:sdt>
      <w:customXmlDelRangeEnd w:id="725"/>
      <w:del w:id="726" w:author="Daniel Noble" w:date="2023-04-22T08:48:00Z">
        <w:r w:rsidDel="00887E8C">
          <w:rPr>
            <w:color w:val="000000" w:themeColor="text1"/>
          </w:rPr>
          <w:delText>. Resource</w:delText>
        </w:r>
        <w:r w:rsidRPr="00EB151A" w:rsidDel="00887E8C">
          <w:rPr>
            <w:color w:val="000000" w:themeColor="text1"/>
            <w:lang w:val="en-GB"/>
          </w:rPr>
          <w:delText xml:space="preserve"> competition</w:delText>
        </w:r>
        <w:r w:rsidDel="00887E8C">
          <w:rPr>
            <w:color w:val="000000" w:themeColor="text1"/>
            <w:lang w:val="en-GB"/>
          </w:rPr>
          <w:delText xml:space="preserve"> in </w:delText>
        </w:r>
      </w:del>
      <w:ins w:id="727" w:author="Kris.Wild" w:date="2023-04-11T15:34:00Z">
        <w:del w:id="728" w:author="Daniel Noble" w:date="2023-04-22T08:48:00Z">
          <w:r w:rsidR="00AD6792" w:rsidDel="00887E8C">
            <w:rPr>
              <w:color w:val="000000" w:themeColor="text1"/>
              <w:lang w:val="en-GB"/>
            </w:rPr>
            <w:delText>fluctuating</w:delText>
          </w:r>
        </w:del>
      </w:ins>
      <w:del w:id="729" w:author="Daniel Noble" w:date="2023-04-22T08:48:00Z">
        <w:r w:rsidDel="00887E8C">
          <w:rPr>
            <w:color w:val="000000" w:themeColor="text1"/>
            <w:lang w:val="en-GB"/>
          </w:rPr>
          <w:delText>these systems</w:delText>
        </w:r>
        <w:r w:rsidRPr="00EB151A" w:rsidDel="00887E8C">
          <w:rPr>
            <w:color w:val="000000" w:themeColor="text1"/>
            <w:lang w:val="en-GB"/>
          </w:rPr>
          <w:delText xml:space="preserve"> </w:delText>
        </w:r>
      </w:del>
      <w:ins w:id="730" w:author="Kris.Wild" w:date="2023-04-11T15:35:00Z">
        <w:del w:id="731" w:author="Daniel Noble" w:date="2023-04-22T08:48:00Z">
          <w:r w:rsidR="00AD6792" w:rsidDel="00887E8C">
            <w:rPr>
              <w:color w:val="000000" w:themeColor="text1"/>
              <w:lang w:val="en-GB"/>
            </w:rPr>
            <w:delText xml:space="preserve"> systems </w:delText>
          </w:r>
        </w:del>
      </w:ins>
      <w:del w:id="732" w:author="Daniel Noble" w:date="2023-04-22T08:48:00Z">
        <w:r w:rsidRPr="00EB151A" w:rsidDel="00887E8C">
          <w:rPr>
            <w:color w:val="000000" w:themeColor="text1"/>
            <w:lang w:val="en-GB"/>
          </w:rPr>
          <w:delText>has</w:delText>
        </w:r>
      </w:del>
      <w:ins w:id="733" w:author="Kris.Wild" w:date="2023-04-11T15:36:00Z">
        <w:del w:id="734" w:author="Daniel Noble" w:date="2023-04-22T08:48:00Z">
          <w:r w:rsidR="00AD6792" w:rsidDel="00887E8C">
            <w:rPr>
              <w:color w:val="000000" w:themeColor="text1"/>
              <w:lang w:val="en-GB"/>
            </w:rPr>
            <w:delText>have</w:delText>
          </w:r>
        </w:del>
      </w:ins>
      <w:del w:id="735" w:author="Daniel Noble" w:date="2023-04-22T08:48:00Z">
        <w:r w:rsidRPr="00EB151A" w:rsidDel="00887E8C">
          <w:rPr>
            <w:color w:val="000000" w:themeColor="text1"/>
            <w:lang w:val="en-GB"/>
          </w:rPr>
          <w:delText xml:space="preserve"> been shown to drive selection towards lower metabolic rates when resources are </w:delText>
        </w:r>
        <w:r w:rsidR="00241136" w:rsidDel="00887E8C">
          <w:rPr>
            <w:color w:val="000000" w:themeColor="text1"/>
            <w:lang w:val="en-GB"/>
          </w:rPr>
          <w:delText>scarce</w:delText>
        </w:r>
        <w:r w:rsidRPr="00EB151A" w:rsidDel="00887E8C">
          <w:rPr>
            <w:color w:val="000000" w:themeColor="text1"/>
            <w:lang w:val="en-GB"/>
          </w:rPr>
          <w:delText xml:space="preserve"> and vice versa when resources are high</w:delText>
        </w:r>
        <w:r w:rsidRPr="00EB151A" w:rsidDel="00887E8C">
          <w:rPr>
            <w:color w:val="000000" w:themeColor="text1"/>
            <w:vertAlign w:val="superscript"/>
            <w:lang w:val="en-GB"/>
          </w:rPr>
          <w:delText xml:space="preserve"> </w:delText>
        </w:r>
      </w:del>
      <w:customXmlDelRangeStart w:id="736" w:author="Daniel Noble" w:date="2023-04-22T08:48:00Z"/>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736"/>
          <w:del w:id="737" w:author="Daniel Noble" w:date="2023-04-22T08:48:00Z">
            <w:r w:rsidR="00EB4892" w:rsidDel="00887E8C">
              <w:delText>(Arnqvist et al., 2022; Mueller &amp; Diamond, 2001)</w:delText>
            </w:r>
          </w:del>
          <w:customXmlDelRangeStart w:id="738" w:author="Daniel Noble" w:date="2023-04-22T08:48:00Z"/>
        </w:sdtContent>
      </w:sdt>
      <w:customXmlDelRangeEnd w:id="738"/>
      <w:ins w:id="739" w:author="Kris.Wild" w:date="2023-04-11T15:36:00Z">
        <w:del w:id="740" w:author="Daniel Noble" w:date="2023-04-22T08:48:00Z">
          <w:r w:rsidR="00AD6792" w:rsidDel="00887E8C">
            <w:rPr>
              <w:color w:val="000000" w:themeColor="text1"/>
              <w:lang w:val="en-GB"/>
            </w:rPr>
            <w:delText>.</w:delText>
          </w:r>
        </w:del>
      </w:ins>
      <w:del w:id="741" w:author="Daniel Noble" w:date="2023-04-22T08:48:00Z">
        <w:r w:rsidRPr="00EB151A" w:rsidDel="00887E8C">
          <w:rPr>
            <w:color w:val="000000" w:themeColor="text1"/>
            <w:lang w:val="en-GB"/>
          </w:rPr>
          <w:delText xml:space="preserve">. </w:delText>
        </w:r>
      </w:del>
      <w:del w:id="742" w:author="Daniel Noble" w:date="2023-04-22T08:42:00Z">
        <w:r w:rsidRPr="00EB151A" w:rsidDel="0002573E">
          <w:rPr>
            <w:color w:val="000000" w:themeColor="text1"/>
          </w:rPr>
          <w:delText>The</w:delText>
        </w:r>
        <w:r w:rsidRPr="00EB151A" w:rsidDel="0002573E">
          <w:rPr>
            <w:i/>
            <w:iCs/>
            <w:color w:val="000000" w:themeColor="text1"/>
          </w:rPr>
          <w:delText xml:space="preserve"> </w:delText>
        </w:r>
        <w:r w:rsidRPr="00EB151A" w:rsidDel="0002573E">
          <w:rPr>
            <w:color w:val="000000" w:themeColor="text1"/>
          </w:rPr>
          <w:delText>unpredictable resource pulses (high rainfall events/high productivity</w:delText>
        </w:r>
        <w:r w:rsidR="0024073E" w:rsidDel="0002573E">
          <w:rPr>
            <w:color w:val="000000" w:themeColor="text1"/>
          </w:rPr>
          <w:delText xml:space="preserve"> vs. drought/low productivity</w:delText>
        </w:r>
        <w:r w:rsidRPr="00EB151A" w:rsidDel="0002573E">
          <w:rPr>
            <w:color w:val="000000" w:themeColor="text1"/>
          </w:rPr>
          <w:delText>) of this region shape</w:delText>
        </w:r>
      </w:del>
      <w:ins w:id="743" w:author="Kris.Wild" w:date="2023-04-11T15:36:00Z">
        <w:del w:id="744" w:author="Daniel Noble" w:date="2023-04-22T08:42:00Z">
          <w:r w:rsidR="00AD6792" w:rsidDel="0002573E">
            <w:rPr>
              <w:color w:val="000000" w:themeColor="text1"/>
            </w:rPr>
            <w:delText xml:space="preserve">in </w:delText>
          </w:r>
        </w:del>
      </w:ins>
      <w:ins w:id="745" w:author="Kris.Wild" w:date="2023-04-11T15:37:00Z">
        <w:del w:id="746" w:author="Daniel Noble" w:date="2023-04-22T08:42:00Z">
          <w:r w:rsidR="00AD6792" w:rsidDel="0002573E">
            <w:rPr>
              <w:color w:val="000000" w:themeColor="text1"/>
            </w:rPr>
            <w:delText xml:space="preserve">arid or </w:delText>
          </w:r>
        </w:del>
      </w:ins>
      <w:ins w:id="747" w:author="Kris.Wild" w:date="2023-04-11T15:36:00Z">
        <w:del w:id="748" w:author="Daniel Noble" w:date="2023-04-22T08:42:00Z">
          <w:r w:rsidR="00AD6792" w:rsidRPr="00EB151A" w:rsidDel="0002573E">
            <w:rPr>
              <w:color w:val="000000" w:themeColor="text1"/>
            </w:rPr>
            <w:delText>semi-arid environments</w:delText>
          </w:r>
          <w:r w:rsidR="00AD6792" w:rsidDel="0002573E">
            <w:rPr>
              <w:color w:val="000000" w:themeColor="text1"/>
            </w:rPr>
            <w:delText xml:space="preserve"> shape</w:delText>
          </w:r>
        </w:del>
      </w:ins>
      <w:ins w:id="749" w:author="Kris.Wild" w:date="2023-04-11T14:53:00Z">
        <w:del w:id="750" w:author="Daniel Noble" w:date="2023-04-22T08:42:00Z">
          <w:r w:rsidR="0043781E" w:rsidDel="0002573E">
            <w:rPr>
              <w:color w:val="000000" w:themeColor="text1"/>
            </w:rPr>
            <w:delText xml:space="preserve"> many</w:delText>
          </w:r>
        </w:del>
      </w:ins>
      <w:del w:id="751" w:author="Daniel Noble" w:date="2023-04-22T08:42:00Z">
        <w:r w:rsidRPr="00EB151A" w:rsidDel="0002573E">
          <w:rPr>
            <w:color w:val="000000" w:themeColor="text1"/>
          </w:rPr>
          <w:delText xml:space="preserve"> demographic processes for other species </w:delText>
        </w:r>
      </w:del>
      <w:customXmlDelRangeStart w:id="752"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752"/>
          <w:del w:id="753" w:author="Daniel Noble" w:date="2023-04-22T08:42:00Z">
            <w:r w:rsidR="00EB4892" w:rsidDel="0002573E">
              <w:delText>(Kwok et al., 2016; Letnic &amp; Dickman, 2010; Noy-Meir, 1973)</w:delText>
            </w:r>
          </w:del>
          <w:customXmlDelRangeStart w:id="754" w:author="Daniel Noble" w:date="2023-04-22T08:42:00Z"/>
        </w:sdtContent>
      </w:sdt>
      <w:customXmlDelRangeEnd w:id="754"/>
      <w:del w:id="755" w:author="Daniel Noble" w:date="2023-04-22T08:42:00Z">
        <w:r w:rsidDel="0002573E">
          <w:rPr>
            <w:color w:val="000000" w:themeColor="text1"/>
          </w:rPr>
          <w:delText>.</w:delText>
        </w:r>
      </w:del>
      <w:ins w:id="756" w:author="Kris.Wild" w:date="2023-04-22T07:28:00Z">
        <w:del w:id="757" w:author="Daniel Noble" w:date="2023-04-22T08:42:00Z">
          <w:r w:rsidR="00D848D9" w:rsidDel="0002573E">
            <w:delText xml:space="preserve"> </w:delText>
          </w:r>
        </w:del>
      </w:ins>
      <w:del w:id="758" w:author="Daniel Noble" w:date="2023-04-22T08:42:00Z">
        <w:r w:rsidDel="0002573E">
          <w:rPr>
            <w:color w:val="000000" w:themeColor="text1"/>
          </w:rPr>
          <w:delText xml:space="preserve"> </w:delText>
        </w:r>
        <w:r w:rsidR="006D0E5C" w:rsidDel="0002573E">
          <w:rPr>
            <w:color w:val="000000" w:themeColor="text1"/>
          </w:rPr>
          <w:delText xml:space="preserve">larger individuals are more likely to survive, but </w:delText>
        </w:r>
      </w:del>
      <w:ins w:id="759" w:author="Kris.Wild" w:date="2023-04-22T07:42:00Z">
        <w:del w:id="760" w:author="Daniel Noble" w:date="2023-04-22T08:42:00Z">
          <w:r w:rsidR="00C01F57" w:rsidDel="0002573E">
            <w:rPr>
              <w:color w:val="000000" w:themeColor="text1"/>
            </w:rPr>
            <w:delText>L</w:delText>
          </w:r>
        </w:del>
      </w:ins>
      <w:ins w:id="761" w:author="Kris.Wild" w:date="2023-04-11T15:00:00Z">
        <w:del w:id="762" w:author="Daniel Noble" w:date="2023-04-22T08:42:00Z">
          <w:r w:rsidR="0043781E" w:rsidDel="0002573E">
            <w:rPr>
              <w:color w:val="000000" w:themeColor="text1"/>
            </w:rPr>
            <w:delText>ocations</w:delText>
          </w:r>
        </w:del>
      </w:ins>
      <w:ins w:id="763" w:author="Kris.Wild" w:date="2023-04-11T15:03:00Z">
        <w:del w:id="764" w:author="Daniel Noble" w:date="2023-04-22T08:42:00Z">
          <w:r w:rsidR="00B444C9" w:rsidDel="0002573E">
            <w:rPr>
              <w:color w:val="000000" w:themeColor="text1"/>
            </w:rPr>
            <w:delText xml:space="preserve"> </w:delText>
          </w:r>
        </w:del>
      </w:ins>
      <w:ins w:id="765" w:author="Kris.Wild" w:date="2023-04-11T15:05:00Z">
        <w:del w:id="766" w:author="Daniel Noble" w:date="2023-04-22T08:42:00Z">
          <w:r w:rsidR="00B444C9" w:rsidDel="0002573E">
            <w:rPr>
              <w:color w:val="000000" w:themeColor="text1"/>
            </w:rPr>
            <w:delText xml:space="preserve">that experience </w:delText>
          </w:r>
        </w:del>
      </w:ins>
      <w:ins w:id="767" w:author="Kris.Wild" w:date="2023-04-11T15:26:00Z">
        <w:del w:id="768" w:author="Daniel Noble" w:date="2023-04-22T08:42:00Z">
          <w:r w:rsidR="00F054CD" w:rsidDel="0002573E">
            <w:rPr>
              <w:color w:val="000000" w:themeColor="text1"/>
            </w:rPr>
            <w:delText>stochastic</w:delText>
          </w:r>
        </w:del>
      </w:ins>
      <w:ins w:id="769" w:author="Kris.Wild" w:date="2023-04-11T15:05:00Z">
        <w:del w:id="770" w:author="Daniel Noble" w:date="2023-04-22T08:42:00Z">
          <w:r w:rsidR="00B444C9" w:rsidDel="0002573E">
            <w:rPr>
              <w:color w:val="000000" w:themeColor="text1"/>
            </w:rPr>
            <w:delText xml:space="preserve"> </w:delText>
          </w:r>
        </w:del>
      </w:ins>
      <w:ins w:id="771" w:author="Kris.Wild" w:date="2023-04-11T15:24:00Z">
        <w:del w:id="772" w:author="Daniel Noble" w:date="2023-04-22T08:42:00Z">
          <w:r w:rsidR="00F054CD" w:rsidDel="0002573E">
            <w:rPr>
              <w:color w:val="000000" w:themeColor="text1"/>
            </w:rPr>
            <w:delText>fluctuations</w:delText>
          </w:r>
        </w:del>
      </w:ins>
      <w:ins w:id="773" w:author="Kris.Wild" w:date="2023-04-11T15:05:00Z">
        <w:del w:id="774" w:author="Daniel Noble" w:date="2023-04-22T08:42:00Z">
          <w:r w:rsidR="00B444C9" w:rsidDel="0002573E">
            <w:rPr>
              <w:color w:val="000000" w:themeColor="text1"/>
            </w:rPr>
            <w:delText xml:space="preserve"> in </w:delText>
          </w:r>
        </w:del>
      </w:ins>
      <w:ins w:id="775" w:author="Kris.Wild" w:date="2023-04-11T15:23:00Z">
        <w:del w:id="776" w:author="Daniel Noble" w:date="2023-04-22T08:42:00Z">
          <w:r w:rsidR="00F054CD" w:rsidDel="0002573E">
            <w:rPr>
              <w:color w:val="000000" w:themeColor="text1"/>
            </w:rPr>
            <w:delText xml:space="preserve">resource </w:delText>
          </w:r>
        </w:del>
      </w:ins>
      <w:ins w:id="777" w:author="Kris.Wild" w:date="2023-04-11T15:26:00Z">
        <w:del w:id="778" w:author="Daniel Noble" w:date="2023-04-22T08:42:00Z">
          <w:r w:rsidR="00F054CD" w:rsidDel="0002573E">
            <w:rPr>
              <w:color w:val="000000" w:themeColor="text1"/>
            </w:rPr>
            <w:delText>availability</w:delText>
          </w:r>
        </w:del>
      </w:ins>
      <w:ins w:id="779" w:author="Kris.Wild" w:date="2023-04-11T15:05:00Z">
        <w:del w:id="780" w:author="Daniel Noble" w:date="2023-04-22T08:42:00Z">
          <w:r w:rsidR="00B444C9" w:rsidDel="0002573E">
            <w:rPr>
              <w:color w:val="000000" w:themeColor="text1"/>
            </w:rPr>
            <w:delText xml:space="preserve"> </w:delText>
          </w:r>
        </w:del>
      </w:ins>
      <w:ins w:id="781" w:author="Kris.Wild" w:date="2023-04-11T15:00:00Z">
        <w:del w:id="782" w:author="Daniel Noble" w:date="2023-04-22T08:42:00Z">
          <w:r w:rsidR="0043781E" w:rsidDel="0002573E">
            <w:rPr>
              <w:color w:val="000000" w:themeColor="text1"/>
            </w:rPr>
            <w:delText xml:space="preserve">may allow </w:delText>
          </w:r>
        </w:del>
      </w:ins>
      <w:ins w:id="783" w:author="Kris.Wild" w:date="2023-04-19T16:09:00Z">
        <w:del w:id="784" w:author="Daniel Noble" w:date="2023-04-22T08:42:00Z">
          <w:r w:rsidR="003469AB" w:rsidRPr="00EB151A" w:rsidDel="0002573E">
            <w:rPr>
              <w:color w:val="000000" w:themeColor="text1"/>
            </w:rPr>
            <w:delText>female</w:delText>
          </w:r>
          <w:r w:rsidR="003469AB" w:rsidRPr="00EB151A" w:rsidDel="0002573E">
            <w:rPr>
              <w:color w:val="000000" w:themeColor="text1"/>
              <w:vertAlign w:val="subscript"/>
            </w:rPr>
            <w:delText xml:space="preserve">SR </w:delText>
          </w:r>
          <w:r w:rsidR="003469AB" w:rsidRPr="00EB151A" w:rsidDel="0002573E">
            <w:rPr>
              <w:color w:val="000000" w:themeColor="text1"/>
            </w:rPr>
            <w:delText>ZZ</w:delText>
          </w:r>
          <w:r w:rsidR="003469AB" w:rsidDel="0002573E">
            <w:rPr>
              <w:color w:val="000000" w:themeColor="text1"/>
            </w:rPr>
            <w:delText xml:space="preserve"> </w:delText>
          </w:r>
        </w:del>
      </w:ins>
      <w:ins w:id="785" w:author="Kris.Wild" w:date="2023-04-11T15:00:00Z">
        <w:del w:id="786" w:author="Daniel Noble" w:date="2023-04-22T08:42:00Z">
          <w:r w:rsidR="0043781E" w:rsidDel="0002573E">
            <w:rPr>
              <w:color w:val="000000" w:themeColor="text1"/>
            </w:rPr>
            <w:delText>to persist</w:delText>
          </w:r>
        </w:del>
      </w:ins>
      <w:ins w:id="787" w:author="Kris.Wild" w:date="2023-04-11T15:24:00Z">
        <w:del w:id="788" w:author="Daniel Noble" w:date="2023-04-22T08:42:00Z">
          <w:r w:rsidR="00F054CD" w:rsidDel="0002573E">
            <w:rPr>
              <w:color w:val="000000" w:themeColor="text1"/>
            </w:rPr>
            <w:delText xml:space="preserve"> in low but subtle </w:delText>
          </w:r>
        </w:del>
      </w:ins>
      <w:ins w:id="789" w:author="Kris.Wild" w:date="2023-04-11T15:26:00Z">
        <w:del w:id="790" w:author="Daniel Noble" w:date="2023-04-22T08:42:00Z">
          <w:r w:rsidR="00F054CD" w:rsidDel="0002573E">
            <w:rPr>
              <w:color w:val="000000" w:themeColor="text1"/>
            </w:rPr>
            <w:delText>frequencies</w:delText>
          </w:r>
        </w:del>
      </w:ins>
      <w:ins w:id="791" w:author="Kris.Wild" w:date="2023-04-11T15:00:00Z">
        <w:del w:id="792" w:author="Daniel Noble" w:date="2023-04-22T08:42:00Z">
          <w:r w:rsidR="0043781E" w:rsidDel="0002573E">
            <w:rPr>
              <w:color w:val="000000" w:themeColor="text1"/>
            </w:rPr>
            <w:delText xml:space="preserve"> </w:delText>
          </w:r>
        </w:del>
      </w:ins>
      <w:del w:id="793" w:author="Daniel Noble" w:date="2023-04-22T08:42:00Z">
        <w:r w:rsidR="00241136" w:rsidDel="0002573E">
          <w:rPr>
            <w:color w:val="000000" w:themeColor="text1"/>
          </w:rPr>
          <w:delText>Selection may favour</w:delText>
        </w:r>
        <w:r w:rsidRPr="00EB151A" w:rsidDel="0002573E">
          <w:rPr>
            <w:color w:val="000000" w:themeColor="text1"/>
          </w:rPr>
          <w:delText xml:space="preserve"> female</w:delText>
        </w:r>
        <w:r w:rsidRPr="00EB151A" w:rsidDel="0002573E">
          <w:rPr>
            <w:color w:val="000000" w:themeColor="text1"/>
            <w:vertAlign w:val="subscript"/>
          </w:rPr>
          <w:delText xml:space="preserve">SR </w:delText>
        </w:r>
        <w:r w:rsidRPr="00EB151A" w:rsidDel="0002573E">
          <w:rPr>
            <w:color w:val="000000" w:themeColor="text1"/>
          </w:rPr>
          <w:delText>ZZ when resources are limited</w:delText>
        </w:r>
        <w:r w:rsidDel="0002573E">
          <w:rPr>
            <w:color w:val="000000" w:themeColor="text1"/>
          </w:rPr>
          <w:delText>,</w:delText>
        </w:r>
        <w:r w:rsidRPr="00EB151A" w:rsidDel="0002573E">
          <w:rPr>
            <w:color w:val="000000" w:themeColor="text1"/>
          </w:rPr>
          <w:delText xml:space="preserve"> pushing the species along a physiologically constrained path </w:delText>
        </w:r>
      </w:del>
      <w:customXmlDelRangeStart w:id="794"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794"/>
          <w:del w:id="795" w:author="Daniel Noble" w:date="2023-04-22T08:42:00Z">
            <w:r w:rsidR="00EB4892" w:rsidDel="0002573E">
              <w:delText>(Burton et al., 2011; Ricklefs &amp; Wikelski, 2002)</w:delText>
            </w:r>
          </w:del>
          <w:customXmlDelRangeStart w:id="796" w:author="Daniel Noble" w:date="2023-04-22T08:42:00Z"/>
        </w:sdtContent>
      </w:sdt>
      <w:customXmlDelRangeEnd w:id="796"/>
      <w:del w:id="797" w:author="Daniel Noble" w:date="2023-04-22T08:42:00Z">
        <w:r w:rsidDel="0002573E">
          <w:rPr>
            <w:color w:val="000000" w:themeColor="text1"/>
          </w:rPr>
          <w:delText xml:space="preserve">. Low energy requirements documented in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hatchlings may provide a competitive advantage during </w:delText>
        </w:r>
        <w:r w:rsidR="0024073E" w:rsidDel="0002573E">
          <w:rPr>
            <w:color w:val="000000" w:themeColor="text1"/>
          </w:rPr>
          <w:delText>drought conditions</w:delText>
        </w:r>
        <w:r w:rsidR="00241136" w:rsidDel="0002573E">
          <w:rPr>
            <w:color w:val="000000" w:themeColor="text1"/>
          </w:rPr>
          <w:delText>, allowing</w:delText>
        </w:r>
        <w:r w:rsidDel="0002573E">
          <w:rPr>
            <w:color w:val="000000" w:themeColor="text1"/>
          </w:rPr>
          <w:delText xml:space="preserve">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to persist within populations that experience </w:delText>
        </w:r>
        <w:r w:rsidR="00212C00" w:rsidDel="0002573E">
          <w:rPr>
            <w:color w:val="000000" w:themeColor="text1"/>
          </w:rPr>
          <w:delText xml:space="preserve">unpredictable </w:delText>
        </w:r>
        <w:r w:rsidDel="0002573E">
          <w:rPr>
            <w:color w:val="000000" w:themeColor="text1"/>
          </w:rPr>
          <w:delText>stochastic environmental changes</w:delText>
        </w:r>
      </w:del>
      <w:ins w:id="798" w:author="Kris.Wild" w:date="2023-04-22T07:42:00Z">
        <w:del w:id="799" w:author="Daniel Noble" w:date="2023-04-22T08:42:00Z">
          <w:r w:rsidR="00C01F57" w:rsidDel="0002573E">
            <w:rPr>
              <w:color w:val="000000" w:themeColor="text1"/>
            </w:rPr>
            <w:delText xml:space="preserve"> if the mass-specific metabolic rate </w:delText>
          </w:r>
        </w:del>
      </w:ins>
      <w:ins w:id="800" w:author="Kris.Wild" w:date="2023-04-22T07:43:00Z">
        <w:del w:id="801" w:author="Daniel Noble" w:date="2023-04-22T08:42:00Z">
          <w:r w:rsidR="00C01F57" w:rsidDel="0002573E">
            <w:rPr>
              <w:color w:val="000000" w:themeColor="text1"/>
            </w:rPr>
            <w:delText>patterns continue between</w:delText>
          </w:r>
        </w:del>
      </w:ins>
      <w:ins w:id="802" w:author="Kris.Wild" w:date="2023-04-22T07:42:00Z">
        <w:del w:id="803" w:author="Daniel Noble" w:date="2023-04-22T08:42:00Z">
          <w:r w:rsidR="00C01F57" w:rsidDel="0002573E">
            <w:rPr>
              <w:color w:val="000000" w:themeColor="text1"/>
            </w:rPr>
            <w:delText xml:space="preserve"> </w:delText>
          </w:r>
          <w:r w:rsidR="00C01F57" w:rsidRPr="00EB151A" w:rsidDel="0002573E">
            <w:rPr>
              <w:color w:val="000000" w:themeColor="text1"/>
            </w:rPr>
            <w:delText>female</w:delText>
          </w:r>
          <w:r w:rsidR="00C01F57" w:rsidRPr="00EB151A" w:rsidDel="0002573E">
            <w:rPr>
              <w:color w:val="000000" w:themeColor="text1"/>
              <w:vertAlign w:val="subscript"/>
            </w:rPr>
            <w:delText xml:space="preserve">SR </w:delText>
          </w:r>
          <w:r w:rsidR="00C01F57" w:rsidRPr="00EB151A" w:rsidDel="0002573E">
            <w:rPr>
              <w:color w:val="000000" w:themeColor="text1"/>
            </w:rPr>
            <w:delText>ZZ</w:delText>
          </w:r>
          <w:r w:rsidR="00C01F57" w:rsidDel="0002573E">
            <w:rPr>
              <w:color w:val="000000" w:themeColor="text1"/>
            </w:rPr>
            <w:delText xml:space="preserve"> and ZW individuals </w:delText>
          </w:r>
        </w:del>
      </w:ins>
      <w:ins w:id="804" w:author="Kris.Wild" w:date="2023-04-22T07:44:00Z">
        <w:del w:id="805" w:author="Daniel Noble" w:date="2023-04-22T08:42:00Z">
          <w:r w:rsidR="00C01F57" w:rsidDel="0002573E">
            <w:rPr>
              <w:color w:val="000000" w:themeColor="text1"/>
            </w:rPr>
            <w:delText xml:space="preserve">as they grow larger </w:delText>
          </w:r>
        </w:del>
      </w:ins>
      <w:ins w:id="806" w:author="Kris.Wild" w:date="2023-04-22T07:42:00Z">
        <w:del w:id="807" w:author="Daniel Noble" w:date="2023-04-22T08:42:00Z">
          <w:r w:rsidR="00C01F57" w:rsidDel="0002573E">
            <w:rPr>
              <w:color w:val="000000" w:themeColor="text1"/>
            </w:rPr>
            <w:delText>(Figure 2D</w:delText>
          </w:r>
        </w:del>
      </w:ins>
      <w:ins w:id="808" w:author="Kris.Wild" w:date="2023-04-22T07:44:00Z">
        <w:del w:id="809" w:author="Daniel Noble" w:date="2023-04-22T08:42:00Z">
          <w:r w:rsidR="00C01F57" w:rsidDel="0002573E">
            <w:rPr>
              <w:color w:val="000000" w:themeColor="text1"/>
            </w:rPr>
            <w:delText>; Table S3</w:delText>
          </w:r>
        </w:del>
      </w:ins>
      <w:ins w:id="810" w:author="Kris.Wild" w:date="2023-04-22T07:42:00Z">
        <w:del w:id="811" w:author="Daniel Noble" w:date="2023-04-22T08:42:00Z">
          <w:r w:rsidR="00C01F57" w:rsidDel="0002573E">
            <w:rPr>
              <w:color w:val="000000" w:themeColor="text1"/>
            </w:rPr>
            <w:delText>)</w:delText>
          </w:r>
        </w:del>
      </w:ins>
      <w:ins w:id="812" w:author="Kris.Wild" w:date="2023-04-22T07:44:00Z">
        <w:del w:id="813" w:author="Daniel Noble" w:date="2023-04-22T08:42:00Z">
          <w:r w:rsidR="00C01F57" w:rsidDel="0002573E">
            <w:rPr>
              <w:color w:val="000000" w:themeColor="text1"/>
            </w:rPr>
            <w:delText>.</w:delText>
          </w:r>
        </w:del>
      </w:ins>
      <w:del w:id="814" w:author="Daniel Noble" w:date="2023-04-22T08:42:00Z">
        <w:r w:rsidDel="0002573E">
          <w:rPr>
            <w:color w:val="000000" w:themeColor="text1"/>
          </w:rPr>
          <w:delText xml:space="preserve">. </w:delText>
        </w:r>
      </w:del>
      <w:del w:id="815" w:author="Daniel Noble" w:date="2023-04-22T08:48:00Z">
        <w:r w:rsidRPr="00EB151A" w:rsidDel="00887E8C">
          <w:rPr>
            <w:color w:val="000000" w:themeColor="text1"/>
          </w:rPr>
          <w:delText xml:space="preserve">The </w:delText>
        </w:r>
      </w:del>
      <w:ins w:id="816" w:author="Kris.Wild" w:date="2023-04-11T15:06:00Z">
        <w:del w:id="817" w:author="Daniel Noble" w:date="2023-04-22T08:48:00Z">
          <w:r w:rsidR="00B444C9" w:rsidDel="00887E8C">
            <w:rPr>
              <w:color w:val="000000" w:themeColor="text1"/>
            </w:rPr>
            <w:delText>Further attention is needed to invest</w:delText>
          </w:r>
        </w:del>
      </w:ins>
      <w:ins w:id="818" w:author="Kris.Wild" w:date="2023-04-11T15:07:00Z">
        <w:del w:id="819" w:author="Daniel Noble" w:date="2023-04-22T08:48:00Z">
          <w:r w:rsidR="00B444C9" w:rsidDel="00887E8C">
            <w:rPr>
              <w:color w:val="000000" w:themeColor="text1"/>
            </w:rPr>
            <w:delText xml:space="preserve">igate </w:delText>
          </w:r>
        </w:del>
      </w:ins>
      <w:ins w:id="820" w:author="Kris.Wild" w:date="2023-04-11T15:38:00Z">
        <w:del w:id="821" w:author="Daniel Noble" w:date="2023-04-22T08:48:00Z">
          <w:r w:rsidR="00AD6792" w:rsidDel="00887E8C">
            <w:rPr>
              <w:color w:val="000000" w:themeColor="text1"/>
            </w:rPr>
            <w:delText>how the</w:delText>
          </w:r>
        </w:del>
      </w:ins>
      <w:ins w:id="822" w:author="Kris.Wild" w:date="2023-04-11T15:30:00Z">
        <w:del w:id="823" w:author="Daniel Noble" w:date="2023-04-22T08:48:00Z">
          <w:r w:rsidR="00F054CD" w:rsidDel="00887E8C">
            <w:rPr>
              <w:color w:val="000000" w:themeColor="text1"/>
            </w:rPr>
            <w:delText xml:space="preserve"> </w:delText>
          </w:r>
          <w:r w:rsidR="00F054CD" w:rsidRPr="00F054CD" w:rsidDel="00887E8C">
            <w:rPr>
              <w:color w:val="000000" w:themeColor="text1"/>
            </w:rPr>
            <w:delText>availability of resources influences the development of life history characteristics in different sexes and how these responses are connected to the occurrence of sex reversal in natural environments.</w:delText>
          </w:r>
        </w:del>
      </w:ins>
      <w:del w:id="824" w:author="Daniel Noble" w:date="2023-04-22T08:48:00Z">
        <w:r w:rsidRPr="00EB151A" w:rsidDel="00887E8C">
          <w:rPr>
            <w:color w:val="000000" w:themeColor="text1"/>
          </w:rPr>
          <w:delText>role resource availability</w:delText>
        </w:r>
        <w:r w:rsidDel="00887E8C">
          <w:rPr>
            <w:color w:val="000000" w:themeColor="text1"/>
          </w:rPr>
          <w:delText xml:space="preserve"> </w:delText>
        </w:r>
        <w:r w:rsidRPr="00EB151A" w:rsidDel="00887E8C">
          <w:rPr>
            <w:color w:val="000000" w:themeColor="text1"/>
          </w:rPr>
          <w:delText xml:space="preserve">may play in explaining </w:delText>
        </w:r>
        <w:r w:rsidDel="00887E8C">
          <w:rPr>
            <w:color w:val="000000" w:themeColor="text1"/>
          </w:rPr>
          <w:delText xml:space="preserve">the </w:delText>
        </w:r>
        <w:r w:rsidRPr="00EB151A" w:rsidDel="00887E8C">
          <w:rPr>
            <w:color w:val="000000" w:themeColor="text1"/>
          </w:rPr>
          <w:delText>distribution of sex-reversal in this species</w:delText>
        </w:r>
        <w:r w:rsidDel="00887E8C">
          <w:rPr>
            <w:color w:val="000000" w:themeColor="text1"/>
          </w:rPr>
          <w:delText xml:space="preserve"> and others</w:delText>
        </w:r>
        <w:r w:rsidRPr="00EB151A" w:rsidDel="00887E8C">
          <w:rPr>
            <w:color w:val="000000" w:themeColor="text1"/>
          </w:rPr>
          <w:delText xml:space="preserve"> requires further investigation. </w:delText>
        </w:r>
      </w:del>
      <w:commentRangeStart w:id="825"/>
      <w:ins w:id="826" w:author="Daniel Noble" w:date="2023-04-22T08:48:00Z">
        <w:r w:rsidR="00887E8C">
          <w:rPr>
            <w:color w:val="000000" w:themeColor="text1"/>
          </w:rPr>
          <w:t xml:space="preserve">Future work testing this hypothesis </w:t>
        </w:r>
      </w:ins>
      <w:commentRangeEnd w:id="825"/>
      <w:r w:rsidR="0038312E">
        <w:rPr>
          <w:rStyle w:val="CommentReference"/>
        </w:rPr>
        <w:commentReference w:id="825"/>
      </w:r>
      <w:ins w:id="827" w:author="Daniel Noble" w:date="2023-04-22T08:48:00Z">
        <w:r w:rsidR="00887E8C">
          <w:rPr>
            <w:color w:val="000000" w:themeColor="text1"/>
          </w:rPr>
          <w:t xml:space="preserve">in wild populations will be potentially fruitful in helping to understand the occurrence of sex-reversal in </w:t>
        </w:r>
        <w:r w:rsidR="00887E8C" w:rsidRPr="00887E8C">
          <w:rPr>
            <w:i/>
            <w:iCs/>
            <w:color w:val="000000" w:themeColor="text1"/>
            <w:rPrChange w:id="828" w:author="Daniel Noble" w:date="2023-04-22T08:48:00Z">
              <w:rPr>
                <w:color w:val="000000" w:themeColor="text1"/>
              </w:rPr>
            </w:rPrChange>
          </w:rPr>
          <w:t>Pogona</w:t>
        </w:r>
        <w:r w:rsidR="00887E8C">
          <w:rPr>
            <w:color w:val="000000" w:themeColor="text1"/>
          </w:rPr>
          <w:t>.</w:t>
        </w:r>
      </w:ins>
    </w:p>
    <w:p w14:paraId="26DE68D4" w14:textId="2D99900C"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829" w:author="Kris.Wild" w:date="2023-04-11T15:12:00Z">
        <w:r w:rsidRPr="00A976A6" w:rsidDel="0026591D">
          <w:rPr>
            <w:color w:val="000000" w:themeColor="text1"/>
          </w:rPr>
          <w:delText xml:space="preserve">fitness </w:delText>
        </w:r>
      </w:del>
      <w:ins w:id="830" w:author="Kris.Wild" w:date="2023-04-11T15:12:00Z">
        <w:r w:rsidR="0026591D">
          <w:rPr>
            <w:color w:val="000000" w:themeColor="text1"/>
          </w:rPr>
          <w:t>survival</w:t>
        </w:r>
        <w:r w:rsidR="0026591D" w:rsidRPr="00A976A6">
          <w:rPr>
            <w:color w:val="000000" w:themeColor="text1"/>
          </w:rPr>
          <w:t xml:space="preserve"> </w:t>
        </w:r>
      </w:ins>
      <w:ins w:id="831" w:author="Kris.Wild" w:date="2023-04-11T15:13:00Z">
        <w:r w:rsidR="0026591D">
          <w:rPr>
            <w:color w:val="000000" w:themeColor="text1"/>
          </w:rPr>
          <w:t>consequences</w:t>
        </w:r>
      </w:ins>
      <w:ins w:id="832" w:author="Kris.Wild" w:date="2023-04-11T15:12:00Z">
        <w:r w:rsidR="0026591D">
          <w:rPr>
            <w:color w:val="000000" w:themeColor="text1"/>
          </w:rPr>
          <w:t xml:space="preserve"> </w:t>
        </w:r>
      </w:ins>
      <w:del w:id="833"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834" w:author="Kris.Wild" w:date="2023-04-12T09:27:00Z">
        <w:r w:rsidR="005E4AC5">
          <w:rPr>
            <w:color w:val="000000" w:themeColor="text1"/>
          </w:rPr>
          <w:t>,</w:t>
        </w:r>
      </w:ins>
      <w:r w:rsidR="00212C00">
        <w:rPr>
          <w:color w:val="000000" w:themeColor="text1"/>
        </w:rPr>
        <w:t xml:space="preserve"> </w:t>
      </w:r>
      <w:del w:id="835" w:author="Kris.Wild" w:date="2023-04-11T15:39:00Z">
        <w:r w:rsidR="00212C00" w:rsidDel="00AD6792">
          <w:rPr>
            <w:color w:val="000000" w:themeColor="text1"/>
          </w:rPr>
          <w:delText xml:space="preserve">and </w:delText>
        </w:r>
      </w:del>
      <w:ins w:id="836" w:author="Kris.Wild" w:date="2023-04-11T15:39:00Z">
        <w:r w:rsidR="00AD6792">
          <w:rPr>
            <w:color w:val="000000" w:themeColor="text1"/>
          </w:rPr>
          <w:t>growth</w:t>
        </w:r>
      </w:ins>
      <w:ins w:id="837" w:author="Kris.Wild" w:date="2023-04-12T09:27:00Z">
        <w:r w:rsidR="005E4AC5">
          <w:rPr>
            <w:color w:val="000000" w:themeColor="text1"/>
          </w:rPr>
          <w:t>,</w:t>
        </w:r>
      </w:ins>
      <w:ins w:id="838" w:author="Kris.Wild" w:date="2023-04-11T15:39:00Z">
        <w:r w:rsidR="00AD6792">
          <w:rPr>
            <w:color w:val="000000" w:themeColor="text1"/>
          </w:rPr>
          <w:t xml:space="preserve"> and survival</w:t>
        </w:r>
      </w:ins>
      <w:del w:id="839"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840" w:author="Kris.Wild" w:date="2023-04-11T15:41:00Z">
        <w:r w:rsidRPr="00A976A6" w:rsidDel="00AD6792">
          <w:rPr>
            <w:color w:val="000000" w:themeColor="text1"/>
          </w:rPr>
          <w:delText>vary</w:delText>
        </w:r>
      </w:del>
      <w:ins w:id="841" w:author="Kris.Wild" w:date="2023-04-11T15:41:00Z">
        <w:r w:rsidR="00AD6792">
          <w:rPr>
            <w:color w:val="000000" w:themeColor="text1"/>
          </w:rPr>
          <w:t>varies</w:t>
        </w:r>
      </w:ins>
      <w:r w:rsidRPr="00A976A6">
        <w:rPr>
          <w:color w:val="000000" w:themeColor="text1"/>
        </w:rPr>
        <w:t xml:space="preserve"> across sexes as individuals get larger (Fig. 2</w:t>
      </w:r>
      <w:ins w:id="842" w:author="Kris.Wild" w:date="2023-04-11T15:42:00Z">
        <w:r w:rsidR="0046202E">
          <w:rPr>
            <w:color w:val="000000" w:themeColor="text1"/>
          </w:rPr>
          <w:t>)</w:t>
        </w:r>
      </w:ins>
      <w:del w:id="843" w:author="Kris.Wild" w:date="2023-04-11T15:42:00Z">
        <w:r w:rsidRPr="00A976A6" w:rsidDel="0046202E">
          <w:rPr>
            <w:color w:val="000000" w:themeColor="text1"/>
          </w:rPr>
          <w:delText xml:space="preserve">), </w:delText>
        </w:r>
      </w:del>
      <w:del w:id="844" w:author="Kris.Wild" w:date="2023-04-11T15:41:00Z">
        <w:r w:rsidRPr="00A976A6" w:rsidDel="00AD6792">
          <w:rPr>
            <w:color w:val="000000" w:themeColor="text1"/>
          </w:rPr>
          <w:delText xml:space="preserve">possibly affecting the </w:delText>
        </w:r>
      </w:del>
      <w:del w:id="845" w:author="Kris.Wild" w:date="2023-04-11T15:40:00Z">
        <w:r w:rsidRPr="00A976A6" w:rsidDel="00AD6792">
          <w:rPr>
            <w:color w:val="000000" w:themeColor="text1"/>
          </w:rPr>
          <w:delText xml:space="preserve">fitness </w:delText>
        </w:r>
      </w:del>
      <w:del w:id="846"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847"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848" w:author="Kris.Wild" w:date="2023-04-11T15:42:00Z">
        <w:r w:rsidR="00223937" w:rsidRPr="00A976A6" w:rsidDel="0046202E">
          <w:rPr>
            <w:color w:val="000000" w:themeColor="text1"/>
          </w:rPr>
          <w:delText xml:space="preserve">of </w:delText>
        </w:r>
      </w:del>
      <w:ins w:id="849"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 xml:space="preserve">B. </w:t>
      </w:r>
      <w:r w:rsidR="00223937" w:rsidRPr="00D90C00">
        <w:rPr>
          <w:i/>
          <w:iCs/>
          <w:color w:val="000000" w:themeColor="text1"/>
          <w:lang w:val="en-US"/>
        </w:rPr>
        <w:lastRenderedPageBreak/>
        <w:t>duperreyi</w:t>
      </w:r>
      <w:del w:id="850"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851"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w:t>
      </w:r>
      <w:ins w:id="852" w:author="John H. Roe" w:date="2023-04-24T15:53:00Z">
        <w:r w:rsidR="00AF2742">
          <w:rPr>
            <w:color w:val="000000" w:themeColor="text1"/>
          </w:rPr>
          <w:t xml:space="preserve">hypothesis </w:t>
        </w:r>
      </w:ins>
      <w:r w:rsidRPr="00A976A6">
        <w:rPr>
          <w:color w:val="000000" w:themeColor="text1"/>
        </w:rPr>
        <w:t xml:space="preserve">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853" w:author="Kris.Wild" w:date="2023-04-22T08:09:00Z">
        <w:r w:rsidR="004B59F5">
          <w:rPr>
            <w:color w:val="000000" w:themeColor="text1"/>
          </w:rPr>
          <w:t>.</w:t>
        </w:r>
      </w:ins>
    </w:p>
    <w:p w14:paraId="0D797DA4" w14:textId="3C6CB2AD" w:rsidR="001C6646" w:rsidDel="00CB25B1" w:rsidRDefault="001C6646" w:rsidP="00A146D7">
      <w:pPr>
        <w:contextualSpacing/>
        <w:rPr>
          <w:del w:id="854" w:author="Kris.Wild" w:date="2023-04-11T11:10:00Z"/>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Literature cited</w:t>
      </w:r>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137393DF" w:rsidR="00DE64F5" w:rsidDel="00657641" w:rsidRDefault="00DE64F5" w:rsidP="00A146D7">
      <w:pPr>
        <w:ind w:left="426" w:hanging="426"/>
        <w:contextualSpacing/>
        <w:rPr>
          <w:del w:id="855" w:author="Kris.Wild" w:date="2023-04-22T09:05:00Z"/>
        </w:rPr>
      </w:pPr>
      <w:del w:id="856" w:author="Kris.Wild" w:date="2023-04-22T09:05:00Z">
        <w:r w:rsidDel="00657641">
          <w:delText>Bradshaw, S. D. (1997). Homeostasis in desert reptiles. New York, NY, USA: Springer Science &amp; Business Media.</w:delText>
        </w:r>
      </w:del>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w:t>
      </w:r>
      <w:proofErr w:type="gramStart"/>
      <w:r>
        <w:t>3473 .</w:t>
      </w:r>
      <w:proofErr w:type="gramEnd"/>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lastRenderedPageBreak/>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857" w:author="Kris.Wild" w:date="2023-04-11T09:08:00Z"/>
        </w:rPr>
      </w:pPr>
      <w:r>
        <w:t>Du, W.-G., Elphick, M., &amp; Shine, R. (2010). Thermal regimes during incubation do not affect mean selected temperatures of hatchling lizards (</w:t>
      </w:r>
      <w:r w:rsidRPr="00321D9B">
        <w:rPr>
          <w:i/>
          <w:iCs/>
          <w:rPrChange w:id="858" w:author="Kris.Wild" w:date="2023-04-11T09:08:00Z">
            <w:rPr/>
          </w:rPrChange>
        </w:rPr>
        <w:t>Bassiana duperreyi</w:t>
      </w:r>
      <w:r>
        <w:t xml:space="preserve">, </w:t>
      </w:r>
      <w:proofErr w:type="spellStart"/>
      <w:r>
        <w:t>Scincidae</w:t>
      </w:r>
      <w:proofErr w:type="spellEnd"/>
      <w:r>
        <w:t>). Journal of Thermal Biology, 35(1), 47–51.</w:t>
      </w:r>
    </w:p>
    <w:p w14:paraId="44BC5B5F" w14:textId="4FFD182B" w:rsidR="00321D9B" w:rsidRDefault="00321D9B" w:rsidP="00321D9B">
      <w:pPr>
        <w:ind w:left="426" w:hanging="426"/>
        <w:contextualSpacing/>
      </w:pPr>
      <w:ins w:id="859" w:author="Kris.Wild" w:date="2023-04-11T09:08:00Z">
        <w:r w:rsidRPr="00321D9B">
          <w:t>Ellison, A. M. (2004). Bayesian inference in ecology. </w:t>
        </w:r>
        <w:r w:rsidRPr="00321D9B">
          <w:rPr>
            <w:rPrChange w:id="860"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Bassiana duperreyi,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rPr>
          <w:ins w:id="861" w:author="Kris.Wild" w:date="2023-04-22T07:40:00Z"/>
        </w:rPr>
      </w:pPr>
      <w:r>
        <w:t>Eyer, P.-A., Blumenfeld, A. J., &amp; Vargo, E. L. (2019). Sexually antagonistic selection promotes genetic divergence between males and females in an ant. Proceedings of the National Academy of Sciences, 116(48), 24157–24163.</w:t>
      </w:r>
    </w:p>
    <w:p w14:paraId="657F2CA2" w14:textId="31243F5C" w:rsidR="00C01F57" w:rsidRDefault="00C01F57" w:rsidP="00A146D7">
      <w:pPr>
        <w:ind w:left="426" w:hanging="426"/>
        <w:contextualSpacing/>
      </w:pPr>
      <w:ins w:id="862" w:author="Kris.Wild" w:date="2023-04-22T07:40:00Z">
        <w:r w:rsidRPr="00C01F57">
          <w:t xml:space="preserve">Ferguson, G. W., &amp; Fox, S. F. (1984). Annual variation of survival advantage of large juvenile side-blotched lizards, Uta </w:t>
        </w:r>
        <w:proofErr w:type="spellStart"/>
        <w:r w:rsidRPr="00C01F57">
          <w:t>stansburiana</w:t>
        </w:r>
        <w:proofErr w:type="spellEnd"/>
        <w:r w:rsidRPr="00C01F57">
          <w:t>: its causes and evolutionary significance. </w:t>
        </w:r>
        <w:r w:rsidRPr="00C01F57">
          <w:rPr>
            <w:i/>
            <w:iCs/>
          </w:rPr>
          <w:t>Evolution</w:t>
        </w:r>
        <w:r w:rsidRPr="00C01F57">
          <w:t>, 342-349</w:t>
        </w:r>
        <w:r>
          <w:t>.</w:t>
        </w:r>
      </w:ins>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3C7CBD92"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Hoffmann, O. I.</w:t>
      </w:r>
      <w:ins w:id="863" w:author="Kris.Wild" w:date="2023-04-22T08:11:00Z">
        <w:r w:rsidR="004B59F5">
          <w:t xml:space="preserve">, </w:t>
        </w:r>
        <w:proofErr w:type="spellStart"/>
        <w:r w:rsidR="004B59F5">
          <w:t>Hettyey</w:t>
        </w:r>
      </w:ins>
      <w:proofErr w:type="spellEnd"/>
      <w:ins w:id="864" w:author="Kris.Wild" w:date="2023-04-22T08:12:00Z">
        <w:r w:rsidR="004B59F5">
          <w:t xml:space="preserve">., H., &amp; </w:t>
        </w:r>
        <w:proofErr w:type="spellStart"/>
        <w:r w:rsidR="004B59F5">
          <w:t>Bókony</w:t>
        </w:r>
        <w:proofErr w:type="spellEnd"/>
        <w:r w:rsidR="004B59F5">
          <w:t>, V.</w:t>
        </w:r>
      </w:ins>
      <w:r>
        <w:t xml:space="preserve"> (2021). Sex reversal and ontogeny under climate change and chemical pollution: are there interactions between the effects of elevated temperature and a xenoestrogen on early development in agile frogs? Environmental Pollution, 285, 117464.</w:t>
      </w:r>
    </w:p>
    <w:p w14:paraId="5830E464" w14:textId="46DC4D5C" w:rsidR="00DE64F5" w:rsidRDefault="00DE64F5" w:rsidP="004B59F5">
      <w:pPr>
        <w:ind w:left="426" w:hanging="426"/>
        <w:contextualSpacing/>
      </w:pPr>
      <w:r>
        <w:t>Mueller, P., &amp; Diamond, J. (2001). Metabolic rate and environmental productivity: Well-provisioned animals evolved to run and idle fast. Proceedings of the National Academy of Sciences, 98(22):12550-12554.</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3FBA4537" w:rsidR="00DE64F5" w:rsidDel="00657641" w:rsidRDefault="00DE64F5" w:rsidP="00A146D7">
      <w:pPr>
        <w:ind w:left="426" w:hanging="426"/>
        <w:contextualSpacing/>
        <w:rPr>
          <w:del w:id="865" w:author="Kris.Wild" w:date="2023-04-22T09:05:00Z"/>
        </w:rPr>
      </w:pPr>
      <w:del w:id="866" w:author="Kris.Wild" w:date="2023-04-22T09:05:00Z">
        <w:r w:rsidDel="00657641">
          <w:delText>Noy-Meir, I. (1973). Desert ecosystems: environment and producers. Annual Review of Ecology and Systematics, 25–51.</w:delText>
        </w:r>
      </w:del>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t xml:space="preserve">Quinn, A. E., </w:t>
      </w:r>
      <w:proofErr w:type="spellStart"/>
      <w:r>
        <w:t>Radder</w:t>
      </w:r>
      <w:proofErr w:type="spellEnd"/>
      <w:r>
        <w:t xml:space="preserve">, R. S., Sarre, S. D., Georges, A., </w:t>
      </w:r>
      <w:proofErr w:type="spellStart"/>
      <w:r>
        <w:t>Ezaz</w:t>
      </w:r>
      <w:proofErr w:type="spellEnd"/>
      <w:r>
        <w:t>,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lastRenderedPageBreak/>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commentRangeStart w:id="867"/>
      <w:r>
        <w:t xml:space="preserve">Burger, </w:t>
      </w:r>
      <w:r w:rsidR="00D90C00">
        <w:t xml:space="preserve">R. </w:t>
      </w:r>
      <w:r>
        <w:t xml:space="preserve">J., Hou, C., A. S. Hall, C., &amp; Brown, J. H. (2021). Universal rules of life: metabolic rates, biological times and the equal fitness paradigm. Ecology Letters, 24(6), 1262–1281. </w:t>
      </w:r>
      <w:commentRangeEnd w:id="867"/>
      <w:r w:rsidR="00015BC7">
        <w:rPr>
          <w:rStyle w:val="CommentReference"/>
        </w:rPr>
        <w:commentReference w:id="867"/>
      </w:r>
    </w:p>
    <w:p w14:paraId="62E0C21F" w14:textId="77777777" w:rsidR="00DE64F5" w:rsidRDefault="00DE64F5" w:rsidP="00A146D7">
      <w:pPr>
        <w:ind w:left="426" w:hanging="426"/>
        <w:contextualSpacing/>
      </w:pPr>
      <w:r>
        <w:t xml:space="preserve">Sarre, S. D., Georges, A., &amp; Quinn, A. (2004). The ends of a </w:t>
      </w:r>
      <w:proofErr w:type="gramStart"/>
      <w:r>
        <w:t>continuum :</w:t>
      </w:r>
      <w:proofErr w:type="gramEnd"/>
      <w:r>
        <w:t xml:space="preserve">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rPr>
          <w:ins w:id="868" w:author="Kris.Wild" w:date="2023-04-22T07:26:00Z"/>
        </w:rPr>
      </w:pPr>
      <w:r>
        <w:t>Shine, R., &amp; Harlow, P. S. (1996). Maternal manipulation of offspring phenotypes via nest‐site selection in an oviparous lizard. Ecology, 77(6), 1808–1817.</w:t>
      </w:r>
    </w:p>
    <w:p w14:paraId="1BAB7EE9" w14:textId="2B908325" w:rsidR="00D848D9" w:rsidRDefault="00D848D9" w:rsidP="00A146D7">
      <w:pPr>
        <w:ind w:left="426" w:hanging="426"/>
        <w:contextualSpacing/>
      </w:pPr>
      <w:proofErr w:type="spellStart"/>
      <w:ins w:id="869" w:author="Kris.Wild" w:date="2023-04-22T07:26:00Z">
        <w:r w:rsidRPr="00D848D9">
          <w:t>Sinervo</w:t>
        </w:r>
        <w:proofErr w:type="spellEnd"/>
        <w:r w:rsidRPr="00D848D9">
          <w:t>, B., Zamudio, K., Doughty, P., &amp; Huey, R. B. (1992). Allometric engineering: a causal analysis of natural selection on offspring size. </w:t>
        </w:r>
        <w:r w:rsidRPr="00D848D9">
          <w:rPr>
            <w:i/>
            <w:iCs/>
          </w:rPr>
          <w:t>Science</w:t>
        </w:r>
        <w:r w:rsidRPr="00D848D9">
          <w:t>, </w:t>
        </w:r>
        <w:r w:rsidRPr="00D848D9">
          <w:rPr>
            <w:i/>
            <w:iCs/>
          </w:rPr>
          <w:t>258</w:t>
        </w:r>
        <w:r w:rsidRPr="00D848D9">
          <w:t>(5090), 1927-1930.</w:t>
        </w:r>
      </w:ins>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rPr>
          <w:ins w:id="870" w:author="Kris.Wild" w:date="2023-04-22T07:27:00Z"/>
        </w:rPr>
      </w:pPr>
      <w:r>
        <w:t xml:space="preserve">van </w:t>
      </w:r>
      <w:proofErr w:type="spellStart"/>
      <w:r>
        <w:t>Doorn</w:t>
      </w:r>
      <w:proofErr w:type="spellEnd"/>
      <w:r>
        <w:t>, G. S., &amp; Kirkpatrick, M. (2010). Transitions between male and female heterogamety caused by sex-antagonistic selection. Genetics, 186(2), 629–645.</w:t>
      </w:r>
    </w:p>
    <w:p w14:paraId="32A7F776" w14:textId="6A09211A" w:rsidR="00D848D9" w:rsidRDefault="00D848D9" w:rsidP="00A146D7">
      <w:pPr>
        <w:ind w:left="426" w:hanging="426"/>
        <w:contextualSpacing/>
      </w:pPr>
      <w:ins w:id="871" w:author="Kris.Wild" w:date="2023-04-22T07:27:00Z">
        <w:r w:rsidRPr="00D848D9">
          <w:t>Warner, D. A., &amp; Andrews, R. M. (2002). Laboratory and field experiments identify sources of variation in phenotypes and survival of hatchling lizards. </w:t>
        </w:r>
        <w:r w:rsidRPr="00D848D9">
          <w:rPr>
            <w:i/>
            <w:iCs/>
          </w:rPr>
          <w:t>Biological Journal of the Linnean Society</w:t>
        </w:r>
        <w:r w:rsidRPr="00D848D9">
          <w:t>, </w:t>
        </w:r>
        <w:r w:rsidRPr="00D848D9">
          <w:rPr>
            <w:i/>
            <w:iCs/>
          </w:rPr>
          <w:t>76</w:t>
        </w:r>
        <w:r w:rsidRPr="00D848D9">
          <w:t>(1), 105-124.</w:t>
        </w:r>
      </w:ins>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A8F3032" w:rsidR="00EC345C" w:rsidRDefault="00822CE9" w:rsidP="00A146D7">
      <w:pPr>
        <w:contextualSpacing/>
        <w:jc w:val="center"/>
      </w:pPr>
      <w:del w:id="872" w:author="Kris.Wild" w:date="2023-04-21T20:31:00Z">
        <w:r w:rsidDel="003B0C28">
          <w:rPr>
            <w:noProof/>
          </w:rPr>
          <w:lastRenderedPageBreak/>
          <mc:AlternateContent>
            <mc:Choice Requires="wps">
              <w:drawing>
                <wp:anchor distT="0" distB="0" distL="114300" distR="114300" simplePos="0" relativeHeight="251671552" behindDoc="0" locked="0" layoutInCell="1" allowOverlap="1" wp14:anchorId="4D838BF0" wp14:editId="6CED4150">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873" w:author="Kris.Wild" w:date="2023-04-21T19:17:00Z"/>
                                  <w:i/>
                                  <w:iCs/>
                                  <w:sz w:val="16"/>
                                  <w:szCs w:val="16"/>
                                </w:rPr>
                              </w:pPr>
                              <w:ins w:id="874" w:author="Kris.Wild" w:date="2023-04-21T19:17:00Z">
                                <w:r>
                                  <w:rPr>
                                    <w:i/>
                                    <w:iCs/>
                                    <w:sz w:val="16"/>
                                    <w:szCs w:val="16"/>
                                  </w:rPr>
                                  <w:t>LP p</w:t>
                                </w:r>
                                <w:r w:rsidRPr="0089243F">
                                  <w:rPr>
                                    <w:i/>
                                    <w:iCs/>
                                    <w:sz w:val="16"/>
                                    <w:szCs w:val="16"/>
                                  </w:rPr>
                                  <w:t>MCMC = 0.</w:t>
                                </w:r>
                              </w:ins>
                              <w:ins w:id="875" w:author="Kris.Wild" w:date="2023-04-21T19:18:00Z">
                                <w:r>
                                  <w:rPr>
                                    <w:i/>
                                    <w:iCs/>
                                    <w:sz w:val="16"/>
                                    <w:szCs w:val="16"/>
                                  </w:rPr>
                                  <w:t>45</w:t>
                                </w:r>
                              </w:ins>
                            </w:p>
                            <w:p w14:paraId="67F84D9B" w14:textId="702CD976" w:rsidR="00822CE9" w:rsidRPr="00577197" w:rsidRDefault="00822CE9" w:rsidP="00107DD2">
                              <w:pPr>
                                <w:rPr>
                                  <w:i/>
                                  <w:iCs/>
                                  <w:sz w:val="16"/>
                                  <w:szCs w:val="16"/>
                                  <w:rPrChange w:id="876" w:author="Kris.Wild" w:date="2023-04-21T15:27:00Z">
                                    <w:rPr/>
                                  </w:rPrChange>
                                </w:rPr>
                              </w:pPr>
                              <w:ins w:id="877" w:author="Kris.Wild" w:date="2023-04-21T19:17:00Z">
                                <w:r>
                                  <w:rPr>
                                    <w:i/>
                                    <w:iCs/>
                                    <w:sz w:val="16"/>
                                    <w:szCs w:val="16"/>
                                  </w:rPr>
                                  <w:t>LG pMCMC =  0.</w:t>
                                </w:r>
                              </w:ins>
                              <w:ins w:id="878"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879" w:author="Kris.Wild" w:date="2023-04-21T19:17:00Z"/>
                            <w:i/>
                            <w:iCs/>
                            <w:sz w:val="16"/>
                            <w:szCs w:val="16"/>
                          </w:rPr>
                        </w:pPr>
                        <w:ins w:id="880" w:author="Kris.Wild" w:date="2023-04-21T19:17:00Z">
                          <w:r>
                            <w:rPr>
                              <w:i/>
                              <w:iCs/>
                              <w:sz w:val="16"/>
                              <w:szCs w:val="16"/>
                            </w:rPr>
                            <w:t>LP p</w:t>
                          </w:r>
                          <w:r w:rsidRPr="0089243F">
                            <w:rPr>
                              <w:i/>
                              <w:iCs/>
                              <w:sz w:val="16"/>
                              <w:szCs w:val="16"/>
                            </w:rPr>
                            <w:t>MCMC = 0.</w:t>
                          </w:r>
                        </w:ins>
                        <w:ins w:id="881" w:author="Kris.Wild" w:date="2023-04-21T19:18:00Z">
                          <w:r>
                            <w:rPr>
                              <w:i/>
                              <w:iCs/>
                              <w:sz w:val="16"/>
                              <w:szCs w:val="16"/>
                            </w:rPr>
                            <w:t>45</w:t>
                          </w:r>
                        </w:ins>
                      </w:p>
                      <w:p w14:paraId="67F84D9B" w14:textId="702CD976" w:rsidR="00822CE9" w:rsidRPr="00577197" w:rsidRDefault="00822CE9" w:rsidP="00107DD2">
                        <w:pPr>
                          <w:rPr>
                            <w:i/>
                            <w:iCs/>
                            <w:sz w:val="16"/>
                            <w:szCs w:val="16"/>
                            <w:rPrChange w:id="882" w:author="Kris.Wild" w:date="2023-04-21T15:27:00Z">
                              <w:rPr/>
                            </w:rPrChange>
                          </w:rPr>
                        </w:pPr>
                        <w:ins w:id="883" w:author="Kris.Wild" w:date="2023-04-21T19:17:00Z">
                          <w:r>
                            <w:rPr>
                              <w:i/>
                              <w:iCs/>
                              <w:sz w:val="16"/>
                              <w:szCs w:val="16"/>
                            </w:rPr>
                            <w:t>LG pMCMC =  0.</w:t>
                          </w:r>
                        </w:ins>
                        <w:ins w:id="884" w:author="Kris.Wild" w:date="2023-04-21T19:20:00Z">
                          <w:r>
                            <w:rPr>
                              <w:i/>
                              <w:iCs/>
                              <w:sz w:val="16"/>
                              <w:szCs w:val="16"/>
                            </w:rPr>
                            <w:t>89</w:t>
                          </w:r>
                        </w:ins>
                      </w:p>
                    </w:txbxContent>
                  </v:textbox>
                </v:shape>
              </w:pict>
            </mc:Fallback>
          </mc:AlternateContent>
        </w:r>
        <w:r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885" w:author="Kris.Wild" w:date="2023-04-21T19:16:00Z"/>
                                  <w:i/>
                                  <w:iCs/>
                                  <w:sz w:val="16"/>
                                  <w:szCs w:val="16"/>
                                </w:rPr>
                              </w:pPr>
                              <w:ins w:id="886" w:author="Kris.Wild" w:date="2023-04-21T19:16:00Z">
                                <w:r>
                                  <w:rPr>
                                    <w:i/>
                                    <w:iCs/>
                                    <w:sz w:val="16"/>
                                    <w:szCs w:val="16"/>
                                  </w:rPr>
                                  <w:t>LP p</w:t>
                                </w:r>
                                <w:r w:rsidRPr="0089243F">
                                  <w:rPr>
                                    <w:i/>
                                    <w:iCs/>
                                    <w:sz w:val="16"/>
                                    <w:szCs w:val="16"/>
                                  </w:rPr>
                                  <w:t>MCMC = 0.</w:t>
                                </w:r>
                              </w:ins>
                              <w:ins w:id="887" w:author="Kris.Wild" w:date="2023-04-21T19:17:00Z">
                                <w:r>
                                  <w:rPr>
                                    <w:i/>
                                    <w:iCs/>
                                    <w:sz w:val="16"/>
                                    <w:szCs w:val="16"/>
                                  </w:rPr>
                                  <w:t>74</w:t>
                                </w:r>
                              </w:ins>
                            </w:p>
                            <w:p w14:paraId="20C35809" w14:textId="517434D3" w:rsidR="00822CE9" w:rsidRPr="00577197" w:rsidRDefault="00822CE9" w:rsidP="00107DD2">
                              <w:pPr>
                                <w:rPr>
                                  <w:i/>
                                  <w:iCs/>
                                  <w:sz w:val="16"/>
                                  <w:szCs w:val="16"/>
                                  <w:rPrChange w:id="888" w:author="Kris.Wild" w:date="2023-04-21T15:27:00Z">
                                    <w:rPr/>
                                  </w:rPrChange>
                                </w:rPr>
                              </w:pPr>
                              <w:ins w:id="889" w:author="Kris.Wild" w:date="2023-04-21T19:16:00Z">
                                <w:r>
                                  <w:rPr>
                                    <w:i/>
                                    <w:iCs/>
                                    <w:sz w:val="16"/>
                                    <w:szCs w:val="16"/>
                                  </w:rPr>
                                  <w:t>LG pMCMC =  0.</w:t>
                                </w:r>
                              </w:ins>
                              <w:ins w:id="890"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891" w:author="Kris.Wild" w:date="2023-04-21T19:16:00Z"/>
                            <w:i/>
                            <w:iCs/>
                            <w:sz w:val="16"/>
                            <w:szCs w:val="16"/>
                          </w:rPr>
                        </w:pPr>
                        <w:ins w:id="892" w:author="Kris.Wild" w:date="2023-04-21T19:16:00Z">
                          <w:r>
                            <w:rPr>
                              <w:i/>
                              <w:iCs/>
                              <w:sz w:val="16"/>
                              <w:szCs w:val="16"/>
                            </w:rPr>
                            <w:t>LP p</w:t>
                          </w:r>
                          <w:r w:rsidRPr="0089243F">
                            <w:rPr>
                              <w:i/>
                              <w:iCs/>
                              <w:sz w:val="16"/>
                              <w:szCs w:val="16"/>
                            </w:rPr>
                            <w:t>MCMC = 0.</w:t>
                          </w:r>
                        </w:ins>
                        <w:ins w:id="893" w:author="Kris.Wild" w:date="2023-04-21T19:17:00Z">
                          <w:r>
                            <w:rPr>
                              <w:i/>
                              <w:iCs/>
                              <w:sz w:val="16"/>
                              <w:szCs w:val="16"/>
                            </w:rPr>
                            <w:t>74</w:t>
                          </w:r>
                        </w:ins>
                      </w:p>
                      <w:p w14:paraId="20C35809" w14:textId="517434D3" w:rsidR="00822CE9" w:rsidRPr="00577197" w:rsidRDefault="00822CE9" w:rsidP="00107DD2">
                        <w:pPr>
                          <w:rPr>
                            <w:i/>
                            <w:iCs/>
                            <w:sz w:val="16"/>
                            <w:szCs w:val="16"/>
                            <w:rPrChange w:id="894" w:author="Kris.Wild" w:date="2023-04-21T15:27:00Z">
                              <w:rPr/>
                            </w:rPrChange>
                          </w:rPr>
                        </w:pPr>
                        <w:ins w:id="895" w:author="Kris.Wild" w:date="2023-04-21T19:16:00Z">
                          <w:r>
                            <w:rPr>
                              <w:i/>
                              <w:iCs/>
                              <w:sz w:val="16"/>
                              <w:szCs w:val="16"/>
                            </w:rPr>
                            <w:t>LG pMCMC =  0.</w:t>
                          </w:r>
                        </w:ins>
                        <w:ins w:id="896" w:author="Kris.Wild" w:date="2023-04-21T19:20:00Z">
                          <w:r>
                            <w:rPr>
                              <w:i/>
                              <w:iCs/>
                              <w:sz w:val="16"/>
                              <w:szCs w:val="16"/>
                            </w:rPr>
                            <w:t>10</w:t>
                          </w:r>
                        </w:ins>
                      </w:p>
                    </w:txbxContent>
                  </v:textbox>
                </v:shape>
              </w:pict>
            </mc:Fallback>
          </mc:AlternateContent>
        </w:r>
      </w:del>
      <w:del w:id="897"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898" w:author="Kris.Wild" w:date="2023-04-21T15:26:00Z">
                                    <w:rPr/>
                                  </w:rPrChange>
                                </w:rPr>
                              </w:pPr>
                              <w:ins w:id="899" w:author="Kris.Wild" w:date="2023-04-21T15:18:00Z">
                                <w:r w:rsidRPr="00577197">
                                  <w:rPr>
                                    <w:i/>
                                    <w:iCs/>
                                    <w:sz w:val="16"/>
                                    <w:szCs w:val="16"/>
                                    <w:rPrChange w:id="900" w:author="Kris.Wild" w:date="2023-04-21T15:26:00Z">
                                      <w:rPr>
                                        <w:sz w:val="20"/>
                                        <w:szCs w:val="20"/>
                                      </w:rPr>
                                    </w:rPrChange>
                                  </w:rPr>
                                  <w:t xml:space="preserve">pMCMC = </w:t>
                                </w:r>
                              </w:ins>
                              <w:ins w:id="901" w:author="Kris.Wild" w:date="2023-04-21T15:26:00Z">
                                <w:r w:rsidR="00577197" w:rsidRPr="00577197">
                                  <w:rPr>
                                    <w:i/>
                                    <w:iCs/>
                                    <w:sz w:val="16"/>
                                    <w:szCs w:val="16"/>
                                    <w:rPrChange w:id="902" w:author="Kris.Wild" w:date="2023-04-21T15:26:00Z">
                                      <w:rPr>
                                        <w:b/>
                                        <w:bCs/>
                                        <w:i/>
                                        <w:iCs/>
                                        <w:sz w:val="16"/>
                                        <w:szCs w:val="16"/>
                                      </w:rPr>
                                    </w:rPrChange>
                                  </w:rPr>
                                  <w:t>0.</w:t>
                                </w:r>
                              </w:ins>
                              <w:ins w:id="903"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904" w:author="Kris.Wild" w:date="2023-04-21T15:26:00Z">
                              <w:rPr/>
                            </w:rPrChange>
                          </w:rPr>
                        </w:pPr>
                        <w:ins w:id="905" w:author="Kris.Wild" w:date="2023-04-21T15:18:00Z">
                          <w:r w:rsidRPr="00577197">
                            <w:rPr>
                              <w:i/>
                              <w:iCs/>
                              <w:sz w:val="16"/>
                              <w:szCs w:val="16"/>
                              <w:rPrChange w:id="906" w:author="Kris.Wild" w:date="2023-04-21T15:26:00Z">
                                <w:rPr>
                                  <w:sz w:val="20"/>
                                  <w:szCs w:val="20"/>
                                </w:rPr>
                              </w:rPrChange>
                            </w:rPr>
                            <w:t xml:space="preserve">pMCMC = </w:t>
                          </w:r>
                        </w:ins>
                        <w:ins w:id="907" w:author="Kris.Wild" w:date="2023-04-21T15:26:00Z">
                          <w:r w:rsidR="00577197" w:rsidRPr="00577197">
                            <w:rPr>
                              <w:i/>
                              <w:iCs/>
                              <w:sz w:val="16"/>
                              <w:szCs w:val="16"/>
                              <w:rPrChange w:id="908" w:author="Kris.Wild" w:date="2023-04-21T15:26:00Z">
                                <w:rPr>
                                  <w:b/>
                                  <w:bCs/>
                                  <w:i/>
                                  <w:iCs/>
                                  <w:sz w:val="16"/>
                                  <w:szCs w:val="16"/>
                                </w:rPr>
                              </w:rPrChange>
                            </w:rPr>
                            <w:t>0.</w:t>
                          </w:r>
                        </w:ins>
                        <w:ins w:id="909"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910" w:author="Kris.Wild" w:date="2023-04-21T15:36:00Z">
                                    <w:rPr/>
                                  </w:rPrChange>
                                </w:rPr>
                              </w:pPr>
                              <w:ins w:id="911" w:author="Kris.Wild" w:date="2023-04-21T15:18:00Z">
                                <w:r w:rsidRPr="00E442E3">
                                  <w:rPr>
                                    <w:b/>
                                    <w:bCs/>
                                    <w:i/>
                                    <w:iCs/>
                                    <w:sz w:val="16"/>
                                    <w:szCs w:val="16"/>
                                    <w:rPrChange w:id="912" w:author="Kris.Wild" w:date="2023-04-21T15:36:00Z">
                                      <w:rPr>
                                        <w:sz w:val="20"/>
                                        <w:szCs w:val="20"/>
                                      </w:rPr>
                                    </w:rPrChange>
                                  </w:rPr>
                                  <w:t>pMCMC = 0.</w:t>
                                </w:r>
                              </w:ins>
                              <w:ins w:id="913" w:author="Kris.Wild" w:date="2023-04-21T15:36:00Z">
                                <w:r w:rsidR="00E442E3" w:rsidRPr="00E442E3">
                                  <w:rPr>
                                    <w:b/>
                                    <w:bCs/>
                                    <w:i/>
                                    <w:iCs/>
                                    <w:sz w:val="16"/>
                                    <w:szCs w:val="16"/>
                                    <w:rPrChange w:id="914"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915" w:author="Kris.Wild" w:date="2023-04-21T15:36:00Z">
                              <w:rPr/>
                            </w:rPrChange>
                          </w:rPr>
                        </w:pPr>
                        <w:ins w:id="916" w:author="Kris.Wild" w:date="2023-04-21T15:18:00Z">
                          <w:r w:rsidRPr="00E442E3">
                            <w:rPr>
                              <w:b/>
                              <w:bCs/>
                              <w:i/>
                              <w:iCs/>
                              <w:sz w:val="16"/>
                              <w:szCs w:val="16"/>
                              <w:rPrChange w:id="917" w:author="Kris.Wild" w:date="2023-04-21T15:36:00Z">
                                <w:rPr>
                                  <w:sz w:val="20"/>
                                  <w:szCs w:val="20"/>
                                </w:rPr>
                              </w:rPrChange>
                            </w:rPr>
                            <w:t>pMCMC = 0.</w:t>
                          </w:r>
                        </w:ins>
                        <w:ins w:id="918" w:author="Kris.Wild" w:date="2023-04-21T15:36:00Z">
                          <w:r w:rsidR="00E442E3" w:rsidRPr="00E442E3">
                            <w:rPr>
                              <w:b/>
                              <w:bCs/>
                              <w:i/>
                              <w:iCs/>
                              <w:sz w:val="16"/>
                              <w:szCs w:val="16"/>
                              <w:rPrChange w:id="919"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920" w:author="Kris.Wild" w:date="2023-04-21T15:26:00Z">
                                    <w:rPr/>
                                  </w:rPrChange>
                                </w:rPr>
                              </w:pPr>
                              <w:ins w:id="921" w:author="Kris.Wild" w:date="2023-04-21T15:18:00Z">
                                <w:r w:rsidRPr="00577197">
                                  <w:rPr>
                                    <w:i/>
                                    <w:iCs/>
                                    <w:sz w:val="16"/>
                                    <w:szCs w:val="16"/>
                                    <w:rPrChange w:id="922" w:author="Kris.Wild" w:date="2023-04-21T15:26:00Z">
                                      <w:rPr>
                                        <w:sz w:val="20"/>
                                        <w:szCs w:val="20"/>
                                      </w:rPr>
                                    </w:rPrChange>
                                  </w:rPr>
                                  <w:t xml:space="preserve">pMCMC = </w:t>
                                </w:r>
                              </w:ins>
                              <w:ins w:id="923" w:author="Kris.Wild" w:date="2023-04-21T15:34:00Z">
                                <w:r w:rsidR="00577197">
                                  <w:rPr>
                                    <w:i/>
                                    <w:iCs/>
                                    <w:sz w:val="16"/>
                                    <w:szCs w:val="16"/>
                                  </w:rPr>
                                  <w:t>0.</w:t>
                                </w:r>
                              </w:ins>
                              <w:ins w:id="924"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925" w:author="Kris.Wild" w:date="2023-04-21T15:26:00Z">
                              <w:rPr/>
                            </w:rPrChange>
                          </w:rPr>
                        </w:pPr>
                        <w:ins w:id="926" w:author="Kris.Wild" w:date="2023-04-21T15:18:00Z">
                          <w:r w:rsidRPr="00577197">
                            <w:rPr>
                              <w:i/>
                              <w:iCs/>
                              <w:sz w:val="16"/>
                              <w:szCs w:val="16"/>
                              <w:rPrChange w:id="927" w:author="Kris.Wild" w:date="2023-04-21T15:26:00Z">
                                <w:rPr>
                                  <w:sz w:val="20"/>
                                  <w:szCs w:val="20"/>
                                </w:rPr>
                              </w:rPrChange>
                            </w:rPr>
                            <w:t xml:space="preserve">pMCMC = </w:t>
                          </w:r>
                        </w:ins>
                        <w:ins w:id="928" w:author="Kris.Wild" w:date="2023-04-21T15:34:00Z">
                          <w:r w:rsidR="00577197">
                            <w:rPr>
                              <w:i/>
                              <w:iCs/>
                              <w:sz w:val="16"/>
                              <w:szCs w:val="16"/>
                            </w:rPr>
                            <w:t>0.</w:t>
                          </w:r>
                        </w:ins>
                        <w:ins w:id="929" w:author="Kris.Wild" w:date="2023-04-21T15:36:00Z">
                          <w:r w:rsidR="00E442E3">
                            <w:rPr>
                              <w:i/>
                              <w:iCs/>
                              <w:sz w:val="16"/>
                              <w:szCs w:val="16"/>
                            </w:rPr>
                            <w:t>10</w:t>
                          </w:r>
                        </w:ins>
                      </w:p>
                    </w:txbxContent>
                  </v:textbox>
                </v:shape>
              </w:pict>
            </mc:Fallback>
          </mc:AlternateContent>
        </w:r>
      </w:del>
      <w:del w:id="930"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931" w:author="Kris.Wild" w:date="2023-04-21T15:53:00Z"/>
                                  <w:i/>
                                  <w:iCs/>
                                  <w:sz w:val="16"/>
                                  <w:szCs w:val="16"/>
                                </w:rPr>
                              </w:pPr>
                              <w:ins w:id="932" w:author="Kris.Wild" w:date="2023-04-21T15:53:00Z">
                                <w:r>
                                  <w:rPr>
                                    <w:i/>
                                    <w:iCs/>
                                    <w:sz w:val="16"/>
                                    <w:szCs w:val="16"/>
                                  </w:rPr>
                                  <w:t>LP p</w:t>
                                </w:r>
                              </w:ins>
                              <w:ins w:id="933" w:author="Kris.Wild" w:date="2023-04-21T15:18:00Z">
                                <w:r w:rsidR="00107DD2" w:rsidRPr="00E442E3">
                                  <w:rPr>
                                    <w:i/>
                                    <w:iCs/>
                                    <w:sz w:val="16"/>
                                    <w:szCs w:val="16"/>
                                    <w:rPrChange w:id="934" w:author="Kris.Wild" w:date="2023-04-21T15:37:00Z">
                                      <w:rPr>
                                        <w:sz w:val="20"/>
                                        <w:szCs w:val="20"/>
                                      </w:rPr>
                                    </w:rPrChange>
                                  </w:rPr>
                                  <w:t>MCMC = 0.</w:t>
                                </w:r>
                              </w:ins>
                              <w:ins w:id="935" w:author="Kris.Wild" w:date="2023-04-21T19:17:00Z">
                                <w:r w:rsidR="00822CE9">
                                  <w:rPr>
                                    <w:i/>
                                    <w:iCs/>
                                    <w:sz w:val="16"/>
                                    <w:szCs w:val="16"/>
                                  </w:rPr>
                                  <w:t>89</w:t>
                                </w:r>
                              </w:ins>
                            </w:p>
                            <w:p w14:paraId="2493FAF9" w14:textId="6E8C4CA0" w:rsidR="00EC1AB5" w:rsidRPr="00822CE9" w:rsidRDefault="00EC1AB5">
                              <w:pPr>
                                <w:rPr>
                                  <w:b/>
                                  <w:bCs/>
                                  <w:i/>
                                  <w:iCs/>
                                  <w:sz w:val="16"/>
                                  <w:szCs w:val="16"/>
                                  <w:rPrChange w:id="936" w:author="Kris.Wild" w:date="2023-04-21T19:19:00Z">
                                    <w:rPr/>
                                  </w:rPrChange>
                                </w:rPr>
                              </w:pPr>
                              <w:ins w:id="937" w:author="Kris.Wild" w:date="2023-04-21T15:53:00Z">
                                <w:r w:rsidRPr="00822CE9">
                                  <w:rPr>
                                    <w:b/>
                                    <w:bCs/>
                                    <w:i/>
                                    <w:iCs/>
                                    <w:sz w:val="16"/>
                                    <w:szCs w:val="16"/>
                                    <w:rPrChange w:id="938" w:author="Kris.Wild" w:date="2023-04-21T19:19:00Z">
                                      <w:rPr>
                                        <w:i/>
                                        <w:iCs/>
                                        <w:sz w:val="16"/>
                                        <w:szCs w:val="16"/>
                                      </w:rPr>
                                    </w:rPrChange>
                                  </w:rPr>
                                  <w:t>LG</w:t>
                                </w:r>
                              </w:ins>
                              <w:ins w:id="939" w:author="Kris.Wild" w:date="2023-04-21T15:54:00Z">
                                <w:r w:rsidRPr="00822CE9">
                                  <w:rPr>
                                    <w:b/>
                                    <w:bCs/>
                                    <w:i/>
                                    <w:iCs/>
                                    <w:sz w:val="16"/>
                                    <w:szCs w:val="16"/>
                                    <w:rPrChange w:id="940" w:author="Kris.Wild" w:date="2023-04-21T19:19:00Z">
                                      <w:rPr>
                                        <w:i/>
                                        <w:iCs/>
                                        <w:sz w:val="16"/>
                                        <w:szCs w:val="16"/>
                                      </w:rPr>
                                    </w:rPrChange>
                                  </w:rPr>
                                  <w:t xml:space="preserve"> pMCMC </w:t>
                                </w:r>
                              </w:ins>
                              <w:ins w:id="941" w:author="Kris.Wild" w:date="2023-04-21T19:19:00Z">
                                <w:r w:rsidR="00822CE9">
                                  <w:rPr>
                                    <w:b/>
                                    <w:bCs/>
                                    <w:i/>
                                    <w:iCs/>
                                    <w:sz w:val="16"/>
                                    <w:szCs w:val="16"/>
                                  </w:rPr>
                                  <w:t>&lt;</w:t>
                                </w:r>
                              </w:ins>
                              <w:ins w:id="942" w:author="Kris.Wild" w:date="2023-04-21T19:12:00Z">
                                <w:r w:rsidR="00D25EE7" w:rsidRPr="00822CE9">
                                  <w:rPr>
                                    <w:b/>
                                    <w:bCs/>
                                    <w:i/>
                                    <w:iCs/>
                                    <w:sz w:val="16"/>
                                    <w:szCs w:val="16"/>
                                    <w:rPrChange w:id="943" w:author="Kris.Wild" w:date="2023-04-21T19:19:00Z">
                                      <w:rPr>
                                        <w:i/>
                                        <w:iCs/>
                                        <w:sz w:val="16"/>
                                        <w:szCs w:val="16"/>
                                      </w:rPr>
                                    </w:rPrChange>
                                  </w:rPr>
                                  <w:t xml:space="preserve"> </w:t>
                                </w:r>
                              </w:ins>
                              <w:ins w:id="944" w:author="Kris.Wild" w:date="2023-04-21T15:54:00Z">
                                <w:r w:rsidRPr="00822CE9">
                                  <w:rPr>
                                    <w:b/>
                                    <w:bCs/>
                                    <w:i/>
                                    <w:iCs/>
                                    <w:sz w:val="16"/>
                                    <w:szCs w:val="16"/>
                                    <w:rPrChange w:id="945" w:author="Kris.Wild" w:date="2023-04-21T19:19:00Z">
                                      <w:rPr>
                                        <w:i/>
                                        <w:iCs/>
                                        <w:sz w:val="16"/>
                                        <w:szCs w:val="16"/>
                                      </w:rPr>
                                    </w:rPrChange>
                                  </w:rPr>
                                  <w:t xml:space="preserve"> </w:t>
                                </w:r>
                              </w:ins>
                              <w:ins w:id="946" w:author="Kris.Wild" w:date="2023-04-21T19:15:00Z">
                                <w:r w:rsidR="00822CE9" w:rsidRPr="00822CE9">
                                  <w:rPr>
                                    <w:b/>
                                    <w:bCs/>
                                    <w:i/>
                                    <w:iCs/>
                                    <w:sz w:val="16"/>
                                    <w:szCs w:val="16"/>
                                    <w:rPrChange w:id="947" w:author="Kris.Wild" w:date="2023-04-21T19:19:00Z">
                                      <w:rPr>
                                        <w:i/>
                                        <w:iCs/>
                                        <w:sz w:val="16"/>
                                        <w:szCs w:val="16"/>
                                      </w:rPr>
                                    </w:rPrChange>
                                  </w:rPr>
                                  <w:t>0.</w:t>
                                </w:r>
                              </w:ins>
                              <w:ins w:id="948" w:author="Kris.Wild" w:date="2023-04-21T19:19:00Z">
                                <w:r w:rsidR="00822CE9" w:rsidRPr="00822CE9">
                                  <w:rPr>
                                    <w:b/>
                                    <w:bCs/>
                                    <w:i/>
                                    <w:iCs/>
                                    <w:sz w:val="16"/>
                                    <w:szCs w:val="16"/>
                                    <w:rPrChange w:id="949"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950" w:author="Kris.Wild" w:date="2023-04-21T15:53:00Z"/>
                            <w:i/>
                            <w:iCs/>
                            <w:sz w:val="16"/>
                            <w:szCs w:val="16"/>
                          </w:rPr>
                        </w:pPr>
                        <w:ins w:id="951" w:author="Kris.Wild" w:date="2023-04-21T15:53:00Z">
                          <w:r>
                            <w:rPr>
                              <w:i/>
                              <w:iCs/>
                              <w:sz w:val="16"/>
                              <w:szCs w:val="16"/>
                            </w:rPr>
                            <w:t>LP p</w:t>
                          </w:r>
                        </w:ins>
                        <w:ins w:id="952" w:author="Kris.Wild" w:date="2023-04-21T15:18:00Z">
                          <w:r w:rsidR="00107DD2" w:rsidRPr="00E442E3">
                            <w:rPr>
                              <w:i/>
                              <w:iCs/>
                              <w:sz w:val="16"/>
                              <w:szCs w:val="16"/>
                              <w:rPrChange w:id="953" w:author="Kris.Wild" w:date="2023-04-21T15:37:00Z">
                                <w:rPr>
                                  <w:sz w:val="20"/>
                                  <w:szCs w:val="20"/>
                                </w:rPr>
                              </w:rPrChange>
                            </w:rPr>
                            <w:t>MCMC = 0.</w:t>
                          </w:r>
                        </w:ins>
                        <w:ins w:id="954" w:author="Kris.Wild" w:date="2023-04-21T19:17:00Z">
                          <w:r w:rsidR="00822CE9">
                            <w:rPr>
                              <w:i/>
                              <w:iCs/>
                              <w:sz w:val="16"/>
                              <w:szCs w:val="16"/>
                            </w:rPr>
                            <w:t>89</w:t>
                          </w:r>
                        </w:ins>
                      </w:p>
                      <w:p w14:paraId="2493FAF9" w14:textId="6E8C4CA0" w:rsidR="00EC1AB5" w:rsidRPr="00822CE9" w:rsidRDefault="00EC1AB5">
                        <w:pPr>
                          <w:rPr>
                            <w:b/>
                            <w:bCs/>
                            <w:i/>
                            <w:iCs/>
                            <w:sz w:val="16"/>
                            <w:szCs w:val="16"/>
                            <w:rPrChange w:id="955" w:author="Kris.Wild" w:date="2023-04-21T19:19:00Z">
                              <w:rPr/>
                            </w:rPrChange>
                          </w:rPr>
                        </w:pPr>
                        <w:ins w:id="956" w:author="Kris.Wild" w:date="2023-04-21T15:53:00Z">
                          <w:r w:rsidRPr="00822CE9">
                            <w:rPr>
                              <w:b/>
                              <w:bCs/>
                              <w:i/>
                              <w:iCs/>
                              <w:sz w:val="16"/>
                              <w:szCs w:val="16"/>
                              <w:rPrChange w:id="957" w:author="Kris.Wild" w:date="2023-04-21T19:19:00Z">
                                <w:rPr>
                                  <w:i/>
                                  <w:iCs/>
                                  <w:sz w:val="16"/>
                                  <w:szCs w:val="16"/>
                                </w:rPr>
                              </w:rPrChange>
                            </w:rPr>
                            <w:t>LG</w:t>
                          </w:r>
                        </w:ins>
                        <w:ins w:id="958" w:author="Kris.Wild" w:date="2023-04-21T15:54:00Z">
                          <w:r w:rsidRPr="00822CE9">
                            <w:rPr>
                              <w:b/>
                              <w:bCs/>
                              <w:i/>
                              <w:iCs/>
                              <w:sz w:val="16"/>
                              <w:szCs w:val="16"/>
                              <w:rPrChange w:id="959" w:author="Kris.Wild" w:date="2023-04-21T19:19:00Z">
                                <w:rPr>
                                  <w:i/>
                                  <w:iCs/>
                                  <w:sz w:val="16"/>
                                  <w:szCs w:val="16"/>
                                </w:rPr>
                              </w:rPrChange>
                            </w:rPr>
                            <w:t xml:space="preserve"> pMCMC </w:t>
                          </w:r>
                        </w:ins>
                        <w:ins w:id="960" w:author="Kris.Wild" w:date="2023-04-21T19:19:00Z">
                          <w:r w:rsidR="00822CE9">
                            <w:rPr>
                              <w:b/>
                              <w:bCs/>
                              <w:i/>
                              <w:iCs/>
                              <w:sz w:val="16"/>
                              <w:szCs w:val="16"/>
                            </w:rPr>
                            <w:t>&lt;</w:t>
                          </w:r>
                        </w:ins>
                        <w:ins w:id="961" w:author="Kris.Wild" w:date="2023-04-21T19:12:00Z">
                          <w:r w:rsidR="00D25EE7" w:rsidRPr="00822CE9">
                            <w:rPr>
                              <w:b/>
                              <w:bCs/>
                              <w:i/>
                              <w:iCs/>
                              <w:sz w:val="16"/>
                              <w:szCs w:val="16"/>
                              <w:rPrChange w:id="962" w:author="Kris.Wild" w:date="2023-04-21T19:19:00Z">
                                <w:rPr>
                                  <w:i/>
                                  <w:iCs/>
                                  <w:sz w:val="16"/>
                                  <w:szCs w:val="16"/>
                                </w:rPr>
                              </w:rPrChange>
                            </w:rPr>
                            <w:t xml:space="preserve"> </w:t>
                          </w:r>
                        </w:ins>
                        <w:ins w:id="963" w:author="Kris.Wild" w:date="2023-04-21T15:54:00Z">
                          <w:r w:rsidRPr="00822CE9">
                            <w:rPr>
                              <w:b/>
                              <w:bCs/>
                              <w:i/>
                              <w:iCs/>
                              <w:sz w:val="16"/>
                              <w:szCs w:val="16"/>
                              <w:rPrChange w:id="964" w:author="Kris.Wild" w:date="2023-04-21T19:19:00Z">
                                <w:rPr>
                                  <w:i/>
                                  <w:iCs/>
                                  <w:sz w:val="16"/>
                                  <w:szCs w:val="16"/>
                                </w:rPr>
                              </w:rPrChange>
                            </w:rPr>
                            <w:t xml:space="preserve"> </w:t>
                          </w:r>
                        </w:ins>
                        <w:ins w:id="965" w:author="Kris.Wild" w:date="2023-04-21T19:15:00Z">
                          <w:r w:rsidR="00822CE9" w:rsidRPr="00822CE9">
                            <w:rPr>
                              <w:b/>
                              <w:bCs/>
                              <w:i/>
                              <w:iCs/>
                              <w:sz w:val="16"/>
                              <w:szCs w:val="16"/>
                              <w:rPrChange w:id="966" w:author="Kris.Wild" w:date="2023-04-21T19:19:00Z">
                                <w:rPr>
                                  <w:i/>
                                  <w:iCs/>
                                  <w:sz w:val="16"/>
                                  <w:szCs w:val="16"/>
                                </w:rPr>
                              </w:rPrChange>
                            </w:rPr>
                            <w:t>0.</w:t>
                          </w:r>
                        </w:ins>
                        <w:ins w:id="967" w:author="Kris.Wild" w:date="2023-04-21T19:19:00Z">
                          <w:r w:rsidR="00822CE9" w:rsidRPr="00822CE9">
                            <w:rPr>
                              <w:b/>
                              <w:bCs/>
                              <w:i/>
                              <w:iCs/>
                              <w:sz w:val="16"/>
                              <w:szCs w:val="16"/>
                              <w:rPrChange w:id="968"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969" w:author="Kris.Wild" w:date="2023-04-22T07:51:00Z">
        <w:r w:rsidR="007004FA">
          <w:rPr>
            <w:noProof/>
          </w:rPr>
          <w:drawing>
            <wp:inline distT="0" distB="0" distL="0" distR="0" wp14:anchorId="6238DB8F" wp14:editId="0B9B4820">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ins>
    </w:p>
    <w:p w14:paraId="6777BEB1" w14:textId="1573B938"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commentRangeStart w:id="970"/>
      <w:r w:rsidR="00B0383A" w:rsidRPr="00576FF2">
        <w:t xml:space="preserve">Comparison of log metabolic </w:t>
      </w:r>
      <w:commentRangeEnd w:id="970"/>
      <w:r w:rsidR="00F42729">
        <w:rPr>
          <w:rStyle w:val="CommentReference"/>
        </w:rPr>
        <w:commentReference w:id="970"/>
      </w:r>
      <w:r w:rsidR="00B0383A" w:rsidRPr="00576FF2">
        <w:t>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w:t>
      </w:r>
      <w:proofErr w:type="gramStart"/>
      <w:r w:rsidR="00B0383A" w:rsidRPr="00576FF2">
        <w:t>A,C</w:t>
      </w:r>
      <w:proofErr w:type="gramEnd"/>
      <w:r w:rsidR="00B0383A" w:rsidRPr="00576FF2">
        <w:t>).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971" w:author="Kris.Wild" w:date="2023-04-21T15:04:00Z">
        <w:r w:rsidR="00F42697">
          <w:t xml:space="preserve">. </w:t>
        </w:r>
      </w:ins>
      <w:ins w:id="972" w:author="Kris.Wild" w:date="2023-04-21T15:38:00Z">
        <w:r w:rsidR="00131D89">
          <w:t xml:space="preserve">In panels A and C </w:t>
        </w:r>
        <w:proofErr w:type="spellStart"/>
        <w:r w:rsidR="00131D89">
          <w:t>pMCMC</w:t>
        </w:r>
        <w:proofErr w:type="spellEnd"/>
        <w:r w:rsidR="00131D89">
          <w:t xml:space="preserve"> </w:t>
        </w:r>
      </w:ins>
      <w:ins w:id="973" w:author="Kris.Wild" w:date="2023-04-21T20:31:00Z">
        <w:r w:rsidR="003B0C28">
          <w:t>indicate</w:t>
        </w:r>
      </w:ins>
      <w:ins w:id="974" w:author="Kris.Wild" w:date="2023-04-21T19:30:00Z">
        <w:r w:rsidR="00454748">
          <w:t xml:space="preserve"> contrast differences between</w:t>
        </w:r>
      </w:ins>
      <w:ins w:id="975" w:author="Kris.Wild" w:date="2023-04-21T15:38:00Z">
        <w:r w:rsidR="00131D89">
          <w:t xml:space="preserve"> Like Phenotype</w:t>
        </w:r>
      </w:ins>
      <w:ins w:id="976" w:author="Kris.Wild" w:date="2023-04-21T20:31:00Z">
        <w:r w:rsidR="003B0C28">
          <w:t xml:space="preserve"> (LP</w:t>
        </w:r>
      </w:ins>
      <w:ins w:id="977" w:author="Kris.Wild" w:date="2023-04-21T20:32:00Z">
        <w:r w:rsidR="003B0C28">
          <w:t>)</w:t>
        </w:r>
      </w:ins>
      <w:ins w:id="978" w:author="Kris.Wild" w:date="2023-04-21T15:38:00Z">
        <w:r w:rsidR="00131D89">
          <w:t xml:space="preserve"> </w:t>
        </w:r>
      </w:ins>
      <w:ins w:id="979" w:author="Kris.Wild" w:date="2023-04-21T19:29:00Z">
        <w:r w:rsidR="00454748">
          <w:t>or L</w:t>
        </w:r>
      </w:ins>
      <w:ins w:id="980" w:author="Kris.Wild" w:date="2023-04-21T19:30:00Z">
        <w:r w:rsidR="00454748">
          <w:t>ike Genotype</w:t>
        </w:r>
      </w:ins>
      <w:ins w:id="981" w:author="Kris.Wild" w:date="2023-04-21T20:32:00Z">
        <w:r w:rsidR="003B0C28">
          <w:t xml:space="preserve"> (LG)</w:t>
        </w:r>
      </w:ins>
      <w:ins w:id="982" w:author="Kris.Wild" w:date="2023-04-21T19:30:00Z">
        <w:r w:rsidR="00454748">
          <w:t xml:space="preserve"> </w:t>
        </w:r>
      </w:ins>
      <w:ins w:id="983"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984"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proofErr w:type="gram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roofErr w:type="gram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proofErr w:type="gramStart"/>
            <w:r w:rsidRPr="00993C21">
              <w:rPr>
                <w:b/>
                <w:bCs/>
                <w:color w:val="000000"/>
                <w:sz w:val="20"/>
                <w:szCs w:val="20"/>
              </w:rPr>
              <w:t>MaleXY:logMass</w:t>
            </w:r>
            <w:proofErr w:type="spellEnd"/>
            <w:proofErr w:type="gram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proofErr w:type="gram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roofErr w:type="gram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proofErr w:type="gramStart"/>
            <w:r w:rsidRPr="0034632C">
              <w:rPr>
                <w:b/>
                <w:bCs/>
                <w:color w:val="000000"/>
                <w:sz w:val="20"/>
                <w:szCs w:val="20"/>
              </w:rPr>
              <w:t>MaleZZ:logMass</w:t>
            </w:r>
            <w:proofErr w:type="spellEnd"/>
            <w:proofErr w:type="gram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32"/>
        <w:gridCol w:w="1363"/>
        <w:gridCol w:w="2350"/>
        <w:gridCol w:w="143"/>
        <w:gridCol w:w="900"/>
        <w:gridCol w:w="1000"/>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proofErr w:type="spellStart"/>
            <w:r w:rsidRPr="003E42DC">
              <w:rPr>
                <w:color w:val="000000"/>
                <w:sz w:val="20"/>
                <w:szCs w:val="20"/>
              </w:rPr>
              <w:t>pMCMC</w:t>
            </w:r>
            <w:proofErr w:type="spellEnd"/>
            <w:r w:rsidRPr="003E42DC">
              <w:rPr>
                <w:color w:val="000000"/>
                <w:sz w:val="20"/>
                <w:szCs w:val="20"/>
              </w:rPr>
              <w:t xml:space="preserve">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23B6CA6C" w:rsidR="005106C6" w:rsidRPr="003E42DC" w:rsidRDefault="005106C6" w:rsidP="00A146D7">
            <w:pPr>
              <w:spacing w:before="100" w:after="100"/>
              <w:ind w:left="100" w:right="100"/>
              <w:contextualSpacing/>
              <w:jc w:val="center"/>
              <w:rPr>
                <w:sz w:val="20"/>
                <w:szCs w:val="20"/>
              </w:rPr>
            </w:pPr>
            <w:del w:id="985" w:author="Kris.Wild" w:date="2023-04-21T21:23:00Z">
              <w:r w:rsidRPr="003E42DC" w:rsidDel="00B35B8E">
                <w:rPr>
                  <w:color w:val="000000"/>
                  <w:sz w:val="20"/>
                  <w:szCs w:val="20"/>
                </w:rPr>
                <w:delText>0.</w:delText>
              </w:r>
            </w:del>
            <w:del w:id="986" w:author="Kris.Wild" w:date="2023-04-21T21:01:00Z">
              <w:r w:rsidRPr="003E42DC" w:rsidDel="005F6FC4">
                <w:rPr>
                  <w:color w:val="000000"/>
                  <w:sz w:val="20"/>
                  <w:szCs w:val="20"/>
                </w:rPr>
                <w:delText>01</w:delText>
              </w:r>
            </w:del>
            <w:ins w:id="987" w:author="Kris.Wild" w:date="2023-04-21T21:23:00Z">
              <w:r w:rsidR="00B35B8E">
                <w:rPr>
                  <w:color w:val="000000"/>
                  <w:sz w:val="20"/>
                  <w:szCs w:val="20"/>
                </w:rPr>
                <w:t>3.77</w:t>
              </w:r>
            </w:ins>
          </w:p>
        </w:tc>
        <w:tc>
          <w:tcPr>
            <w:tcW w:w="993" w:type="dxa"/>
            <w:shd w:val="clear" w:color="auto" w:fill="FFFFFF"/>
            <w:tcMar>
              <w:top w:w="0" w:type="dxa"/>
              <w:left w:w="0" w:type="dxa"/>
              <w:bottom w:w="0" w:type="dxa"/>
              <w:right w:w="0" w:type="dxa"/>
            </w:tcMar>
            <w:vAlign w:val="center"/>
          </w:tcPr>
          <w:p w14:paraId="702B6C04" w14:textId="453A7E94" w:rsidR="005106C6" w:rsidRPr="003E42DC" w:rsidRDefault="005F6FC4" w:rsidP="00A146D7">
            <w:pPr>
              <w:spacing w:before="100" w:after="100"/>
              <w:ind w:left="100" w:right="100"/>
              <w:contextualSpacing/>
              <w:jc w:val="center"/>
              <w:rPr>
                <w:sz w:val="20"/>
                <w:szCs w:val="20"/>
              </w:rPr>
            </w:pPr>
            <w:ins w:id="988" w:author="Kris.Wild" w:date="2023-04-21T21:01:00Z">
              <w:r>
                <w:rPr>
                  <w:color w:val="000000"/>
                  <w:sz w:val="20"/>
                  <w:szCs w:val="20"/>
                </w:rPr>
                <w:t>-</w:t>
              </w:r>
            </w:ins>
            <w:del w:id="989" w:author="Kris.Wild" w:date="2023-04-21T21:23:00Z">
              <w:r w:rsidR="005106C6" w:rsidRPr="003E42DC" w:rsidDel="00B35B8E">
                <w:rPr>
                  <w:color w:val="000000"/>
                  <w:sz w:val="20"/>
                  <w:szCs w:val="20"/>
                </w:rPr>
                <w:delText>0.</w:delText>
              </w:r>
            </w:del>
            <w:del w:id="990" w:author="Kris.Wild" w:date="2023-04-21T21:01:00Z">
              <w:r w:rsidR="005106C6" w:rsidRPr="003E42DC" w:rsidDel="003A390B">
                <w:rPr>
                  <w:color w:val="000000"/>
                  <w:sz w:val="20"/>
                  <w:szCs w:val="20"/>
                </w:rPr>
                <w:delText>00</w:delText>
              </w:r>
            </w:del>
            <w:ins w:id="991" w:author="Kris.Wild" w:date="2023-04-21T21:23:00Z">
              <w:r w:rsidR="00B35B8E">
                <w:rPr>
                  <w:color w:val="000000"/>
                  <w:sz w:val="20"/>
                  <w:szCs w:val="20"/>
                </w:rPr>
                <w:t>8.53</w:t>
              </w:r>
            </w:ins>
          </w:p>
        </w:tc>
        <w:tc>
          <w:tcPr>
            <w:tcW w:w="1134" w:type="dxa"/>
            <w:shd w:val="clear" w:color="auto" w:fill="FFFFFF"/>
            <w:tcMar>
              <w:top w:w="0" w:type="dxa"/>
              <w:left w:w="0" w:type="dxa"/>
              <w:bottom w:w="0" w:type="dxa"/>
              <w:right w:w="0" w:type="dxa"/>
            </w:tcMar>
            <w:vAlign w:val="center"/>
          </w:tcPr>
          <w:p w14:paraId="4CDBCB2A" w14:textId="445A930E" w:rsidR="005106C6" w:rsidRPr="003E42DC" w:rsidRDefault="005106C6" w:rsidP="00A146D7">
            <w:pPr>
              <w:spacing w:before="100" w:after="100"/>
              <w:ind w:left="100" w:right="100"/>
              <w:contextualSpacing/>
              <w:jc w:val="center"/>
              <w:rPr>
                <w:sz w:val="20"/>
                <w:szCs w:val="20"/>
              </w:rPr>
            </w:pPr>
            <w:del w:id="992" w:author="Kris.Wild" w:date="2023-04-21T21:23:00Z">
              <w:r w:rsidRPr="003E42DC" w:rsidDel="00B35B8E">
                <w:rPr>
                  <w:color w:val="000000"/>
                  <w:sz w:val="20"/>
                  <w:szCs w:val="20"/>
                </w:rPr>
                <w:delText>0.</w:delText>
              </w:r>
            </w:del>
            <w:del w:id="993" w:author="Kris.Wild" w:date="2023-04-21T21:01:00Z">
              <w:r w:rsidRPr="003E42DC" w:rsidDel="003A390B">
                <w:rPr>
                  <w:color w:val="000000"/>
                  <w:sz w:val="20"/>
                  <w:szCs w:val="20"/>
                </w:rPr>
                <w:delText>02</w:delText>
              </w:r>
            </w:del>
            <w:ins w:id="994" w:author="Kris.Wild" w:date="2023-04-21T21:23:00Z">
              <w:r w:rsidR="00B35B8E">
                <w:rPr>
                  <w:color w:val="000000"/>
                  <w:sz w:val="20"/>
                  <w:szCs w:val="20"/>
                </w:rPr>
                <w:t>15.57</w:t>
              </w:r>
            </w:ins>
          </w:p>
        </w:tc>
        <w:tc>
          <w:tcPr>
            <w:tcW w:w="1559" w:type="dxa"/>
            <w:shd w:val="clear" w:color="auto" w:fill="FFFFFF"/>
            <w:tcMar>
              <w:top w:w="0" w:type="dxa"/>
              <w:left w:w="0" w:type="dxa"/>
              <w:bottom w:w="0" w:type="dxa"/>
              <w:right w:w="0" w:type="dxa"/>
            </w:tcMar>
            <w:vAlign w:val="center"/>
          </w:tcPr>
          <w:p w14:paraId="270DF1E3" w14:textId="48F231F4"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995" w:author="Kris.Wild" w:date="2023-04-21T21:01:00Z">
              <w:r w:rsidRPr="003E42DC" w:rsidDel="003A390B">
                <w:rPr>
                  <w:color w:val="000000"/>
                  <w:sz w:val="20"/>
                  <w:szCs w:val="20"/>
                </w:rPr>
                <w:delText>29</w:delText>
              </w:r>
            </w:del>
            <w:ins w:id="996" w:author="Kris.Wild" w:date="2023-04-21T21:01:00Z">
              <w:r w:rsidR="003A390B">
                <w:rPr>
                  <w:color w:val="000000"/>
                  <w:sz w:val="20"/>
                  <w:szCs w:val="20"/>
                </w:rPr>
                <w:t>5</w:t>
              </w:r>
            </w:ins>
            <w:ins w:id="997" w:author="Kris.Wild" w:date="2023-04-21T21:22:00Z">
              <w:r w:rsidR="00B35B8E">
                <w:rPr>
                  <w:color w:val="000000"/>
                  <w:sz w:val="20"/>
                  <w:szCs w:val="20"/>
                </w:rPr>
                <w:t>3</w:t>
              </w:r>
            </w:ins>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619755E7" w:rsidR="005106C6" w:rsidRPr="003E42DC" w:rsidRDefault="003A390B" w:rsidP="00A146D7">
            <w:pPr>
              <w:spacing w:before="100" w:after="100"/>
              <w:ind w:left="100" w:right="100"/>
              <w:contextualSpacing/>
              <w:jc w:val="center"/>
              <w:rPr>
                <w:sz w:val="20"/>
                <w:szCs w:val="20"/>
              </w:rPr>
            </w:pPr>
            <w:ins w:id="998" w:author="Kris.Wild" w:date="2023-04-21T21:09:00Z">
              <w:r>
                <w:rPr>
                  <w:color w:val="000000"/>
                  <w:sz w:val="20"/>
                  <w:szCs w:val="20"/>
                </w:rPr>
                <w:t>-</w:t>
              </w:r>
            </w:ins>
            <w:del w:id="999" w:author="Kris.Wild" w:date="2023-04-21T21:23:00Z">
              <w:r w:rsidR="005106C6" w:rsidRPr="003E42DC" w:rsidDel="00B35B8E">
                <w:rPr>
                  <w:color w:val="000000"/>
                  <w:sz w:val="20"/>
                  <w:szCs w:val="20"/>
                </w:rPr>
                <w:delText>0.</w:delText>
              </w:r>
            </w:del>
            <w:del w:id="1000" w:author="Kris.Wild" w:date="2023-04-21T21:09:00Z">
              <w:r w:rsidR="005106C6" w:rsidRPr="003E42DC" w:rsidDel="003A390B">
                <w:rPr>
                  <w:color w:val="000000"/>
                  <w:sz w:val="20"/>
                  <w:szCs w:val="20"/>
                </w:rPr>
                <w:delText>00</w:delText>
              </w:r>
            </w:del>
            <w:ins w:id="1001" w:author="Kris.Wild" w:date="2023-04-21T21:23:00Z">
              <w:r w:rsidR="00B35B8E">
                <w:rPr>
                  <w:color w:val="000000"/>
                  <w:sz w:val="20"/>
                  <w:szCs w:val="20"/>
                </w:rPr>
                <w:t>4.06</w:t>
              </w:r>
            </w:ins>
          </w:p>
        </w:tc>
        <w:tc>
          <w:tcPr>
            <w:tcW w:w="993" w:type="dxa"/>
            <w:shd w:val="clear" w:color="auto" w:fill="FFFFFF"/>
            <w:tcMar>
              <w:top w:w="0" w:type="dxa"/>
              <w:left w:w="0" w:type="dxa"/>
              <w:bottom w:w="0" w:type="dxa"/>
              <w:right w:w="0" w:type="dxa"/>
            </w:tcMar>
            <w:vAlign w:val="center"/>
          </w:tcPr>
          <w:p w14:paraId="296C9AFB" w14:textId="08912DFD" w:rsidR="005106C6" w:rsidRPr="003E42DC" w:rsidRDefault="00B35B8E" w:rsidP="00A146D7">
            <w:pPr>
              <w:spacing w:before="100" w:after="100"/>
              <w:ind w:left="100" w:right="100"/>
              <w:contextualSpacing/>
              <w:jc w:val="center"/>
              <w:rPr>
                <w:sz w:val="20"/>
                <w:szCs w:val="20"/>
              </w:rPr>
            </w:pPr>
            <w:ins w:id="1002" w:author="Kris.Wild" w:date="2023-04-21T21:23:00Z">
              <w:r>
                <w:rPr>
                  <w:color w:val="000000"/>
                  <w:sz w:val="20"/>
                  <w:szCs w:val="20"/>
                </w:rPr>
                <w:t>-</w:t>
              </w:r>
            </w:ins>
            <w:del w:id="1003" w:author="Kris.Wild" w:date="2023-04-21T21:23:00Z">
              <w:r w:rsidR="005106C6" w:rsidRPr="003E42DC" w:rsidDel="00B35B8E">
                <w:rPr>
                  <w:color w:val="000000"/>
                  <w:sz w:val="20"/>
                  <w:szCs w:val="20"/>
                </w:rPr>
                <w:delText>-0.</w:delText>
              </w:r>
            </w:del>
            <w:del w:id="1004" w:author="Kris.Wild" w:date="2023-04-21T21:02:00Z">
              <w:r w:rsidR="005106C6" w:rsidRPr="003E42DC" w:rsidDel="003A390B">
                <w:rPr>
                  <w:color w:val="000000"/>
                  <w:sz w:val="20"/>
                  <w:szCs w:val="20"/>
                </w:rPr>
                <w:delText>01</w:delText>
              </w:r>
            </w:del>
            <w:ins w:id="1005" w:author="Kris.Wild" w:date="2023-04-21T21:23:00Z">
              <w:r>
                <w:rPr>
                  <w:color w:val="000000"/>
                  <w:sz w:val="20"/>
                  <w:szCs w:val="20"/>
                </w:rPr>
                <w:t>15.80</w:t>
              </w:r>
            </w:ins>
          </w:p>
        </w:tc>
        <w:tc>
          <w:tcPr>
            <w:tcW w:w="1134" w:type="dxa"/>
            <w:shd w:val="clear" w:color="auto" w:fill="FFFFFF"/>
            <w:tcMar>
              <w:top w:w="0" w:type="dxa"/>
              <w:left w:w="0" w:type="dxa"/>
              <w:bottom w:w="0" w:type="dxa"/>
              <w:right w:w="0" w:type="dxa"/>
            </w:tcMar>
            <w:vAlign w:val="center"/>
          </w:tcPr>
          <w:p w14:paraId="46824E33" w14:textId="102C7D44" w:rsidR="005106C6" w:rsidRPr="003E42DC" w:rsidRDefault="005106C6" w:rsidP="00A146D7">
            <w:pPr>
              <w:spacing w:before="100" w:after="100"/>
              <w:ind w:left="100" w:right="100"/>
              <w:contextualSpacing/>
              <w:jc w:val="center"/>
              <w:rPr>
                <w:sz w:val="20"/>
                <w:szCs w:val="20"/>
              </w:rPr>
            </w:pPr>
            <w:del w:id="1006" w:author="Kris.Wild" w:date="2023-04-21T21:23:00Z">
              <w:r w:rsidRPr="003E42DC" w:rsidDel="00B35B8E">
                <w:rPr>
                  <w:color w:val="000000"/>
                  <w:sz w:val="20"/>
                  <w:szCs w:val="20"/>
                </w:rPr>
                <w:delText>0.</w:delText>
              </w:r>
            </w:del>
            <w:del w:id="1007" w:author="Kris.Wild" w:date="2023-04-21T21:02:00Z">
              <w:r w:rsidRPr="003E42DC" w:rsidDel="003A390B">
                <w:rPr>
                  <w:color w:val="000000"/>
                  <w:sz w:val="20"/>
                  <w:szCs w:val="20"/>
                </w:rPr>
                <w:delText>02</w:delText>
              </w:r>
            </w:del>
            <w:ins w:id="1008" w:author="Kris.Wild" w:date="2023-04-21T21:23:00Z">
              <w:r w:rsidR="00B35B8E">
                <w:rPr>
                  <w:color w:val="000000"/>
                  <w:sz w:val="20"/>
                  <w:szCs w:val="20"/>
                </w:rPr>
                <w:t>7.71</w:t>
              </w:r>
            </w:ins>
          </w:p>
        </w:tc>
        <w:tc>
          <w:tcPr>
            <w:tcW w:w="1559" w:type="dxa"/>
            <w:shd w:val="clear" w:color="auto" w:fill="FFFFFF"/>
            <w:tcMar>
              <w:top w:w="0" w:type="dxa"/>
              <w:left w:w="0" w:type="dxa"/>
              <w:bottom w:w="0" w:type="dxa"/>
              <w:right w:w="0" w:type="dxa"/>
            </w:tcMar>
            <w:vAlign w:val="center"/>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009" w:author="Kris.Wild" w:date="2023-04-21T21:08:00Z">
              <w:r w:rsidRPr="003E42DC" w:rsidDel="003A390B">
                <w:rPr>
                  <w:color w:val="000000"/>
                  <w:sz w:val="20"/>
                  <w:szCs w:val="20"/>
                </w:rPr>
                <w:delText>39</w:delText>
              </w:r>
            </w:del>
            <w:ins w:id="1010" w:author="Kris.Wild" w:date="2023-04-21T21:22:00Z">
              <w:r w:rsidR="00B35B8E">
                <w:rPr>
                  <w:color w:val="000000"/>
                  <w:sz w:val="20"/>
                  <w:szCs w:val="20"/>
                </w:rPr>
                <w:t>47</w:t>
              </w:r>
            </w:ins>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B0CF487" w:rsidR="005106C6" w:rsidRPr="003E42DC" w:rsidRDefault="003A390B" w:rsidP="00A146D7">
            <w:pPr>
              <w:spacing w:before="100" w:after="100"/>
              <w:ind w:left="100" w:right="100"/>
              <w:contextualSpacing/>
              <w:jc w:val="center"/>
              <w:rPr>
                <w:sz w:val="20"/>
                <w:szCs w:val="20"/>
              </w:rPr>
            </w:pPr>
            <w:ins w:id="1011" w:author="Kris.Wild" w:date="2023-04-21T21:10:00Z">
              <w:r>
                <w:rPr>
                  <w:color w:val="000000"/>
                  <w:sz w:val="20"/>
                  <w:szCs w:val="20"/>
                </w:rPr>
                <w:t>-</w:t>
              </w:r>
            </w:ins>
            <w:r w:rsidR="005106C6" w:rsidRPr="003E42DC">
              <w:rPr>
                <w:color w:val="000000"/>
                <w:sz w:val="20"/>
                <w:szCs w:val="20"/>
              </w:rPr>
              <w:t>0.</w:t>
            </w:r>
            <w:del w:id="1012" w:author="Kris.Wild" w:date="2023-04-21T21:10:00Z">
              <w:r w:rsidR="005106C6" w:rsidRPr="003E42DC" w:rsidDel="003A390B">
                <w:rPr>
                  <w:color w:val="000000"/>
                  <w:sz w:val="20"/>
                  <w:szCs w:val="20"/>
                </w:rPr>
                <w:delText>00</w:delText>
              </w:r>
            </w:del>
            <w:ins w:id="1013" w:author="Kris.Wild" w:date="2023-04-21T21:27:00Z">
              <w:r w:rsidR="00B35B8E">
                <w:rPr>
                  <w:color w:val="000000"/>
                  <w:sz w:val="20"/>
                  <w:szCs w:val="20"/>
                </w:rPr>
                <w:t>43</w:t>
              </w:r>
            </w:ins>
          </w:p>
        </w:tc>
        <w:tc>
          <w:tcPr>
            <w:tcW w:w="993" w:type="dxa"/>
            <w:shd w:val="clear" w:color="auto" w:fill="FFFFFF"/>
            <w:tcMar>
              <w:top w:w="0" w:type="dxa"/>
              <w:left w:w="0" w:type="dxa"/>
              <w:bottom w:w="0" w:type="dxa"/>
              <w:right w:w="0" w:type="dxa"/>
            </w:tcMar>
            <w:vAlign w:val="center"/>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014" w:author="Kris.Wild" w:date="2023-04-21T21:27:00Z">
              <w:r w:rsidRPr="003E42DC" w:rsidDel="00B35B8E">
                <w:rPr>
                  <w:color w:val="000000"/>
                  <w:sz w:val="20"/>
                  <w:szCs w:val="20"/>
                </w:rPr>
                <w:delText>0</w:delText>
              </w:r>
            </w:del>
            <w:ins w:id="1015" w:author="Kris.Wild" w:date="2023-04-21T21:27:00Z">
              <w:r w:rsidR="00B35B8E">
                <w:rPr>
                  <w:color w:val="000000"/>
                  <w:sz w:val="20"/>
                  <w:szCs w:val="20"/>
                </w:rPr>
                <w:t>4</w:t>
              </w:r>
            </w:ins>
            <w:r w:rsidRPr="003E42DC">
              <w:rPr>
                <w:color w:val="000000"/>
                <w:sz w:val="20"/>
                <w:szCs w:val="20"/>
              </w:rPr>
              <w:t>.</w:t>
            </w:r>
            <w:del w:id="1016" w:author="Kris.Wild" w:date="2023-04-21T21:10:00Z">
              <w:r w:rsidRPr="003E42DC" w:rsidDel="003A390B">
                <w:rPr>
                  <w:color w:val="000000"/>
                  <w:sz w:val="20"/>
                  <w:szCs w:val="20"/>
                </w:rPr>
                <w:delText>02</w:delText>
              </w:r>
            </w:del>
            <w:ins w:id="1017" w:author="Kris.Wild" w:date="2023-04-21T21:27:00Z">
              <w:r w:rsidR="00B35B8E">
                <w:rPr>
                  <w:color w:val="000000"/>
                  <w:sz w:val="20"/>
                  <w:szCs w:val="20"/>
                </w:rPr>
                <w:t>92</w:t>
              </w:r>
            </w:ins>
          </w:p>
        </w:tc>
        <w:tc>
          <w:tcPr>
            <w:tcW w:w="1134" w:type="dxa"/>
            <w:shd w:val="clear" w:color="auto" w:fill="FFFFFF"/>
            <w:tcMar>
              <w:top w:w="0" w:type="dxa"/>
              <w:left w:w="0" w:type="dxa"/>
              <w:bottom w:w="0" w:type="dxa"/>
              <w:right w:w="0" w:type="dxa"/>
            </w:tcMar>
            <w:vAlign w:val="center"/>
          </w:tcPr>
          <w:p w14:paraId="79D88592" w14:textId="21980EE4" w:rsidR="005106C6" w:rsidRPr="003E42DC" w:rsidRDefault="005106C6" w:rsidP="00A146D7">
            <w:pPr>
              <w:spacing w:before="100" w:after="100"/>
              <w:ind w:left="100" w:right="100"/>
              <w:contextualSpacing/>
              <w:jc w:val="center"/>
              <w:rPr>
                <w:sz w:val="20"/>
                <w:szCs w:val="20"/>
              </w:rPr>
            </w:pPr>
            <w:del w:id="1018" w:author="Kris.Wild" w:date="2023-04-21T21:27:00Z">
              <w:r w:rsidRPr="003E42DC" w:rsidDel="00B35B8E">
                <w:rPr>
                  <w:color w:val="000000"/>
                  <w:sz w:val="20"/>
                  <w:szCs w:val="20"/>
                </w:rPr>
                <w:delText>0.</w:delText>
              </w:r>
            </w:del>
            <w:del w:id="1019" w:author="Kris.Wild" w:date="2023-04-21T21:10:00Z">
              <w:r w:rsidRPr="003E42DC" w:rsidDel="003A390B">
                <w:rPr>
                  <w:color w:val="000000"/>
                  <w:sz w:val="20"/>
                  <w:szCs w:val="20"/>
                </w:rPr>
                <w:delText>01</w:delText>
              </w:r>
            </w:del>
            <w:ins w:id="1020" w:author="Kris.Wild" w:date="2023-04-21T21:27:00Z">
              <w:r w:rsidR="00B35B8E">
                <w:rPr>
                  <w:color w:val="000000"/>
                  <w:sz w:val="20"/>
                  <w:szCs w:val="20"/>
                </w:rPr>
                <w:t>3.88</w:t>
              </w:r>
            </w:ins>
          </w:p>
        </w:tc>
        <w:tc>
          <w:tcPr>
            <w:tcW w:w="1559" w:type="dxa"/>
            <w:shd w:val="clear" w:color="auto" w:fill="FFFFFF"/>
            <w:tcMar>
              <w:top w:w="0" w:type="dxa"/>
              <w:left w:w="0" w:type="dxa"/>
              <w:bottom w:w="0" w:type="dxa"/>
              <w:right w:w="0" w:type="dxa"/>
            </w:tcMar>
            <w:vAlign w:val="center"/>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021" w:author="Kris.Wild" w:date="2023-04-21T21:07:00Z">
              <w:r w:rsidRPr="003E42DC" w:rsidDel="003A390B">
                <w:rPr>
                  <w:color w:val="000000"/>
                  <w:sz w:val="20"/>
                  <w:szCs w:val="20"/>
                </w:rPr>
                <w:delText>73</w:delText>
              </w:r>
            </w:del>
            <w:ins w:id="1022" w:author="Kris.Wild" w:date="2023-04-21T21:26:00Z">
              <w:r w:rsidR="00B35B8E">
                <w:rPr>
                  <w:color w:val="000000"/>
                  <w:sz w:val="20"/>
                  <w:szCs w:val="20"/>
                </w:rPr>
                <w:t>85</w:t>
              </w:r>
            </w:ins>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023" w:author="Kris.Wild" w:date="2023-04-21T21:27:00Z">
              <w:r w:rsidRPr="003E42DC" w:rsidDel="00B35B8E">
                <w:rPr>
                  <w:color w:val="000000"/>
                  <w:sz w:val="20"/>
                  <w:szCs w:val="20"/>
                </w:rPr>
                <w:delText>0.</w:delText>
              </w:r>
            </w:del>
            <w:del w:id="1024" w:author="Kris.Wild" w:date="2023-04-21T21:10:00Z">
              <w:r w:rsidRPr="003E42DC" w:rsidDel="003A390B">
                <w:rPr>
                  <w:color w:val="000000"/>
                  <w:sz w:val="20"/>
                  <w:szCs w:val="20"/>
                </w:rPr>
                <w:delText>01</w:delText>
              </w:r>
            </w:del>
            <w:ins w:id="1025" w:author="Kris.Wild" w:date="2023-04-21T21:27:00Z">
              <w:r w:rsidR="00B35B8E">
                <w:rPr>
                  <w:color w:val="000000"/>
                  <w:sz w:val="20"/>
                  <w:szCs w:val="20"/>
                </w:rPr>
                <w:t>2.59</w:t>
              </w:r>
            </w:ins>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026" w:author="Kris.Wild" w:date="2023-04-21T21:27:00Z">
              <w:r w:rsidRPr="003E42DC" w:rsidDel="00B35B8E">
                <w:rPr>
                  <w:color w:val="000000"/>
                  <w:sz w:val="20"/>
                  <w:szCs w:val="20"/>
                </w:rPr>
                <w:delText>0.</w:delText>
              </w:r>
            </w:del>
            <w:del w:id="1027" w:author="Kris.Wild" w:date="2023-04-21T21:10:00Z">
              <w:r w:rsidRPr="003E42DC" w:rsidDel="003A390B">
                <w:rPr>
                  <w:color w:val="000000"/>
                  <w:sz w:val="20"/>
                  <w:szCs w:val="20"/>
                </w:rPr>
                <w:delText>02</w:delText>
              </w:r>
            </w:del>
            <w:ins w:id="1028" w:author="Kris.Wild" w:date="2023-04-21T21:27:00Z">
              <w:r w:rsidR="00B35B8E">
                <w:rPr>
                  <w:color w:val="000000"/>
                  <w:sz w:val="20"/>
                  <w:szCs w:val="20"/>
                </w:rPr>
                <w:t>6.54</w:t>
              </w:r>
            </w:ins>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6957AA2" w:rsidR="005106C6" w:rsidRPr="003E42DC" w:rsidRDefault="005106C6" w:rsidP="00A146D7">
            <w:pPr>
              <w:spacing w:before="100" w:after="100"/>
              <w:ind w:left="100" w:right="100"/>
              <w:contextualSpacing/>
              <w:jc w:val="center"/>
              <w:rPr>
                <w:sz w:val="20"/>
                <w:szCs w:val="20"/>
              </w:rPr>
            </w:pPr>
            <w:del w:id="1029" w:author="Kris.Wild" w:date="2023-04-21T21:27:00Z">
              <w:r w:rsidRPr="003E42DC" w:rsidDel="00B35B8E">
                <w:rPr>
                  <w:color w:val="000000"/>
                  <w:sz w:val="20"/>
                  <w:szCs w:val="20"/>
                </w:rPr>
                <w:delText>0.</w:delText>
              </w:r>
            </w:del>
            <w:del w:id="1030" w:author="Kris.Wild" w:date="2023-04-21T21:10:00Z">
              <w:r w:rsidRPr="003E42DC" w:rsidDel="003A390B">
                <w:rPr>
                  <w:color w:val="000000"/>
                  <w:sz w:val="20"/>
                  <w:szCs w:val="20"/>
                </w:rPr>
                <w:delText>01</w:delText>
              </w:r>
            </w:del>
            <w:ins w:id="1031" w:author="Kris.Wild" w:date="2023-04-21T21:27:00Z">
              <w:r w:rsidR="00B35B8E">
                <w:rPr>
                  <w:color w:val="000000"/>
                  <w:sz w:val="20"/>
                  <w:szCs w:val="20"/>
                </w:rPr>
                <w:t>1.13</w:t>
              </w:r>
            </w:ins>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032" w:author="Kris.Wild" w:date="2023-04-21T21:09:00Z">
              <w:r w:rsidRPr="003E42DC" w:rsidDel="003A390B">
                <w:rPr>
                  <w:color w:val="000000"/>
                  <w:sz w:val="20"/>
                  <w:szCs w:val="20"/>
                </w:rPr>
                <w:delText>24</w:delText>
              </w:r>
            </w:del>
            <w:ins w:id="1033" w:author="Kris.Wild" w:date="2023-04-21T21:26:00Z">
              <w:r w:rsidR="00B35B8E">
                <w:rPr>
                  <w:color w:val="000000"/>
                  <w:sz w:val="20"/>
                  <w:szCs w:val="20"/>
                </w:rPr>
                <w:t>18</w:t>
              </w:r>
            </w:ins>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061B3BF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1034" w:author="Kris.Wild" w:date="2023-04-21T21:31:00Z">
              <w:r w:rsidR="00B35B8E">
                <w:rPr>
                  <w:color w:val="000000"/>
                  <w:sz w:val="20"/>
                  <w:szCs w:val="20"/>
                </w:rPr>
                <w:t>1.50</w:t>
              </w:r>
            </w:ins>
            <w:del w:id="1035" w:author="Kris.Wild" w:date="2023-04-21T21:30:00Z">
              <w:r w:rsidRPr="003E42DC" w:rsidDel="00B35B8E">
                <w:rPr>
                  <w:color w:val="000000"/>
                  <w:sz w:val="20"/>
                  <w:szCs w:val="20"/>
                </w:rPr>
                <w:delText>0.03</w:delText>
              </w:r>
            </w:del>
          </w:p>
        </w:tc>
        <w:tc>
          <w:tcPr>
            <w:tcW w:w="993" w:type="dxa"/>
            <w:shd w:val="clear" w:color="auto" w:fill="FFFFFF"/>
            <w:tcMar>
              <w:top w:w="0" w:type="dxa"/>
              <w:left w:w="0" w:type="dxa"/>
              <w:bottom w:w="0" w:type="dxa"/>
              <w:right w:w="0" w:type="dxa"/>
            </w:tcMar>
            <w:vAlign w:val="center"/>
          </w:tcPr>
          <w:p w14:paraId="1B9781FC" w14:textId="19795F2E"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036" w:author="Kris.Wild" w:date="2023-04-21T21:31:00Z">
              <w:r w:rsidRPr="003E42DC" w:rsidDel="00B35B8E">
                <w:rPr>
                  <w:color w:val="000000"/>
                  <w:sz w:val="20"/>
                  <w:szCs w:val="20"/>
                </w:rPr>
                <w:delText>0.12</w:delText>
              </w:r>
            </w:del>
            <w:ins w:id="1037" w:author="Kris.Wild" w:date="2023-04-21T21:31:00Z">
              <w:r w:rsidR="00B35B8E">
                <w:rPr>
                  <w:color w:val="000000"/>
                  <w:sz w:val="20"/>
                  <w:szCs w:val="20"/>
                </w:rPr>
                <w:t>4.60</w:t>
              </w:r>
            </w:ins>
          </w:p>
        </w:tc>
        <w:tc>
          <w:tcPr>
            <w:tcW w:w="1134" w:type="dxa"/>
            <w:shd w:val="clear" w:color="auto" w:fill="FFFFFF"/>
            <w:tcMar>
              <w:top w:w="0" w:type="dxa"/>
              <w:left w:w="0" w:type="dxa"/>
              <w:bottom w:w="0" w:type="dxa"/>
              <w:right w:w="0" w:type="dxa"/>
            </w:tcMar>
            <w:vAlign w:val="center"/>
          </w:tcPr>
          <w:p w14:paraId="1E624EB5" w14:textId="52BE8114" w:rsidR="005106C6" w:rsidRPr="003E42DC" w:rsidRDefault="005106C6" w:rsidP="00A146D7">
            <w:pPr>
              <w:spacing w:before="100" w:after="100"/>
              <w:ind w:left="100" w:right="100"/>
              <w:contextualSpacing/>
              <w:jc w:val="center"/>
              <w:rPr>
                <w:sz w:val="20"/>
                <w:szCs w:val="20"/>
              </w:rPr>
            </w:pPr>
            <w:del w:id="1038" w:author="Kris.Wild" w:date="2023-04-21T21:31:00Z">
              <w:r w:rsidRPr="003E42DC" w:rsidDel="00B35B8E">
                <w:rPr>
                  <w:color w:val="000000"/>
                  <w:sz w:val="20"/>
                  <w:szCs w:val="20"/>
                </w:rPr>
                <w:delText>0.0</w:delText>
              </w:r>
            </w:del>
            <w:ins w:id="1039" w:author="Kris.Wild" w:date="2023-04-21T21:31:00Z">
              <w:r w:rsidR="00B35B8E">
                <w:rPr>
                  <w:color w:val="000000"/>
                  <w:sz w:val="20"/>
                  <w:szCs w:val="20"/>
                </w:rPr>
                <w:t>1.78</w:t>
              </w:r>
            </w:ins>
            <w:del w:id="1040" w:author="Kris.Wild" w:date="2023-04-21T21:31:00Z">
              <w:r w:rsidRPr="003E42DC" w:rsidDel="00B35B8E">
                <w:rPr>
                  <w:color w:val="000000"/>
                  <w:sz w:val="20"/>
                  <w:szCs w:val="20"/>
                </w:rPr>
                <w:delText>5</w:delText>
              </w:r>
            </w:del>
          </w:p>
        </w:tc>
        <w:tc>
          <w:tcPr>
            <w:tcW w:w="1559" w:type="dxa"/>
            <w:shd w:val="clear" w:color="auto" w:fill="FFFFFF"/>
            <w:tcMar>
              <w:top w:w="0" w:type="dxa"/>
              <w:left w:w="0" w:type="dxa"/>
              <w:bottom w:w="0" w:type="dxa"/>
              <w:right w:w="0" w:type="dxa"/>
            </w:tcMar>
            <w:vAlign w:val="center"/>
          </w:tcPr>
          <w:p w14:paraId="3C722509" w14:textId="39699D1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041" w:author="Kris.Wild" w:date="2023-04-21T21:31:00Z">
              <w:r w:rsidRPr="003E42DC" w:rsidDel="00B35B8E">
                <w:rPr>
                  <w:color w:val="000000"/>
                  <w:sz w:val="20"/>
                  <w:szCs w:val="20"/>
                </w:rPr>
                <w:delText>40</w:delText>
              </w:r>
            </w:del>
            <w:ins w:id="1042" w:author="Kris.Wild" w:date="2023-04-21T21:31:00Z">
              <w:r w:rsidR="00B35B8E">
                <w:rPr>
                  <w:color w:val="000000"/>
                  <w:sz w:val="20"/>
                  <w:szCs w:val="20"/>
                </w:rPr>
                <w:t>37</w:t>
              </w:r>
            </w:ins>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1FD138C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043" w:author="Kris.Wild" w:date="2023-04-21T21:31:00Z">
              <w:r w:rsidRPr="003E42DC" w:rsidDel="00B35B8E">
                <w:rPr>
                  <w:color w:val="000000"/>
                  <w:sz w:val="20"/>
                  <w:szCs w:val="20"/>
                </w:rPr>
                <w:delText>0.08</w:delText>
              </w:r>
            </w:del>
            <w:ins w:id="1044" w:author="Kris.Wild" w:date="2023-04-21T21:31:00Z">
              <w:r w:rsidR="00B35B8E">
                <w:rPr>
                  <w:color w:val="000000"/>
                  <w:sz w:val="20"/>
                  <w:szCs w:val="20"/>
                </w:rPr>
                <w:t>1.16</w:t>
              </w:r>
            </w:ins>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35BC69C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1045" w:author="Kris.Wild" w:date="2023-04-21T21:31:00Z">
              <w:r w:rsidRPr="003E42DC" w:rsidDel="00B35B8E">
                <w:rPr>
                  <w:color w:val="000000"/>
                  <w:sz w:val="20"/>
                  <w:szCs w:val="20"/>
                </w:rPr>
                <w:delText>0.18</w:delText>
              </w:r>
            </w:del>
            <w:ins w:id="1046" w:author="Kris.Wild" w:date="2023-04-21T21:31:00Z">
              <w:r w:rsidR="00B35B8E">
                <w:rPr>
                  <w:color w:val="000000"/>
                  <w:sz w:val="20"/>
                  <w:szCs w:val="20"/>
                </w:rPr>
                <w:t>3.99</w:t>
              </w:r>
            </w:ins>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1B9317C" w:rsidR="005106C6" w:rsidRPr="003E42DC" w:rsidRDefault="005106C6" w:rsidP="00A146D7">
            <w:pPr>
              <w:spacing w:before="100" w:after="100"/>
              <w:ind w:left="100" w:right="100"/>
              <w:contextualSpacing/>
              <w:jc w:val="center"/>
              <w:rPr>
                <w:sz w:val="20"/>
                <w:szCs w:val="20"/>
              </w:rPr>
            </w:pPr>
            <w:del w:id="1047" w:author="Kris.Wild" w:date="2023-04-21T21:31:00Z">
              <w:r w:rsidRPr="003E42DC" w:rsidDel="00B35B8E">
                <w:rPr>
                  <w:color w:val="000000"/>
                  <w:sz w:val="20"/>
                  <w:szCs w:val="20"/>
                </w:rPr>
                <w:delText>0.00</w:delText>
              </w:r>
            </w:del>
            <w:ins w:id="1048" w:author="Kris.Wild" w:date="2023-04-21T21:31:00Z">
              <w:r w:rsidR="00B35B8E">
                <w:rPr>
                  <w:color w:val="000000"/>
                  <w:sz w:val="20"/>
                  <w:szCs w:val="20"/>
                </w:rPr>
                <w:t>1.68</w:t>
              </w:r>
            </w:ins>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524D80A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1049" w:author="Kris.Wild" w:date="2023-04-21T21:31:00Z">
              <w:r w:rsidRPr="003E42DC" w:rsidDel="00B35B8E">
                <w:rPr>
                  <w:color w:val="000000"/>
                  <w:sz w:val="20"/>
                  <w:szCs w:val="20"/>
                </w:rPr>
                <w:delText>06</w:delText>
              </w:r>
            </w:del>
            <w:ins w:id="1050" w:author="Kris.Wild" w:date="2023-04-21T21:31:00Z">
              <w:r w:rsidR="00B35B8E">
                <w:rPr>
                  <w:color w:val="000000"/>
                  <w:sz w:val="20"/>
                  <w:szCs w:val="20"/>
                </w:rPr>
                <w:t>43</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John H. Roe" w:date="2023-04-24T09:00:00Z" w:initials="JHR">
    <w:p w14:paraId="1F4A06F5" w14:textId="47F8E49E" w:rsidR="00AF1BCD" w:rsidRDefault="00AF1BCD">
      <w:pPr>
        <w:pStyle w:val="CommentText"/>
      </w:pPr>
      <w:r>
        <w:rPr>
          <w:rStyle w:val="CommentReference"/>
        </w:rPr>
        <w:annotationRef/>
      </w:r>
      <w:r>
        <w:t>Are these out of order?  They seem to be.</w:t>
      </w:r>
      <w:r w:rsidR="0021279B">
        <w:t xml:space="preserve">  Is there some strange formatting scheme for JEB?  I noticed many of your citations are like tihis.</w:t>
      </w:r>
    </w:p>
  </w:comment>
  <w:comment w:id="95" w:author="John H. Roe" w:date="2023-04-25T13:50:00Z" w:initials="JHR">
    <w:p w14:paraId="6343332F" w14:textId="1B9F0E93" w:rsidR="00BA25DB" w:rsidRDefault="00BA25DB">
      <w:pPr>
        <w:pStyle w:val="CommentText"/>
      </w:pPr>
      <w:r>
        <w:rPr>
          <w:rStyle w:val="CommentReference"/>
        </w:rPr>
        <w:annotationRef/>
      </w:r>
      <w:r>
        <w:t xml:space="preserve">This needs to come before your three hypotheses since you use shorthand descriptions of sex-reversed individuals (i.e., female </w:t>
      </w:r>
      <w:r w:rsidRPr="00BA25DB">
        <w:rPr>
          <w:vertAlign w:val="subscript"/>
        </w:rPr>
        <w:t>SR</w:t>
      </w:r>
      <w:r>
        <w:t xml:space="preserve"> ZZ) before defining them.  This fixes that.</w:t>
      </w:r>
    </w:p>
  </w:comment>
  <w:comment w:id="122" w:author="John H. Roe" w:date="2023-04-25T13:41:00Z" w:initials="JHR">
    <w:p w14:paraId="6C5A668A" w14:textId="744704C1" w:rsidR="00574CC2" w:rsidRDefault="00574CC2">
      <w:pPr>
        <w:pStyle w:val="CommentText"/>
      </w:pPr>
      <w:r>
        <w:rPr>
          <w:rStyle w:val="CommentReference"/>
        </w:rPr>
        <w:annotationRef/>
      </w:r>
      <w:r>
        <w:t>This should go in the discussion.</w:t>
      </w:r>
    </w:p>
  </w:comment>
  <w:comment w:id="182" w:author="John H. Roe" w:date="2023-04-25T13:42:00Z" w:initials="JHR">
    <w:p w14:paraId="578719E7" w14:textId="50454D14" w:rsidR="00574CC2" w:rsidRDefault="00574CC2">
      <w:pPr>
        <w:pStyle w:val="CommentText"/>
      </w:pPr>
      <w:r>
        <w:rPr>
          <w:rStyle w:val="CommentReference"/>
        </w:rPr>
        <w:annotationRef/>
      </w:r>
      <w:r>
        <w:t>Are these papers on regular sex or sex reversed species?  I assume the former, which you might want to point out.</w:t>
      </w:r>
    </w:p>
  </w:comment>
  <w:comment w:id="224" w:author="John H. Roe" w:date="2023-04-24T09:14:00Z" w:initials="JHR">
    <w:p w14:paraId="46EF98DB" w14:textId="3D593D55" w:rsidR="006A0D1C" w:rsidRDefault="006A0D1C">
      <w:pPr>
        <w:pStyle w:val="CommentText"/>
      </w:pPr>
      <w:r>
        <w:rPr>
          <w:rStyle w:val="CommentReference"/>
        </w:rPr>
        <w:annotationRef/>
      </w:r>
      <w:r>
        <w:t>This sentence cannot be fixed by simply taking out the “fitness” words, as now the statements are redundant (similarities….suggest a lack of differences).  You need to replace “fitness” with something else</w:t>
      </w:r>
      <w:r w:rsidR="00464412">
        <w:t xml:space="preserve"> that is consequential</w:t>
      </w:r>
      <w:r>
        <w:t xml:space="preserve">.  Here is where you need to identify </w:t>
      </w:r>
      <w:r w:rsidR="00C47ED9">
        <w:t>a</w:t>
      </w:r>
      <w:r>
        <w:t xml:space="preserve"> new direction of the paper if not fitness – the complex interplay between genes and the environment as it relates to the development </w:t>
      </w:r>
      <w:r w:rsidR="0038312E">
        <w:t xml:space="preserve">and maintenance </w:t>
      </w:r>
      <w:r>
        <w:t>of sex-specific phenotypes.  The process of sex reversal is like an experiment that can offer insight into this</w:t>
      </w:r>
      <w:r w:rsidR="0038312E">
        <w:t>.  Your earlier discussion of traits linked to sex genes, hormones, and other environmental interactions</w:t>
      </w:r>
      <w:r w:rsidR="00BA25DB">
        <w:t xml:space="preserve"> is</w:t>
      </w:r>
      <w:r w:rsidR="0038312E">
        <w:t xml:space="preserve"> where I thought you were going</w:t>
      </w:r>
      <w:r w:rsidR="00BA25DB">
        <w:t>, but doing it again here would be redundant.  I would chop this whole paragraph.</w:t>
      </w:r>
      <w:r w:rsidR="0038312E">
        <w:t xml:space="preserve"> </w:t>
      </w:r>
    </w:p>
  </w:comment>
  <w:comment w:id="308" w:author="John H. Roe" w:date="2023-04-24T09:26:00Z" w:initials="JHR">
    <w:p w14:paraId="1BCB9C9C" w14:textId="4060F5A0" w:rsidR="00464412" w:rsidRDefault="00464412">
      <w:pPr>
        <w:pStyle w:val="CommentText"/>
      </w:pPr>
      <w:r>
        <w:rPr>
          <w:rStyle w:val="CommentReference"/>
        </w:rPr>
        <w:annotationRef/>
      </w:r>
      <w:r>
        <w:t>For which sex class?</w:t>
      </w:r>
    </w:p>
  </w:comment>
  <w:comment w:id="452" w:author="John H. Roe" w:date="2023-04-25T14:03:00Z" w:initials="JHR">
    <w:p w14:paraId="27CD1525" w14:textId="50E55880" w:rsidR="00F33F10" w:rsidRDefault="00F33F10">
      <w:pPr>
        <w:pStyle w:val="CommentText"/>
      </w:pPr>
      <w:r>
        <w:rPr>
          <w:rStyle w:val="CommentReference"/>
        </w:rPr>
        <w:annotationRef/>
      </w:r>
      <w:r>
        <w:t xml:space="preserve">Why is this here?  You are talking about metabolism before this and in the next sentence, so it is out of place.  The fact that metabolic differences don’t manifest until </w:t>
      </w:r>
      <w:r w:rsidR="00FD63DF">
        <w:t xml:space="preserve">individuals are larger seems unrelated to this point.  Bigger is better </w:t>
      </w:r>
      <w:r>
        <w:t>is too vague anyways</w:t>
      </w:r>
      <w:r w:rsidR="00FD63DF">
        <w:t xml:space="preserve"> (in what ways are they better?), and probably fits in better with a survival and growth argument...not metabolism.  The body size argument would be relevant if you had observed different rates of growth, which you did not.  </w:t>
      </w:r>
      <w:r w:rsidR="00C47ED9">
        <w:t xml:space="preserve">It also comes too close to the fitness argument that neither reviewer liked.  </w:t>
      </w:r>
      <w:r w:rsidR="00FD63DF">
        <w:t xml:space="preserve">I would delete this sentence or find a more appropriate place for it. </w:t>
      </w:r>
      <w:r>
        <w:t xml:space="preserve"> </w:t>
      </w:r>
    </w:p>
  </w:comment>
  <w:comment w:id="587" w:author="John H. Roe" w:date="2023-04-25T14:21:00Z" w:initials="JHR">
    <w:p w14:paraId="4F065B3E" w14:textId="04E314AA" w:rsidR="001B423A" w:rsidRDefault="001B423A">
      <w:pPr>
        <w:pStyle w:val="CommentText"/>
      </w:pPr>
      <w:r>
        <w:rPr>
          <w:rStyle w:val="CommentReference"/>
        </w:rPr>
        <w:annotationRef/>
      </w:r>
      <w:r>
        <w:t>Differences between which sex classes?  Specify.  Also, you will need some references and examples (anything from our 2022 paper?  Are you talking about movements, home range, other field behaviors and outcomes?)</w:t>
      </w:r>
    </w:p>
  </w:comment>
  <w:comment w:id="597" w:author="John H. Roe" w:date="2023-04-24T15:41:00Z" w:initials="JHR">
    <w:p w14:paraId="03EFF08E" w14:textId="3BD17DFA" w:rsidR="00655587" w:rsidRDefault="00655587">
      <w:pPr>
        <w:pStyle w:val="CommentText"/>
      </w:pPr>
      <w:r>
        <w:rPr>
          <w:rStyle w:val="CommentReference"/>
        </w:rPr>
        <w:annotationRef/>
      </w:r>
      <w:r>
        <w:t>How is this an explanation for the observed similarities in metabolism and growth?  It seems like we should propose a mechanistic reason (i.e., what processes contribute to metabolism and growth) rather than an evolutionary one (i.e., how it is maintained in nature by selection).  We don’t know the ultimate fates of these different phenotypes if they had been in nature because the ones we studied were in captivity, so how can we speak of selection?</w:t>
      </w:r>
      <w:r w:rsidR="00C3479D">
        <w:t xml:space="preserve">  The reviewers were opposed to fitness anyhow, and speaking of selection is the same as fitness.</w:t>
      </w:r>
    </w:p>
    <w:p w14:paraId="7F50512A" w14:textId="77777777" w:rsidR="002A1B1E" w:rsidRDefault="002A1B1E">
      <w:pPr>
        <w:pStyle w:val="CommentText"/>
      </w:pPr>
    </w:p>
    <w:p w14:paraId="599844E6" w14:textId="655D8231" w:rsidR="002A1B1E" w:rsidRDefault="002A1B1E">
      <w:pPr>
        <w:pStyle w:val="CommentText"/>
      </w:pPr>
      <w:r>
        <w:t xml:space="preserve">I think you should </w:t>
      </w:r>
      <w:r w:rsidR="004E1366">
        <w:t xml:space="preserve">first </w:t>
      </w:r>
      <w:r>
        <w:t>point out that the patterns are different from what we observed in P vitticeps, the</w:t>
      </w:r>
      <w:r w:rsidR="004E1366">
        <w:t>n</w:t>
      </w:r>
      <w:r>
        <w:t xml:space="preserve"> propose some possible reasons.  In one system it is the males that reverse sex, and females in the other.   Is there anything about that direction that gives a clue?  Apparently the costs of development and maintenance of female phenotypic traits are more expensive (based on metabolism) in both species, so the fact that you saw your only differences when sex changes in that direction (P vitticeps) is instructive.  </w:t>
      </w:r>
      <w:r w:rsidR="00C3479D">
        <w:t>Is this s</w:t>
      </w:r>
      <w:r>
        <w:t>upport for the like phenotype hypothesis and the role of hormones</w:t>
      </w:r>
      <w:r w:rsidR="00C3479D">
        <w:t xml:space="preserve"> or other environmental factors in gene expression</w:t>
      </w:r>
      <w:r>
        <w:t xml:space="preserve">?  </w:t>
      </w:r>
      <w:r w:rsidR="004E1366">
        <w:t xml:space="preserve">That these </w:t>
      </w:r>
      <w:r>
        <w:t>differences only manifest at larger body sizes, or later ages</w:t>
      </w:r>
      <w:r w:rsidR="004E1366">
        <w:t>,</w:t>
      </w:r>
      <w:r>
        <w:t xml:space="preserve"> makes sense in that is closer to when sex-specific phenotypes would begin to diverge (approaching maturity).  But, </w:t>
      </w:r>
      <w:r w:rsidR="00C3479D">
        <w:t>that</w:t>
      </w:r>
      <w:r>
        <w:t xml:space="preserve"> P. vitticeps </w:t>
      </w:r>
      <w:r w:rsidR="00C3479D">
        <w:t xml:space="preserve">sex-reversed females were overall intermediate between regular males and females in metabolism may indicate some connection to sex-chromosomes as well.  Is this support for the like genotype hypothesis?  Equivocal support for each hypothesis (as you mentioned in the results) – or some combination of the two maybe?  </w:t>
      </w:r>
      <w:r>
        <w:t xml:space="preserve">That no differences </w:t>
      </w:r>
      <w:r w:rsidR="00C3479D">
        <w:t>existed between sex reversed and regular male Bassiana indicates support for like phenotype as well, so maybe traits linked to metabolism are less associated with sex chromosomes in this species</w:t>
      </w:r>
      <w:r w:rsidR="004E1366">
        <w:t>, or are of little consequence for males</w:t>
      </w:r>
      <w:r w:rsidR="00C3479D">
        <w:t>.</w:t>
      </w:r>
      <w:r>
        <w:t xml:space="preserve">  </w:t>
      </w:r>
      <w:r w:rsidR="00C3479D">
        <w:t xml:space="preserve">These are the discussion points that I think you should develop in the </w:t>
      </w:r>
      <w:r w:rsidR="00DE306F">
        <w:t>place</w:t>
      </w:r>
      <w:r w:rsidR="00C3479D">
        <w:t xml:space="preserve"> of the fitness </w:t>
      </w:r>
      <w:r w:rsidR="00DE306F">
        <w:t>discussion from the previous draft.</w:t>
      </w:r>
      <w:r w:rsidR="004E1366">
        <w:t xml:space="preserve">  You should fucus more on interpreting your original hypotheses.</w:t>
      </w:r>
    </w:p>
  </w:comment>
  <w:comment w:id="629" w:author="John H. Roe" w:date="2023-04-25T14:46:00Z" w:initials="JHR">
    <w:p w14:paraId="467F5DA4" w14:textId="3A53C6B4" w:rsidR="00DE306F" w:rsidRDefault="00DE306F">
      <w:pPr>
        <w:pStyle w:val="CommentText"/>
      </w:pPr>
      <w:r>
        <w:rPr>
          <w:rStyle w:val="CommentReference"/>
        </w:rPr>
        <w:annotationRef/>
      </w:r>
      <w:r>
        <w:t>This is getting back into the fitness argument.</w:t>
      </w:r>
    </w:p>
  </w:comment>
  <w:comment w:id="621" w:author="John H. Roe" w:date="2023-04-25T14:50:00Z" w:initials="JHR">
    <w:p w14:paraId="3DC533EE" w14:textId="2B17E9A1" w:rsidR="00DE306F" w:rsidRDefault="00DE306F">
      <w:pPr>
        <w:pStyle w:val="CommentText"/>
      </w:pPr>
      <w:r>
        <w:rPr>
          <w:rStyle w:val="CommentReference"/>
        </w:rPr>
        <w:annotationRef/>
      </w:r>
      <w:r>
        <w:t>I am not sure how this fits in anymore</w:t>
      </w:r>
      <w:r w:rsidR="004E1366">
        <w:t>, unless you are setting the reader up for some limitations of your lab study</w:t>
      </w:r>
      <w:r>
        <w:t>.</w:t>
      </w:r>
      <w:r w:rsidR="004E1366">
        <w:t xml:space="preserve">  Nature will be much more complex.</w:t>
      </w:r>
    </w:p>
  </w:comment>
  <w:comment w:id="643" w:author="John H. Roe" w:date="2023-04-25T14:50:00Z" w:initials="JHR">
    <w:p w14:paraId="142221CC" w14:textId="16CB31B3" w:rsidR="00DE306F" w:rsidRDefault="00DE306F">
      <w:pPr>
        <w:pStyle w:val="CommentText"/>
      </w:pPr>
      <w:r>
        <w:rPr>
          <w:rStyle w:val="CommentReference"/>
        </w:rPr>
        <w:annotationRef/>
      </w:r>
      <w:r>
        <w:t>Be specific.  What behaviors?</w:t>
      </w:r>
    </w:p>
  </w:comment>
  <w:comment w:id="683" w:author="John H. Roe" w:date="2023-04-26T10:08:00Z" w:initials="JHR">
    <w:p w14:paraId="3944BDD4" w14:textId="7B60EB3E" w:rsidR="004E1366" w:rsidRDefault="004E1366">
      <w:pPr>
        <w:pStyle w:val="CommentText"/>
      </w:pPr>
      <w:r>
        <w:rPr>
          <w:rStyle w:val="CommentReference"/>
        </w:rPr>
        <w:annotationRef/>
      </w:r>
      <w:r w:rsidR="004A6AD3">
        <w:t xml:space="preserve">Survival was not significantly different in this study.  Are you referring to the citations in the previous sentence?  </w:t>
      </w:r>
    </w:p>
  </w:comment>
  <w:comment w:id="825" w:author="John H. Roe" w:date="2023-04-24T16:10:00Z" w:initials="JHR">
    <w:p w14:paraId="124FF2FB" w14:textId="6C633662" w:rsidR="0038312E" w:rsidRDefault="0038312E">
      <w:pPr>
        <w:pStyle w:val="CommentText"/>
      </w:pPr>
      <w:r>
        <w:rPr>
          <w:rStyle w:val="CommentReference"/>
        </w:rPr>
        <w:annotationRef/>
      </w:r>
      <w:r>
        <w:t>What future work?  Mention field metabolic rates</w:t>
      </w:r>
      <w:r w:rsidR="004D2468">
        <w:t>.  What about hormonal work?  I think it would be very instructive to see how sex-specific hormone levels and timing differ among the sex classes.  For example, do sex-reversed animals display hormones in line with their genotypic or phenotypic counterparts?  These could affect metabolism, growth, reproduction, and behaviour.  This would more directly investigate the mechanisms at play during development and maintenance of sex-specific traits.</w:t>
      </w:r>
      <w:r w:rsidR="005E7D40">
        <w:t xml:space="preserve">  I have attached several papers that explore the role of hormones and metabolism in lizards, including an interesting one where different phenotypes of males painted dragons have different metabolic rates.</w:t>
      </w:r>
    </w:p>
  </w:comment>
  <w:comment w:id="867" w:author="John H. Roe" w:date="2023-04-25T13:10:00Z" w:initials="JHR">
    <w:p w14:paraId="20224B36" w14:textId="56D97D18" w:rsidR="00015BC7" w:rsidRDefault="00015BC7">
      <w:pPr>
        <w:pStyle w:val="CommentText"/>
      </w:pPr>
      <w:r>
        <w:rPr>
          <w:rStyle w:val="CommentReference"/>
        </w:rPr>
        <w:annotationRef/>
      </w:r>
      <w:r>
        <w:t>Out of place.</w:t>
      </w:r>
    </w:p>
  </w:comment>
  <w:comment w:id="970" w:author="Daniel Noble" w:date="2023-04-22T08:44:00Z" w:initials="DN">
    <w:p w14:paraId="173659E6" w14:textId="2F986653" w:rsidR="00F42729" w:rsidRDefault="00F42729">
      <w:pPr>
        <w:pStyle w:val="CommentText"/>
      </w:pPr>
      <w:r>
        <w:rPr>
          <w:rStyle w:val="CommentReference"/>
        </w:rPr>
        <w:annotationRef/>
      </w:r>
      <w:r>
        <w:t>Figure is a bit blur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4A06F5" w15:done="0"/>
  <w15:commentEx w15:paraId="6343332F" w15:done="0"/>
  <w15:commentEx w15:paraId="6C5A668A" w15:done="0"/>
  <w15:commentEx w15:paraId="578719E7" w15:done="0"/>
  <w15:commentEx w15:paraId="46EF98DB" w15:done="0"/>
  <w15:commentEx w15:paraId="1BCB9C9C" w15:done="0"/>
  <w15:commentEx w15:paraId="27CD1525" w15:done="0"/>
  <w15:commentEx w15:paraId="4F065B3E" w15:done="0"/>
  <w15:commentEx w15:paraId="599844E6" w15:done="0"/>
  <w15:commentEx w15:paraId="467F5DA4" w15:done="0"/>
  <w15:commentEx w15:paraId="3DC533EE" w15:done="0"/>
  <w15:commentEx w15:paraId="142221CC" w15:done="0"/>
  <w15:commentEx w15:paraId="3944BDD4" w15:done="0"/>
  <w15:commentEx w15:paraId="124FF2FB" w15:done="0"/>
  <w15:commentEx w15:paraId="20224B36" w15:done="0"/>
  <w15:commentEx w15:paraId="173659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0C39D" w16cex:dateUtc="2023-04-24T13:00:00Z"/>
  <w16cex:commentExtensible w16cex:durableId="27F25919" w16cex:dateUtc="2023-04-25T17:50:00Z"/>
  <w16cex:commentExtensible w16cex:durableId="27F25711" w16cex:dateUtc="2023-04-25T17:41:00Z"/>
  <w16cex:commentExtensible w16cex:durableId="27F25747" w16cex:dateUtc="2023-04-25T17:42:00Z"/>
  <w16cex:commentExtensible w16cex:durableId="27F0C6F2" w16cex:dateUtc="2023-04-24T13:14:00Z"/>
  <w16cex:commentExtensible w16cex:durableId="27F0C9D9" w16cex:dateUtc="2023-04-24T13:26:00Z"/>
  <w16cex:commentExtensible w16cex:durableId="27F25C16" w16cex:dateUtc="2023-04-25T18:03:00Z"/>
  <w16cex:commentExtensible w16cex:durableId="27F2607E" w16cex:dateUtc="2023-04-25T18:21:00Z"/>
  <w16cex:commentExtensible w16cex:durableId="27F12197" w16cex:dateUtc="2023-04-24T19:41:00Z"/>
  <w16cex:commentExtensible w16cex:durableId="27F26654" w16cex:dateUtc="2023-04-25T18:46:00Z"/>
  <w16cex:commentExtensible w16cex:durableId="27F26730" w16cex:dateUtc="2023-04-25T18:50:00Z"/>
  <w16cex:commentExtensible w16cex:durableId="27F2674C" w16cex:dateUtc="2023-04-25T18:50:00Z"/>
  <w16cex:commentExtensible w16cex:durableId="27F37688" w16cex:dateUtc="2023-04-26T14:08:00Z"/>
  <w16cex:commentExtensible w16cex:durableId="27F1287D" w16cex:dateUtc="2023-04-24T20:10:00Z"/>
  <w16cex:commentExtensible w16cex:durableId="27F24FB6" w16cex:dateUtc="2023-04-25T17:10:00Z"/>
  <w16cex:commentExtensible w16cex:durableId="27EE1CE0" w16cex:dateUtc="2023-04-21T2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4A06F5" w16cid:durableId="27F0C39D"/>
  <w16cid:commentId w16cid:paraId="6343332F" w16cid:durableId="27F25919"/>
  <w16cid:commentId w16cid:paraId="6C5A668A" w16cid:durableId="27F25711"/>
  <w16cid:commentId w16cid:paraId="578719E7" w16cid:durableId="27F25747"/>
  <w16cid:commentId w16cid:paraId="46EF98DB" w16cid:durableId="27F0C6F2"/>
  <w16cid:commentId w16cid:paraId="1BCB9C9C" w16cid:durableId="27F0C9D9"/>
  <w16cid:commentId w16cid:paraId="27CD1525" w16cid:durableId="27F25C16"/>
  <w16cid:commentId w16cid:paraId="4F065B3E" w16cid:durableId="27F2607E"/>
  <w16cid:commentId w16cid:paraId="599844E6" w16cid:durableId="27F12197"/>
  <w16cid:commentId w16cid:paraId="467F5DA4" w16cid:durableId="27F26654"/>
  <w16cid:commentId w16cid:paraId="3DC533EE" w16cid:durableId="27F26730"/>
  <w16cid:commentId w16cid:paraId="142221CC" w16cid:durableId="27F2674C"/>
  <w16cid:commentId w16cid:paraId="3944BDD4" w16cid:durableId="27F37688"/>
  <w16cid:commentId w16cid:paraId="124FF2FB" w16cid:durableId="27F1287D"/>
  <w16cid:commentId w16cid:paraId="20224B36" w16cid:durableId="27F24FB6"/>
  <w16cid:commentId w16cid:paraId="173659E6" w16cid:durableId="27EE1C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8D39F" w14:textId="77777777" w:rsidR="00265A12" w:rsidRDefault="00265A12" w:rsidP="00075259">
      <w:r>
        <w:separator/>
      </w:r>
    </w:p>
  </w:endnote>
  <w:endnote w:type="continuationSeparator" w:id="0">
    <w:p w14:paraId="4A118273" w14:textId="77777777" w:rsidR="00265A12" w:rsidRDefault="00265A12"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C0FE7" w14:textId="77777777" w:rsidR="00265A12" w:rsidRDefault="00265A12" w:rsidP="00075259">
      <w:r>
        <w:separator/>
      </w:r>
    </w:p>
  </w:footnote>
  <w:footnote w:type="continuationSeparator" w:id="0">
    <w:p w14:paraId="1AEC84BA" w14:textId="77777777" w:rsidR="00265A12" w:rsidRDefault="00265A12"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6703416">
    <w:abstractNumId w:val="10"/>
  </w:num>
  <w:num w:numId="2" w16cid:durableId="2085032861">
    <w:abstractNumId w:val="7"/>
  </w:num>
  <w:num w:numId="3" w16cid:durableId="1842811789">
    <w:abstractNumId w:val="27"/>
  </w:num>
  <w:num w:numId="4" w16cid:durableId="1947079936">
    <w:abstractNumId w:val="21"/>
  </w:num>
  <w:num w:numId="5" w16cid:durableId="1436244572">
    <w:abstractNumId w:val="13"/>
  </w:num>
  <w:num w:numId="6" w16cid:durableId="1365714679">
    <w:abstractNumId w:val="16"/>
  </w:num>
  <w:num w:numId="7" w16cid:durableId="1315451073">
    <w:abstractNumId w:val="9"/>
  </w:num>
  <w:num w:numId="8" w16cid:durableId="904921956">
    <w:abstractNumId w:val="25"/>
  </w:num>
  <w:num w:numId="9" w16cid:durableId="710148996">
    <w:abstractNumId w:val="6"/>
  </w:num>
  <w:num w:numId="10" w16cid:durableId="1334995037">
    <w:abstractNumId w:val="23"/>
  </w:num>
  <w:num w:numId="11" w16cid:durableId="115299440">
    <w:abstractNumId w:val="3"/>
  </w:num>
  <w:num w:numId="12" w16cid:durableId="34742447">
    <w:abstractNumId w:val="17"/>
  </w:num>
  <w:num w:numId="13" w16cid:durableId="551621631">
    <w:abstractNumId w:val="18"/>
  </w:num>
  <w:num w:numId="14" w16cid:durableId="1911116919">
    <w:abstractNumId w:val="22"/>
  </w:num>
  <w:num w:numId="15" w16cid:durableId="676036300">
    <w:abstractNumId w:val="19"/>
  </w:num>
  <w:num w:numId="16" w16cid:durableId="1254784682">
    <w:abstractNumId w:val="2"/>
  </w:num>
  <w:num w:numId="17" w16cid:durableId="1410620749">
    <w:abstractNumId w:val="12"/>
  </w:num>
  <w:num w:numId="18" w16cid:durableId="367730212">
    <w:abstractNumId w:val="1"/>
  </w:num>
  <w:num w:numId="19" w16cid:durableId="1115367075">
    <w:abstractNumId w:val="11"/>
  </w:num>
  <w:num w:numId="20" w16cid:durableId="2028363846">
    <w:abstractNumId w:val="5"/>
  </w:num>
  <w:num w:numId="21" w16cid:durableId="1956019433">
    <w:abstractNumId w:val="20"/>
  </w:num>
  <w:num w:numId="22" w16cid:durableId="1664503260">
    <w:abstractNumId w:val="0"/>
  </w:num>
  <w:num w:numId="23" w16cid:durableId="596671520">
    <w:abstractNumId w:val="24"/>
  </w:num>
  <w:num w:numId="24" w16cid:durableId="947661284">
    <w:abstractNumId w:val="14"/>
  </w:num>
  <w:num w:numId="25" w16cid:durableId="201094342">
    <w:abstractNumId w:val="8"/>
  </w:num>
  <w:num w:numId="26" w16cid:durableId="1079791435">
    <w:abstractNumId w:val="4"/>
  </w:num>
  <w:num w:numId="27" w16cid:durableId="1332679809">
    <w:abstractNumId w:val="26"/>
  </w:num>
  <w:num w:numId="28" w16cid:durableId="21196884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John H. Roe">
    <w15:presenceInfo w15:providerId="AD" w15:userId="S::jhroe@uncp.edu::e2dfbde9-630c-44ed-90ba-24b6c8f292dd"/>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5BC7"/>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534C"/>
    <w:rsid w:val="00065489"/>
    <w:rsid w:val="00065E83"/>
    <w:rsid w:val="000660D1"/>
    <w:rsid w:val="0006622F"/>
    <w:rsid w:val="00066A28"/>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0DB2"/>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B423A"/>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5DE8"/>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79B"/>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E23"/>
    <w:rsid w:val="00261F4D"/>
    <w:rsid w:val="00261FE5"/>
    <w:rsid w:val="002620FD"/>
    <w:rsid w:val="0026364A"/>
    <w:rsid w:val="00263DE6"/>
    <w:rsid w:val="00263DF7"/>
    <w:rsid w:val="0026591D"/>
    <w:rsid w:val="00265A12"/>
    <w:rsid w:val="00270F8B"/>
    <w:rsid w:val="0027115F"/>
    <w:rsid w:val="00271626"/>
    <w:rsid w:val="00272BA7"/>
    <w:rsid w:val="002739AA"/>
    <w:rsid w:val="00273AC0"/>
    <w:rsid w:val="00273DB0"/>
    <w:rsid w:val="002756C0"/>
    <w:rsid w:val="00275B94"/>
    <w:rsid w:val="002805BB"/>
    <w:rsid w:val="00280C63"/>
    <w:rsid w:val="002814A4"/>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1B1E"/>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7FD"/>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2E35"/>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12E"/>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B0402"/>
    <w:rsid w:val="003B06F5"/>
    <w:rsid w:val="003B0C28"/>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4748"/>
    <w:rsid w:val="004551AF"/>
    <w:rsid w:val="00457FEE"/>
    <w:rsid w:val="004601F8"/>
    <w:rsid w:val="00460CCE"/>
    <w:rsid w:val="0046161A"/>
    <w:rsid w:val="0046202E"/>
    <w:rsid w:val="00462312"/>
    <w:rsid w:val="00463A97"/>
    <w:rsid w:val="00464412"/>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6AD3"/>
    <w:rsid w:val="004A76E6"/>
    <w:rsid w:val="004A79DB"/>
    <w:rsid w:val="004B0095"/>
    <w:rsid w:val="004B03CC"/>
    <w:rsid w:val="004B0789"/>
    <w:rsid w:val="004B2656"/>
    <w:rsid w:val="004B26C5"/>
    <w:rsid w:val="004B3285"/>
    <w:rsid w:val="004B4823"/>
    <w:rsid w:val="004B575C"/>
    <w:rsid w:val="004B59F5"/>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2468"/>
    <w:rsid w:val="004D337E"/>
    <w:rsid w:val="004D3790"/>
    <w:rsid w:val="004D3B5B"/>
    <w:rsid w:val="004D3E8F"/>
    <w:rsid w:val="004D525D"/>
    <w:rsid w:val="004D62C4"/>
    <w:rsid w:val="004D769C"/>
    <w:rsid w:val="004D7787"/>
    <w:rsid w:val="004E0A0E"/>
    <w:rsid w:val="004E0BC1"/>
    <w:rsid w:val="004E1366"/>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0F2"/>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4CC2"/>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E7D40"/>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3540"/>
    <w:rsid w:val="00644DFB"/>
    <w:rsid w:val="00646EB8"/>
    <w:rsid w:val="00647B3E"/>
    <w:rsid w:val="00650B6C"/>
    <w:rsid w:val="0065116A"/>
    <w:rsid w:val="006525B6"/>
    <w:rsid w:val="006526AA"/>
    <w:rsid w:val="00652BCE"/>
    <w:rsid w:val="00654184"/>
    <w:rsid w:val="006546FE"/>
    <w:rsid w:val="0065490A"/>
    <w:rsid w:val="00655587"/>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4BF8"/>
    <w:rsid w:val="006951C2"/>
    <w:rsid w:val="0069585F"/>
    <w:rsid w:val="00695CAF"/>
    <w:rsid w:val="006960AD"/>
    <w:rsid w:val="006961BA"/>
    <w:rsid w:val="00696D56"/>
    <w:rsid w:val="00696DB5"/>
    <w:rsid w:val="00697916"/>
    <w:rsid w:val="00697C92"/>
    <w:rsid w:val="00697D2E"/>
    <w:rsid w:val="006A0182"/>
    <w:rsid w:val="006A0D1C"/>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26FF"/>
    <w:rsid w:val="006D2A0B"/>
    <w:rsid w:val="006D37FA"/>
    <w:rsid w:val="006D3E62"/>
    <w:rsid w:val="006D58EA"/>
    <w:rsid w:val="006D666F"/>
    <w:rsid w:val="006E062B"/>
    <w:rsid w:val="006E1918"/>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17D0"/>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3C8"/>
    <w:rsid w:val="00937906"/>
    <w:rsid w:val="00937982"/>
    <w:rsid w:val="009400EB"/>
    <w:rsid w:val="009406AA"/>
    <w:rsid w:val="00940AB2"/>
    <w:rsid w:val="009416AB"/>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2A2"/>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1BCD"/>
    <w:rsid w:val="00AF2742"/>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25DB"/>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3A04"/>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79D"/>
    <w:rsid w:val="00C34AFD"/>
    <w:rsid w:val="00C35804"/>
    <w:rsid w:val="00C368F7"/>
    <w:rsid w:val="00C36DCF"/>
    <w:rsid w:val="00C3706C"/>
    <w:rsid w:val="00C40EB2"/>
    <w:rsid w:val="00C415F4"/>
    <w:rsid w:val="00C41F31"/>
    <w:rsid w:val="00C43C01"/>
    <w:rsid w:val="00C43E24"/>
    <w:rsid w:val="00C443D9"/>
    <w:rsid w:val="00C46A7F"/>
    <w:rsid w:val="00C46E99"/>
    <w:rsid w:val="00C47ED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0C09"/>
    <w:rsid w:val="00D1270D"/>
    <w:rsid w:val="00D12B0E"/>
    <w:rsid w:val="00D1375B"/>
    <w:rsid w:val="00D1447C"/>
    <w:rsid w:val="00D15251"/>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97E32"/>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91E"/>
    <w:rsid w:val="00DE1FD1"/>
    <w:rsid w:val="00DE27BA"/>
    <w:rsid w:val="00DE306F"/>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41ECD"/>
    <w:rsid w:val="00E420DB"/>
    <w:rsid w:val="00E442E3"/>
    <w:rsid w:val="00E4438C"/>
    <w:rsid w:val="00E447CB"/>
    <w:rsid w:val="00E44AD2"/>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3F10"/>
    <w:rsid w:val="00F34592"/>
    <w:rsid w:val="00F34735"/>
    <w:rsid w:val="00F349A2"/>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1D0"/>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63D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6B89A"/>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8/08/relationships/commentsExtensible" Target="commentsExtensible.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settings" Target="settings.xml"/><Relationship Id="rId12" Type="http://schemas.openxmlformats.org/officeDocument/2006/relationships/footer" Target="footer2.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github.com/daniel1noble/energy_sex_reversal.gi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hyperlink" Target="http://www.r.-projec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2.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
      <w:docPartPr>
        <w:name w:val="5CA8C883BD7244329AC4D48528E8B570"/>
        <w:category>
          <w:name w:val="General"/>
          <w:gallery w:val="placeholder"/>
        </w:category>
        <w:types>
          <w:type w:val="bbPlcHdr"/>
        </w:types>
        <w:behaviors>
          <w:behavior w:val="content"/>
        </w:behaviors>
        <w:guid w:val="{0CC0B3F1-0AC5-49A3-B61F-9646C29B9839}"/>
      </w:docPartPr>
      <w:docPartBody>
        <w:p w:rsidR="00B8731E" w:rsidRDefault="00114A8A" w:rsidP="00114A8A">
          <w:pPr>
            <w:pStyle w:val="5CA8C883BD7244329AC4D48528E8B570"/>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75725"/>
    <w:rsid w:val="000C51EB"/>
    <w:rsid w:val="00104B93"/>
    <w:rsid w:val="001068D1"/>
    <w:rsid w:val="00114A8A"/>
    <w:rsid w:val="001163EB"/>
    <w:rsid w:val="0013609F"/>
    <w:rsid w:val="00142525"/>
    <w:rsid w:val="001D3296"/>
    <w:rsid w:val="001E4032"/>
    <w:rsid w:val="00207ED8"/>
    <w:rsid w:val="002372D3"/>
    <w:rsid w:val="00253EA2"/>
    <w:rsid w:val="002677B8"/>
    <w:rsid w:val="00283113"/>
    <w:rsid w:val="00297DD8"/>
    <w:rsid w:val="002A3BE3"/>
    <w:rsid w:val="00305FE5"/>
    <w:rsid w:val="00331FFA"/>
    <w:rsid w:val="00364DE8"/>
    <w:rsid w:val="003A2E93"/>
    <w:rsid w:val="003B4C35"/>
    <w:rsid w:val="003C5977"/>
    <w:rsid w:val="004540B7"/>
    <w:rsid w:val="004957D6"/>
    <w:rsid w:val="004B3227"/>
    <w:rsid w:val="004F150C"/>
    <w:rsid w:val="004F2788"/>
    <w:rsid w:val="00594726"/>
    <w:rsid w:val="005D4519"/>
    <w:rsid w:val="006551AB"/>
    <w:rsid w:val="00660907"/>
    <w:rsid w:val="00671CF0"/>
    <w:rsid w:val="006918A9"/>
    <w:rsid w:val="006B1A81"/>
    <w:rsid w:val="006D1E53"/>
    <w:rsid w:val="006E0E20"/>
    <w:rsid w:val="006F3917"/>
    <w:rsid w:val="006F4342"/>
    <w:rsid w:val="007465CA"/>
    <w:rsid w:val="00784EEB"/>
    <w:rsid w:val="007E330B"/>
    <w:rsid w:val="0082441D"/>
    <w:rsid w:val="0085600F"/>
    <w:rsid w:val="00886A69"/>
    <w:rsid w:val="008F3D66"/>
    <w:rsid w:val="00922F7A"/>
    <w:rsid w:val="00973B4C"/>
    <w:rsid w:val="009A0080"/>
    <w:rsid w:val="009C405E"/>
    <w:rsid w:val="009D68BB"/>
    <w:rsid w:val="009E1D4A"/>
    <w:rsid w:val="00A52C16"/>
    <w:rsid w:val="00A67F39"/>
    <w:rsid w:val="00A766CD"/>
    <w:rsid w:val="00A87C47"/>
    <w:rsid w:val="00AE5416"/>
    <w:rsid w:val="00AF3A89"/>
    <w:rsid w:val="00AF696C"/>
    <w:rsid w:val="00AF6C61"/>
    <w:rsid w:val="00B24B6C"/>
    <w:rsid w:val="00B43D4E"/>
    <w:rsid w:val="00B4453D"/>
    <w:rsid w:val="00B50F2A"/>
    <w:rsid w:val="00B674E3"/>
    <w:rsid w:val="00B77EE1"/>
    <w:rsid w:val="00B8731E"/>
    <w:rsid w:val="00BA33A6"/>
    <w:rsid w:val="00BB12C7"/>
    <w:rsid w:val="00BB4147"/>
    <w:rsid w:val="00BC4E73"/>
    <w:rsid w:val="00BE35C1"/>
    <w:rsid w:val="00C4673D"/>
    <w:rsid w:val="00C60533"/>
    <w:rsid w:val="00C65247"/>
    <w:rsid w:val="00C72167"/>
    <w:rsid w:val="00C75FFB"/>
    <w:rsid w:val="00CD78C9"/>
    <w:rsid w:val="00D22C73"/>
    <w:rsid w:val="00D46AAB"/>
    <w:rsid w:val="00D720A8"/>
    <w:rsid w:val="00D9706A"/>
    <w:rsid w:val="00DC1A37"/>
    <w:rsid w:val="00E13A60"/>
    <w:rsid w:val="00E2279B"/>
    <w:rsid w:val="00E80466"/>
    <w:rsid w:val="00EB4463"/>
    <w:rsid w:val="00ED15CB"/>
    <w:rsid w:val="00ED49A8"/>
    <w:rsid w:val="00EE2E35"/>
    <w:rsid w:val="00F17A74"/>
    <w:rsid w:val="00F52C34"/>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4A8A"/>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5CA8C883BD7244329AC4D48528E8B570">
    <w:name w:val="5CA8C883BD7244329AC4D48528E8B570"/>
    <w:rsid w:val="00114A8A"/>
    <w:pPr>
      <w:spacing w:after="160" w:line="259" w:lineRule="auto"/>
    </w:pPr>
    <w:rPr>
      <w:sz w:val="22"/>
      <w:szCs w:val="22"/>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2.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3.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9344</Words>
  <Characters>53076</Characters>
  <Application>Microsoft Office Word</Application>
  <DocSecurity>0</DocSecurity>
  <Lines>1129</Lines>
  <Paragraphs>4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toffer Wild</cp:lastModifiedBy>
  <cp:revision>2</cp:revision>
  <cp:lastPrinted>2022-09-27T00:45:00Z</cp:lastPrinted>
  <dcterms:created xsi:type="dcterms:W3CDTF">2023-04-26T22:35:00Z</dcterms:created>
  <dcterms:modified xsi:type="dcterms:W3CDTF">2023-04-26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